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02F50" w14:textId="06C110F0" w:rsidR="00381A99" w:rsidRPr="00F83E2B" w:rsidRDefault="004F257D" w:rsidP="008D70F3">
      <w:pPr>
        <w:pStyle w:val="Ttulo1"/>
        <w:spacing w:after="240" w:line="360" w:lineRule="auto"/>
        <w:jc w:val="both"/>
        <w:rPr>
          <w:rFonts w:ascii="Verdana" w:eastAsia="Calibri" w:hAnsi="Verdana" w:cs="Calibri"/>
          <w:b/>
          <w:color w:val="000000"/>
          <w:sz w:val="20"/>
          <w:szCs w:val="20"/>
        </w:rPr>
      </w:pPr>
      <w:bookmarkStart w:id="0" w:name="_Toc115771061"/>
      <w:r>
        <w:rPr>
          <w:rFonts w:ascii="Verdana" w:eastAsia="Calibri" w:hAnsi="Verdana" w:cs="Calibri"/>
          <w:b/>
          <w:color w:val="000000"/>
          <w:sz w:val="20"/>
          <w:szCs w:val="20"/>
        </w:rPr>
        <w:t>A</w:t>
      </w:r>
      <w:r w:rsidR="00FD36F1" w:rsidRPr="00F83E2B">
        <w:rPr>
          <w:rFonts w:ascii="Verdana" w:eastAsia="Calibri" w:hAnsi="Verdana" w:cs="Calibri"/>
          <w:b/>
          <w:color w:val="000000"/>
          <w:sz w:val="20"/>
          <w:szCs w:val="20"/>
        </w:rPr>
        <w:t>nexo A.1A: Identificación del Postulante</w:t>
      </w:r>
      <w:r w:rsidR="008D70F3" w:rsidRPr="00F83E2B">
        <w:rPr>
          <w:rFonts w:ascii="Verdana" w:eastAsia="Calibri" w:hAnsi="Verdana" w:cs="Calibri"/>
          <w:b/>
          <w:color w:val="000000"/>
          <w:sz w:val="20"/>
          <w:szCs w:val="20"/>
        </w:rPr>
        <w:t xml:space="preserve"> - PERSONA JURÍDICA</w:t>
      </w:r>
      <w:bookmarkEnd w:id="0"/>
    </w:p>
    <w:tbl>
      <w:tblPr>
        <w:tblW w:w="8818" w:type="dxa"/>
        <w:tblLayout w:type="fixed"/>
        <w:tblLook w:val="0400" w:firstRow="0" w:lastRow="0" w:firstColumn="0" w:lastColumn="0" w:noHBand="0" w:noVBand="1"/>
      </w:tblPr>
      <w:tblGrid>
        <w:gridCol w:w="3251"/>
        <w:gridCol w:w="1842"/>
        <w:gridCol w:w="674"/>
        <w:gridCol w:w="1311"/>
        <w:gridCol w:w="1740"/>
      </w:tblGrid>
      <w:tr w:rsidR="00381A99" w:rsidRPr="00F83E2B" w14:paraId="084AF36E" w14:textId="77777777">
        <w:trPr>
          <w:trHeight w:val="263"/>
        </w:trPr>
        <w:tc>
          <w:tcPr>
            <w:tcW w:w="8818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vAlign w:val="center"/>
          </w:tcPr>
          <w:p w14:paraId="4303EA93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b/>
                <w:color w:val="000000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Empresa</w:t>
            </w:r>
          </w:p>
        </w:tc>
      </w:tr>
      <w:tr w:rsidR="00381A99" w:rsidRPr="00F83E2B" w14:paraId="7DA9C79B" w14:textId="77777777" w:rsidTr="008D70F3">
        <w:trPr>
          <w:trHeight w:val="254"/>
        </w:trPr>
        <w:tc>
          <w:tcPr>
            <w:tcW w:w="32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E697743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 xml:space="preserve">Razón Social </w:t>
            </w:r>
          </w:p>
        </w:tc>
        <w:tc>
          <w:tcPr>
            <w:tcW w:w="5567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F1116EF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 </w:t>
            </w:r>
          </w:p>
        </w:tc>
      </w:tr>
      <w:tr w:rsidR="00381A99" w:rsidRPr="00F83E2B" w14:paraId="24809A9C" w14:textId="77777777" w:rsidTr="008D70F3">
        <w:trPr>
          <w:trHeight w:val="176"/>
        </w:trPr>
        <w:tc>
          <w:tcPr>
            <w:tcW w:w="32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55B7E04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RUT</w:t>
            </w:r>
          </w:p>
        </w:tc>
        <w:tc>
          <w:tcPr>
            <w:tcW w:w="5567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1FE5145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 </w:t>
            </w:r>
          </w:p>
        </w:tc>
      </w:tr>
      <w:tr w:rsidR="00381A99" w:rsidRPr="00F83E2B" w14:paraId="7D27C848" w14:textId="77777777" w:rsidTr="008D70F3">
        <w:trPr>
          <w:trHeight w:val="254"/>
        </w:trPr>
        <w:tc>
          <w:tcPr>
            <w:tcW w:w="32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4B824A4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Nombre de fantasía/Siglas</w:t>
            </w:r>
          </w:p>
        </w:tc>
        <w:tc>
          <w:tcPr>
            <w:tcW w:w="5567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7629CD7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 </w:t>
            </w:r>
          </w:p>
        </w:tc>
      </w:tr>
      <w:tr w:rsidR="00381A99" w:rsidRPr="00F83E2B" w14:paraId="01F23D63" w14:textId="77777777" w:rsidTr="008D70F3">
        <w:trPr>
          <w:trHeight w:val="254"/>
        </w:trPr>
        <w:tc>
          <w:tcPr>
            <w:tcW w:w="32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A3B6CBC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Dirección Comercial</w:t>
            </w:r>
          </w:p>
        </w:tc>
        <w:tc>
          <w:tcPr>
            <w:tcW w:w="5567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4C76ECB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 </w:t>
            </w:r>
          </w:p>
        </w:tc>
      </w:tr>
      <w:tr w:rsidR="00381A99" w:rsidRPr="00F83E2B" w14:paraId="2C5D68EF" w14:textId="77777777" w:rsidTr="008D70F3">
        <w:trPr>
          <w:trHeight w:val="254"/>
        </w:trPr>
        <w:tc>
          <w:tcPr>
            <w:tcW w:w="32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529B80F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Ciudad / Región / País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C870106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 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23F3167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D56F764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381A99" w:rsidRPr="00F83E2B" w14:paraId="0CC76C8F" w14:textId="77777777" w:rsidTr="008D70F3">
        <w:trPr>
          <w:trHeight w:val="254"/>
        </w:trPr>
        <w:tc>
          <w:tcPr>
            <w:tcW w:w="32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68F55BE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Página Web</w:t>
            </w:r>
          </w:p>
        </w:tc>
        <w:tc>
          <w:tcPr>
            <w:tcW w:w="5567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3D9275A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 </w:t>
            </w:r>
          </w:p>
        </w:tc>
      </w:tr>
      <w:tr w:rsidR="00381A99" w:rsidRPr="00F83E2B" w14:paraId="5E4E950E" w14:textId="77777777">
        <w:trPr>
          <w:trHeight w:val="273"/>
        </w:trPr>
        <w:tc>
          <w:tcPr>
            <w:tcW w:w="8818" w:type="dxa"/>
            <w:gridSpan w:val="5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BFBFBF"/>
            <w:vAlign w:val="center"/>
          </w:tcPr>
          <w:p w14:paraId="599C5AA7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Representante Legal</w:t>
            </w:r>
          </w:p>
        </w:tc>
      </w:tr>
      <w:tr w:rsidR="00381A99" w:rsidRPr="00F83E2B" w14:paraId="59744F08" w14:textId="77777777" w:rsidTr="008D70F3">
        <w:trPr>
          <w:trHeight w:val="254"/>
        </w:trPr>
        <w:tc>
          <w:tcPr>
            <w:tcW w:w="32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7B91281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 xml:space="preserve">Nombre Completo </w:t>
            </w:r>
          </w:p>
        </w:tc>
        <w:tc>
          <w:tcPr>
            <w:tcW w:w="5567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2079F3A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 </w:t>
            </w:r>
          </w:p>
        </w:tc>
      </w:tr>
      <w:tr w:rsidR="00381A99" w:rsidRPr="00F83E2B" w14:paraId="60AD4774" w14:textId="77777777" w:rsidTr="008D70F3">
        <w:trPr>
          <w:trHeight w:val="254"/>
        </w:trPr>
        <w:tc>
          <w:tcPr>
            <w:tcW w:w="32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E08D360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RUN / Cargo</w:t>
            </w:r>
          </w:p>
        </w:tc>
        <w:tc>
          <w:tcPr>
            <w:tcW w:w="2516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3A1F22E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 </w:t>
            </w:r>
          </w:p>
        </w:tc>
        <w:tc>
          <w:tcPr>
            <w:tcW w:w="3051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6D47C31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381A99" w:rsidRPr="00F83E2B" w14:paraId="3FF09A5E" w14:textId="77777777" w:rsidTr="008D70F3">
        <w:trPr>
          <w:trHeight w:val="254"/>
        </w:trPr>
        <w:tc>
          <w:tcPr>
            <w:tcW w:w="32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29B1D4E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 xml:space="preserve">Dirección </w:t>
            </w:r>
          </w:p>
        </w:tc>
        <w:tc>
          <w:tcPr>
            <w:tcW w:w="5567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3C03651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 </w:t>
            </w:r>
          </w:p>
        </w:tc>
      </w:tr>
      <w:tr w:rsidR="00381A99" w:rsidRPr="00F83E2B" w14:paraId="10A5A180" w14:textId="77777777" w:rsidTr="008D70F3">
        <w:trPr>
          <w:trHeight w:val="254"/>
        </w:trPr>
        <w:tc>
          <w:tcPr>
            <w:tcW w:w="32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C5ED2EE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Estado Civil</w:t>
            </w:r>
          </w:p>
        </w:tc>
        <w:tc>
          <w:tcPr>
            <w:tcW w:w="5567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CCEB294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381A99" w:rsidRPr="00F83E2B" w14:paraId="7DD47007" w14:textId="77777777" w:rsidTr="008D70F3">
        <w:trPr>
          <w:trHeight w:val="254"/>
        </w:trPr>
        <w:tc>
          <w:tcPr>
            <w:tcW w:w="32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D3154C9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Profesión u Oficio</w:t>
            </w:r>
          </w:p>
        </w:tc>
        <w:tc>
          <w:tcPr>
            <w:tcW w:w="5567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88E8015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381A99" w:rsidRPr="00F83E2B" w14:paraId="5768EF2C" w14:textId="77777777" w:rsidTr="008D70F3">
        <w:trPr>
          <w:trHeight w:val="254"/>
        </w:trPr>
        <w:tc>
          <w:tcPr>
            <w:tcW w:w="3251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9DACAE8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Nacionalidad</w:t>
            </w:r>
          </w:p>
        </w:tc>
        <w:tc>
          <w:tcPr>
            <w:tcW w:w="5567" w:type="dxa"/>
            <w:gridSpan w:val="4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9A7049E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381A99" w:rsidRPr="00F83E2B" w14:paraId="1A3344B1" w14:textId="77777777" w:rsidTr="008D70F3">
        <w:trPr>
          <w:trHeight w:val="574"/>
        </w:trPr>
        <w:tc>
          <w:tcPr>
            <w:tcW w:w="3251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FAC59A7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 xml:space="preserve">Teléfono Fijo / Celular / </w:t>
            </w:r>
            <w:proofErr w:type="spellStart"/>
            <w:r w:rsidRPr="00F83E2B">
              <w:rPr>
                <w:rFonts w:ascii="Verdana" w:hAnsi="Verdana"/>
                <w:sz w:val="20"/>
                <w:szCs w:val="20"/>
              </w:rPr>
              <w:t>eMail</w:t>
            </w:r>
            <w:proofErr w:type="spellEnd"/>
          </w:p>
        </w:tc>
        <w:tc>
          <w:tcPr>
            <w:tcW w:w="1842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1F8405F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 </w:t>
            </w:r>
          </w:p>
        </w:tc>
        <w:tc>
          <w:tcPr>
            <w:tcW w:w="1985" w:type="dxa"/>
            <w:gridSpan w:val="2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BCA5B25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740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D178417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381A99" w:rsidRPr="00F83E2B" w14:paraId="7645AF92" w14:textId="77777777">
        <w:trPr>
          <w:trHeight w:val="167"/>
        </w:trPr>
        <w:tc>
          <w:tcPr>
            <w:tcW w:w="8818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vAlign w:val="center"/>
          </w:tcPr>
          <w:p w14:paraId="3BDF0814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Gestión de Pagos</w:t>
            </w:r>
          </w:p>
        </w:tc>
      </w:tr>
      <w:tr w:rsidR="00381A99" w:rsidRPr="00F83E2B" w14:paraId="0DE6C9AF" w14:textId="77777777" w:rsidTr="008D70F3">
        <w:trPr>
          <w:trHeight w:val="267"/>
        </w:trPr>
        <w:tc>
          <w:tcPr>
            <w:tcW w:w="32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A6D58BE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 xml:space="preserve">Banco </w:t>
            </w:r>
          </w:p>
        </w:tc>
        <w:tc>
          <w:tcPr>
            <w:tcW w:w="5567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FF24FA7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381A99" w:rsidRPr="00F83E2B" w14:paraId="18250386" w14:textId="77777777" w:rsidTr="008D70F3">
        <w:trPr>
          <w:trHeight w:val="267"/>
        </w:trPr>
        <w:tc>
          <w:tcPr>
            <w:tcW w:w="32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9D3F68B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Tipo de Cuenta</w:t>
            </w:r>
          </w:p>
        </w:tc>
        <w:tc>
          <w:tcPr>
            <w:tcW w:w="5567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3A626A4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381A99" w:rsidRPr="00F83E2B" w14:paraId="4622456D" w14:textId="77777777" w:rsidTr="008D70F3">
        <w:trPr>
          <w:trHeight w:val="267"/>
        </w:trPr>
        <w:tc>
          <w:tcPr>
            <w:tcW w:w="32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F04EA05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F83E2B">
              <w:rPr>
                <w:rFonts w:ascii="Verdana" w:hAnsi="Verdana"/>
                <w:sz w:val="20"/>
                <w:szCs w:val="20"/>
              </w:rPr>
              <w:t>N°</w:t>
            </w:r>
            <w:proofErr w:type="spellEnd"/>
            <w:r w:rsidRPr="00F83E2B">
              <w:rPr>
                <w:rFonts w:ascii="Verdana" w:hAnsi="Verdana"/>
                <w:sz w:val="20"/>
                <w:szCs w:val="20"/>
              </w:rPr>
              <w:t xml:space="preserve"> de Cuenta</w:t>
            </w:r>
          </w:p>
        </w:tc>
        <w:tc>
          <w:tcPr>
            <w:tcW w:w="5567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A92A073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381A99" w:rsidRPr="00F83E2B" w14:paraId="3FDBD278" w14:textId="77777777" w:rsidTr="008D70F3">
        <w:trPr>
          <w:trHeight w:val="267"/>
        </w:trPr>
        <w:tc>
          <w:tcPr>
            <w:tcW w:w="32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BCE44C9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 xml:space="preserve">Nombre Empresa </w:t>
            </w:r>
          </w:p>
        </w:tc>
        <w:tc>
          <w:tcPr>
            <w:tcW w:w="5567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33192DC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381A99" w:rsidRPr="00F83E2B" w14:paraId="05EB0558" w14:textId="77777777" w:rsidTr="008D70F3">
        <w:trPr>
          <w:trHeight w:val="267"/>
        </w:trPr>
        <w:tc>
          <w:tcPr>
            <w:tcW w:w="32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F26298C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RUT</w:t>
            </w:r>
          </w:p>
        </w:tc>
        <w:tc>
          <w:tcPr>
            <w:tcW w:w="5567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614C58A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381A99" w:rsidRPr="00F83E2B" w14:paraId="00682B58" w14:textId="77777777" w:rsidTr="008D70F3">
        <w:trPr>
          <w:trHeight w:val="267"/>
        </w:trPr>
        <w:tc>
          <w:tcPr>
            <w:tcW w:w="32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438BC04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e-mail</w:t>
            </w:r>
          </w:p>
        </w:tc>
        <w:tc>
          <w:tcPr>
            <w:tcW w:w="5567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F919E06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381A99" w:rsidRPr="00F83E2B" w14:paraId="32332E7B" w14:textId="77777777" w:rsidTr="008D70F3">
        <w:trPr>
          <w:trHeight w:val="267"/>
        </w:trPr>
        <w:tc>
          <w:tcPr>
            <w:tcW w:w="32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753764F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lastRenderedPageBreak/>
              <w:t xml:space="preserve">Encargado Administración y Finanzas </w:t>
            </w:r>
          </w:p>
        </w:tc>
        <w:tc>
          <w:tcPr>
            <w:tcW w:w="5567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7EE760A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381A99" w:rsidRPr="00F83E2B" w14:paraId="1FB43314" w14:textId="77777777" w:rsidTr="008D70F3">
        <w:trPr>
          <w:trHeight w:val="267"/>
        </w:trPr>
        <w:tc>
          <w:tcPr>
            <w:tcW w:w="32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08AFE25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 xml:space="preserve">Fono / </w:t>
            </w:r>
            <w:proofErr w:type="spellStart"/>
            <w:r w:rsidRPr="00F83E2B">
              <w:rPr>
                <w:rFonts w:ascii="Verdana" w:hAnsi="Verdana"/>
                <w:sz w:val="20"/>
                <w:szCs w:val="20"/>
              </w:rPr>
              <w:t>eMail</w:t>
            </w:r>
            <w:proofErr w:type="spellEnd"/>
          </w:p>
        </w:tc>
        <w:tc>
          <w:tcPr>
            <w:tcW w:w="251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F44CD00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05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D7940B5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5F183924" w14:textId="77777777" w:rsidR="00381A99" w:rsidRPr="00F83E2B" w:rsidRDefault="00FD36F1" w:rsidP="00E253F0">
      <w:pPr>
        <w:spacing w:after="0" w:line="360" w:lineRule="auto"/>
        <w:rPr>
          <w:rFonts w:ascii="Verdana" w:hAnsi="Verdana"/>
          <w:sz w:val="20"/>
          <w:szCs w:val="20"/>
        </w:rPr>
      </w:pPr>
      <w:r w:rsidRPr="00F83E2B">
        <w:rPr>
          <w:rFonts w:ascii="Verdana" w:hAnsi="Verdana"/>
          <w:sz w:val="20"/>
          <w:szCs w:val="20"/>
        </w:rPr>
        <w:t xml:space="preserve"> </w:t>
      </w:r>
    </w:p>
    <w:p w14:paraId="3B09D9EE" w14:textId="7EE93987" w:rsidR="00381A99" w:rsidRPr="00F83E2B" w:rsidRDefault="00381A99" w:rsidP="00E253F0">
      <w:pPr>
        <w:spacing w:after="0" w:line="360" w:lineRule="auto"/>
        <w:rPr>
          <w:rFonts w:ascii="Verdana" w:hAnsi="Verdana"/>
          <w:sz w:val="20"/>
          <w:szCs w:val="20"/>
        </w:rPr>
      </w:pPr>
    </w:p>
    <w:p w14:paraId="5450E1B5" w14:textId="3DEFCBB9" w:rsidR="008D70F3" w:rsidRPr="00F83E2B" w:rsidRDefault="008D70F3" w:rsidP="00E253F0">
      <w:pPr>
        <w:spacing w:after="0" w:line="360" w:lineRule="auto"/>
        <w:rPr>
          <w:rFonts w:ascii="Verdana" w:hAnsi="Verdana"/>
          <w:sz w:val="20"/>
          <w:szCs w:val="20"/>
        </w:rPr>
      </w:pPr>
    </w:p>
    <w:p w14:paraId="3367526C" w14:textId="77777777" w:rsidR="008D70F3" w:rsidRPr="00F83E2B" w:rsidRDefault="008D70F3" w:rsidP="00E253F0">
      <w:pPr>
        <w:spacing w:after="0" w:line="360" w:lineRule="auto"/>
        <w:rPr>
          <w:rFonts w:ascii="Verdana" w:hAnsi="Verdana"/>
          <w:sz w:val="20"/>
          <w:szCs w:val="20"/>
        </w:rPr>
      </w:pPr>
    </w:p>
    <w:p w14:paraId="03FA4AB1" w14:textId="77777777" w:rsidR="00381A99" w:rsidRPr="00F83E2B" w:rsidRDefault="00381A99" w:rsidP="00E253F0">
      <w:pPr>
        <w:spacing w:after="0" w:line="360" w:lineRule="auto"/>
        <w:rPr>
          <w:rFonts w:ascii="Verdana" w:hAnsi="Verdana"/>
          <w:sz w:val="20"/>
          <w:szCs w:val="20"/>
        </w:rPr>
      </w:pPr>
    </w:p>
    <w:tbl>
      <w:tblPr>
        <w:tblW w:w="4395" w:type="dxa"/>
        <w:jc w:val="center"/>
        <w:tblLayout w:type="fixed"/>
        <w:tblLook w:val="0400" w:firstRow="0" w:lastRow="0" w:firstColumn="0" w:lastColumn="0" w:noHBand="0" w:noVBand="1"/>
      </w:tblPr>
      <w:tblGrid>
        <w:gridCol w:w="4395"/>
      </w:tblGrid>
      <w:tr w:rsidR="00381A99" w:rsidRPr="00F83E2B" w14:paraId="154124AF" w14:textId="77777777" w:rsidTr="008D70F3">
        <w:trPr>
          <w:jc w:val="center"/>
        </w:trPr>
        <w:tc>
          <w:tcPr>
            <w:tcW w:w="4395" w:type="dxa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332B0A91" w14:textId="77777777" w:rsidR="00381A99" w:rsidRPr="00F83E2B" w:rsidRDefault="00FD36F1" w:rsidP="008D70F3">
            <w:pPr>
              <w:tabs>
                <w:tab w:val="left" w:pos="0"/>
              </w:tabs>
              <w:spacing w:line="36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Nombre y Firma Representante Legal</w:t>
            </w:r>
          </w:p>
        </w:tc>
      </w:tr>
    </w:tbl>
    <w:p w14:paraId="7F291667" w14:textId="723CA2BD" w:rsidR="00381A99" w:rsidRDefault="00381A99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1B3C1C88" w14:textId="1CB29B11" w:rsidR="00573ABC" w:rsidRDefault="00573ABC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0AF38D75" w14:textId="3A06FD05" w:rsidR="00573ABC" w:rsidRDefault="00573ABC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392570F9" w14:textId="0ECFC7A9" w:rsidR="00573ABC" w:rsidRDefault="00573ABC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542B68F3" w14:textId="33F4F2AB" w:rsidR="00573ABC" w:rsidRDefault="00573ABC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570E6C20" w14:textId="4E1219BB" w:rsidR="00573ABC" w:rsidRDefault="00573ABC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2771F42D" w14:textId="73F944D7" w:rsidR="00573ABC" w:rsidRDefault="00573ABC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3CD2D767" w14:textId="5B698070" w:rsidR="00573ABC" w:rsidRDefault="00573ABC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79712FC9" w14:textId="46D44109" w:rsidR="00573ABC" w:rsidRDefault="00573ABC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57CFD474" w14:textId="5EF4E156" w:rsidR="00573ABC" w:rsidRDefault="00573ABC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73757E0D" w14:textId="156CE5D4" w:rsidR="00573ABC" w:rsidRDefault="00573ABC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0DB9BE1A" w14:textId="72A41918" w:rsidR="00573ABC" w:rsidRDefault="00573ABC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1C63A8AE" w14:textId="06560F02" w:rsidR="00573ABC" w:rsidRDefault="00573ABC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2E8A74A1" w14:textId="055F6223" w:rsidR="00573ABC" w:rsidRDefault="00573ABC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37447916" w14:textId="106FD994" w:rsidR="00573ABC" w:rsidRDefault="00573ABC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2DFABAD0" w14:textId="77777777" w:rsidR="00573ABC" w:rsidRPr="00F83E2B" w:rsidRDefault="00573ABC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5C2A8168" w14:textId="769D7069" w:rsidR="00381A99" w:rsidRPr="00F83E2B" w:rsidRDefault="00FD36F1" w:rsidP="008D70F3">
      <w:pPr>
        <w:pStyle w:val="Ttulo1"/>
        <w:spacing w:after="240" w:line="360" w:lineRule="auto"/>
        <w:jc w:val="both"/>
        <w:rPr>
          <w:rFonts w:ascii="Verdana" w:eastAsia="Calibri" w:hAnsi="Verdana" w:cs="Calibri"/>
          <w:b/>
          <w:smallCaps/>
          <w:color w:val="000000"/>
          <w:sz w:val="20"/>
          <w:szCs w:val="20"/>
        </w:rPr>
      </w:pPr>
      <w:bookmarkStart w:id="1" w:name="_Toc115771062"/>
      <w:r w:rsidRPr="00F83E2B">
        <w:rPr>
          <w:rFonts w:ascii="Verdana" w:eastAsia="Calibri" w:hAnsi="Verdana" w:cs="Calibri"/>
          <w:b/>
          <w:color w:val="000000"/>
          <w:sz w:val="20"/>
          <w:szCs w:val="20"/>
        </w:rPr>
        <w:lastRenderedPageBreak/>
        <w:t>Anexo A.1B: Identificación del Postulante</w:t>
      </w:r>
      <w:r w:rsidR="008D70F3" w:rsidRPr="00F83E2B">
        <w:rPr>
          <w:rFonts w:ascii="Verdana" w:eastAsia="Calibri" w:hAnsi="Verdana" w:cs="Calibri"/>
          <w:b/>
          <w:color w:val="000000"/>
          <w:sz w:val="20"/>
          <w:szCs w:val="20"/>
        </w:rPr>
        <w:t xml:space="preserve"> – PERSONA NATURAL</w:t>
      </w:r>
      <w:bookmarkEnd w:id="1"/>
    </w:p>
    <w:tbl>
      <w:tblPr>
        <w:tblW w:w="8818" w:type="dxa"/>
        <w:tblLayout w:type="fixed"/>
        <w:tblLook w:val="0400" w:firstRow="0" w:lastRow="0" w:firstColumn="0" w:lastColumn="0" w:noHBand="0" w:noVBand="1"/>
      </w:tblPr>
      <w:tblGrid>
        <w:gridCol w:w="2882"/>
        <w:gridCol w:w="1991"/>
        <w:gridCol w:w="1952"/>
        <w:gridCol w:w="1993"/>
      </w:tblGrid>
      <w:tr w:rsidR="00381A99" w:rsidRPr="00F83E2B" w14:paraId="29F6E84A" w14:textId="77777777">
        <w:trPr>
          <w:trHeight w:val="406"/>
        </w:trPr>
        <w:tc>
          <w:tcPr>
            <w:tcW w:w="8818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vAlign w:val="center"/>
          </w:tcPr>
          <w:p w14:paraId="65B348A6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b/>
                <w:color w:val="000000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Persona Natural</w:t>
            </w:r>
          </w:p>
        </w:tc>
      </w:tr>
      <w:tr w:rsidR="00381A99" w:rsidRPr="00F83E2B" w14:paraId="379D3EF4" w14:textId="77777777">
        <w:trPr>
          <w:trHeight w:val="254"/>
        </w:trPr>
        <w:tc>
          <w:tcPr>
            <w:tcW w:w="288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03A2C83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 xml:space="preserve">Nombre completo </w:t>
            </w:r>
          </w:p>
        </w:tc>
        <w:tc>
          <w:tcPr>
            <w:tcW w:w="5936" w:type="dxa"/>
            <w:gridSpan w:val="3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2CA57F5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 </w:t>
            </w:r>
          </w:p>
        </w:tc>
      </w:tr>
      <w:tr w:rsidR="00381A99" w:rsidRPr="00F83E2B" w14:paraId="775B2587" w14:textId="77777777">
        <w:trPr>
          <w:trHeight w:val="254"/>
        </w:trPr>
        <w:tc>
          <w:tcPr>
            <w:tcW w:w="288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684DC8D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RUT</w:t>
            </w:r>
          </w:p>
        </w:tc>
        <w:tc>
          <w:tcPr>
            <w:tcW w:w="5936" w:type="dxa"/>
            <w:gridSpan w:val="3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20DD2C1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 </w:t>
            </w:r>
          </w:p>
        </w:tc>
      </w:tr>
      <w:tr w:rsidR="00381A99" w:rsidRPr="00F83E2B" w14:paraId="1B672595" w14:textId="77777777">
        <w:trPr>
          <w:trHeight w:val="254"/>
        </w:trPr>
        <w:tc>
          <w:tcPr>
            <w:tcW w:w="288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EBBB010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 xml:space="preserve">Dirección </w:t>
            </w:r>
          </w:p>
        </w:tc>
        <w:tc>
          <w:tcPr>
            <w:tcW w:w="5936" w:type="dxa"/>
            <w:gridSpan w:val="3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15E581E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 </w:t>
            </w:r>
          </w:p>
        </w:tc>
      </w:tr>
      <w:tr w:rsidR="00381A99" w:rsidRPr="00F83E2B" w14:paraId="14113EB0" w14:textId="77777777">
        <w:trPr>
          <w:trHeight w:val="254"/>
        </w:trPr>
        <w:tc>
          <w:tcPr>
            <w:tcW w:w="288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F197ED3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Profesión u Oficio</w:t>
            </w:r>
          </w:p>
        </w:tc>
        <w:tc>
          <w:tcPr>
            <w:tcW w:w="5936" w:type="dxa"/>
            <w:gridSpan w:val="3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02344BF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381A99" w:rsidRPr="00F83E2B" w14:paraId="251B6D21" w14:textId="77777777">
        <w:trPr>
          <w:trHeight w:val="254"/>
        </w:trPr>
        <w:tc>
          <w:tcPr>
            <w:tcW w:w="288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49E9D9B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Estado Civil</w:t>
            </w:r>
          </w:p>
        </w:tc>
        <w:tc>
          <w:tcPr>
            <w:tcW w:w="5936" w:type="dxa"/>
            <w:gridSpan w:val="3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41141F1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381A99" w:rsidRPr="00F83E2B" w14:paraId="59DD174D" w14:textId="77777777">
        <w:trPr>
          <w:trHeight w:val="254"/>
        </w:trPr>
        <w:tc>
          <w:tcPr>
            <w:tcW w:w="288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83655C5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Nacionalidad</w:t>
            </w:r>
          </w:p>
        </w:tc>
        <w:tc>
          <w:tcPr>
            <w:tcW w:w="5936" w:type="dxa"/>
            <w:gridSpan w:val="3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78524AF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381A99" w:rsidRPr="00F83E2B" w14:paraId="5E351940" w14:textId="77777777">
        <w:trPr>
          <w:trHeight w:val="254"/>
        </w:trPr>
        <w:tc>
          <w:tcPr>
            <w:tcW w:w="288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1D3DAFD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Ciudad / Región / País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784D29D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 </w:t>
            </w:r>
          </w:p>
        </w:tc>
        <w:tc>
          <w:tcPr>
            <w:tcW w:w="19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D907514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9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9E841E6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381A99" w:rsidRPr="00F83E2B" w14:paraId="6C332A5C" w14:textId="77777777">
        <w:trPr>
          <w:trHeight w:val="254"/>
        </w:trPr>
        <w:tc>
          <w:tcPr>
            <w:tcW w:w="288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616A077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  <w:lang w:val="pt-BR"/>
              </w:rPr>
            </w:pPr>
            <w:proofErr w:type="spellStart"/>
            <w:r w:rsidRPr="00F83E2B">
              <w:rPr>
                <w:rFonts w:ascii="Verdana" w:hAnsi="Verdana"/>
                <w:sz w:val="20"/>
                <w:szCs w:val="20"/>
                <w:lang w:val="pt-BR"/>
              </w:rPr>
              <w:t>Teléfono</w:t>
            </w:r>
            <w:proofErr w:type="spellEnd"/>
            <w:r w:rsidRPr="00F83E2B">
              <w:rPr>
                <w:rFonts w:ascii="Verdana" w:hAnsi="Verdana"/>
                <w:sz w:val="20"/>
                <w:szCs w:val="20"/>
                <w:lang w:val="pt-BR"/>
              </w:rPr>
              <w:t xml:space="preserve"> </w:t>
            </w:r>
            <w:proofErr w:type="spellStart"/>
            <w:r w:rsidRPr="00F83E2B">
              <w:rPr>
                <w:rFonts w:ascii="Verdana" w:hAnsi="Verdana"/>
                <w:sz w:val="20"/>
                <w:szCs w:val="20"/>
                <w:lang w:val="pt-BR"/>
              </w:rPr>
              <w:t>Fijo</w:t>
            </w:r>
            <w:proofErr w:type="spellEnd"/>
            <w:r w:rsidRPr="00F83E2B">
              <w:rPr>
                <w:rFonts w:ascii="Verdana" w:hAnsi="Verdana"/>
                <w:sz w:val="20"/>
                <w:szCs w:val="20"/>
                <w:lang w:val="pt-BR"/>
              </w:rPr>
              <w:t xml:space="preserve"> / Celular / E-mail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D16C482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  <w:lang w:val="pt-BR"/>
              </w:rPr>
            </w:pPr>
          </w:p>
        </w:tc>
        <w:tc>
          <w:tcPr>
            <w:tcW w:w="19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D7D6973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  <w:lang w:val="pt-BR"/>
              </w:rPr>
            </w:pPr>
          </w:p>
        </w:tc>
        <w:tc>
          <w:tcPr>
            <w:tcW w:w="19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F43196D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  <w:lang w:val="pt-BR"/>
              </w:rPr>
            </w:pPr>
          </w:p>
        </w:tc>
      </w:tr>
      <w:tr w:rsidR="00381A99" w:rsidRPr="00F83E2B" w14:paraId="7B740702" w14:textId="77777777">
        <w:trPr>
          <w:trHeight w:val="443"/>
        </w:trPr>
        <w:tc>
          <w:tcPr>
            <w:tcW w:w="8818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vAlign w:val="center"/>
          </w:tcPr>
          <w:p w14:paraId="01ECFB5E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Gestión de Pagos</w:t>
            </w:r>
          </w:p>
        </w:tc>
      </w:tr>
      <w:tr w:rsidR="00381A99" w:rsidRPr="00F83E2B" w14:paraId="423F95D3" w14:textId="77777777">
        <w:trPr>
          <w:trHeight w:val="267"/>
        </w:trPr>
        <w:tc>
          <w:tcPr>
            <w:tcW w:w="28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D3DCAF8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 xml:space="preserve">Banco </w:t>
            </w:r>
          </w:p>
        </w:tc>
        <w:tc>
          <w:tcPr>
            <w:tcW w:w="593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6A06496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381A99" w:rsidRPr="00F83E2B" w14:paraId="685B8B2D" w14:textId="77777777">
        <w:trPr>
          <w:trHeight w:val="267"/>
        </w:trPr>
        <w:tc>
          <w:tcPr>
            <w:tcW w:w="28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C63967F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Tipo de Cuenta</w:t>
            </w:r>
          </w:p>
        </w:tc>
        <w:tc>
          <w:tcPr>
            <w:tcW w:w="593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3914D9F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381A99" w:rsidRPr="00F83E2B" w14:paraId="4BF32265" w14:textId="77777777">
        <w:trPr>
          <w:trHeight w:val="267"/>
        </w:trPr>
        <w:tc>
          <w:tcPr>
            <w:tcW w:w="28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AF722F4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F83E2B">
              <w:rPr>
                <w:rFonts w:ascii="Verdana" w:hAnsi="Verdana"/>
                <w:sz w:val="20"/>
                <w:szCs w:val="20"/>
              </w:rPr>
              <w:t>N°</w:t>
            </w:r>
            <w:proofErr w:type="spellEnd"/>
            <w:r w:rsidRPr="00F83E2B">
              <w:rPr>
                <w:rFonts w:ascii="Verdana" w:hAnsi="Verdana"/>
                <w:sz w:val="20"/>
                <w:szCs w:val="20"/>
              </w:rPr>
              <w:t xml:space="preserve"> de Cuenta</w:t>
            </w:r>
          </w:p>
        </w:tc>
        <w:tc>
          <w:tcPr>
            <w:tcW w:w="593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604A9CF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381A99" w:rsidRPr="00F83E2B" w14:paraId="227AB4C1" w14:textId="77777777">
        <w:trPr>
          <w:trHeight w:val="267"/>
        </w:trPr>
        <w:tc>
          <w:tcPr>
            <w:tcW w:w="28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97B5F5F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RUT</w:t>
            </w:r>
          </w:p>
        </w:tc>
        <w:tc>
          <w:tcPr>
            <w:tcW w:w="593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D06A1D2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381A99" w:rsidRPr="00F83E2B" w14:paraId="2FA9C7DF" w14:textId="77777777">
        <w:trPr>
          <w:trHeight w:val="267"/>
        </w:trPr>
        <w:tc>
          <w:tcPr>
            <w:tcW w:w="28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875242F" w14:textId="77777777" w:rsidR="00381A99" w:rsidRPr="00F83E2B" w:rsidRDefault="00FD36F1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E-mail</w:t>
            </w:r>
          </w:p>
        </w:tc>
        <w:tc>
          <w:tcPr>
            <w:tcW w:w="593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0F9F146" w14:textId="77777777" w:rsidR="00381A99" w:rsidRPr="00F83E2B" w:rsidRDefault="00381A9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1F658DC1" w14:textId="77777777" w:rsidR="00381A99" w:rsidRPr="00F83E2B" w:rsidRDefault="00381A99" w:rsidP="00E253F0">
      <w:pPr>
        <w:spacing w:after="0" w:line="360" w:lineRule="auto"/>
        <w:jc w:val="center"/>
        <w:rPr>
          <w:rFonts w:ascii="Verdana" w:hAnsi="Verdana"/>
          <w:sz w:val="20"/>
          <w:szCs w:val="20"/>
        </w:rPr>
      </w:pPr>
    </w:p>
    <w:p w14:paraId="15FBF37E" w14:textId="77777777" w:rsidR="00381A99" w:rsidRPr="00F83E2B" w:rsidRDefault="00381A99" w:rsidP="00E253F0">
      <w:pPr>
        <w:spacing w:after="0" w:line="360" w:lineRule="auto"/>
        <w:jc w:val="center"/>
        <w:rPr>
          <w:rFonts w:ascii="Verdana" w:hAnsi="Verdana"/>
          <w:sz w:val="20"/>
          <w:szCs w:val="20"/>
        </w:rPr>
      </w:pPr>
    </w:p>
    <w:p w14:paraId="7DB8DC19" w14:textId="77777777" w:rsidR="00381A99" w:rsidRPr="00F83E2B" w:rsidRDefault="00381A99" w:rsidP="00E253F0">
      <w:pPr>
        <w:spacing w:after="0" w:line="360" w:lineRule="auto"/>
        <w:jc w:val="center"/>
        <w:rPr>
          <w:rFonts w:ascii="Verdana" w:hAnsi="Verdana"/>
          <w:sz w:val="20"/>
          <w:szCs w:val="20"/>
        </w:rPr>
      </w:pPr>
    </w:p>
    <w:p w14:paraId="37E0952E" w14:textId="77777777" w:rsidR="00381A99" w:rsidRPr="00F83E2B" w:rsidRDefault="00381A99" w:rsidP="00E253F0">
      <w:pPr>
        <w:spacing w:after="0" w:line="360" w:lineRule="auto"/>
        <w:jc w:val="center"/>
        <w:rPr>
          <w:rFonts w:ascii="Verdana" w:hAnsi="Verdana"/>
          <w:sz w:val="20"/>
          <w:szCs w:val="20"/>
        </w:rPr>
      </w:pPr>
    </w:p>
    <w:p w14:paraId="3DC7E758" w14:textId="77777777" w:rsidR="00381A99" w:rsidRPr="00F83E2B" w:rsidRDefault="00381A99" w:rsidP="00E253F0">
      <w:pPr>
        <w:spacing w:after="0" w:line="360" w:lineRule="auto"/>
        <w:jc w:val="center"/>
        <w:rPr>
          <w:rFonts w:ascii="Verdana" w:hAnsi="Verdana"/>
          <w:sz w:val="20"/>
          <w:szCs w:val="20"/>
        </w:rPr>
      </w:pPr>
    </w:p>
    <w:p w14:paraId="3902E872" w14:textId="77777777" w:rsidR="00381A99" w:rsidRPr="00F83E2B" w:rsidRDefault="00381A99" w:rsidP="00E253F0">
      <w:pPr>
        <w:spacing w:after="0" w:line="360" w:lineRule="auto"/>
        <w:jc w:val="center"/>
        <w:rPr>
          <w:rFonts w:ascii="Verdana" w:hAnsi="Verdana"/>
          <w:sz w:val="20"/>
          <w:szCs w:val="20"/>
        </w:rPr>
      </w:pPr>
    </w:p>
    <w:tbl>
      <w:tblPr>
        <w:tblW w:w="3598" w:type="dxa"/>
        <w:jc w:val="center"/>
        <w:tblLayout w:type="fixed"/>
        <w:tblLook w:val="0400" w:firstRow="0" w:lastRow="0" w:firstColumn="0" w:lastColumn="0" w:noHBand="0" w:noVBand="1"/>
      </w:tblPr>
      <w:tblGrid>
        <w:gridCol w:w="3598"/>
      </w:tblGrid>
      <w:tr w:rsidR="00381A99" w:rsidRPr="00F83E2B" w14:paraId="65F25671" w14:textId="77777777" w:rsidTr="008D70F3">
        <w:trPr>
          <w:trHeight w:val="900"/>
          <w:jc w:val="center"/>
        </w:trPr>
        <w:tc>
          <w:tcPr>
            <w:tcW w:w="3598" w:type="dxa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3F9C3036" w14:textId="77777777" w:rsidR="00381A99" w:rsidRPr="00F83E2B" w:rsidRDefault="00FD36F1" w:rsidP="00E253F0">
            <w:pPr>
              <w:tabs>
                <w:tab w:val="left" w:pos="0"/>
              </w:tabs>
              <w:spacing w:line="360" w:lineRule="auto"/>
              <w:jc w:val="center"/>
              <w:rPr>
                <w:rFonts w:ascii="Verdana" w:hAnsi="Verdana"/>
                <w:sz w:val="20"/>
                <w:szCs w:val="20"/>
              </w:rPr>
            </w:pPr>
            <w:bookmarkStart w:id="2" w:name="_Hlk54741919"/>
            <w:r w:rsidRPr="00F83E2B">
              <w:rPr>
                <w:rFonts w:ascii="Verdana" w:hAnsi="Verdana"/>
                <w:sz w:val="20"/>
                <w:szCs w:val="20"/>
              </w:rPr>
              <w:t>Nombre y Firma</w:t>
            </w:r>
          </w:p>
        </w:tc>
      </w:tr>
      <w:bookmarkEnd w:id="2"/>
    </w:tbl>
    <w:p w14:paraId="1CEB0A30" w14:textId="77777777" w:rsidR="00381A99" w:rsidRPr="00F83E2B" w:rsidRDefault="00381A99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54A1234A" w14:textId="7DD0653C" w:rsidR="00B8362E" w:rsidRPr="00F83E2B" w:rsidRDefault="00B8362E" w:rsidP="00E253F0">
      <w:pPr>
        <w:pStyle w:val="Ttulo1"/>
        <w:spacing w:line="360" w:lineRule="auto"/>
        <w:ind w:left="720" w:hanging="720"/>
        <w:rPr>
          <w:rFonts w:ascii="Verdana" w:eastAsia="Calibri" w:hAnsi="Verdana" w:cs="Calibri"/>
          <w:b/>
          <w:color w:val="000000"/>
          <w:sz w:val="20"/>
          <w:szCs w:val="20"/>
        </w:rPr>
      </w:pPr>
      <w:bookmarkStart w:id="3" w:name="_Toc115771063"/>
      <w:r w:rsidRPr="00F83E2B">
        <w:rPr>
          <w:rFonts w:ascii="Verdana" w:eastAsia="Calibri" w:hAnsi="Verdana" w:cs="Calibri"/>
          <w:b/>
          <w:color w:val="000000"/>
          <w:sz w:val="20"/>
          <w:szCs w:val="20"/>
        </w:rPr>
        <w:lastRenderedPageBreak/>
        <w:t>Anexo A.</w:t>
      </w:r>
      <w:r w:rsidR="0098568E">
        <w:rPr>
          <w:rFonts w:ascii="Verdana" w:eastAsia="Calibri" w:hAnsi="Verdana" w:cs="Calibri"/>
          <w:b/>
          <w:color w:val="000000"/>
          <w:sz w:val="20"/>
          <w:szCs w:val="20"/>
        </w:rPr>
        <w:t>2</w:t>
      </w:r>
      <w:r w:rsidRPr="00F83E2B">
        <w:rPr>
          <w:rFonts w:ascii="Verdana" w:eastAsia="Calibri" w:hAnsi="Verdana" w:cs="Calibri"/>
          <w:b/>
          <w:color w:val="000000"/>
          <w:sz w:val="20"/>
          <w:szCs w:val="20"/>
        </w:rPr>
        <w:t>: Declaración Jurada Simple</w:t>
      </w:r>
      <w:bookmarkEnd w:id="3"/>
    </w:p>
    <w:p w14:paraId="44D3C372" w14:textId="77777777" w:rsidR="00B8362E" w:rsidRPr="00F83E2B" w:rsidRDefault="00B8362E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0AFDC608" w14:textId="21705BA9" w:rsidR="006B14B9" w:rsidRPr="00F83E2B" w:rsidRDefault="006B14B9" w:rsidP="00E253F0">
      <w:pPr>
        <w:spacing w:before="240" w:line="360" w:lineRule="auto"/>
        <w:jc w:val="both"/>
        <w:rPr>
          <w:rFonts w:ascii="Verdana" w:hAnsi="Verdana"/>
          <w:sz w:val="20"/>
          <w:szCs w:val="20"/>
        </w:rPr>
      </w:pPr>
      <w:r w:rsidRPr="00F83E2B">
        <w:rPr>
          <w:rFonts w:ascii="Verdana" w:hAnsi="Verdana"/>
          <w:sz w:val="20"/>
          <w:szCs w:val="20"/>
        </w:rPr>
        <w:t xml:space="preserve">                                                                                                                                  </w:t>
      </w:r>
      <w:r w:rsidR="00E3516C">
        <w:rPr>
          <w:rFonts w:ascii="Verdana" w:hAnsi="Verdana"/>
          <w:sz w:val="20"/>
          <w:szCs w:val="20"/>
        </w:rPr>
        <w:t>__________________, Región___________________, Chile</w:t>
      </w:r>
      <w:r w:rsidRPr="00F83E2B">
        <w:rPr>
          <w:rFonts w:ascii="Verdana" w:hAnsi="Verdana"/>
          <w:sz w:val="20"/>
          <w:szCs w:val="20"/>
        </w:rPr>
        <w:t xml:space="preserve">, </w:t>
      </w:r>
    </w:p>
    <w:p w14:paraId="6CE98768" w14:textId="3DCCA5FE" w:rsidR="001F4394" w:rsidRPr="008607BF" w:rsidRDefault="00B8362E" w:rsidP="001F4394">
      <w:pPr>
        <w:spacing w:line="360" w:lineRule="auto"/>
        <w:jc w:val="both"/>
        <w:rPr>
          <w:rFonts w:ascii="Verdana" w:hAnsi="Verdana"/>
          <w:b/>
          <w:bCs/>
        </w:rPr>
      </w:pPr>
      <w:r w:rsidRPr="00F83E2B">
        <w:rPr>
          <w:rFonts w:ascii="Verdana" w:hAnsi="Verdana"/>
          <w:sz w:val="20"/>
          <w:szCs w:val="20"/>
        </w:rPr>
        <w:t xml:space="preserve">En concordancia con lo establecido en el </w:t>
      </w:r>
      <w:r w:rsidRPr="003E7590">
        <w:rPr>
          <w:rFonts w:ascii="Verdana" w:hAnsi="Verdana"/>
          <w:sz w:val="20"/>
          <w:szCs w:val="20"/>
        </w:rPr>
        <w:t xml:space="preserve">numeral </w:t>
      </w:r>
      <w:r w:rsidR="00316183">
        <w:rPr>
          <w:rFonts w:ascii="Verdana" w:hAnsi="Verdana"/>
          <w:sz w:val="20"/>
          <w:szCs w:val="20"/>
        </w:rPr>
        <w:fldChar w:fldCharType="begin"/>
      </w:r>
      <w:r w:rsidR="00316183">
        <w:rPr>
          <w:rFonts w:ascii="Verdana" w:hAnsi="Verdana"/>
          <w:sz w:val="20"/>
          <w:szCs w:val="20"/>
        </w:rPr>
        <w:instrText xml:space="preserve"> REF _Ref115781620 \r \h </w:instrText>
      </w:r>
      <w:r w:rsidR="00316183">
        <w:rPr>
          <w:rFonts w:ascii="Verdana" w:hAnsi="Verdana"/>
          <w:sz w:val="20"/>
          <w:szCs w:val="20"/>
        </w:rPr>
      </w:r>
      <w:r w:rsidR="00316183">
        <w:rPr>
          <w:rFonts w:ascii="Verdana" w:hAnsi="Verdana"/>
          <w:sz w:val="20"/>
          <w:szCs w:val="20"/>
        </w:rPr>
        <w:fldChar w:fldCharType="separate"/>
      </w:r>
      <w:r w:rsidR="00CE0AAE">
        <w:rPr>
          <w:rFonts w:ascii="Verdana" w:hAnsi="Verdana"/>
          <w:sz w:val="20"/>
          <w:szCs w:val="20"/>
        </w:rPr>
        <w:t>7.8.1</w:t>
      </w:r>
      <w:r w:rsidR="00316183">
        <w:rPr>
          <w:rFonts w:ascii="Verdana" w:hAnsi="Verdana"/>
          <w:sz w:val="20"/>
          <w:szCs w:val="20"/>
        </w:rPr>
        <w:fldChar w:fldCharType="end"/>
      </w:r>
      <w:r w:rsidR="00316183">
        <w:rPr>
          <w:rFonts w:ascii="Verdana" w:hAnsi="Verdana"/>
          <w:sz w:val="20"/>
          <w:szCs w:val="20"/>
        </w:rPr>
        <w:t xml:space="preserve"> </w:t>
      </w:r>
      <w:r w:rsidR="00FC658B">
        <w:rPr>
          <w:rFonts w:ascii="Verdana" w:hAnsi="Verdana"/>
          <w:sz w:val="20"/>
          <w:szCs w:val="20"/>
        </w:rPr>
        <w:t>de las Bases</w:t>
      </w:r>
      <w:r w:rsidR="006D3408">
        <w:rPr>
          <w:rFonts w:ascii="Verdana" w:hAnsi="Verdana"/>
          <w:sz w:val="20"/>
          <w:szCs w:val="20"/>
        </w:rPr>
        <w:t xml:space="preserve"> de Concurso</w:t>
      </w:r>
      <w:r w:rsidR="00FC658B">
        <w:rPr>
          <w:rFonts w:ascii="Verdana" w:hAnsi="Verdana"/>
          <w:sz w:val="20"/>
          <w:szCs w:val="20"/>
        </w:rPr>
        <w:t xml:space="preserve"> </w:t>
      </w:r>
      <w:r w:rsidR="001F4394" w:rsidRPr="001F4394">
        <w:rPr>
          <w:rFonts w:ascii="Verdana" w:hAnsi="Verdana"/>
          <w:sz w:val="20"/>
          <w:szCs w:val="20"/>
        </w:rPr>
        <w:t>para</w:t>
      </w:r>
      <w:r w:rsidR="001F4394" w:rsidRPr="001F4394">
        <w:rPr>
          <w:rFonts w:ascii="Verdana" w:hAnsi="Verdana"/>
          <w:b/>
          <w:bCs/>
          <w:sz w:val="20"/>
          <w:szCs w:val="20"/>
        </w:rPr>
        <w:t xml:space="preserve"> </w:t>
      </w:r>
      <w:r w:rsidR="001F4394" w:rsidRPr="001F4394">
        <w:rPr>
          <w:rFonts w:ascii="Verdana" w:hAnsi="Verdana"/>
          <w:sz w:val="20"/>
          <w:szCs w:val="20"/>
        </w:rPr>
        <w:t>Selección de</w:t>
      </w:r>
      <w:r w:rsidR="001F4394" w:rsidRPr="001F4394">
        <w:rPr>
          <w:rFonts w:ascii="Verdana" w:hAnsi="Verdana"/>
          <w:b/>
          <w:bCs/>
          <w:sz w:val="20"/>
          <w:szCs w:val="20"/>
        </w:rPr>
        <w:t xml:space="preserve"> Proveedores de Carga para Proyecto GEF 7</w:t>
      </w:r>
    </w:p>
    <w:p w14:paraId="44A2DDAC" w14:textId="55FCA507" w:rsidR="00B8362E" w:rsidRPr="00F83E2B" w:rsidRDefault="00B8362E" w:rsidP="00E253F0">
      <w:pPr>
        <w:spacing w:before="240" w:line="360" w:lineRule="auto"/>
        <w:jc w:val="both"/>
        <w:rPr>
          <w:rFonts w:ascii="Verdana" w:hAnsi="Verdana"/>
          <w:b/>
          <w:bCs/>
          <w:color w:val="000000"/>
          <w:sz w:val="20"/>
          <w:szCs w:val="20"/>
        </w:rPr>
      </w:pPr>
    </w:p>
    <w:p w14:paraId="371EF53D" w14:textId="77777777" w:rsidR="00B8362E" w:rsidRPr="00F83E2B" w:rsidRDefault="00B8362E" w:rsidP="00E253F0">
      <w:pPr>
        <w:spacing w:before="240" w:line="360" w:lineRule="auto"/>
        <w:jc w:val="both"/>
        <w:rPr>
          <w:rFonts w:ascii="Verdana" w:hAnsi="Verdana"/>
          <w:color w:val="000000"/>
          <w:sz w:val="20"/>
          <w:szCs w:val="20"/>
        </w:rPr>
      </w:pPr>
      <w:r w:rsidRPr="00F83E2B">
        <w:rPr>
          <w:rFonts w:ascii="Verdana" w:hAnsi="Verdana"/>
          <w:color w:val="000000"/>
          <w:sz w:val="20"/>
          <w:szCs w:val="20"/>
        </w:rPr>
        <w:t>Declaro (amos) bajo juramento que la empresa que represento (amos) ha (hemos) tomado total conocimiento de las especificaciones de este concurso, y respecto de las cuales me (nos) obligo (amos) a respetar, cabal e íntegramente, y en todas sus partes</w:t>
      </w:r>
    </w:p>
    <w:p w14:paraId="39B2F243" w14:textId="77777777" w:rsidR="00B8362E" w:rsidRPr="00F83E2B" w:rsidRDefault="00B8362E" w:rsidP="00E253F0">
      <w:pPr>
        <w:spacing w:before="240" w:line="360" w:lineRule="auto"/>
        <w:jc w:val="both"/>
        <w:rPr>
          <w:rFonts w:ascii="Verdana" w:hAnsi="Verdana"/>
          <w:color w:val="000000"/>
          <w:sz w:val="20"/>
          <w:szCs w:val="20"/>
        </w:rPr>
      </w:pPr>
    </w:p>
    <w:p w14:paraId="2104CAA9" w14:textId="77777777" w:rsidR="006B14B9" w:rsidRPr="00F83E2B" w:rsidRDefault="006B14B9" w:rsidP="00E253F0">
      <w:pPr>
        <w:spacing w:before="240" w:line="360" w:lineRule="auto"/>
        <w:jc w:val="both"/>
        <w:rPr>
          <w:rFonts w:ascii="Verdana" w:hAnsi="Verdana"/>
          <w:color w:val="000000"/>
          <w:sz w:val="20"/>
          <w:szCs w:val="20"/>
        </w:rPr>
      </w:pPr>
    </w:p>
    <w:p w14:paraId="4FDF7276" w14:textId="77777777" w:rsidR="006B14B9" w:rsidRPr="00F83E2B" w:rsidRDefault="006B14B9" w:rsidP="00E253F0">
      <w:pPr>
        <w:spacing w:before="240" w:line="360" w:lineRule="auto"/>
        <w:jc w:val="both"/>
        <w:rPr>
          <w:rFonts w:ascii="Verdana" w:hAnsi="Verdana"/>
          <w:color w:val="000000"/>
          <w:sz w:val="20"/>
          <w:szCs w:val="20"/>
        </w:rPr>
      </w:pPr>
    </w:p>
    <w:p w14:paraId="4A36F421" w14:textId="77777777" w:rsidR="006B14B9" w:rsidRPr="00F83E2B" w:rsidRDefault="006B14B9" w:rsidP="00E253F0">
      <w:pPr>
        <w:spacing w:before="240" w:line="360" w:lineRule="auto"/>
        <w:jc w:val="both"/>
        <w:rPr>
          <w:rFonts w:ascii="Verdana" w:hAnsi="Verdana"/>
          <w:color w:val="000000"/>
          <w:sz w:val="20"/>
          <w:szCs w:val="20"/>
        </w:rPr>
      </w:pPr>
    </w:p>
    <w:p w14:paraId="394078F8" w14:textId="77777777" w:rsidR="00B8362E" w:rsidRPr="00F83E2B" w:rsidRDefault="00B8362E" w:rsidP="00E253F0">
      <w:pPr>
        <w:spacing w:before="240" w:line="360" w:lineRule="auto"/>
        <w:jc w:val="both"/>
        <w:rPr>
          <w:rFonts w:ascii="Verdana" w:hAnsi="Verdana"/>
          <w:sz w:val="20"/>
          <w:szCs w:val="20"/>
        </w:rPr>
      </w:pPr>
    </w:p>
    <w:tbl>
      <w:tblPr>
        <w:tblW w:w="6946" w:type="dxa"/>
        <w:jc w:val="center"/>
        <w:tblLayout w:type="fixed"/>
        <w:tblLook w:val="0400" w:firstRow="0" w:lastRow="0" w:firstColumn="0" w:lastColumn="0" w:noHBand="0" w:noVBand="1"/>
      </w:tblPr>
      <w:tblGrid>
        <w:gridCol w:w="6946"/>
      </w:tblGrid>
      <w:tr w:rsidR="00B8362E" w:rsidRPr="00F83E2B" w14:paraId="7CB654FC" w14:textId="77777777" w:rsidTr="00B8362E">
        <w:trPr>
          <w:trHeight w:val="900"/>
          <w:jc w:val="center"/>
        </w:trPr>
        <w:tc>
          <w:tcPr>
            <w:tcW w:w="6946" w:type="dxa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796D99E8" w14:textId="77777777" w:rsidR="00B8362E" w:rsidRPr="00F83E2B" w:rsidRDefault="00B8362E" w:rsidP="00E253F0">
            <w:pPr>
              <w:tabs>
                <w:tab w:val="left" w:pos="0"/>
              </w:tabs>
              <w:spacing w:line="360" w:lineRule="auto"/>
              <w:jc w:val="center"/>
              <w:rPr>
                <w:rFonts w:ascii="Verdana" w:hAnsi="Verdana"/>
                <w:sz w:val="20"/>
                <w:szCs w:val="20"/>
              </w:rPr>
            </w:pPr>
            <w:bookmarkStart w:id="4" w:name="_Hlk54741968"/>
            <w:r w:rsidRPr="00F83E2B">
              <w:rPr>
                <w:rFonts w:ascii="Verdana" w:hAnsi="Verdana"/>
                <w:sz w:val="20"/>
                <w:szCs w:val="20"/>
              </w:rPr>
              <w:t>Nombre Completo o Razón Social y RUT del Proponente</w:t>
            </w:r>
          </w:p>
        </w:tc>
      </w:tr>
      <w:bookmarkEnd w:id="4"/>
    </w:tbl>
    <w:p w14:paraId="79E7438D" w14:textId="77777777" w:rsidR="00B8362E" w:rsidRPr="00F83E2B" w:rsidRDefault="00B8362E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381769BD" w14:textId="77777777" w:rsidR="00B8362E" w:rsidRPr="00F83E2B" w:rsidRDefault="00B8362E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754058B0" w14:textId="77777777" w:rsidR="00B8362E" w:rsidRPr="00F83E2B" w:rsidRDefault="00B8362E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409760C2" w14:textId="77777777" w:rsidR="00B8362E" w:rsidRPr="00F83E2B" w:rsidRDefault="00B8362E" w:rsidP="00E253F0">
      <w:pPr>
        <w:spacing w:line="360" w:lineRule="auto"/>
        <w:rPr>
          <w:rFonts w:ascii="Verdana" w:hAnsi="Verdana"/>
          <w:sz w:val="20"/>
          <w:szCs w:val="20"/>
        </w:rPr>
      </w:pPr>
    </w:p>
    <w:tbl>
      <w:tblPr>
        <w:tblW w:w="6946" w:type="dxa"/>
        <w:jc w:val="center"/>
        <w:tblLayout w:type="fixed"/>
        <w:tblLook w:val="0400" w:firstRow="0" w:lastRow="0" w:firstColumn="0" w:lastColumn="0" w:noHBand="0" w:noVBand="1"/>
      </w:tblPr>
      <w:tblGrid>
        <w:gridCol w:w="6946"/>
      </w:tblGrid>
      <w:tr w:rsidR="00B8362E" w:rsidRPr="00F83E2B" w14:paraId="493EA64F" w14:textId="77777777" w:rsidTr="00B8362E">
        <w:trPr>
          <w:trHeight w:val="900"/>
          <w:jc w:val="center"/>
        </w:trPr>
        <w:tc>
          <w:tcPr>
            <w:tcW w:w="6946" w:type="dxa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0A67C008" w14:textId="77777777" w:rsidR="00B8362E" w:rsidRPr="00F83E2B" w:rsidRDefault="00B8362E" w:rsidP="00E253F0">
            <w:pPr>
              <w:tabs>
                <w:tab w:val="left" w:pos="0"/>
              </w:tabs>
              <w:spacing w:line="36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Nombre Completo, RUT y firma del Representante Legal del Proponente</w:t>
            </w:r>
          </w:p>
        </w:tc>
      </w:tr>
    </w:tbl>
    <w:p w14:paraId="037EEF68" w14:textId="77777777" w:rsidR="006B14B9" w:rsidRPr="00F83E2B" w:rsidRDefault="006B14B9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37B31FEE" w14:textId="77777777" w:rsidR="006B14B9" w:rsidRPr="00F83E2B" w:rsidRDefault="006B14B9" w:rsidP="00E253F0">
      <w:pPr>
        <w:spacing w:line="360" w:lineRule="auto"/>
        <w:rPr>
          <w:rFonts w:ascii="Verdana" w:hAnsi="Verdana"/>
          <w:sz w:val="20"/>
          <w:szCs w:val="20"/>
        </w:rPr>
      </w:pPr>
      <w:r w:rsidRPr="00F83E2B">
        <w:rPr>
          <w:rFonts w:ascii="Verdana" w:hAnsi="Verdana"/>
          <w:sz w:val="20"/>
          <w:szCs w:val="20"/>
        </w:rPr>
        <w:br w:type="page"/>
      </w:r>
    </w:p>
    <w:p w14:paraId="6DDCBB4F" w14:textId="02B5FD7E" w:rsidR="006B14B9" w:rsidRPr="00F83E2B" w:rsidRDefault="006B14B9" w:rsidP="00E253F0">
      <w:pPr>
        <w:pStyle w:val="Ttulo1"/>
        <w:spacing w:line="360" w:lineRule="auto"/>
        <w:ind w:left="720" w:hanging="720"/>
        <w:rPr>
          <w:rFonts w:ascii="Verdana" w:eastAsia="Calibri" w:hAnsi="Verdana" w:cs="Calibri"/>
          <w:b/>
          <w:color w:val="000000"/>
          <w:sz w:val="20"/>
          <w:szCs w:val="20"/>
        </w:rPr>
      </w:pPr>
      <w:bookmarkStart w:id="5" w:name="_Toc115771064"/>
      <w:r w:rsidRPr="00F83E2B">
        <w:rPr>
          <w:rFonts w:ascii="Verdana" w:eastAsia="Calibri" w:hAnsi="Verdana" w:cs="Calibri"/>
          <w:b/>
          <w:color w:val="000000"/>
          <w:sz w:val="20"/>
          <w:szCs w:val="20"/>
        </w:rPr>
        <w:lastRenderedPageBreak/>
        <w:t>Anexo A.</w:t>
      </w:r>
      <w:r w:rsidR="0098568E">
        <w:rPr>
          <w:rFonts w:ascii="Verdana" w:eastAsia="Calibri" w:hAnsi="Verdana" w:cs="Calibri"/>
          <w:b/>
          <w:color w:val="000000"/>
          <w:sz w:val="20"/>
          <w:szCs w:val="20"/>
        </w:rPr>
        <w:t>3</w:t>
      </w:r>
      <w:r w:rsidRPr="00F83E2B">
        <w:rPr>
          <w:rFonts w:ascii="Verdana" w:eastAsia="Calibri" w:hAnsi="Verdana" w:cs="Calibri"/>
          <w:b/>
          <w:color w:val="000000"/>
          <w:sz w:val="20"/>
          <w:szCs w:val="20"/>
        </w:rPr>
        <w:t>: Declaración Jurada Simple Inhabilidad</w:t>
      </w:r>
      <w:bookmarkEnd w:id="5"/>
    </w:p>
    <w:p w14:paraId="480ABB56" w14:textId="77777777" w:rsidR="006B14B9" w:rsidRPr="00F83E2B" w:rsidRDefault="006B14B9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5EC1B2F9" w14:textId="77777777" w:rsidR="006B14B9" w:rsidRPr="00F83E2B" w:rsidRDefault="006B14B9" w:rsidP="00E253F0">
      <w:pPr>
        <w:spacing w:before="240" w:line="360" w:lineRule="auto"/>
        <w:jc w:val="both"/>
        <w:rPr>
          <w:rFonts w:ascii="Verdana" w:hAnsi="Verdana"/>
          <w:sz w:val="20"/>
          <w:szCs w:val="20"/>
        </w:rPr>
      </w:pPr>
      <w:r w:rsidRPr="00F83E2B">
        <w:rPr>
          <w:rFonts w:ascii="Verdana" w:hAnsi="Verdana"/>
          <w:sz w:val="20"/>
          <w:szCs w:val="20"/>
        </w:rPr>
        <w:t xml:space="preserve">                                                                                                                                  Santiago, </w:t>
      </w:r>
    </w:p>
    <w:p w14:paraId="47FBE767" w14:textId="58458A89" w:rsidR="006B14B9" w:rsidRPr="00F83E2B" w:rsidRDefault="006B14B9" w:rsidP="00E253F0">
      <w:pPr>
        <w:spacing w:before="240" w:line="360" w:lineRule="auto"/>
        <w:jc w:val="both"/>
        <w:rPr>
          <w:rFonts w:ascii="Verdana" w:hAnsi="Verdana"/>
          <w:b/>
          <w:bCs/>
          <w:color w:val="000000"/>
          <w:sz w:val="20"/>
          <w:szCs w:val="20"/>
        </w:rPr>
      </w:pPr>
      <w:r w:rsidRPr="00F83E2B">
        <w:rPr>
          <w:rFonts w:ascii="Verdana" w:hAnsi="Verdana"/>
          <w:sz w:val="20"/>
          <w:szCs w:val="20"/>
        </w:rPr>
        <w:t xml:space="preserve">En concordancia con lo establecido en </w:t>
      </w:r>
      <w:r w:rsidRPr="003E7590">
        <w:rPr>
          <w:rFonts w:ascii="Verdana" w:hAnsi="Verdana"/>
          <w:sz w:val="20"/>
          <w:szCs w:val="20"/>
        </w:rPr>
        <w:t xml:space="preserve">el numeral </w:t>
      </w:r>
      <w:r w:rsidR="00090B1F" w:rsidRPr="003E7590">
        <w:rPr>
          <w:rFonts w:ascii="Verdana" w:hAnsi="Verdana"/>
          <w:sz w:val="20"/>
          <w:szCs w:val="20"/>
        </w:rPr>
        <w:t>4</w:t>
      </w:r>
      <w:r w:rsidRPr="00F83E2B">
        <w:rPr>
          <w:rFonts w:ascii="Verdana" w:hAnsi="Verdana"/>
          <w:sz w:val="20"/>
          <w:szCs w:val="20"/>
        </w:rPr>
        <w:t xml:space="preserve"> </w:t>
      </w:r>
      <w:r w:rsidR="00FC658B">
        <w:rPr>
          <w:rFonts w:ascii="Verdana" w:hAnsi="Verdana"/>
          <w:sz w:val="20"/>
          <w:szCs w:val="20"/>
        </w:rPr>
        <w:t>de las Bases</w:t>
      </w:r>
      <w:r w:rsidR="006D3408">
        <w:rPr>
          <w:rFonts w:ascii="Verdana" w:hAnsi="Verdana"/>
          <w:sz w:val="20"/>
          <w:szCs w:val="20"/>
        </w:rPr>
        <w:t xml:space="preserve"> de Concurso</w:t>
      </w:r>
      <w:r w:rsidR="00FC658B">
        <w:rPr>
          <w:rFonts w:ascii="Verdana" w:hAnsi="Verdana"/>
          <w:sz w:val="20"/>
          <w:szCs w:val="20"/>
        </w:rPr>
        <w:t xml:space="preserve"> </w:t>
      </w:r>
      <w:r w:rsidR="001F4394" w:rsidRPr="001F4394">
        <w:rPr>
          <w:rFonts w:ascii="Verdana" w:hAnsi="Verdana"/>
          <w:sz w:val="20"/>
          <w:szCs w:val="20"/>
        </w:rPr>
        <w:t xml:space="preserve">para Selección de </w:t>
      </w:r>
      <w:r w:rsidR="001F4394" w:rsidRPr="001F4394">
        <w:rPr>
          <w:rFonts w:ascii="Verdana" w:hAnsi="Verdana"/>
          <w:b/>
          <w:bCs/>
          <w:sz w:val="20"/>
          <w:szCs w:val="20"/>
        </w:rPr>
        <w:t>Proveedores de Carga para Proyecto GEF 7</w:t>
      </w:r>
    </w:p>
    <w:p w14:paraId="25E9384E" w14:textId="4DB23FC1" w:rsidR="006B14B9" w:rsidRPr="00F83E2B" w:rsidRDefault="00FC658B" w:rsidP="00E253F0">
      <w:pPr>
        <w:spacing w:line="360" w:lineRule="auto"/>
        <w:jc w:val="both"/>
        <w:rPr>
          <w:rFonts w:ascii="Verdana" w:hAnsi="Verdana"/>
          <w:color w:val="000000"/>
          <w:sz w:val="20"/>
          <w:szCs w:val="20"/>
        </w:rPr>
      </w:pPr>
      <w:r w:rsidRPr="00F83E2B">
        <w:rPr>
          <w:rFonts w:ascii="Verdana" w:hAnsi="Verdana"/>
          <w:color w:val="000000"/>
          <w:sz w:val="20"/>
          <w:szCs w:val="20"/>
        </w:rPr>
        <w:t xml:space="preserve">Declaro (amos) bajo juramento que la empresa que represento (amos) </w:t>
      </w:r>
      <w:r w:rsidR="006B14B9" w:rsidRPr="00F83E2B">
        <w:rPr>
          <w:rFonts w:ascii="Verdana" w:hAnsi="Verdana"/>
          <w:color w:val="000000"/>
          <w:sz w:val="20"/>
          <w:szCs w:val="20"/>
        </w:rPr>
        <w:t xml:space="preserve">no incurre en ninguna de las prohibiciones o inhabilidades previstas en el artículo 4° de la ley N°19.886, de Compras y Contrataciones Públicas, señalando expresamente conocer lo establecido en dicha norma legal. </w:t>
      </w:r>
    </w:p>
    <w:p w14:paraId="7F21D2A9" w14:textId="77777777" w:rsidR="006B14B9" w:rsidRPr="00F83E2B" w:rsidRDefault="006B14B9" w:rsidP="00E253F0">
      <w:pPr>
        <w:spacing w:line="360" w:lineRule="auto"/>
        <w:rPr>
          <w:rFonts w:ascii="Verdana" w:hAnsi="Verdana"/>
          <w:color w:val="000000"/>
          <w:sz w:val="20"/>
          <w:szCs w:val="20"/>
        </w:rPr>
      </w:pPr>
    </w:p>
    <w:p w14:paraId="4F9BA4CA" w14:textId="77777777" w:rsidR="006B14B9" w:rsidRPr="00F83E2B" w:rsidRDefault="006B14B9" w:rsidP="00E253F0">
      <w:pPr>
        <w:spacing w:line="360" w:lineRule="auto"/>
        <w:rPr>
          <w:rFonts w:ascii="Verdana" w:hAnsi="Verdana"/>
          <w:color w:val="000000"/>
          <w:sz w:val="20"/>
          <w:szCs w:val="20"/>
        </w:rPr>
      </w:pPr>
    </w:p>
    <w:p w14:paraId="210DBBEA" w14:textId="77777777" w:rsidR="006B14B9" w:rsidRPr="00F83E2B" w:rsidRDefault="006B14B9" w:rsidP="00E253F0">
      <w:pPr>
        <w:spacing w:line="360" w:lineRule="auto"/>
        <w:rPr>
          <w:rFonts w:ascii="Verdana" w:hAnsi="Verdana"/>
          <w:color w:val="000000"/>
          <w:sz w:val="20"/>
          <w:szCs w:val="20"/>
        </w:rPr>
      </w:pPr>
    </w:p>
    <w:p w14:paraId="26EED461" w14:textId="77777777" w:rsidR="006B14B9" w:rsidRPr="00F83E2B" w:rsidRDefault="006B14B9" w:rsidP="00E253F0">
      <w:pPr>
        <w:spacing w:before="240" w:line="360" w:lineRule="auto"/>
        <w:jc w:val="both"/>
        <w:rPr>
          <w:rFonts w:ascii="Verdana" w:hAnsi="Verdana"/>
          <w:color w:val="000000"/>
          <w:sz w:val="20"/>
          <w:szCs w:val="20"/>
        </w:rPr>
      </w:pPr>
    </w:p>
    <w:p w14:paraId="335654F2" w14:textId="77777777" w:rsidR="006B14B9" w:rsidRPr="00F83E2B" w:rsidRDefault="006B14B9" w:rsidP="00E253F0">
      <w:pPr>
        <w:spacing w:before="240" w:line="360" w:lineRule="auto"/>
        <w:jc w:val="both"/>
        <w:rPr>
          <w:rFonts w:ascii="Verdana" w:hAnsi="Verdana"/>
          <w:sz w:val="20"/>
          <w:szCs w:val="20"/>
        </w:rPr>
      </w:pPr>
    </w:p>
    <w:tbl>
      <w:tblPr>
        <w:tblW w:w="6946" w:type="dxa"/>
        <w:jc w:val="center"/>
        <w:tblLayout w:type="fixed"/>
        <w:tblLook w:val="0400" w:firstRow="0" w:lastRow="0" w:firstColumn="0" w:lastColumn="0" w:noHBand="0" w:noVBand="1"/>
      </w:tblPr>
      <w:tblGrid>
        <w:gridCol w:w="6946"/>
      </w:tblGrid>
      <w:tr w:rsidR="006B14B9" w:rsidRPr="00F83E2B" w14:paraId="7C212608" w14:textId="77777777" w:rsidTr="00CD1F18">
        <w:trPr>
          <w:trHeight w:val="900"/>
          <w:jc w:val="center"/>
        </w:trPr>
        <w:tc>
          <w:tcPr>
            <w:tcW w:w="6946" w:type="dxa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12059B3D" w14:textId="77777777" w:rsidR="006B14B9" w:rsidRPr="00F83E2B" w:rsidRDefault="006B14B9" w:rsidP="00E253F0">
            <w:pPr>
              <w:tabs>
                <w:tab w:val="left" w:pos="0"/>
              </w:tabs>
              <w:spacing w:line="36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Nombre Completo o Razón Social y RUT del Proponente</w:t>
            </w:r>
          </w:p>
        </w:tc>
      </w:tr>
    </w:tbl>
    <w:p w14:paraId="1EBD0DEC" w14:textId="77777777" w:rsidR="006B14B9" w:rsidRPr="00F83E2B" w:rsidRDefault="006B14B9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55CBEAE1" w14:textId="77777777" w:rsidR="006B14B9" w:rsidRPr="00F83E2B" w:rsidRDefault="006B14B9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0AFE92E8" w14:textId="77777777" w:rsidR="006B14B9" w:rsidRPr="00F83E2B" w:rsidRDefault="006B14B9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63568799" w14:textId="77777777" w:rsidR="006B14B9" w:rsidRPr="00F83E2B" w:rsidRDefault="006B14B9" w:rsidP="00E253F0">
      <w:pPr>
        <w:spacing w:line="360" w:lineRule="auto"/>
        <w:rPr>
          <w:rFonts w:ascii="Verdana" w:hAnsi="Verdana"/>
          <w:sz w:val="20"/>
          <w:szCs w:val="20"/>
        </w:rPr>
      </w:pPr>
    </w:p>
    <w:tbl>
      <w:tblPr>
        <w:tblW w:w="6946" w:type="dxa"/>
        <w:jc w:val="center"/>
        <w:tblLayout w:type="fixed"/>
        <w:tblLook w:val="0400" w:firstRow="0" w:lastRow="0" w:firstColumn="0" w:lastColumn="0" w:noHBand="0" w:noVBand="1"/>
      </w:tblPr>
      <w:tblGrid>
        <w:gridCol w:w="6946"/>
      </w:tblGrid>
      <w:tr w:rsidR="006B14B9" w:rsidRPr="00F83E2B" w14:paraId="65BEEBAA" w14:textId="77777777" w:rsidTr="00CD1F18">
        <w:trPr>
          <w:trHeight w:val="900"/>
          <w:jc w:val="center"/>
        </w:trPr>
        <w:tc>
          <w:tcPr>
            <w:tcW w:w="6946" w:type="dxa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099CF711" w14:textId="77777777" w:rsidR="006B14B9" w:rsidRPr="00F83E2B" w:rsidRDefault="006B14B9" w:rsidP="00E253F0">
            <w:pPr>
              <w:tabs>
                <w:tab w:val="left" w:pos="0"/>
              </w:tabs>
              <w:spacing w:line="36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Nombre Completo, RUT y firma del Representante Legal del Proponente</w:t>
            </w:r>
          </w:p>
        </w:tc>
      </w:tr>
    </w:tbl>
    <w:p w14:paraId="6863C434" w14:textId="77777777" w:rsidR="00381A99" w:rsidRPr="00F83E2B" w:rsidRDefault="00FD36F1" w:rsidP="00E253F0">
      <w:pPr>
        <w:spacing w:line="360" w:lineRule="auto"/>
        <w:rPr>
          <w:rFonts w:ascii="Verdana" w:hAnsi="Verdana"/>
          <w:sz w:val="20"/>
          <w:szCs w:val="20"/>
        </w:rPr>
      </w:pPr>
      <w:r w:rsidRPr="00F83E2B">
        <w:rPr>
          <w:rFonts w:ascii="Verdana" w:hAnsi="Verdana"/>
          <w:sz w:val="20"/>
          <w:szCs w:val="20"/>
        </w:rPr>
        <w:br w:type="page"/>
      </w:r>
    </w:p>
    <w:p w14:paraId="566AEADC" w14:textId="5CE213AD" w:rsidR="00381A99" w:rsidRPr="00F83E2B" w:rsidRDefault="00FD36F1" w:rsidP="00E253F0">
      <w:pPr>
        <w:pStyle w:val="Ttulo1"/>
        <w:spacing w:line="360" w:lineRule="auto"/>
        <w:ind w:left="720" w:hanging="720"/>
        <w:rPr>
          <w:rFonts w:ascii="Verdana" w:eastAsia="Calibri" w:hAnsi="Verdana" w:cs="Calibri"/>
          <w:b/>
          <w:color w:val="000000"/>
          <w:sz w:val="20"/>
          <w:szCs w:val="20"/>
        </w:rPr>
      </w:pPr>
      <w:bookmarkStart w:id="6" w:name="_Toc115771065"/>
      <w:r w:rsidRPr="00F83E2B">
        <w:rPr>
          <w:rFonts w:ascii="Verdana" w:eastAsia="Calibri" w:hAnsi="Verdana" w:cs="Calibri"/>
          <w:b/>
          <w:color w:val="000000"/>
          <w:sz w:val="20"/>
          <w:szCs w:val="20"/>
        </w:rPr>
        <w:lastRenderedPageBreak/>
        <w:t>Anexo A.</w:t>
      </w:r>
      <w:r w:rsidR="0098568E">
        <w:rPr>
          <w:rFonts w:ascii="Verdana" w:eastAsia="Calibri" w:hAnsi="Verdana" w:cs="Calibri"/>
          <w:b/>
          <w:color w:val="000000"/>
          <w:sz w:val="20"/>
          <w:szCs w:val="20"/>
        </w:rPr>
        <w:t>4</w:t>
      </w:r>
      <w:r w:rsidRPr="00F83E2B">
        <w:rPr>
          <w:rFonts w:ascii="Verdana" w:eastAsia="Calibri" w:hAnsi="Verdana" w:cs="Calibri"/>
          <w:b/>
          <w:color w:val="000000"/>
          <w:sz w:val="20"/>
          <w:szCs w:val="20"/>
        </w:rPr>
        <w:t>: Esquema Caso Conexión B</w:t>
      </w:r>
      <w:bookmarkEnd w:id="6"/>
    </w:p>
    <w:p w14:paraId="5EC0F04F" w14:textId="77777777" w:rsidR="00381A99" w:rsidRPr="00F83E2B" w:rsidRDefault="00381A99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2ACFE03D" w14:textId="77777777" w:rsidR="00381A99" w:rsidRPr="00F83E2B" w:rsidRDefault="00FD36F1" w:rsidP="00E253F0">
      <w:pPr>
        <w:spacing w:line="360" w:lineRule="auto"/>
        <w:jc w:val="center"/>
        <w:rPr>
          <w:rFonts w:ascii="Verdana" w:hAnsi="Verdana"/>
          <w:sz w:val="20"/>
          <w:szCs w:val="20"/>
        </w:rPr>
      </w:pPr>
      <w:r w:rsidRPr="00F83E2B">
        <w:rPr>
          <w:rFonts w:ascii="Verdana" w:hAnsi="Verdana"/>
          <w:noProof/>
          <w:sz w:val="20"/>
          <w:szCs w:val="20"/>
        </w:rPr>
        <w:drawing>
          <wp:inline distT="0" distB="0" distL="0" distR="0" wp14:anchorId="6B093EC2" wp14:editId="5CB9802D">
            <wp:extent cx="5612130" cy="1863725"/>
            <wp:effectExtent l="0" t="0" r="0" b="0"/>
            <wp:docPr id="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8637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3DA6053" w14:textId="77777777" w:rsidR="00381A99" w:rsidRPr="00F83E2B" w:rsidRDefault="00FD36F1" w:rsidP="00E253F0">
      <w:pPr>
        <w:spacing w:line="360" w:lineRule="auto"/>
        <w:jc w:val="center"/>
        <w:rPr>
          <w:rFonts w:ascii="Verdana" w:hAnsi="Verdana"/>
          <w:sz w:val="20"/>
          <w:szCs w:val="20"/>
        </w:rPr>
      </w:pPr>
      <w:r w:rsidRPr="00F83E2B">
        <w:rPr>
          <w:rFonts w:ascii="Verdana" w:hAnsi="Verdana"/>
          <w:sz w:val="20"/>
          <w:szCs w:val="20"/>
        </w:rPr>
        <w:t>Figura A1: Esquema Caso Conexión B</w:t>
      </w:r>
    </w:p>
    <w:p w14:paraId="6BAE13A9" w14:textId="77777777" w:rsidR="00381A99" w:rsidRPr="00F83E2B" w:rsidRDefault="00381A99" w:rsidP="00E253F0">
      <w:pPr>
        <w:spacing w:line="360" w:lineRule="auto"/>
        <w:jc w:val="center"/>
        <w:rPr>
          <w:rFonts w:ascii="Verdana" w:hAnsi="Verdana"/>
          <w:sz w:val="20"/>
          <w:szCs w:val="20"/>
        </w:rPr>
      </w:pPr>
    </w:p>
    <w:p w14:paraId="10352D7D" w14:textId="77777777" w:rsidR="00381A99" w:rsidRPr="00F83E2B" w:rsidRDefault="00FD36F1" w:rsidP="00E253F0">
      <w:pPr>
        <w:spacing w:line="360" w:lineRule="auto"/>
        <w:rPr>
          <w:rFonts w:ascii="Verdana" w:hAnsi="Verdana"/>
          <w:sz w:val="20"/>
          <w:szCs w:val="20"/>
          <w:lang w:val="pt-BR"/>
        </w:rPr>
      </w:pPr>
      <w:r w:rsidRPr="00F83E2B">
        <w:rPr>
          <w:rFonts w:ascii="Verdana" w:hAnsi="Verdana"/>
          <w:sz w:val="20"/>
          <w:szCs w:val="20"/>
          <w:lang w:val="pt-BR"/>
        </w:rPr>
        <w:t>a) N/A</w:t>
      </w:r>
    </w:p>
    <w:p w14:paraId="631EC7E2" w14:textId="77777777" w:rsidR="00381A99" w:rsidRPr="00F83E2B" w:rsidRDefault="00FD36F1" w:rsidP="00E253F0">
      <w:pPr>
        <w:spacing w:line="360" w:lineRule="auto"/>
        <w:rPr>
          <w:rFonts w:ascii="Verdana" w:hAnsi="Verdana"/>
          <w:sz w:val="20"/>
          <w:szCs w:val="20"/>
          <w:lang w:val="pt-BR"/>
        </w:rPr>
      </w:pPr>
      <w:r w:rsidRPr="00F83E2B">
        <w:rPr>
          <w:rFonts w:ascii="Verdana" w:hAnsi="Verdana"/>
          <w:sz w:val="20"/>
          <w:szCs w:val="20"/>
          <w:lang w:val="pt-BR"/>
        </w:rPr>
        <w:t>b) N/A</w:t>
      </w:r>
    </w:p>
    <w:p w14:paraId="2EE72123" w14:textId="77777777" w:rsidR="00381A99" w:rsidRPr="00F83E2B" w:rsidRDefault="00FD36F1" w:rsidP="00E253F0">
      <w:pPr>
        <w:spacing w:line="360" w:lineRule="auto"/>
        <w:rPr>
          <w:rFonts w:ascii="Verdana" w:hAnsi="Verdana"/>
          <w:sz w:val="20"/>
          <w:szCs w:val="20"/>
          <w:lang w:val="pt-BR"/>
        </w:rPr>
      </w:pPr>
      <w:r w:rsidRPr="00F83E2B">
        <w:rPr>
          <w:rFonts w:ascii="Verdana" w:hAnsi="Verdana"/>
          <w:sz w:val="20"/>
          <w:szCs w:val="20"/>
          <w:lang w:val="pt-BR"/>
        </w:rPr>
        <w:t xml:space="preserve">c) </w:t>
      </w:r>
      <w:r w:rsidRPr="001F4394">
        <w:rPr>
          <w:rFonts w:ascii="Verdana" w:hAnsi="Verdana"/>
          <w:sz w:val="20"/>
          <w:szCs w:val="20"/>
        </w:rPr>
        <w:t>Cable</w:t>
      </w:r>
    </w:p>
    <w:p w14:paraId="73EF151A" w14:textId="77777777" w:rsidR="00381A99" w:rsidRPr="00F83E2B" w:rsidRDefault="00FD36F1" w:rsidP="00E253F0">
      <w:pPr>
        <w:spacing w:line="360" w:lineRule="auto"/>
        <w:rPr>
          <w:rFonts w:ascii="Verdana" w:hAnsi="Verdana"/>
          <w:sz w:val="20"/>
          <w:szCs w:val="20"/>
        </w:rPr>
      </w:pPr>
      <w:r w:rsidRPr="00F83E2B">
        <w:rPr>
          <w:rFonts w:ascii="Verdana" w:hAnsi="Verdana"/>
          <w:sz w:val="20"/>
          <w:szCs w:val="20"/>
        </w:rPr>
        <w:t>d) Conector del Vehículo</w:t>
      </w:r>
    </w:p>
    <w:p w14:paraId="36097B09" w14:textId="77777777" w:rsidR="00381A99" w:rsidRPr="00F83E2B" w:rsidRDefault="00FD36F1" w:rsidP="00E253F0">
      <w:pPr>
        <w:spacing w:line="360" w:lineRule="auto"/>
        <w:rPr>
          <w:rFonts w:ascii="Verdana" w:hAnsi="Verdana"/>
          <w:sz w:val="20"/>
          <w:szCs w:val="20"/>
        </w:rPr>
      </w:pPr>
      <w:r w:rsidRPr="00F83E2B">
        <w:rPr>
          <w:rFonts w:ascii="Verdana" w:hAnsi="Verdana"/>
          <w:sz w:val="20"/>
          <w:szCs w:val="20"/>
        </w:rPr>
        <w:t>e) Acoplador del Vehículo</w:t>
      </w:r>
    </w:p>
    <w:p w14:paraId="24C1D406" w14:textId="77777777" w:rsidR="00381A99" w:rsidRPr="00F83E2B" w:rsidRDefault="00FD36F1" w:rsidP="00E253F0">
      <w:pPr>
        <w:spacing w:line="360" w:lineRule="auto"/>
        <w:rPr>
          <w:rFonts w:ascii="Verdana" w:hAnsi="Verdana"/>
          <w:sz w:val="20"/>
          <w:szCs w:val="20"/>
        </w:rPr>
      </w:pPr>
      <w:r w:rsidRPr="00F83E2B">
        <w:rPr>
          <w:rFonts w:ascii="Verdana" w:hAnsi="Verdana"/>
          <w:sz w:val="20"/>
          <w:szCs w:val="20"/>
        </w:rPr>
        <w:t>f) Entrada del Vehículo</w:t>
      </w:r>
    </w:p>
    <w:p w14:paraId="3AEFB628" w14:textId="77777777" w:rsidR="00381A99" w:rsidRPr="00F83E2B" w:rsidRDefault="00FD36F1" w:rsidP="00E253F0">
      <w:pPr>
        <w:spacing w:line="360" w:lineRule="auto"/>
        <w:rPr>
          <w:rFonts w:ascii="Verdana" w:hAnsi="Verdana"/>
          <w:sz w:val="20"/>
          <w:szCs w:val="20"/>
        </w:rPr>
      </w:pPr>
      <w:r w:rsidRPr="00F83E2B">
        <w:rPr>
          <w:rFonts w:ascii="Verdana" w:hAnsi="Verdana"/>
          <w:sz w:val="20"/>
          <w:szCs w:val="20"/>
        </w:rPr>
        <w:t>g) Cargador</w:t>
      </w:r>
    </w:p>
    <w:p w14:paraId="192BFD6B" w14:textId="77777777" w:rsidR="00381A99" w:rsidRPr="00F83E2B" w:rsidRDefault="00FD36F1" w:rsidP="00E253F0">
      <w:pPr>
        <w:spacing w:line="360" w:lineRule="auto"/>
        <w:rPr>
          <w:rFonts w:ascii="Verdana" w:hAnsi="Verdana"/>
          <w:sz w:val="20"/>
          <w:szCs w:val="20"/>
        </w:rPr>
      </w:pPr>
      <w:r w:rsidRPr="00F83E2B">
        <w:rPr>
          <w:rFonts w:ascii="Verdana" w:hAnsi="Verdana"/>
          <w:sz w:val="20"/>
          <w:szCs w:val="20"/>
        </w:rPr>
        <w:t>h) Toma Energía del Cargador</w:t>
      </w:r>
    </w:p>
    <w:p w14:paraId="47A5A007" w14:textId="77777777" w:rsidR="00381A99" w:rsidRPr="00F83E2B" w:rsidRDefault="00FD36F1" w:rsidP="00E253F0">
      <w:pPr>
        <w:spacing w:line="360" w:lineRule="auto"/>
        <w:rPr>
          <w:rFonts w:ascii="Verdana" w:hAnsi="Verdana"/>
          <w:sz w:val="20"/>
          <w:szCs w:val="20"/>
        </w:rPr>
      </w:pPr>
      <w:r w:rsidRPr="00F83E2B">
        <w:rPr>
          <w:rFonts w:ascii="Verdana" w:hAnsi="Verdana"/>
          <w:sz w:val="20"/>
          <w:szCs w:val="20"/>
        </w:rPr>
        <w:t>i) Conector del Cargador</w:t>
      </w:r>
    </w:p>
    <w:p w14:paraId="37F90230" w14:textId="65E1D3E7" w:rsidR="00AC1193" w:rsidRDefault="00AC1193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238B3C48" w14:textId="2F945732" w:rsidR="00F4092B" w:rsidRDefault="00F4092B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68E1E61D" w14:textId="3D45D548" w:rsidR="00F4092B" w:rsidRDefault="00F4092B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3B13F077" w14:textId="06FCDFBF" w:rsidR="00F4092B" w:rsidRDefault="00F4092B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2E20660C" w14:textId="2BF7B506" w:rsidR="00F4092B" w:rsidRDefault="00F4092B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58E878C7" w14:textId="696E3CB6" w:rsidR="00F4092B" w:rsidRDefault="00F4092B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736CFF41" w14:textId="3A9F1BF6" w:rsidR="00381A99" w:rsidRDefault="00FD36F1" w:rsidP="00E26FCA">
      <w:pPr>
        <w:pStyle w:val="Ttulo1"/>
        <w:rPr>
          <w:rFonts w:ascii="Verdana" w:hAnsi="Verdana"/>
          <w:b/>
          <w:bCs/>
          <w:color w:val="auto"/>
          <w:sz w:val="20"/>
          <w:szCs w:val="20"/>
        </w:rPr>
      </w:pPr>
      <w:bookmarkStart w:id="7" w:name="_Toc115771066"/>
      <w:r w:rsidRPr="00E26FCA">
        <w:rPr>
          <w:rFonts w:ascii="Verdana" w:hAnsi="Verdana"/>
          <w:b/>
          <w:bCs/>
          <w:color w:val="auto"/>
          <w:sz w:val="20"/>
          <w:szCs w:val="20"/>
        </w:rPr>
        <w:lastRenderedPageBreak/>
        <w:t>Anexo S.</w:t>
      </w:r>
      <w:r w:rsidR="00937D8A">
        <w:rPr>
          <w:rFonts w:ascii="Verdana" w:hAnsi="Verdana"/>
          <w:b/>
          <w:bCs/>
          <w:color w:val="auto"/>
          <w:sz w:val="20"/>
          <w:szCs w:val="20"/>
        </w:rPr>
        <w:t>1</w:t>
      </w:r>
      <w:r w:rsidRPr="00E26FCA">
        <w:rPr>
          <w:rFonts w:ascii="Verdana" w:hAnsi="Verdana"/>
          <w:b/>
          <w:bCs/>
          <w:color w:val="auto"/>
          <w:sz w:val="20"/>
          <w:szCs w:val="20"/>
        </w:rPr>
        <w:t>: Criterios de Admisibilidad</w:t>
      </w:r>
      <w:bookmarkEnd w:id="7"/>
    </w:p>
    <w:p w14:paraId="05008D2E" w14:textId="77777777" w:rsidR="007B5FA3" w:rsidRPr="007B5FA3" w:rsidRDefault="007B5FA3" w:rsidP="007B5FA3"/>
    <w:tbl>
      <w:tblPr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72"/>
        <w:gridCol w:w="3119"/>
        <w:gridCol w:w="2835"/>
      </w:tblGrid>
      <w:tr w:rsidR="00E83993" w:rsidRPr="00F83E2B" w14:paraId="513F126B" w14:textId="77777777" w:rsidTr="007B5FA3">
        <w:tc>
          <w:tcPr>
            <w:tcW w:w="6091" w:type="dxa"/>
            <w:gridSpan w:val="2"/>
            <w:vAlign w:val="center"/>
          </w:tcPr>
          <w:p w14:paraId="7E84F029" w14:textId="0D738210" w:rsidR="00E83993" w:rsidRPr="00F83E2B" w:rsidRDefault="00E83993" w:rsidP="007B5FA3">
            <w:pPr>
              <w:spacing w:line="36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b/>
                <w:sz w:val="20"/>
                <w:szCs w:val="20"/>
              </w:rPr>
              <w:t>Características Cargador</w:t>
            </w:r>
          </w:p>
        </w:tc>
        <w:tc>
          <w:tcPr>
            <w:tcW w:w="2835" w:type="dxa"/>
          </w:tcPr>
          <w:p w14:paraId="4CFE4237" w14:textId="77777777" w:rsidR="00E83993" w:rsidRDefault="00E83993" w:rsidP="007B5FA3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Nombre de documento y página donde se especifica (*) </w:t>
            </w:r>
          </w:p>
        </w:tc>
      </w:tr>
      <w:tr w:rsidR="00E83993" w:rsidRPr="00F83E2B" w14:paraId="5D46F3F7" w14:textId="77777777" w:rsidTr="007B5FA3">
        <w:trPr>
          <w:trHeight w:val="567"/>
        </w:trPr>
        <w:tc>
          <w:tcPr>
            <w:tcW w:w="2972" w:type="dxa"/>
            <w:vAlign w:val="center"/>
          </w:tcPr>
          <w:p w14:paraId="7BB275EC" w14:textId="77777777" w:rsidR="00E83993" w:rsidRPr="00F83E2B" w:rsidRDefault="00E8399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Marca</w:t>
            </w:r>
          </w:p>
        </w:tc>
        <w:tc>
          <w:tcPr>
            <w:tcW w:w="3119" w:type="dxa"/>
          </w:tcPr>
          <w:p w14:paraId="0862E3E3" w14:textId="77777777" w:rsidR="00E83993" w:rsidRPr="00F83E2B" w:rsidRDefault="00E8399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54CD2666" w14:textId="77777777" w:rsidR="00E83993" w:rsidRPr="00F83E2B" w:rsidRDefault="00E8399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E83993" w:rsidRPr="00F83E2B" w14:paraId="690D9AC8" w14:textId="77777777" w:rsidTr="007B5FA3">
        <w:trPr>
          <w:trHeight w:val="567"/>
        </w:trPr>
        <w:tc>
          <w:tcPr>
            <w:tcW w:w="2972" w:type="dxa"/>
            <w:vAlign w:val="center"/>
          </w:tcPr>
          <w:p w14:paraId="060A2D91" w14:textId="77777777" w:rsidR="00E83993" w:rsidRPr="00F83E2B" w:rsidRDefault="00E8399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Modelo</w:t>
            </w:r>
          </w:p>
        </w:tc>
        <w:tc>
          <w:tcPr>
            <w:tcW w:w="3119" w:type="dxa"/>
          </w:tcPr>
          <w:p w14:paraId="4F82B731" w14:textId="77777777" w:rsidR="00E83993" w:rsidRPr="00F83E2B" w:rsidRDefault="00E8399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64BAB062" w14:textId="77777777" w:rsidR="00E83993" w:rsidRPr="00F83E2B" w:rsidRDefault="00E8399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E83993" w:rsidRPr="00F83E2B" w14:paraId="54674A27" w14:textId="77777777" w:rsidTr="007B5FA3">
        <w:trPr>
          <w:trHeight w:val="567"/>
        </w:trPr>
        <w:tc>
          <w:tcPr>
            <w:tcW w:w="2972" w:type="dxa"/>
            <w:vAlign w:val="center"/>
          </w:tcPr>
          <w:p w14:paraId="49F7DC2C" w14:textId="523EB374" w:rsidR="00E83993" w:rsidRPr="00F83E2B" w:rsidRDefault="00E8399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Potencia</w:t>
            </w:r>
            <w:r w:rsidR="00C30BA5">
              <w:rPr>
                <w:rFonts w:ascii="Verdana" w:hAnsi="Verdana"/>
                <w:sz w:val="20"/>
                <w:szCs w:val="20"/>
              </w:rPr>
              <w:t xml:space="preserve"> </w:t>
            </w:r>
            <w:r w:rsidR="007B5FA3">
              <w:rPr>
                <w:rFonts w:ascii="Verdana" w:hAnsi="Verdana"/>
                <w:sz w:val="20"/>
                <w:szCs w:val="20"/>
              </w:rPr>
              <w:t>configurada</w:t>
            </w:r>
            <w:r>
              <w:rPr>
                <w:rFonts w:ascii="Verdana" w:hAnsi="Verdana"/>
                <w:sz w:val="20"/>
                <w:szCs w:val="20"/>
              </w:rPr>
              <w:t xml:space="preserve"> (kW)</w:t>
            </w:r>
          </w:p>
        </w:tc>
        <w:tc>
          <w:tcPr>
            <w:tcW w:w="3119" w:type="dxa"/>
          </w:tcPr>
          <w:p w14:paraId="44C664F1" w14:textId="77777777" w:rsidR="00E83993" w:rsidRPr="00F83E2B" w:rsidRDefault="00E8399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0A1B4D0B" w14:textId="77777777" w:rsidR="00E83993" w:rsidRPr="00F83E2B" w:rsidRDefault="00E8399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7B5FA3" w:rsidRPr="00F83E2B" w14:paraId="24736B13" w14:textId="77777777" w:rsidTr="007B5FA3">
        <w:trPr>
          <w:trHeight w:val="567"/>
        </w:trPr>
        <w:tc>
          <w:tcPr>
            <w:tcW w:w="2972" w:type="dxa"/>
            <w:vAlign w:val="center"/>
          </w:tcPr>
          <w:p w14:paraId="4C84676D" w14:textId="26023517" w:rsidR="007B5FA3" w:rsidRPr="00F83E2B" w:rsidRDefault="007B5FA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odo de Carga</w:t>
            </w:r>
          </w:p>
        </w:tc>
        <w:tc>
          <w:tcPr>
            <w:tcW w:w="3119" w:type="dxa"/>
          </w:tcPr>
          <w:p w14:paraId="0E808DED" w14:textId="77777777" w:rsidR="007B5FA3" w:rsidRPr="00F83E2B" w:rsidRDefault="007B5FA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74D181F4" w14:textId="77777777" w:rsidR="007B5FA3" w:rsidRPr="00F83E2B" w:rsidRDefault="007B5FA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55766B" w:rsidRPr="00F83E2B" w14:paraId="774518F9" w14:textId="77777777" w:rsidTr="007B5FA3">
        <w:trPr>
          <w:trHeight w:val="567"/>
        </w:trPr>
        <w:tc>
          <w:tcPr>
            <w:tcW w:w="2972" w:type="dxa"/>
            <w:vAlign w:val="center"/>
          </w:tcPr>
          <w:p w14:paraId="087AC42E" w14:textId="11E0747F" w:rsidR="0055766B" w:rsidRPr="00F83E2B" w:rsidRDefault="0055766B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úmero de Puntos de Carga</w:t>
            </w:r>
            <w:r w:rsidR="00C30BA5">
              <w:rPr>
                <w:rStyle w:val="Refdenotaalpie"/>
                <w:rFonts w:ascii="Verdana" w:hAnsi="Verdana"/>
                <w:sz w:val="20"/>
                <w:szCs w:val="20"/>
              </w:rPr>
              <w:footnoteReference w:id="2"/>
            </w:r>
          </w:p>
        </w:tc>
        <w:tc>
          <w:tcPr>
            <w:tcW w:w="3119" w:type="dxa"/>
          </w:tcPr>
          <w:p w14:paraId="68C4DDB8" w14:textId="77777777" w:rsidR="0055766B" w:rsidRPr="00F83E2B" w:rsidRDefault="0055766B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637AC0D8" w14:textId="77777777" w:rsidR="0055766B" w:rsidRPr="00F83E2B" w:rsidRDefault="0055766B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9055E4" w:rsidRPr="00F83E2B" w14:paraId="6B937F83" w14:textId="77777777" w:rsidTr="007B5FA3">
        <w:trPr>
          <w:trHeight w:val="567"/>
        </w:trPr>
        <w:tc>
          <w:tcPr>
            <w:tcW w:w="2972" w:type="dxa"/>
            <w:vAlign w:val="center"/>
          </w:tcPr>
          <w:p w14:paraId="5164BBE8" w14:textId="6CCF34A9" w:rsidR="009055E4" w:rsidRDefault="007B5FA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otencia por Punto de Carga</w:t>
            </w:r>
          </w:p>
        </w:tc>
        <w:tc>
          <w:tcPr>
            <w:tcW w:w="3119" w:type="dxa"/>
          </w:tcPr>
          <w:p w14:paraId="20899524" w14:textId="77777777" w:rsidR="009055E4" w:rsidRPr="00F83E2B" w:rsidRDefault="009055E4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592B4218" w14:textId="77777777" w:rsidR="009055E4" w:rsidRPr="00F83E2B" w:rsidRDefault="009055E4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E83993" w:rsidRPr="00F83E2B" w14:paraId="7D523E88" w14:textId="77777777" w:rsidTr="007B5FA3">
        <w:trPr>
          <w:trHeight w:val="567"/>
        </w:trPr>
        <w:tc>
          <w:tcPr>
            <w:tcW w:w="2972" w:type="dxa"/>
            <w:vAlign w:val="center"/>
          </w:tcPr>
          <w:p w14:paraId="447E085B" w14:textId="77777777" w:rsidR="00E83993" w:rsidRPr="00E13D18" w:rsidRDefault="00E8399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3E0BA9">
              <w:rPr>
                <w:rFonts w:ascii="Verdana" w:hAnsi="Verdana"/>
                <w:sz w:val="20"/>
                <w:szCs w:val="20"/>
              </w:rPr>
              <w:t>Protocolo de Comunicación</w:t>
            </w:r>
          </w:p>
        </w:tc>
        <w:tc>
          <w:tcPr>
            <w:tcW w:w="3119" w:type="dxa"/>
          </w:tcPr>
          <w:p w14:paraId="32135EAE" w14:textId="77777777" w:rsidR="00E83993" w:rsidRPr="00F83E2B" w:rsidRDefault="00E8399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C2407F6" w14:textId="77777777" w:rsidR="00E83993" w:rsidRPr="00F83E2B" w:rsidRDefault="00E8399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E83993" w:rsidRPr="00F83E2B" w14:paraId="0BBCDFC8" w14:textId="77777777" w:rsidTr="007B5FA3">
        <w:trPr>
          <w:trHeight w:val="567"/>
        </w:trPr>
        <w:tc>
          <w:tcPr>
            <w:tcW w:w="2972" w:type="dxa"/>
            <w:vAlign w:val="center"/>
          </w:tcPr>
          <w:p w14:paraId="5735E343" w14:textId="77777777" w:rsidR="00E83993" w:rsidRPr="00E13D18" w:rsidRDefault="00E8399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3E0BA9">
              <w:rPr>
                <w:rFonts w:ascii="Verdana" w:hAnsi="Verdana"/>
                <w:sz w:val="20"/>
                <w:szCs w:val="20"/>
              </w:rPr>
              <w:t>Caso de Conexión</w:t>
            </w:r>
          </w:p>
        </w:tc>
        <w:tc>
          <w:tcPr>
            <w:tcW w:w="3119" w:type="dxa"/>
          </w:tcPr>
          <w:p w14:paraId="495C64EB" w14:textId="77777777" w:rsidR="00E83993" w:rsidRPr="00F83E2B" w:rsidRDefault="00E8399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78987491" w14:textId="77777777" w:rsidR="00E83993" w:rsidRPr="00F83E2B" w:rsidRDefault="00E8399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E83993" w:rsidRPr="00F83E2B" w14:paraId="6AA93405" w14:textId="77777777" w:rsidTr="007B5FA3">
        <w:trPr>
          <w:trHeight w:val="567"/>
        </w:trPr>
        <w:tc>
          <w:tcPr>
            <w:tcW w:w="2972" w:type="dxa"/>
            <w:vAlign w:val="center"/>
          </w:tcPr>
          <w:p w14:paraId="67E1ADEE" w14:textId="77777777" w:rsidR="00E83993" w:rsidRPr="00E13D18" w:rsidRDefault="00E8399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3E0BA9">
              <w:rPr>
                <w:rFonts w:ascii="Verdana" w:hAnsi="Verdana"/>
                <w:sz w:val="20"/>
                <w:szCs w:val="20"/>
              </w:rPr>
              <w:t>Tipo de Conector</w:t>
            </w:r>
          </w:p>
        </w:tc>
        <w:tc>
          <w:tcPr>
            <w:tcW w:w="3119" w:type="dxa"/>
          </w:tcPr>
          <w:p w14:paraId="57DA7F17" w14:textId="77777777" w:rsidR="00E83993" w:rsidRPr="00F83E2B" w:rsidRDefault="00E8399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744A8A51" w14:textId="77777777" w:rsidR="00E83993" w:rsidRPr="00F83E2B" w:rsidRDefault="00E8399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E83993" w:rsidRPr="00F83E2B" w14:paraId="5689FA2A" w14:textId="77777777" w:rsidTr="007B5FA3">
        <w:trPr>
          <w:trHeight w:val="567"/>
        </w:trPr>
        <w:tc>
          <w:tcPr>
            <w:tcW w:w="2972" w:type="dxa"/>
            <w:vAlign w:val="center"/>
          </w:tcPr>
          <w:p w14:paraId="783D818C" w14:textId="77777777" w:rsidR="00E83993" w:rsidRPr="00F83E2B" w:rsidRDefault="00E8399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Grado de Protección IP</w:t>
            </w:r>
          </w:p>
        </w:tc>
        <w:tc>
          <w:tcPr>
            <w:tcW w:w="3119" w:type="dxa"/>
          </w:tcPr>
          <w:p w14:paraId="6A9FE0FA" w14:textId="77777777" w:rsidR="00E83993" w:rsidRPr="00F83E2B" w:rsidRDefault="00E8399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1286C03F" w14:textId="77777777" w:rsidR="00E83993" w:rsidRPr="00F83E2B" w:rsidRDefault="00E8399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E83993" w:rsidRPr="00F83E2B" w14:paraId="3CBDFA00" w14:textId="77777777" w:rsidTr="007B5FA3">
        <w:trPr>
          <w:trHeight w:val="567"/>
        </w:trPr>
        <w:tc>
          <w:tcPr>
            <w:tcW w:w="2972" w:type="dxa"/>
            <w:vAlign w:val="center"/>
          </w:tcPr>
          <w:p w14:paraId="064F0FD4" w14:textId="77777777" w:rsidR="00E83993" w:rsidRPr="00F83E2B" w:rsidRDefault="00E8399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Índice de Protección IK</w:t>
            </w:r>
          </w:p>
        </w:tc>
        <w:tc>
          <w:tcPr>
            <w:tcW w:w="3119" w:type="dxa"/>
          </w:tcPr>
          <w:p w14:paraId="221EE114" w14:textId="77777777" w:rsidR="00E83993" w:rsidRPr="00F83E2B" w:rsidRDefault="00E8399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15AD846D" w14:textId="77777777" w:rsidR="00E83993" w:rsidRPr="00F83E2B" w:rsidRDefault="00E83993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841A3F" w:rsidRPr="00F83E2B" w14:paraId="18272C34" w14:textId="77777777" w:rsidTr="007B5FA3">
        <w:trPr>
          <w:trHeight w:val="567"/>
        </w:trPr>
        <w:tc>
          <w:tcPr>
            <w:tcW w:w="6091" w:type="dxa"/>
            <w:gridSpan w:val="2"/>
            <w:vAlign w:val="center"/>
          </w:tcPr>
          <w:p w14:paraId="46CC6198" w14:textId="6E7166D4" w:rsidR="00841A3F" w:rsidRPr="00F33A40" w:rsidRDefault="00841A3F" w:rsidP="007B5FA3">
            <w:pPr>
              <w:spacing w:line="360" w:lineRule="auto"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F33A40">
              <w:rPr>
                <w:rFonts w:ascii="Verdana" w:hAnsi="Verdana"/>
                <w:b/>
                <w:bCs/>
                <w:sz w:val="20"/>
                <w:szCs w:val="20"/>
              </w:rPr>
              <w:t>Prestaciones Operacionales</w:t>
            </w:r>
          </w:p>
        </w:tc>
        <w:tc>
          <w:tcPr>
            <w:tcW w:w="2835" w:type="dxa"/>
          </w:tcPr>
          <w:p w14:paraId="29C8D1D9" w14:textId="01810BF2" w:rsidR="00841A3F" w:rsidRPr="00F83E2B" w:rsidRDefault="00841A3F" w:rsidP="007B5FA3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F33A40" w:rsidRPr="00F83E2B" w14:paraId="0C601216" w14:textId="77777777" w:rsidTr="007B5FA3">
        <w:trPr>
          <w:trHeight w:val="567"/>
        </w:trPr>
        <w:tc>
          <w:tcPr>
            <w:tcW w:w="6091" w:type="dxa"/>
            <w:gridSpan w:val="2"/>
            <w:vAlign w:val="center"/>
          </w:tcPr>
          <w:p w14:paraId="51BD5246" w14:textId="7537A3AD" w:rsidR="00F33A40" w:rsidRPr="00F83E2B" w:rsidRDefault="00C30BA5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Conexión a Internet</w:t>
            </w:r>
          </w:p>
        </w:tc>
        <w:tc>
          <w:tcPr>
            <w:tcW w:w="2835" w:type="dxa"/>
          </w:tcPr>
          <w:p w14:paraId="670A2CA8" w14:textId="77777777" w:rsidR="00F33A40" w:rsidRPr="00F83E2B" w:rsidRDefault="00F33A40" w:rsidP="007B5FA3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6D76CCFC" w14:textId="5F16568C" w:rsidR="007B5FA3" w:rsidRDefault="007B5FA3" w:rsidP="007B5FA3">
      <w:pPr>
        <w:spacing w:line="24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(*) </w:t>
      </w:r>
      <w:proofErr w:type="gramStart"/>
      <w:r>
        <w:rPr>
          <w:rFonts w:ascii="Verdana" w:hAnsi="Verdana"/>
          <w:sz w:val="20"/>
          <w:szCs w:val="20"/>
        </w:rPr>
        <w:t>Destacar</w:t>
      </w:r>
      <w:proofErr w:type="gramEnd"/>
      <w:r>
        <w:rPr>
          <w:rFonts w:ascii="Verdana" w:hAnsi="Verdana"/>
          <w:sz w:val="20"/>
          <w:szCs w:val="20"/>
        </w:rPr>
        <w:t xml:space="preserve"> en amarillo en el documento, donde se especifique cada una de las características</w:t>
      </w:r>
    </w:p>
    <w:p w14:paraId="7B8E815A" w14:textId="08E4A384" w:rsidR="00E83993" w:rsidRDefault="00E83993" w:rsidP="00CA1DFD">
      <w:pPr>
        <w:jc w:val="both"/>
        <w:rPr>
          <w:rFonts w:ascii="Verdana" w:hAnsi="Verdana"/>
          <w:sz w:val="20"/>
          <w:szCs w:val="20"/>
        </w:rPr>
      </w:pPr>
    </w:p>
    <w:p w14:paraId="101933FA" w14:textId="77777777" w:rsidR="007B5FA3" w:rsidRDefault="007B5FA3" w:rsidP="00CA1DFD">
      <w:pPr>
        <w:jc w:val="both"/>
        <w:rPr>
          <w:rFonts w:ascii="Verdana" w:hAnsi="Verdana"/>
          <w:sz w:val="20"/>
          <w:szCs w:val="20"/>
        </w:rPr>
      </w:pPr>
    </w:p>
    <w:p w14:paraId="60157E6E" w14:textId="33A02804" w:rsidR="007B5FA3" w:rsidRDefault="007B5FA3" w:rsidP="00CA1DFD">
      <w:pPr>
        <w:jc w:val="both"/>
        <w:rPr>
          <w:rFonts w:ascii="Verdana" w:hAnsi="Verdana"/>
          <w:sz w:val="20"/>
          <w:szCs w:val="20"/>
        </w:rPr>
      </w:pPr>
    </w:p>
    <w:p w14:paraId="222BEF88" w14:textId="02EE3E9C" w:rsidR="007B5FA3" w:rsidRPr="007B5FA3" w:rsidRDefault="007B5FA3" w:rsidP="007B5FA3">
      <w:pPr>
        <w:jc w:val="center"/>
        <w:rPr>
          <w:rFonts w:ascii="Verdana" w:hAnsi="Verdana"/>
          <w:b/>
          <w:bCs/>
          <w:sz w:val="20"/>
          <w:szCs w:val="20"/>
        </w:rPr>
      </w:pPr>
      <w:r w:rsidRPr="007B5FA3">
        <w:rPr>
          <w:rFonts w:ascii="Verdana" w:hAnsi="Verdana"/>
          <w:b/>
          <w:bCs/>
          <w:sz w:val="20"/>
          <w:szCs w:val="20"/>
        </w:rPr>
        <w:t>-------------------------</w:t>
      </w:r>
      <w:r>
        <w:rPr>
          <w:rFonts w:ascii="Verdana" w:hAnsi="Verdana"/>
          <w:b/>
          <w:bCs/>
          <w:sz w:val="20"/>
          <w:szCs w:val="20"/>
        </w:rPr>
        <w:t xml:space="preserve"> </w:t>
      </w:r>
      <w:r w:rsidRPr="007B5FA3">
        <w:rPr>
          <w:rFonts w:ascii="Verdana" w:hAnsi="Verdana"/>
          <w:b/>
          <w:bCs/>
          <w:sz w:val="20"/>
          <w:szCs w:val="20"/>
        </w:rPr>
        <w:t>CONTINÚA</w:t>
      </w:r>
      <w:r>
        <w:rPr>
          <w:rFonts w:ascii="Verdana" w:hAnsi="Verdana"/>
          <w:b/>
          <w:bCs/>
          <w:sz w:val="20"/>
          <w:szCs w:val="20"/>
        </w:rPr>
        <w:t xml:space="preserve"> </w:t>
      </w:r>
      <w:r w:rsidRPr="007B5FA3">
        <w:rPr>
          <w:rFonts w:ascii="Verdana" w:hAnsi="Verdana"/>
          <w:b/>
          <w:bCs/>
          <w:sz w:val="20"/>
          <w:szCs w:val="20"/>
        </w:rPr>
        <w:t>-------------------------</w:t>
      </w:r>
    </w:p>
    <w:p w14:paraId="2169E73D" w14:textId="77777777" w:rsidR="007B5FA3" w:rsidRPr="00CA1DFD" w:rsidRDefault="007B5FA3" w:rsidP="00CA1DFD">
      <w:pPr>
        <w:jc w:val="both"/>
        <w:rPr>
          <w:rFonts w:ascii="Verdana" w:hAnsi="Verdana"/>
          <w:sz w:val="20"/>
          <w:szCs w:val="20"/>
        </w:rPr>
      </w:pPr>
    </w:p>
    <w:p w14:paraId="62BA061B" w14:textId="1432CF83" w:rsidR="00E83993" w:rsidRPr="00F120A3" w:rsidRDefault="00E83993" w:rsidP="00CA1DFD">
      <w:pPr>
        <w:jc w:val="both"/>
        <w:rPr>
          <w:rFonts w:ascii="Verdana" w:hAnsi="Verdana"/>
          <w:b/>
          <w:bCs/>
          <w:sz w:val="20"/>
          <w:szCs w:val="20"/>
        </w:rPr>
      </w:pPr>
      <w:r w:rsidRPr="00F120A3">
        <w:rPr>
          <w:rFonts w:ascii="Verdana" w:hAnsi="Verdana"/>
          <w:b/>
          <w:bCs/>
          <w:sz w:val="20"/>
          <w:szCs w:val="20"/>
        </w:rPr>
        <w:t xml:space="preserve">Indicar con una equis (X) </w:t>
      </w:r>
      <w:r w:rsidR="00CA1DFD" w:rsidRPr="00F120A3">
        <w:rPr>
          <w:rFonts w:ascii="Verdana" w:hAnsi="Verdana"/>
          <w:b/>
          <w:bCs/>
          <w:sz w:val="20"/>
          <w:szCs w:val="20"/>
        </w:rPr>
        <w:t xml:space="preserve">en </w:t>
      </w:r>
      <w:r w:rsidRPr="00F120A3">
        <w:rPr>
          <w:rFonts w:ascii="Verdana" w:hAnsi="Verdana"/>
          <w:b/>
          <w:bCs/>
          <w:sz w:val="20"/>
          <w:szCs w:val="20"/>
        </w:rPr>
        <w:t xml:space="preserve">qué </w:t>
      </w:r>
      <w:r w:rsidR="0098568E">
        <w:rPr>
          <w:rFonts w:ascii="Verdana" w:hAnsi="Verdana"/>
          <w:b/>
          <w:bCs/>
          <w:sz w:val="20"/>
          <w:szCs w:val="20"/>
        </w:rPr>
        <w:t>Zona</w:t>
      </w:r>
      <w:r w:rsidRPr="00F120A3">
        <w:rPr>
          <w:rFonts w:ascii="Verdana" w:hAnsi="Verdana"/>
          <w:b/>
          <w:bCs/>
          <w:sz w:val="20"/>
          <w:szCs w:val="20"/>
        </w:rPr>
        <w:t>(s)</w:t>
      </w:r>
      <w:r w:rsidR="0098568E">
        <w:rPr>
          <w:rFonts w:ascii="Verdana" w:hAnsi="Verdana"/>
          <w:b/>
          <w:bCs/>
          <w:sz w:val="20"/>
          <w:szCs w:val="20"/>
        </w:rPr>
        <w:t xml:space="preserve"> Urbana(s)</w:t>
      </w:r>
      <w:r w:rsidRPr="00F120A3">
        <w:rPr>
          <w:rFonts w:ascii="Verdana" w:hAnsi="Verdana"/>
          <w:b/>
          <w:bCs/>
          <w:sz w:val="20"/>
          <w:szCs w:val="20"/>
        </w:rPr>
        <w:t xml:space="preserve"> está ofertando este modelo de cargador</w:t>
      </w:r>
      <w:r w:rsidR="0036711D" w:rsidRPr="00F120A3">
        <w:rPr>
          <w:rFonts w:ascii="Verdana" w:hAnsi="Verdana"/>
          <w:b/>
          <w:bCs/>
          <w:sz w:val="20"/>
          <w:szCs w:val="20"/>
        </w:rPr>
        <w:t>:</w:t>
      </w:r>
    </w:p>
    <w:tbl>
      <w:tblPr>
        <w:tblStyle w:val="Tablaconcuadrcula"/>
        <w:tblpPr w:leftFromText="141" w:rightFromText="141" w:vertAnchor="text" w:horzAnchor="margin" w:tblpY="129"/>
        <w:tblW w:w="0" w:type="auto"/>
        <w:tblLook w:val="04A0" w:firstRow="1" w:lastRow="0" w:firstColumn="1" w:lastColumn="0" w:noHBand="0" w:noVBand="1"/>
      </w:tblPr>
      <w:tblGrid>
        <w:gridCol w:w="5240"/>
        <w:gridCol w:w="3588"/>
      </w:tblGrid>
      <w:tr w:rsidR="0036711D" w:rsidRPr="00CA1DFD" w14:paraId="60EF5184" w14:textId="77777777" w:rsidTr="00F120A3">
        <w:tc>
          <w:tcPr>
            <w:tcW w:w="5240" w:type="dxa"/>
          </w:tcPr>
          <w:p w14:paraId="347851F9" w14:textId="285ADA0E" w:rsidR="0036711D" w:rsidRPr="0036711D" w:rsidRDefault="0098568E" w:rsidP="0036711D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Zona Urbana</w:t>
            </w:r>
            <w:r w:rsidR="0036711D" w:rsidRPr="0036711D">
              <w:rPr>
                <w:rFonts w:ascii="Verdana" w:hAnsi="Verdana"/>
                <w:sz w:val="20"/>
                <w:szCs w:val="20"/>
              </w:rPr>
              <w:t xml:space="preserve"> 1</w:t>
            </w:r>
            <w:r w:rsidR="00F120A3">
              <w:rPr>
                <w:rFonts w:ascii="Verdana" w:hAnsi="Verdana"/>
                <w:sz w:val="20"/>
                <w:szCs w:val="20"/>
              </w:rPr>
              <w:t xml:space="preserve"> (</w:t>
            </w:r>
            <w:r>
              <w:rPr>
                <w:rFonts w:ascii="Verdana" w:hAnsi="Verdana"/>
                <w:sz w:val="20"/>
                <w:szCs w:val="20"/>
              </w:rPr>
              <w:t>Antofagasta</w:t>
            </w:r>
            <w:r w:rsidR="00F120A3">
              <w:rPr>
                <w:rFonts w:ascii="Verdana" w:hAnsi="Verdana"/>
                <w:sz w:val="20"/>
                <w:szCs w:val="20"/>
              </w:rPr>
              <w:t>)</w:t>
            </w:r>
          </w:p>
        </w:tc>
        <w:tc>
          <w:tcPr>
            <w:tcW w:w="3588" w:type="dxa"/>
          </w:tcPr>
          <w:p w14:paraId="06ED840B" w14:textId="77777777" w:rsidR="0036711D" w:rsidRPr="00CA1DFD" w:rsidRDefault="0036711D" w:rsidP="0036711D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36711D" w:rsidRPr="00CA1DFD" w14:paraId="683431E9" w14:textId="77777777" w:rsidTr="00F120A3">
        <w:tc>
          <w:tcPr>
            <w:tcW w:w="5240" w:type="dxa"/>
          </w:tcPr>
          <w:p w14:paraId="581725A5" w14:textId="0D7D3F5B" w:rsidR="0036711D" w:rsidRPr="00CA1DFD" w:rsidRDefault="0098568E" w:rsidP="0036711D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Zona Urbana</w:t>
            </w:r>
            <w:r w:rsidR="0036711D" w:rsidRPr="00CA1DFD">
              <w:rPr>
                <w:rFonts w:ascii="Verdana" w:hAnsi="Verdana"/>
                <w:sz w:val="20"/>
                <w:szCs w:val="20"/>
              </w:rPr>
              <w:t xml:space="preserve"> 2</w:t>
            </w:r>
            <w:r w:rsidR="00F120A3">
              <w:rPr>
                <w:rFonts w:ascii="Verdana" w:hAnsi="Verdana"/>
                <w:sz w:val="20"/>
                <w:szCs w:val="20"/>
              </w:rPr>
              <w:t xml:space="preserve"> (</w:t>
            </w:r>
            <w:r>
              <w:rPr>
                <w:rFonts w:ascii="Verdana" w:hAnsi="Verdana"/>
                <w:sz w:val="20"/>
                <w:szCs w:val="20"/>
              </w:rPr>
              <w:t>Talca</w:t>
            </w:r>
            <w:r w:rsidR="00F120A3">
              <w:rPr>
                <w:rFonts w:ascii="Verdana" w:hAnsi="Verdana"/>
                <w:sz w:val="20"/>
                <w:szCs w:val="20"/>
              </w:rPr>
              <w:t>)</w:t>
            </w:r>
          </w:p>
        </w:tc>
        <w:tc>
          <w:tcPr>
            <w:tcW w:w="3588" w:type="dxa"/>
          </w:tcPr>
          <w:p w14:paraId="0B0C0BFA" w14:textId="77777777" w:rsidR="0036711D" w:rsidRPr="00CA1DFD" w:rsidRDefault="0036711D" w:rsidP="0036711D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36711D" w:rsidRPr="00CA1DFD" w14:paraId="34617167" w14:textId="77777777" w:rsidTr="00F120A3">
        <w:tc>
          <w:tcPr>
            <w:tcW w:w="5240" w:type="dxa"/>
          </w:tcPr>
          <w:p w14:paraId="356BAB69" w14:textId="189A9945" w:rsidR="0036711D" w:rsidRPr="00CA1DFD" w:rsidRDefault="0098568E" w:rsidP="0036711D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Zona Urbana</w:t>
            </w:r>
            <w:r w:rsidR="0036711D" w:rsidRPr="00CA1DFD">
              <w:rPr>
                <w:rFonts w:ascii="Verdana" w:hAnsi="Verdana"/>
                <w:sz w:val="20"/>
                <w:szCs w:val="20"/>
              </w:rPr>
              <w:t xml:space="preserve"> 3</w:t>
            </w:r>
            <w:r w:rsidR="00F120A3">
              <w:rPr>
                <w:rFonts w:ascii="Verdana" w:hAnsi="Verdana"/>
                <w:sz w:val="20"/>
                <w:szCs w:val="20"/>
              </w:rPr>
              <w:t xml:space="preserve"> (</w:t>
            </w:r>
            <w:r>
              <w:rPr>
                <w:rFonts w:ascii="Verdana" w:hAnsi="Verdana"/>
                <w:sz w:val="20"/>
                <w:szCs w:val="20"/>
              </w:rPr>
              <w:t>Puerto Montt</w:t>
            </w:r>
            <w:r w:rsidR="00F120A3">
              <w:rPr>
                <w:rFonts w:ascii="Verdana" w:hAnsi="Verdana"/>
                <w:sz w:val="20"/>
                <w:szCs w:val="20"/>
              </w:rPr>
              <w:t>)</w:t>
            </w:r>
          </w:p>
        </w:tc>
        <w:tc>
          <w:tcPr>
            <w:tcW w:w="3588" w:type="dxa"/>
          </w:tcPr>
          <w:p w14:paraId="7E9BA6F8" w14:textId="77777777" w:rsidR="0036711D" w:rsidRPr="00CA1DFD" w:rsidRDefault="0036711D" w:rsidP="0036711D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6DAEED08" w14:textId="77777777" w:rsidR="00AE65F8" w:rsidRDefault="00AE65F8">
      <w:pPr>
        <w:rPr>
          <w:rFonts w:ascii="Verdana" w:hAnsi="Verdana"/>
          <w:b/>
          <w:color w:val="000000"/>
          <w:sz w:val="20"/>
          <w:szCs w:val="20"/>
        </w:rPr>
      </w:pPr>
      <w:r>
        <w:rPr>
          <w:rFonts w:ascii="Verdana" w:hAnsi="Verdana"/>
          <w:b/>
          <w:color w:val="000000"/>
          <w:sz w:val="20"/>
          <w:szCs w:val="20"/>
        </w:rPr>
        <w:br w:type="page"/>
      </w:r>
    </w:p>
    <w:p w14:paraId="7357470E" w14:textId="42E887CF" w:rsidR="00381A99" w:rsidRPr="00F83E2B" w:rsidRDefault="00FD36F1" w:rsidP="00B17D02">
      <w:pPr>
        <w:pStyle w:val="Ttulo1"/>
        <w:spacing w:line="360" w:lineRule="auto"/>
        <w:jc w:val="both"/>
        <w:rPr>
          <w:rFonts w:ascii="Verdana" w:eastAsia="Calibri" w:hAnsi="Verdana" w:cs="Calibri"/>
          <w:b/>
          <w:color w:val="000000"/>
          <w:sz w:val="20"/>
          <w:szCs w:val="20"/>
        </w:rPr>
      </w:pPr>
      <w:bookmarkStart w:id="8" w:name="_Toc115771067"/>
      <w:r w:rsidRPr="00F83E2B">
        <w:rPr>
          <w:rFonts w:ascii="Verdana" w:eastAsia="Calibri" w:hAnsi="Verdana" w:cs="Calibri"/>
          <w:b/>
          <w:color w:val="000000"/>
          <w:sz w:val="20"/>
          <w:szCs w:val="20"/>
        </w:rPr>
        <w:lastRenderedPageBreak/>
        <w:t>Anexo S.</w:t>
      </w:r>
      <w:r w:rsidR="00937D8A">
        <w:rPr>
          <w:rFonts w:ascii="Verdana" w:eastAsia="Calibri" w:hAnsi="Verdana" w:cs="Calibri"/>
          <w:b/>
          <w:color w:val="000000"/>
          <w:sz w:val="20"/>
          <w:szCs w:val="20"/>
        </w:rPr>
        <w:t>2</w:t>
      </w:r>
      <w:r w:rsidRPr="00F83E2B">
        <w:rPr>
          <w:rFonts w:ascii="Verdana" w:eastAsia="Calibri" w:hAnsi="Verdana" w:cs="Calibri"/>
          <w:b/>
          <w:color w:val="000000"/>
          <w:sz w:val="20"/>
          <w:szCs w:val="20"/>
        </w:rPr>
        <w:t>: Oferta Económica</w:t>
      </w:r>
      <w:bookmarkEnd w:id="8"/>
    </w:p>
    <w:p w14:paraId="2330942B" w14:textId="6AC84E21" w:rsidR="00F42788" w:rsidRDefault="00F42788" w:rsidP="00B17D02">
      <w:pPr>
        <w:spacing w:line="360" w:lineRule="auto"/>
        <w:jc w:val="both"/>
        <w:rPr>
          <w:rFonts w:ascii="Verdana" w:hAnsi="Verdana"/>
          <w:b/>
          <w:sz w:val="20"/>
          <w:szCs w:val="20"/>
          <w:u w:val="single"/>
        </w:rPr>
      </w:pPr>
      <w:r w:rsidRPr="00F83E2B">
        <w:rPr>
          <w:rFonts w:ascii="Verdana" w:hAnsi="Verdana"/>
          <w:b/>
          <w:sz w:val="20"/>
          <w:szCs w:val="20"/>
          <w:u w:val="single"/>
        </w:rPr>
        <w:t xml:space="preserve">El </w:t>
      </w:r>
      <w:r w:rsidR="00AE65F8">
        <w:rPr>
          <w:rFonts w:ascii="Verdana" w:hAnsi="Verdana"/>
          <w:b/>
          <w:sz w:val="20"/>
          <w:szCs w:val="20"/>
          <w:u w:val="single"/>
        </w:rPr>
        <w:t>postulante deberá completar sólo aquellas Zonas Urbanas indicadas en el Anexo S.1</w:t>
      </w:r>
      <w:r w:rsidRPr="00F83E2B">
        <w:rPr>
          <w:rFonts w:ascii="Verdana" w:hAnsi="Verdana"/>
          <w:b/>
          <w:sz w:val="20"/>
          <w:szCs w:val="20"/>
          <w:u w:val="single"/>
        </w:rPr>
        <w:t>.</w:t>
      </w:r>
      <w:r w:rsidR="00AE65F8">
        <w:rPr>
          <w:rFonts w:ascii="Verdana" w:hAnsi="Verdana"/>
          <w:b/>
          <w:sz w:val="20"/>
          <w:szCs w:val="20"/>
          <w:u w:val="single"/>
        </w:rPr>
        <w:t xml:space="preserve"> </w:t>
      </w:r>
    </w:p>
    <w:p w14:paraId="216A3C81" w14:textId="531409B7" w:rsidR="00AE65F8" w:rsidRDefault="00AE65F8" w:rsidP="00B17D02">
      <w:pPr>
        <w:spacing w:line="360" w:lineRule="auto"/>
        <w:jc w:val="both"/>
        <w:rPr>
          <w:rFonts w:ascii="Verdana" w:hAnsi="Verdana"/>
          <w:b/>
          <w:sz w:val="20"/>
          <w:szCs w:val="20"/>
          <w:u w:val="single"/>
        </w:rPr>
      </w:pPr>
      <w:r>
        <w:rPr>
          <w:rFonts w:ascii="Verdana" w:hAnsi="Verdana"/>
          <w:b/>
          <w:sz w:val="20"/>
          <w:szCs w:val="20"/>
          <w:u w:val="single"/>
        </w:rPr>
        <w:t>El Precio Instalación no podrá superar la suma de $10.000.000.- (diez millones de pesos) impuestos incluidos.</w:t>
      </w:r>
    </w:p>
    <w:p w14:paraId="5FD60896" w14:textId="314D65A4" w:rsidR="00AE65F8" w:rsidRDefault="00AE65F8" w:rsidP="00B17D02">
      <w:pPr>
        <w:spacing w:line="360" w:lineRule="auto"/>
        <w:jc w:val="both"/>
        <w:rPr>
          <w:rFonts w:ascii="Verdana" w:hAnsi="Verdana"/>
          <w:b/>
          <w:sz w:val="20"/>
          <w:szCs w:val="20"/>
          <w:u w:val="single"/>
        </w:rPr>
      </w:pPr>
      <w:r>
        <w:rPr>
          <w:rFonts w:ascii="Verdana" w:hAnsi="Verdana"/>
          <w:b/>
          <w:sz w:val="20"/>
          <w:szCs w:val="20"/>
          <w:u w:val="single"/>
        </w:rPr>
        <w:t>Los Costos Operacionales no podrán superar la suma de $5.000.000.- (cinco millones de pesos) impuestos incluidos.</w:t>
      </w:r>
    </w:p>
    <w:p w14:paraId="014112A8" w14:textId="77777777" w:rsidR="00AE65F8" w:rsidRPr="00F83E2B" w:rsidRDefault="00AE65F8" w:rsidP="00B17D02">
      <w:pPr>
        <w:spacing w:line="360" w:lineRule="auto"/>
        <w:jc w:val="both"/>
        <w:rPr>
          <w:rFonts w:ascii="Verdana" w:hAnsi="Verdana"/>
          <w:b/>
          <w:sz w:val="20"/>
          <w:szCs w:val="20"/>
          <w:u w:val="single"/>
        </w:rPr>
      </w:pPr>
    </w:p>
    <w:p w14:paraId="3712C5E7" w14:textId="352A54F1" w:rsidR="00381A99" w:rsidRPr="00AE65F8" w:rsidRDefault="00D5031E" w:rsidP="007F45BF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Verdana" w:hAnsi="Verdana"/>
          <w:b/>
          <w:bCs/>
          <w:color w:val="2F5496"/>
          <w:sz w:val="20"/>
          <w:szCs w:val="20"/>
        </w:rPr>
      </w:pPr>
      <w:r w:rsidRPr="00AE65F8">
        <w:rPr>
          <w:rFonts w:ascii="Verdana" w:hAnsi="Verdana"/>
          <w:b/>
          <w:bCs/>
          <w:color w:val="000000"/>
          <w:sz w:val="20"/>
          <w:szCs w:val="20"/>
        </w:rPr>
        <w:t>Zona Urbana 1 (Antofagasta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830"/>
        <w:gridCol w:w="2127"/>
        <w:gridCol w:w="1984"/>
        <w:gridCol w:w="1843"/>
      </w:tblGrid>
      <w:tr w:rsidR="00424D5C" w14:paraId="3A19C19B" w14:textId="77777777" w:rsidTr="00AE65F8">
        <w:tc>
          <w:tcPr>
            <w:tcW w:w="2830" w:type="dxa"/>
          </w:tcPr>
          <w:p w14:paraId="62916CB9" w14:textId="77777777" w:rsidR="00424D5C" w:rsidRPr="00AE65F8" w:rsidRDefault="00424D5C" w:rsidP="00197092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  <w:tc>
          <w:tcPr>
            <w:tcW w:w="2127" w:type="dxa"/>
          </w:tcPr>
          <w:p w14:paraId="0004CF46" w14:textId="321338FB" w:rsidR="00424D5C" w:rsidRPr="00AE65F8" w:rsidRDefault="00D5031E" w:rsidP="00197092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  <w:r w:rsidRPr="00AE65F8">
              <w:rPr>
                <w:rFonts w:ascii="Verdana" w:hAnsi="Verdana"/>
                <w:sz w:val="20"/>
                <w:szCs w:val="20"/>
              </w:rPr>
              <w:t>Costo</w:t>
            </w:r>
          </w:p>
        </w:tc>
        <w:tc>
          <w:tcPr>
            <w:tcW w:w="1984" w:type="dxa"/>
          </w:tcPr>
          <w:p w14:paraId="539070A4" w14:textId="26571562" w:rsidR="00424D5C" w:rsidRPr="00AE65F8" w:rsidRDefault="00D5031E" w:rsidP="00197092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  <w:r w:rsidRPr="00AE65F8">
              <w:rPr>
                <w:rFonts w:ascii="Verdana" w:hAnsi="Verdana"/>
                <w:sz w:val="20"/>
                <w:szCs w:val="20"/>
              </w:rPr>
              <w:t>Impuestos</w:t>
            </w:r>
          </w:p>
        </w:tc>
        <w:tc>
          <w:tcPr>
            <w:tcW w:w="1843" w:type="dxa"/>
          </w:tcPr>
          <w:p w14:paraId="673E36F8" w14:textId="658151F0" w:rsidR="00424D5C" w:rsidRPr="00AE65F8" w:rsidRDefault="00D5031E" w:rsidP="00197092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  <w:r w:rsidRPr="00AE65F8">
              <w:rPr>
                <w:rFonts w:ascii="Verdana" w:hAnsi="Verdana"/>
                <w:sz w:val="20"/>
                <w:szCs w:val="20"/>
              </w:rPr>
              <w:t>Total</w:t>
            </w:r>
          </w:p>
        </w:tc>
      </w:tr>
      <w:tr w:rsidR="00424D5C" w14:paraId="441A8FF9" w14:textId="77777777" w:rsidTr="00AE65F8">
        <w:tc>
          <w:tcPr>
            <w:tcW w:w="2830" w:type="dxa"/>
          </w:tcPr>
          <w:p w14:paraId="782129A3" w14:textId="37659485" w:rsidR="00424D5C" w:rsidRPr="00AE65F8" w:rsidRDefault="00AE65F8" w:rsidP="00AE65F8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1) </w:t>
            </w:r>
            <w:r w:rsidRPr="00AE65F8">
              <w:rPr>
                <w:rFonts w:ascii="Verdana" w:hAnsi="Verdana"/>
                <w:sz w:val="20"/>
                <w:szCs w:val="20"/>
              </w:rPr>
              <w:t xml:space="preserve">Precio </w:t>
            </w:r>
            <w:r w:rsidR="00316183">
              <w:rPr>
                <w:rFonts w:ascii="Verdana" w:hAnsi="Verdana"/>
                <w:sz w:val="20"/>
                <w:szCs w:val="20"/>
              </w:rPr>
              <w:t>Implementación</w:t>
            </w:r>
          </w:p>
          <w:p w14:paraId="09253665" w14:textId="4F75E00D" w:rsidR="00AE65F8" w:rsidRPr="00AE65F8" w:rsidRDefault="00AE65F8" w:rsidP="00AE65F8">
            <w:pPr>
              <w:pStyle w:val="Prrafodelista"/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  <w:tc>
          <w:tcPr>
            <w:tcW w:w="2127" w:type="dxa"/>
          </w:tcPr>
          <w:p w14:paraId="73A4876C" w14:textId="77777777" w:rsidR="00424D5C" w:rsidRPr="00AE65F8" w:rsidRDefault="00424D5C" w:rsidP="00197092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  <w:tc>
          <w:tcPr>
            <w:tcW w:w="1984" w:type="dxa"/>
          </w:tcPr>
          <w:p w14:paraId="09EC260F" w14:textId="77777777" w:rsidR="00424D5C" w:rsidRPr="00AE65F8" w:rsidRDefault="00424D5C" w:rsidP="00197092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  <w:tc>
          <w:tcPr>
            <w:tcW w:w="1843" w:type="dxa"/>
          </w:tcPr>
          <w:p w14:paraId="437CCF9C" w14:textId="77777777" w:rsidR="00424D5C" w:rsidRPr="00AE65F8" w:rsidRDefault="00424D5C" w:rsidP="00197092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</w:tr>
      <w:tr w:rsidR="00424D5C" w14:paraId="70F7883F" w14:textId="77777777" w:rsidTr="00AE65F8">
        <w:tc>
          <w:tcPr>
            <w:tcW w:w="2830" w:type="dxa"/>
            <w:tcBorders>
              <w:bottom w:val="single" w:sz="12" w:space="0" w:color="auto"/>
            </w:tcBorders>
          </w:tcPr>
          <w:p w14:paraId="22C53A76" w14:textId="7041375F" w:rsidR="00424D5C" w:rsidRPr="00AE65F8" w:rsidRDefault="00AE65F8" w:rsidP="00AE65F8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AE65F8">
              <w:rPr>
                <w:rFonts w:ascii="Verdana" w:hAnsi="Verdana"/>
                <w:sz w:val="20"/>
                <w:szCs w:val="20"/>
              </w:rPr>
              <w:t>2)</w:t>
            </w:r>
            <w:r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AE65F8">
              <w:rPr>
                <w:rFonts w:ascii="Verdana" w:hAnsi="Verdana"/>
                <w:sz w:val="20"/>
                <w:szCs w:val="20"/>
              </w:rPr>
              <w:t>Costos Operacionales</w:t>
            </w:r>
          </w:p>
          <w:p w14:paraId="4A120F82" w14:textId="755A42E5" w:rsidR="00AE65F8" w:rsidRPr="00AE65F8" w:rsidRDefault="00AE65F8" w:rsidP="00AE65F8">
            <w:pPr>
              <w:rPr>
                <w:color w:val="2F5496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31E9D614" w14:textId="77777777" w:rsidR="00424D5C" w:rsidRPr="00AE65F8" w:rsidRDefault="00424D5C" w:rsidP="00197092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  <w:tc>
          <w:tcPr>
            <w:tcW w:w="1984" w:type="dxa"/>
            <w:tcBorders>
              <w:bottom w:val="single" w:sz="12" w:space="0" w:color="auto"/>
            </w:tcBorders>
          </w:tcPr>
          <w:p w14:paraId="72C68DA9" w14:textId="77777777" w:rsidR="00424D5C" w:rsidRPr="00AE65F8" w:rsidRDefault="00424D5C" w:rsidP="00197092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  <w:tc>
          <w:tcPr>
            <w:tcW w:w="1843" w:type="dxa"/>
            <w:tcBorders>
              <w:bottom w:val="single" w:sz="12" w:space="0" w:color="auto"/>
            </w:tcBorders>
          </w:tcPr>
          <w:p w14:paraId="463588C7" w14:textId="77777777" w:rsidR="00424D5C" w:rsidRPr="00AE65F8" w:rsidRDefault="00424D5C" w:rsidP="00197092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</w:tr>
      <w:tr w:rsidR="00D5031E" w14:paraId="75F5BF09" w14:textId="77777777" w:rsidTr="00AE65F8">
        <w:tc>
          <w:tcPr>
            <w:tcW w:w="6941" w:type="dxa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4908214B" w14:textId="796784E5" w:rsidR="00D5031E" w:rsidRDefault="00D5031E" w:rsidP="00197092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proofErr w:type="gramStart"/>
            <w:r w:rsidRPr="00AE65F8">
              <w:rPr>
                <w:rFonts w:ascii="Verdana" w:hAnsi="Verdana"/>
                <w:b/>
                <w:bCs/>
                <w:sz w:val="20"/>
                <w:szCs w:val="20"/>
              </w:rPr>
              <w:t>Total</w:t>
            </w:r>
            <w:proofErr w:type="gramEnd"/>
            <w:r w:rsidRPr="00AE65F8">
              <w:rPr>
                <w:rFonts w:ascii="Verdana" w:hAnsi="Verdana"/>
                <w:sz w:val="20"/>
                <w:szCs w:val="20"/>
              </w:rPr>
              <w:t xml:space="preserve"> </w:t>
            </w:r>
            <w:r w:rsidR="00AE65F8" w:rsidRPr="00AE65F8">
              <w:rPr>
                <w:rFonts w:ascii="Verdana" w:hAnsi="Verdana"/>
                <w:b/>
                <w:bCs/>
                <w:sz w:val="20"/>
                <w:szCs w:val="20"/>
              </w:rPr>
              <w:t>ZU</w:t>
            </w:r>
            <w:r w:rsidR="00AE65F8">
              <w:rPr>
                <w:rFonts w:ascii="Verdana" w:hAnsi="Verdana"/>
                <w:sz w:val="20"/>
                <w:szCs w:val="20"/>
              </w:rPr>
              <w:t>1</w:t>
            </w:r>
            <w:r w:rsidR="00AE65F8" w:rsidRPr="00AE65F8">
              <w:rPr>
                <w:rFonts w:ascii="Verdana" w:hAnsi="Verdana"/>
                <w:sz w:val="20"/>
                <w:szCs w:val="20"/>
              </w:rPr>
              <w:t xml:space="preserve">- </w:t>
            </w:r>
            <w:r w:rsidRPr="00AE65F8">
              <w:rPr>
                <w:rFonts w:ascii="Verdana" w:hAnsi="Verdana"/>
                <w:sz w:val="20"/>
                <w:szCs w:val="20"/>
              </w:rPr>
              <w:t>Impuestos incluidos</w:t>
            </w:r>
            <w:r w:rsidR="00AE65F8" w:rsidRPr="00AE65F8">
              <w:rPr>
                <w:rFonts w:ascii="Verdana" w:hAnsi="Verdana"/>
                <w:sz w:val="20"/>
                <w:szCs w:val="20"/>
              </w:rPr>
              <w:t xml:space="preserve"> (Monto a Evaluar</w:t>
            </w:r>
            <w:r w:rsidR="00AE65F8">
              <w:rPr>
                <w:rFonts w:ascii="Verdana" w:hAnsi="Verdana"/>
                <w:sz w:val="20"/>
                <w:szCs w:val="20"/>
              </w:rPr>
              <w:t>)</w:t>
            </w:r>
          </w:p>
          <w:p w14:paraId="7BA4CB4E" w14:textId="398F499F" w:rsidR="00AE65F8" w:rsidRPr="00AE65F8" w:rsidRDefault="00AE65F8" w:rsidP="00197092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12" w:space="0" w:color="auto"/>
              <w:bottom w:val="single" w:sz="12" w:space="0" w:color="auto"/>
            </w:tcBorders>
          </w:tcPr>
          <w:p w14:paraId="7C1879E0" w14:textId="77777777" w:rsidR="00D5031E" w:rsidRPr="00AE65F8" w:rsidRDefault="00D5031E" w:rsidP="00197092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</w:tr>
      <w:tr w:rsidR="00AE65F8" w14:paraId="31AA3AEC" w14:textId="77777777" w:rsidTr="00D27800">
        <w:tc>
          <w:tcPr>
            <w:tcW w:w="8784" w:type="dxa"/>
            <w:gridSpan w:val="4"/>
            <w:tcBorders>
              <w:top w:val="single" w:sz="12" w:space="0" w:color="auto"/>
            </w:tcBorders>
          </w:tcPr>
          <w:p w14:paraId="2669E30E" w14:textId="3E0764DB" w:rsidR="00AE65F8" w:rsidRPr="00AE65F8" w:rsidRDefault="00AE65F8" w:rsidP="00197092">
            <w:pPr>
              <w:spacing w:line="360" w:lineRule="auto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E65F8">
              <w:rPr>
                <w:rFonts w:ascii="Verdana" w:hAnsi="Verdana"/>
                <w:b/>
                <w:bCs/>
                <w:sz w:val="20"/>
                <w:szCs w:val="20"/>
              </w:rPr>
              <w:t>Observaciones</w:t>
            </w:r>
            <w:r w:rsidR="007B5FA3"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  <w:r w:rsidR="007B5FA3" w:rsidRPr="007B5FA3">
              <w:rPr>
                <w:rFonts w:ascii="Verdana" w:hAnsi="Verdana"/>
                <w:sz w:val="20"/>
                <w:szCs w:val="20"/>
              </w:rPr>
              <w:t>(montos afectos o exentos de impuestos u otras consideraciones)</w:t>
            </w:r>
          </w:p>
          <w:p w14:paraId="58FFA962" w14:textId="77777777" w:rsidR="00AE65F8" w:rsidRPr="00AE65F8" w:rsidRDefault="00AE65F8" w:rsidP="00197092">
            <w:pPr>
              <w:spacing w:line="360" w:lineRule="auto"/>
              <w:rPr>
                <w:rFonts w:ascii="Verdana" w:hAnsi="Verdana"/>
                <w:b/>
                <w:bCs/>
                <w:sz w:val="20"/>
                <w:szCs w:val="20"/>
              </w:rPr>
            </w:pPr>
          </w:p>
          <w:p w14:paraId="1340A297" w14:textId="47386175" w:rsidR="00AE65F8" w:rsidRPr="00AE65F8" w:rsidRDefault="00AE65F8" w:rsidP="00197092">
            <w:pPr>
              <w:spacing w:line="360" w:lineRule="auto"/>
              <w:rPr>
                <w:rFonts w:ascii="Verdana" w:hAnsi="Verdana"/>
                <w:b/>
                <w:bCs/>
                <w:sz w:val="20"/>
                <w:szCs w:val="20"/>
              </w:rPr>
            </w:pPr>
          </w:p>
        </w:tc>
      </w:tr>
    </w:tbl>
    <w:p w14:paraId="46FB805B" w14:textId="77777777" w:rsidR="00E87E2A" w:rsidRPr="00F83E2B" w:rsidRDefault="00E87E2A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7C56BD54" w14:textId="188EBEA0" w:rsidR="00FA6F32" w:rsidRPr="00AE65F8" w:rsidRDefault="00D5031E" w:rsidP="007F45BF">
      <w:pPr>
        <w:pStyle w:val="Prrafodelista"/>
        <w:numPr>
          <w:ilvl w:val="0"/>
          <w:numId w:val="14"/>
        </w:numPr>
        <w:spacing w:line="360" w:lineRule="auto"/>
        <w:rPr>
          <w:rFonts w:ascii="Verdana" w:hAnsi="Verdana"/>
          <w:b/>
          <w:bCs/>
          <w:sz w:val="20"/>
          <w:szCs w:val="20"/>
        </w:rPr>
      </w:pPr>
      <w:r w:rsidRPr="00AE65F8">
        <w:rPr>
          <w:rFonts w:ascii="Verdana" w:hAnsi="Verdana"/>
          <w:b/>
          <w:bCs/>
          <w:sz w:val="20"/>
          <w:szCs w:val="20"/>
        </w:rPr>
        <w:t>Zona Urbana 2 (Talca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830"/>
        <w:gridCol w:w="2127"/>
        <w:gridCol w:w="1984"/>
        <w:gridCol w:w="1843"/>
      </w:tblGrid>
      <w:tr w:rsidR="00AE65F8" w14:paraId="2429932C" w14:textId="77777777" w:rsidTr="00D27800">
        <w:tc>
          <w:tcPr>
            <w:tcW w:w="2830" w:type="dxa"/>
          </w:tcPr>
          <w:p w14:paraId="283E5DD1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  <w:tc>
          <w:tcPr>
            <w:tcW w:w="2127" w:type="dxa"/>
          </w:tcPr>
          <w:p w14:paraId="7BA1E2EE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  <w:r w:rsidRPr="00AE65F8">
              <w:rPr>
                <w:rFonts w:ascii="Verdana" w:hAnsi="Verdana"/>
                <w:sz w:val="20"/>
                <w:szCs w:val="20"/>
              </w:rPr>
              <w:t>Costo</w:t>
            </w:r>
          </w:p>
        </w:tc>
        <w:tc>
          <w:tcPr>
            <w:tcW w:w="1984" w:type="dxa"/>
          </w:tcPr>
          <w:p w14:paraId="0C8BB3A8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  <w:r w:rsidRPr="00AE65F8">
              <w:rPr>
                <w:rFonts w:ascii="Verdana" w:hAnsi="Verdana"/>
                <w:sz w:val="20"/>
                <w:szCs w:val="20"/>
              </w:rPr>
              <w:t>Impuestos</w:t>
            </w:r>
          </w:p>
        </w:tc>
        <w:tc>
          <w:tcPr>
            <w:tcW w:w="1843" w:type="dxa"/>
          </w:tcPr>
          <w:p w14:paraId="6677FCC9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  <w:r w:rsidRPr="00AE65F8">
              <w:rPr>
                <w:rFonts w:ascii="Verdana" w:hAnsi="Verdana"/>
                <w:sz w:val="20"/>
                <w:szCs w:val="20"/>
              </w:rPr>
              <w:t>Total</w:t>
            </w:r>
          </w:p>
        </w:tc>
      </w:tr>
      <w:tr w:rsidR="00AE65F8" w14:paraId="1A9B1F4F" w14:textId="77777777" w:rsidTr="00D27800">
        <w:tc>
          <w:tcPr>
            <w:tcW w:w="2830" w:type="dxa"/>
          </w:tcPr>
          <w:p w14:paraId="69FFC4E4" w14:textId="3052CDB7" w:rsidR="00AE65F8" w:rsidRPr="00AE65F8" w:rsidRDefault="00AE65F8" w:rsidP="00D2780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1) </w:t>
            </w:r>
            <w:r w:rsidRPr="00AE65F8">
              <w:rPr>
                <w:rFonts w:ascii="Verdana" w:hAnsi="Verdana"/>
                <w:sz w:val="20"/>
                <w:szCs w:val="20"/>
              </w:rPr>
              <w:t xml:space="preserve">Precio </w:t>
            </w:r>
            <w:r w:rsidR="001E5A07">
              <w:rPr>
                <w:rFonts w:ascii="Verdana" w:hAnsi="Verdana"/>
                <w:sz w:val="20"/>
                <w:szCs w:val="20"/>
              </w:rPr>
              <w:t>Implementación</w:t>
            </w:r>
          </w:p>
          <w:p w14:paraId="14314ABA" w14:textId="77777777" w:rsidR="00AE65F8" w:rsidRPr="00AE65F8" w:rsidRDefault="00AE65F8" w:rsidP="00D27800">
            <w:pPr>
              <w:pStyle w:val="Prrafodelista"/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  <w:tc>
          <w:tcPr>
            <w:tcW w:w="2127" w:type="dxa"/>
          </w:tcPr>
          <w:p w14:paraId="420C8AA0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62EF9C8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  <w:tc>
          <w:tcPr>
            <w:tcW w:w="1843" w:type="dxa"/>
          </w:tcPr>
          <w:p w14:paraId="03316FD0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</w:tr>
      <w:tr w:rsidR="00AE65F8" w14:paraId="1573AAE4" w14:textId="77777777" w:rsidTr="00D27800">
        <w:tc>
          <w:tcPr>
            <w:tcW w:w="2830" w:type="dxa"/>
            <w:tcBorders>
              <w:bottom w:val="single" w:sz="12" w:space="0" w:color="auto"/>
            </w:tcBorders>
          </w:tcPr>
          <w:p w14:paraId="4C0CDBA3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AE65F8">
              <w:rPr>
                <w:rFonts w:ascii="Verdana" w:hAnsi="Verdana"/>
                <w:sz w:val="20"/>
                <w:szCs w:val="20"/>
              </w:rPr>
              <w:t>2)</w:t>
            </w:r>
            <w:r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AE65F8">
              <w:rPr>
                <w:rFonts w:ascii="Verdana" w:hAnsi="Verdana"/>
                <w:sz w:val="20"/>
                <w:szCs w:val="20"/>
              </w:rPr>
              <w:t>Costos Operacionales</w:t>
            </w:r>
          </w:p>
          <w:p w14:paraId="2452E711" w14:textId="77777777" w:rsidR="00AE65F8" w:rsidRPr="00AE65F8" w:rsidRDefault="00AE65F8" w:rsidP="00D27800">
            <w:pPr>
              <w:rPr>
                <w:color w:val="2F5496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1B772B67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  <w:tc>
          <w:tcPr>
            <w:tcW w:w="1984" w:type="dxa"/>
            <w:tcBorders>
              <w:bottom w:val="single" w:sz="12" w:space="0" w:color="auto"/>
            </w:tcBorders>
          </w:tcPr>
          <w:p w14:paraId="45C8D90C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  <w:tc>
          <w:tcPr>
            <w:tcW w:w="1843" w:type="dxa"/>
            <w:tcBorders>
              <w:bottom w:val="single" w:sz="12" w:space="0" w:color="auto"/>
            </w:tcBorders>
          </w:tcPr>
          <w:p w14:paraId="453B77E7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</w:tr>
      <w:tr w:rsidR="00AE65F8" w14:paraId="61FCF756" w14:textId="77777777" w:rsidTr="00D27800">
        <w:tc>
          <w:tcPr>
            <w:tcW w:w="6941" w:type="dxa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116FBBBB" w14:textId="577F417E" w:rsidR="00AE65F8" w:rsidRDefault="00AE65F8" w:rsidP="00D2780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proofErr w:type="gramStart"/>
            <w:r w:rsidRPr="00AE65F8">
              <w:rPr>
                <w:rFonts w:ascii="Verdana" w:hAnsi="Verdana"/>
                <w:b/>
                <w:bCs/>
                <w:sz w:val="20"/>
                <w:szCs w:val="20"/>
              </w:rPr>
              <w:t>Total</w:t>
            </w:r>
            <w:proofErr w:type="gramEnd"/>
            <w:r>
              <w:rPr>
                <w:rFonts w:ascii="Verdana" w:hAnsi="Verdana"/>
                <w:b/>
                <w:bCs/>
                <w:sz w:val="20"/>
                <w:szCs w:val="20"/>
              </w:rPr>
              <w:t xml:space="preserve"> ZU2</w:t>
            </w:r>
            <w:r w:rsidRPr="00AE65F8">
              <w:rPr>
                <w:rFonts w:ascii="Verdana" w:hAnsi="Verdana"/>
                <w:sz w:val="20"/>
                <w:szCs w:val="20"/>
              </w:rPr>
              <w:t xml:space="preserve"> - Impuestos incluidos (Monto a Evaluar</w:t>
            </w:r>
            <w:r>
              <w:rPr>
                <w:rFonts w:ascii="Verdana" w:hAnsi="Verdana"/>
                <w:sz w:val="20"/>
                <w:szCs w:val="20"/>
              </w:rPr>
              <w:t>)</w:t>
            </w:r>
          </w:p>
          <w:p w14:paraId="0681B2AE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12" w:space="0" w:color="auto"/>
              <w:bottom w:val="single" w:sz="12" w:space="0" w:color="auto"/>
            </w:tcBorders>
          </w:tcPr>
          <w:p w14:paraId="38B06419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</w:tr>
      <w:tr w:rsidR="00AE65F8" w14:paraId="2FF99FA9" w14:textId="77777777" w:rsidTr="00D27800">
        <w:tc>
          <w:tcPr>
            <w:tcW w:w="8784" w:type="dxa"/>
            <w:gridSpan w:val="4"/>
            <w:tcBorders>
              <w:top w:val="single" w:sz="12" w:space="0" w:color="auto"/>
            </w:tcBorders>
          </w:tcPr>
          <w:p w14:paraId="40A44CF9" w14:textId="766584EC" w:rsidR="00AE65F8" w:rsidRDefault="007B5FA3" w:rsidP="00D2780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AE65F8">
              <w:rPr>
                <w:rFonts w:ascii="Verdana" w:hAnsi="Verdana"/>
                <w:b/>
                <w:bCs/>
                <w:sz w:val="20"/>
                <w:szCs w:val="20"/>
              </w:rPr>
              <w:t>Observaciones</w:t>
            </w:r>
            <w:r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  <w:r w:rsidRPr="007B5FA3">
              <w:rPr>
                <w:rFonts w:ascii="Verdana" w:hAnsi="Verdana"/>
                <w:sz w:val="20"/>
                <w:szCs w:val="20"/>
              </w:rPr>
              <w:t>(montos afectos o exentos de impuestos u otras consideraciones)</w:t>
            </w:r>
          </w:p>
          <w:p w14:paraId="2FA9402E" w14:textId="77777777" w:rsidR="007B5FA3" w:rsidRPr="00AE65F8" w:rsidRDefault="007B5FA3" w:rsidP="00D27800">
            <w:pPr>
              <w:spacing w:line="360" w:lineRule="auto"/>
              <w:rPr>
                <w:rFonts w:ascii="Verdana" w:hAnsi="Verdana"/>
                <w:b/>
                <w:bCs/>
                <w:sz w:val="20"/>
                <w:szCs w:val="20"/>
              </w:rPr>
            </w:pPr>
          </w:p>
          <w:p w14:paraId="7A29C864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b/>
                <w:bCs/>
                <w:sz w:val="20"/>
                <w:szCs w:val="20"/>
              </w:rPr>
            </w:pPr>
          </w:p>
        </w:tc>
      </w:tr>
    </w:tbl>
    <w:p w14:paraId="3733B4F3" w14:textId="40443511" w:rsidR="00D5031E" w:rsidRDefault="00D5031E" w:rsidP="00D5031E">
      <w:pPr>
        <w:spacing w:line="360" w:lineRule="auto"/>
        <w:rPr>
          <w:rFonts w:ascii="Verdana" w:hAnsi="Verdana"/>
          <w:sz w:val="20"/>
          <w:szCs w:val="20"/>
        </w:rPr>
      </w:pPr>
    </w:p>
    <w:p w14:paraId="307483CA" w14:textId="7A3D3106" w:rsidR="00D5031E" w:rsidRPr="00AE65F8" w:rsidRDefault="00D5031E" w:rsidP="007F45BF">
      <w:pPr>
        <w:pStyle w:val="Prrafodelista"/>
        <w:numPr>
          <w:ilvl w:val="0"/>
          <w:numId w:val="14"/>
        </w:numPr>
        <w:spacing w:line="360" w:lineRule="auto"/>
        <w:rPr>
          <w:rFonts w:ascii="Verdana" w:hAnsi="Verdana"/>
          <w:b/>
          <w:bCs/>
          <w:sz w:val="20"/>
          <w:szCs w:val="20"/>
        </w:rPr>
      </w:pPr>
      <w:r w:rsidRPr="00AE65F8">
        <w:rPr>
          <w:rFonts w:ascii="Verdana" w:hAnsi="Verdana"/>
          <w:b/>
          <w:bCs/>
          <w:sz w:val="20"/>
          <w:szCs w:val="20"/>
        </w:rPr>
        <w:lastRenderedPageBreak/>
        <w:t>Zona Urbana 3 (Puerto Montt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830"/>
        <w:gridCol w:w="2127"/>
        <w:gridCol w:w="1984"/>
        <w:gridCol w:w="1843"/>
      </w:tblGrid>
      <w:tr w:rsidR="00AE65F8" w14:paraId="2407D8BB" w14:textId="77777777" w:rsidTr="00D27800">
        <w:tc>
          <w:tcPr>
            <w:tcW w:w="2830" w:type="dxa"/>
          </w:tcPr>
          <w:p w14:paraId="166EEFA3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8EC0081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  <w:r w:rsidRPr="00AE65F8">
              <w:rPr>
                <w:rFonts w:ascii="Verdana" w:hAnsi="Verdana"/>
                <w:sz w:val="20"/>
                <w:szCs w:val="20"/>
              </w:rPr>
              <w:t>Costo</w:t>
            </w:r>
          </w:p>
        </w:tc>
        <w:tc>
          <w:tcPr>
            <w:tcW w:w="1984" w:type="dxa"/>
          </w:tcPr>
          <w:p w14:paraId="50DC28DB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  <w:r w:rsidRPr="00AE65F8">
              <w:rPr>
                <w:rFonts w:ascii="Verdana" w:hAnsi="Verdana"/>
                <w:sz w:val="20"/>
                <w:szCs w:val="20"/>
              </w:rPr>
              <w:t>Impuestos</w:t>
            </w:r>
          </w:p>
        </w:tc>
        <w:tc>
          <w:tcPr>
            <w:tcW w:w="1843" w:type="dxa"/>
          </w:tcPr>
          <w:p w14:paraId="29184B27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  <w:r w:rsidRPr="00AE65F8">
              <w:rPr>
                <w:rFonts w:ascii="Verdana" w:hAnsi="Verdana"/>
                <w:sz w:val="20"/>
                <w:szCs w:val="20"/>
              </w:rPr>
              <w:t>Total</w:t>
            </w:r>
          </w:p>
        </w:tc>
      </w:tr>
      <w:tr w:rsidR="00AE65F8" w14:paraId="2C31FF66" w14:textId="77777777" w:rsidTr="00D27800">
        <w:tc>
          <w:tcPr>
            <w:tcW w:w="2830" w:type="dxa"/>
          </w:tcPr>
          <w:p w14:paraId="5C12554C" w14:textId="68A241F8" w:rsidR="00AE65F8" w:rsidRPr="00AE65F8" w:rsidRDefault="00AE65F8" w:rsidP="00D2780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1) </w:t>
            </w:r>
            <w:r w:rsidRPr="00AE65F8">
              <w:rPr>
                <w:rFonts w:ascii="Verdana" w:hAnsi="Verdana"/>
                <w:sz w:val="20"/>
                <w:szCs w:val="20"/>
              </w:rPr>
              <w:t xml:space="preserve">Precio </w:t>
            </w:r>
            <w:r w:rsidR="001E5A07">
              <w:rPr>
                <w:rFonts w:ascii="Verdana" w:hAnsi="Verdana"/>
                <w:sz w:val="20"/>
                <w:szCs w:val="20"/>
              </w:rPr>
              <w:t>Implementación</w:t>
            </w:r>
          </w:p>
          <w:p w14:paraId="465F3CDF" w14:textId="77777777" w:rsidR="00AE65F8" w:rsidRPr="00AE65F8" w:rsidRDefault="00AE65F8" w:rsidP="00D27800">
            <w:pPr>
              <w:pStyle w:val="Prrafodelista"/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  <w:tc>
          <w:tcPr>
            <w:tcW w:w="2127" w:type="dxa"/>
          </w:tcPr>
          <w:p w14:paraId="4EAEFEF1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A774BC7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  <w:tc>
          <w:tcPr>
            <w:tcW w:w="1843" w:type="dxa"/>
          </w:tcPr>
          <w:p w14:paraId="3DA2DE2B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</w:tr>
      <w:tr w:rsidR="00AE65F8" w14:paraId="54D1ED47" w14:textId="77777777" w:rsidTr="00D27800">
        <w:tc>
          <w:tcPr>
            <w:tcW w:w="2830" w:type="dxa"/>
            <w:tcBorders>
              <w:bottom w:val="single" w:sz="12" w:space="0" w:color="auto"/>
            </w:tcBorders>
          </w:tcPr>
          <w:p w14:paraId="151FB57D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AE65F8">
              <w:rPr>
                <w:rFonts w:ascii="Verdana" w:hAnsi="Verdana"/>
                <w:sz w:val="20"/>
                <w:szCs w:val="20"/>
              </w:rPr>
              <w:t>2)</w:t>
            </w:r>
            <w:r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AE65F8">
              <w:rPr>
                <w:rFonts w:ascii="Verdana" w:hAnsi="Verdana"/>
                <w:sz w:val="20"/>
                <w:szCs w:val="20"/>
              </w:rPr>
              <w:t>Costos Operacionales</w:t>
            </w:r>
          </w:p>
          <w:p w14:paraId="7C82302F" w14:textId="77777777" w:rsidR="00AE65F8" w:rsidRPr="00AE65F8" w:rsidRDefault="00AE65F8" w:rsidP="00D27800">
            <w:pPr>
              <w:rPr>
                <w:color w:val="2F5496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297F689F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  <w:tc>
          <w:tcPr>
            <w:tcW w:w="1984" w:type="dxa"/>
            <w:tcBorders>
              <w:bottom w:val="single" w:sz="12" w:space="0" w:color="auto"/>
            </w:tcBorders>
          </w:tcPr>
          <w:p w14:paraId="17DD64D2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  <w:tc>
          <w:tcPr>
            <w:tcW w:w="1843" w:type="dxa"/>
            <w:tcBorders>
              <w:bottom w:val="single" w:sz="12" w:space="0" w:color="auto"/>
            </w:tcBorders>
          </w:tcPr>
          <w:p w14:paraId="23718397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</w:tr>
      <w:tr w:rsidR="00AE65F8" w14:paraId="0EDA81B1" w14:textId="77777777" w:rsidTr="00D27800">
        <w:tc>
          <w:tcPr>
            <w:tcW w:w="6941" w:type="dxa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1488AA31" w14:textId="13927002" w:rsidR="00AE65F8" w:rsidRDefault="00AE65F8" w:rsidP="00D2780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proofErr w:type="gramStart"/>
            <w:r w:rsidRPr="00AE65F8">
              <w:rPr>
                <w:rFonts w:ascii="Verdana" w:hAnsi="Verdana"/>
                <w:b/>
                <w:bCs/>
                <w:sz w:val="20"/>
                <w:szCs w:val="20"/>
              </w:rPr>
              <w:t>Tota</w:t>
            </w:r>
            <w:r>
              <w:rPr>
                <w:rFonts w:ascii="Verdana" w:hAnsi="Verdana"/>
                <w:b/>
                <w:bCs/>
                <w:sz w:val="20"/>
                <w:szCs w:val="20"/>
              </w:rPr>
              <w:t>l</w:t>
            </w:r>
            <w:proofErr w:type="gramEnd"/>
            <w:r>
              <w:rPr>
                <w:rFonts w:ascii="Verdana" w:hAnsi="Verdana"/>
                <w:b/>
                <w:bCs/>
                <w:sz w:val="20"/>
                <w:szCs w:val="20"/>
              </w:rPr>
              <w:t xml:space="preserve"> ZU3</w:t>
            </w:r>
            <w:r w:rsidRPr="00AE65F8">
              <w:rPr>
                <w:rFonts w:ascii="Verdana" w:hAnsi="Verdana"/>
                <w:sz w:val="20"/>
                <w:szCs w:val="20"/>
              </w:rPr>
              <w:t xml:space="preserve"> - Impuestos incluidos (Monto a Evaluar</w:t>
            </w:r>
            <w:r>
              <w:rPr>
                <w:rFonts w:ascii="Verdana" w:hAnsi="Verdana"/>
                <w:sz w:val="20"/>
                <w:szCs w:val="20"/>
              </w:rPr>
              <w:t>)</w:t>
            </w:r>
          </w:p>
          <w:p w14:paraId="59F5D4C5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12" w:space="0" w:color="auto"/>
              <w:bottom w:val="single" w:sz="12" w:space="0" w:color="auto"/>
            </w:tcBorders>
          </w:tcPr>
          <w:p w14:paraId="46F06188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color w:val="2F5496"/>
                <w:sz w:val="20"/>
                <w:szCs w:val="20"/>
              </w:rPr>
            </w:pPr>
          </w:p>
        </w:tc>
      </w:tr>
      <w:tr w:rsidR="00AE65F8" w14:paraId="799EB37F" w14:textId="77777777" w:rsidTr="00D27800">
        <w:tc>
          <w:tcPr>
            <w:tcW w:w="8784" w:type="dxa"/>
            <w:gridSpan w:val="4"/>
            <w:tcBorders>
              <w:top w:val="single" w:sz="12" w:space="0" w:color="auto"/>
            </w:tcBorders>
          </w:tcPr>
          <w:p w14:paraId="02CC9791" w14:textId="6531BC57" w:rsidR="00AE65F8" w:rsidRDefault="007B5FA3" w:rsidP="00D2780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AE65F8">
              <w:rPr>
                <w:rFonts w:ascii="Verdana" w:hAnsi="Verdana"/>
                <w:b/>
                <w:bCs/>
                <w:sz w:val="20"/>
                <w:szCs w:val="20"/>
              </w:rPr>
              <w:t>Observaciones</w:t>
            </w:r>
            <w:r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  <w:r w:rsidRPr="007B5FA3">
              <w:rPr>
                <w:rFonts w:ascii="Verdana" w:hAnsi="Verdana"/>
                <w:sz w:val="20"/>
                <w:szCs w:val="20"/>
              </w:rPr>
              <w:t>(montos afectos o exentos de impuestos u otras consideraciones)</w:t>
            </w:r>
          </w:p>
          <w:p w14:paraId="40134E77" w14:textId="77777777" w:rsidR="007B5FA3" w:rsidRPr="00AE65F8" w:rsidRDefault="007B5FA3" w:rsidP="00D27800">
            <w:pPr>
              <w:spacing w:line="360" w:lineRule="auto"/>
              <w:rPr>
                <w:rFonts w:ascii="Verdana" w:hAnsi="Verdana"/>
                <w:b/>
                <w:bCs/>
                <w:sz w:val="20"/>
                <w:szCs w:val="20"/>
              </w:rPr>
            </w:pPr>
          </w:p>
          <w:p w14:paraId="7DDF4673" w14:textId="77777777" w:rsidR="00AE65F8" w:rsidRPr="00AE65F8" w:rsidRDefault="00AE65F8" w:rsidP="00D27800">
            <w:pPr>
              <w:spacing w:line="360" w:lineRule="auto"/>
              <w:rPr>
                <w:rFonts w:ascii="Verdana" w:hAnsi="Verdana"/>
                <w:b/>
                <w:bCs/>
                <w:sz w:val="20"/>
                <w:szCs w:val="20"/>
              </w:rPr>
            </w:pPr>
          </w:p>
        </w:tc>
      </w:tr>
    </w:tbl>
    <w:p w14:paraId="34AEA9E4" w14:textId="3F0A834E" w:rsidR="006D3408" w:rsidRDefault="006D3408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115C21ED" w14:textId="77777777" w:rsidR="00146585" w:rsidRDefault="00146585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5D1692A7" w14:textId="77777777" w:rsidR="006D3408" w:rsidRPr="00F83E2B" w:rsidRDefault="006D3408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7564FDFB" w14:textId="77777777" w:rsidR="00381A99" w:rsidRPr="00F83E2B" w:rsidRDefault="00381A99" w:rsidP="00E253F0">
      <w:pPr>
        <w:spacing w:line="360" w:lineRule="auto"/>
        <w:rPr>
          <w:rFonts w:ascii="Verdana" w:hAnsi="Verdana"/>
          <w:sz w:val="20"/>
          <w:szCs w:val="20"/>
        </w:rPr>
      </w:pPr>
    </w:p>
    <w:tbl>
      <w:tblPr>
        <w:tblW w:w="7049" w:type="dxa"/>
        <w:jc w:val="center"/>
        <w:tblLayout w:type="fixed"/>
        <w:tblLook w:val="0000" w:firstRow="0" w:lastRow="0" w:firstColumn="0" w:lastColumn="0" w:noHBand="0" w:noVBand="0"/>
      </w:tblPr>
      <w:tblGrid>
        <w:gridCol w:w="2196"/>
        <w:gridCol w:w="2158"/>
        <w:gridCol w:w="2695"/>
      </w:tblGrid>
      <w:tr w:rsidR="00381A99" w:rsidRPr="00F83E2B" w14:paraId="0EF28CFE" w14:textId="77777777">
        <w:trPr>
          <w:trHeight w:val="308"/>
          <w:jc w:val="center"/>
        </w:trPr>
        <w:tc>
          <w:tcPr>
            <w:tcW w:w="2196" w:type="dxa"/>
            <w:tcBorders>
              <w:top w:val="single" w:sz="4" w:space="0" w:color="000000"/>
            </w:tcBorders>
          </w:tcPr>
          <w:p w14:paraId="3E708616" w14:textId="77777777" w:rsidR="00381A99" w:rsidRPr="00F83E2B" w:rsidRDefault="00FD36F1" w:rsidP="00E253F0">
            <w:pPr>
              <w:spacing w:line="360" w:lineRule="auto"/>
              <w:jc w:val="center"/>
              <w:rPr>
                <w:rFonts w:ascii="Verdana" w:hAnsi="Verdana"/>
                <w:color w:val="000000"/>
                <w:sz w:val="20"/>
                <w:szCs w:val="20"/>
              </w:rPr>
            </w:pPr>
            <w:r w:rsidRPr="00F83E2B">
              <w:rPr>
                <w:rFonts w:ascii="Verdana" w:hAnsi="Verdana"/>
                <w:color w:val="000000"/>
                <w:sz w:val="20"/>
                <w:szCs w:val="20"/>
              </w:rPr>
              <w:t>Nombre Oferente</w:t>
            </w:r>
          </w:p>
          <w:p w14:paraId="7DD4D63A" w14:textId="77777777" w:rsidR="00381A99" w:rsidRPr="00F83E2B" w:rsidRDefault="00FD36F1" w:rsidP="00E253F0">
            <w:pPr>
              <w:spacing w:line="360" w:lineRule="auto"/>
              <w:jc w:val="center"/>
              <w:rPr>
                <w:rFonts w:ascii="Verdana" w:hAnsi="Verdana"/>
                <w:color w:val="000000"/>
                <w:sz w:val="20"/>
                <w:szCs w:val="20"/>
              </w:rPr>
            </w:pPr>
            <w:r w:rsidRPr="00F83E2B">
              <w:rPr>
                <w:rFonts w:ascii="Verdana" w:hAnsi="Verdana"/>
                <w:color w:val="000000"/>
                <w:sz w:val="20"/>
                <w:szCs w:val="20"/>
              </w:rPr>
              <w:t>y Representante Legal</w:t>
            </w:r>
          </w:p>
        </w:tc>
        <w:tc>
          <w:tcPr>
            <w:tcW w:w="2158" w:type="dxa"/>
          </w:tcPr>
          <w:p w14:paraId="692B5FE9" w14:textId="77777777" w:rsidR="00381A99" w:rsidRPr="00F83E2B" w:rsidRDefault="00381A99" w:rsidP="00E253F0">
            <w:pPr>
              <w:spacing w:line="360" w:lineRule="auto"/>
              <w:jc w:val="center"/>
              <w:rPr>
                <w:rFonts w:ascii="Verdana" w:hAnsi="Verdana"/>
                <w:color w:val="000000"/>
                <w:sz w:val="20"/>
                <w:szCs w:val="20"/>
              </w:rPr>
            </w:pPr>
          </w:p>
        </w:tc>
        <w:tc>
          <w:tcPr>
            <w:tcW w:w="2695" w:type="dxa"/>
            <w:tcBorders>
              <w:top w:val="single" w:sz="4" w:space="0" w:color="000000"/>
            </w:tcBorders>
          </w:tcPr>
          <w:p w14:paraId="400B5CC3" w14:textId="77777777" w:rsidR="00381A99" w:rsidRPr="00F83E2B" w:rsidRDefault="00FD36F1" w:rsidP="00E253F0">
            <w:pPr>
              <w:spacing w:line="360" w:lineRule="auto"/>
              <w:jc w:val="center"/>
              <w:rPr>
                <w:rFonts w:ascii="Verdana" w:hAnsi="Verdana"/>
                <w:color w:val="000000"/>
                <w:sz w:val="20"/>
                <w:szCs w:val="20"/>
              </w:rPr>
            </w:pPr>
            <w:r w:rsidRPr="00F83E2B">
              <w:rPr>
                <w:rFonts w:ascii="Verdana" w:hAnsi="Verdana"/>
                <w:color w:val="000000"/>
                <w:sz w:val="20"/>
                <w:szCs w:val="20"/>
              </w:rPr>
              <w:t>Firma del Representante Legal</w:t>
            </w:r>
          </w:p>
        </w:tc>
      </w:tr>
    </w:tbl>
    <w:p w14:paraId="13699295" w14:textId="125B84D2" w:rsidR="00E87E2A" w:rsidRDefault="00E87E2A" w:rsidP="00E87E2A"/>
    <w:p w14:paraId="5C031DAA" w14:textId="77777777" w:rsidR="007F707E" w:rsidRDefault="007F707E" w:rsidP="00E87E2A"/>
    <w:p w14:paraId="151AE4ED" w14:textId="5D474B93" w:rsidR="00277B60" w:rsidRDefault="00277B60">
      <w:r>
        <w:br w:type="page"/>
      </w:r>
    </w:p>
    <w:p w14:paraId="4A1B7A9B" w14:textId="4CD046E7" w:rsidR="00381A99" w:rsidRPr="00F83E2B" w:rsidRDefault="00FD36F1" w:rsidP="00E253F0">
      <w:pPr>
        <w:pStyle w:val="Ttulo1"/>
        <w:spacing w:line="360" w:lineRule="auto"/>
        <w:rPr>
          <w:rFonts w:ascii="Verdana" w:eastAsia="Calibri" w:hAnsi="Verdana" w:cs="Calibri"/>
          <w:b/>
          <w:color w:val="000000"/>
          <w:sz w:val="20"/>
          <w:szCs w:val="20"/>
        </w:rPr>
      </w:pPr>
      <w:bookmarkStart w:id="9" w:name="_Toc115771068"/>
      <w:r w:rsidRPr="00F83E2B">
        <w:rPr>
          <w:rFonts w:ascii="Verdana" w:eastAsia="Calibri" w:hAnsi="Verdana" w:cs="Calibri"/>
          <w:b/>
          <w:color w:val="000000"/>
          <w:sz w:val="20"/>
          <w:szCs w:val="20"/>
        </w:rPr>
        <w:lastRenderedPageBreak/>
        <w:t>Anexo S.</w:t>
      </w:r>
      <w:r w:rsidR="00937D8A">
        <w:rPr>
          <w:rFonts w:ascii="Verdana" w:eastAsia="Calibri" w:hAnsi="Verdana" w:cs="Calibri"/>
          <w:b/>
          <w:color w:val="000000"/>
          <w:sz w:val="20"/>
          <w:szCs w:val="20"/>
        </w:rPr>
        <w:t>3</w:t>
      </w:r>
      <w:r w:rsidRPr="00F83E2B">
        <w:rPr>
          <w:rFonts w:ascii="Verdana" w:eastAsia="Calibri" w:hAnsi="Verdana" w:cs="Calibri"/>
          <w:b/>
          <w:color w:val="000000"/>
          <w:sz w:val="20"/>
          <w:szCs w:val="20"/>
        </w:rPr>
        <w:t>: Experiencia del Postulante</w:t>
      </w:r>
      <w:bookmarkEnd w:id="9"/>
    </w:p>
    <w:p w14:paraId="1B3B7BBB" w14:textId="77777777" w:rsidR="00381A99" w:rsidRPr="00F83E2B" w:rsidRDefault="00381A99" w:rsidP="00E253F0">
      <w:pPr>
        <w:spacing w:line="360" w:lineRule="auto"/>
        <w:rPr>
          <w:rFonts w:ascii="Verdana" w:hAnsi="Verdana"/>
          <w:sz w:val="20"/>
          <w:szCs w:val="20"/>
        </w:rPr>
      </w:pPr>
    </w:p>
    <w:tbl>
      <w:tblPr>
        <w:tblW w:w="90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440"/>
        <w:gridCol w:w="2816"/>
        <w:gridCol w:w="2409"/>
        <w:gridCol w:w="1843"/>
        <w:gridCol w:w="1559"/>
      </w:tblGrid>
      <w:tr w:rsidR="00534A89" w:rsidRPr="00F83E2B" w14:paraId="393CB351" w14:textId="1CFC5009" w:rsidTr="00534A89">
        <w:tc>
          <w:tcPr>
            <w:tcW w:w="440" w:type="dxa"/>
          </w:tcPr>
          <w:p w14:paraId="54066C3B" w14:textId="50C95236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N</w:t>
            </w:r>
          </w:p>
        </w:tc>
        <w:tc>
          <w:tcPr>
            <w:tcW w:w="2816" w:type="dxa"/>
          </w:tcPr>
          <w:p w14:paraId="1572EF39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Tipo Instalación (Residencial, Comercial, Industrial, etc.)</w:t>
            </w:r>
          </w:p>
        </w:tc>
        <w:tc>
          <w:tcPr>
            <w:tcW w:w="2409" w:type="dxa"/>
          </w:tcPr>
          <w:p w14:paraId="755024BC" w14:textId="5268DE7F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Ubicación Referencial</w:t>
            </w:r>
            <w:r>
              <w:rPr>
                <w:rFonts w:ascii="Verdana" w:hAnsi="Verdana"/>
                <w:sz w:val="20"/>
                <w:szCs w:val="20"/>
              </w:rPr>
              <w:t xml:space="preserve"> (debe indicar </w:t>
            </w:r>
            <w:r w:rsidR="00C30BA5">
              <w:rPr>
                <w:rFonts w:ascii="Verdana" w:hAnsi="Verdana"/>
                <w:sz w:val="20"/>
                <w:szCs w:val="20"/>
              </w:rPr>
              <w:t>Zona Urbana</w:t>
            </w:r>
            <w:r>
              <w:rPr>
                <w:rFonts w:ascii="Verdana" w:hAnsi="Verdana"/>
                <w:sz w:val="20"/>
                <w:szCs w:val="20"/>
              </w:rPr>
              <w:t>)</w:t>
            </w:r>
          </w:p>
        </w:tc>
        <w:tc>
          <w:tcPr>
            <w:tcW w:w="1843" w:type="dxa"/>
          </w:tcPr>
          <w:p w14:paraId="1E9E47FF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F83E2B">
              <w:rPr>
                <w:rFonts w:ascii="Verdana" w:hAnsi="Verdana"/>
                <w:sz w:val="20"/>
                <w:szCs w:val="20"/>
              </w:rPr>
              <w:t>N°</w:t>
            </w:r>
            <w:proofErr w:type="spellEnd"/>
            <w:r w:rsidRPr="00F83E2B">
              <w:rPr>
                <w:rFonts w:ascii="Verdana" w:hAnsi="Verdana"/>
                <w:sz w:val="20"/>
                <w:szCs w:val="20"/>
              </w:rPr>
              <w:t xml:space="preserve"> Inscripción TE-6</w:t>
            </w:r>
          </w:p>
        </w:tc>
        <w:tc>
          <w:tcPr>
            <w:tcW w:w="1559" w:type="dxa"/>
          </w:tcPr>
          <w:p w14:paraId="1697225E" w14:textId="7997ADC3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Razón Social que realizó instalación (*)</w:t>
            </w:r>
          </w:p>
        </w:tc>
      </w:tr>
      <w:tr w:rsidR="00534A89" w:rsidRPr="00F83E2B" w14:paraId="1CB0A71A" w14:textId="725E8289" w:rsidTr="00534A89">
        <w:tc>
          <w:tcPr>
            <w:tcW w:w="440" w:type="dxa"/>
          </w:tcPr>
          <w:p w14:paraId="68B7EE4F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2816" w:type="dxa"/>
          </w:tcPr>
          <w:p w14:paraId="733E3C44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9" w:type="dxa"/>
          </w:tcPr>
          <w:p w14:paraId="359AE84D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43" w:type="dxa"/>
          </w:tcPr>
          <w:p w14:paraId="12CEA585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9" w:type="dxa"/>
          </w:tcPr>
          <w:p w14:paraId="2EC2B84F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534A89" w:rsidRPr="00F83E2B" w14:paraId="0DDEA275" w14:textId="26D8F73D" w:rsidTr="00534A89">
        <w:tc>
          <w:tcPr>
            <w:tcW w:w="440" w:type="dxa"/>
          </w:tcPr>
          <w:p w14:paraId="4007445F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2816" w:type="dxa"/>
          </w:tcPr>
          <w:p w14:paraId="71D6C5A1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9" w:type="dxa"/>
          </w:tcPr>
          <w:p w14:paraId="57689883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43" w:type="dxa"/>
          </w:tcPr>
          <w:p w14:paraId="62AFD080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C91B387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534A89" w:rsidRPr="00F83E2B" w14:paraId="7C5E29EA" w14:textId="57CDD9AB" w:rsidTr="00534A89">
        <w:tc>
          <w:tcPr>
            <w:tcW w:w="440" w:type="dxa"/>
          </w:tcPr>
          <w:p w14:paraId="310B21D2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2816" w:type="dxa"/>
          </w:tcPr>
          <w:p w14:paraId="131D3B6D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9" w:type="dxa"/>
          </w:tcPr>
          <w:p w14:paraId="637D78AC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43" w:type="dxa"/>
          </w:tcPr>
          <w:p w14:paraId="5F8B418A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9" w:type="dxa"/>
          </w:tcPr>
          <w:p w14:paraId="0F2457A8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534A89" w:rsidRPr="00F83E2B" w14:paraId="28464B5A" w14:textId="1AE94DEE" w:rsidTr="00534A89">
        <w:tc>
          <w:tcPr>
            <w:tcW w:w="440" w:type="dxa"/>
          </w:tcPr>
          <w:p w14:paraId="437AED98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2816" w:type="dxa"/>
          </w:tcPr>
          <w:p w14:paraId="5DF9B629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9" w:type="dxa"/>
          </w:tcPr>
          <w:p w14:paraId="4FCE29D8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43" w:type="dxa"/>
          </w:tcPr>
          <w:p w14:paraId="33283356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9" w:type="dxa"/>
          </w:tcPr>
          <w:p w14:paraId="035F64BA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534A89" w:rsidRPr="00F83E2B" w14:paraId="60B9106E" w14:textId="7ADAECB5" w:rsidTr="00534A89">
        <w:tc>
          <w:tcPr>
            <w:tcW w:w="440" w:type="dxa"/>
          </w:tcPr>
          <w:p w14:paraId="0CAD9273" w14:textId="051FE015" w:rsidR="00534A89" w:rsidRPr="00F83E2B" w:rsidRDefault="00C30BA5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…</w:t>
            </w:r>
          </w:p>
        </w:tc>
        <w:tc>
          <w:tcPr>
            <w:tcW w:w="2816" w:type="dxa"/>
          </w:tcPr>
          <w:p w14:paraId="79D80490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9" w:type="dxa"/>
          </w:tcPr>
          <w:p w14:paraId="6F3410C1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43" w:type="dxa"/>
          </w:tcPr>
          <w:p w14:paraId="3B73B37A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BB7CBD9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534A89" w:rsidRPr="00F83E2B" w14:paraId="720CECE9" w14:textId="267393CB" w:rsidTr="00534A89">
        <w:tc>
          <w:tcPr>
            <w:tcW w:w="440" w:type="dxa"/>
          </w:tcPr>
          <w:p w14:paraId="36B8463F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…</w:t>
            </w:r>
          </w:p>
        </w:tc>
        <w:tc>
          <w:tcPr>
            <w:tcW w:w="2816" w:type="dxa"/>
          </w:tcPr>
          <w:p w14:paraId="566BA325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9" w:type="dxa"/>
          </w:tcPr>
          <w:p w14:paraId="7A5EAE7C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43" w:type="dxa"/>
          </w:tcPr>
          <w:p w14:paraId="1D58C868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AF99462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534A89" w:rsidRPr="00F83E2B" w14:paraId="387B086D" w14:textId="2A3B990A" w:rsidTr="00534A89">
        <w:tc>
          <w:tcPr>
            <w:tcW w:w="440" w:type="dxa"/>
          </w:tcPr>
          <w:p w14:paraId="74E98A25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N</w:t>
            </w:r>
          </w:p>
        </w:tc>
        <w:tc>
          <w:tcPr>
            <w:tcW w:w="2816" w:type="dxa"/>
          </w:tcPr>
          <w:p w14:paraId="3E65B609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9" w:type="dxa"/>
          </w:tcPr>
          <w:p w14:paraId="5F055634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43" w:type="dxa"/>
          </w:tcPr>
          <w:p w14:paraId="6AC8E80C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B6AD2F9" w14:textId="77777777" w:rsidR="00534A89" w:rsidRPr="00F83E2B" w:rsidRDefault="00534A89" w:rsidP="00E253F0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1D2455AE" w14:textId="27E6FECA" w:rsidR="00AB08A1" w:rsidRPr="00F83E2B" w:rsidRDefault="00534A89" w:rsidP="00AB08A1">
      <w:pPr>
        <w:spacing w:line="24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(*) </w:t>
      </w:r>
      <w:r w:rsidR="00C30BA5" w:rsidRPr="003C2C51">
        <w:rPr>
          <w:sz w:val="18"/>
          <w:szCs w:val="18"/>
        </w:rPr>
        <w:t xml:space="preserve">En caso de que la Razón Social que aparezca en certificado TE-6 sea distinta a la de la empresa postulante al Concurso, se deberá adjuntar documento firmado por la empresa postulante que especifique que la Razón Social indicada en Certificado TE-6 realizó ingreso de las declaraciones TE-6 correspondientes en representación y en calidad de servicio subcontratado para la empresa </w:t>
      </w:r>
      <w:r w:rsidR="00C30BA5">
        <w:rPr>
          <w:sz w:val="18"/>
          <w:szCs w:val="18"/>
        </w:rPr>
        <w:t>postulante</w:t>
      </w:r>
      <w:r w:rsidR="00C30BA5" w:rsidRPr="003C2C51">
        <w:rPr>
          <w:sz w:val="18"/>
          <w:szCs w:val="18"/>
        </w:rPr>
        <w:t xml:space="preserve"> que presenta este Anexo.</w:t>
      </w:r>
      <w:bookmarkStart w:id="10" w:name="_Hlk92445409"/>
      <w:r w:rsidR="00C30BA5" w:rsidRPr="003C2C51">
        <w:rPr>
          <w:sz w:val="18"/>
          <w:szCs w:val="18"/>
        </w:rPr>
        <w:t xml:space="preserve"> Si lo anterior ocurre para varios Certificados TE-6, se podrá presentar un documento donde se especifiquen los números de folio asociados a los certificados de inscripción. </w:t>
      </w:r>
      <w:bookmarkEnd w:id="10"/>
      <w:r w:rsidR="00C30BA5" w:rsidRPr="003C2C51">
        <w:rPr>
          <w:sz w:val="18"/>
          <w:szCs w:val="18"/>
        </w:rPr>
        <w:t>Si no se presenta lo mencionado anteriormente (si corresponde), se dará por inválida(s) la(s) experiencia(s) presentada(s) asociadas a el (los) certificado(s) respectivo(s). Alternativamente, se podrá presentar la experiencia de una empresa instaladora que comprometa su participación en el proyecto. Para validar lo anterior, se deberán presentar los Certificados de Inscripción indicando a la empresa instaladora como Instalador que Declara o Empresa Empleadora, y una declaración jurada firmada por la empresa instaladora comprometiéndose a participar como instalador en caso de que el postulante resulte</w:t>
      </w:r>
      <w:r w:rsidR="00C30BA5">
        <w:rPr>
          <w:sz w:val="18"/>
          <w:szCs w:val="18"/>
        </w:rPr>
        <w:t xml:space="preserve"> siendo el </w:t>
      </w:r>
      <w:r w:rsidR="009531EC">
        <w:rPr>
          <w:sz w:val="18"/>
          <w:szCs w:val="18"/>
        </w:rPr>
        <w:t>Seleccionado</w:t>
      </w:r>
      <w:r w:rsidR="00C30BA5" w:rsidRPr="003C2C51">
        <w:rPr>
          <w:sz w:val="18"/>
          <w:szCs w:val="18"/>
        </w:rPr>
        <w:t>. En caso de que el postulante postule experiencia propia (incluyendo aquellas a través de subcontratos) y experiencias de una empresa instaladora que comprometa su participación en el proyecto solo se considerarán las experiencias propias</w:t>
      </w:r>
    </w:p>
    <w:p w14:paraId="62FEFF02" w14:textId="5461C8A4" w:rsidR="00913746" w:rsidRPr="00F83E2B" w:rsidRDefault="00913746" w:rsidP="001933F6">
      <w:pPr>
        <w:spacing w:line="240" w:lineRule="auto"/>
        <w:jc w:val="both"/>
        <w:rPr>
          <w:rFonts w:ascii="Verdana" w:hAnsi="Verdana"/>
          <w:sz w:val="20"/>
          <w:szCs w:val="20"/>
        </w:rPr>
      </w:pPr>
    </w:p>
    <w:p w14:paraId="6B89DF84" w14:textId="77777777" w:rsidR="00913746" w:rsidRPr="00F83E2B" w:rsidRDefault="00913746" w:rsidP="00E253F0">
      <w:pPr>
        <w:spacing w:line="360" w:lineRule="auto"/>
        <w:rPr>
          <w:rFonts w:ascii="Verdana" w:hAnsi="Verdana"/>
          <w:sz w:val="20"/>
          <w:szCs w:val="20"/>
        </w:rPr>
      </w:pPr>
      <w:r w:rsidRPr="00F83E2B">
        <w:rPr>
          <w:rFonts w:ascii="Verdana" w:hAnsi="Verdana"/>
          <w:sz w:val="20"/>
          <w:szCs w:val="20"/>
        </w:rPr>
        <w:br w:type="page"/>
      </w:r>
    </w:p>
    <w:p w14:paraId="2350CB75" w14:textId="70EA4879" w:rsidR="005D2E59" w:rsidRPr="00F83E2B" w:rsidRDefault="00913746" w:rsidP="00E253F0">
      <w:pPr>
        <w:pStyle w:val="Ttulo1"/>
        <w:spacing w:line="360" w:lineRule="auto"/>
        <w:rPr>
          <w:rFonts w:ascii="Verdana" w:eastAsia="Calibri" w:hAnsi="Verdana" w:cs="Calibri"/>
          <w:b/>
          <w:color w:val="000000"/>
          <w:sz w:val="20"/>
          <w:szCs w:val="20"/>
        </w:rPr>
      </w:pPr>
      <w:bookmarkStart w:id="11" w:name="_Toc115771069"/>
      <w:r w:rsidRPr="00F83E2B">
        <w:rPr>
          <w:rFonts w:ascii="Verdana" w:eastAsia="Calibri" w:hAnsi="Verdana" w:cs="Calibri"/>
          <w:b/>
          <w:color w:val="000000"/>
          <w:sz w:val="20"/>
          <w:szCs w:val="20"/>
        </w:rPr>
        <w:lastRenderedPageBreak/>
        <w:t>Anexo S.</w:t>
      </w:r>
      <w:r w:rsidR="001F4394">
        <w:rPr>
          <w:rFonts w:ascii="Verdana" w:eastAsia="Calibri" w:hAnsi="Verdana" w:cs="Calibri"/>
          <w:b/>
          <w:color w:val="000000"/>
          <w:sz w:val="20"/>
          <w:szCs w:val="20"/>
        </w:rPr>
        <w:t>4</w:t>
      </w:r>
      <w:r w:rsidRPr="00F83E2B">
        <w:rPr>
          <w:rFonts w:ascii="Verdana" w:eastAsia="Calibri" w:hAnsi="Verdana" w:cs="Calibri"/>
          <w:b/>
          <w:color w:val="000000"/>
          <w:sz w:val="20"/>
          <w:szCs w:val="20"/>
        </w:rPr>
        <w:t>: Acta de Visita</w:t>
      </w:r>
      <w:bookmarkEnd w:id="11"/>
    </w:p>
    <w:p w14:paraId="6D9A0EC2" w14:textId="77777777" w:rsidR="005D2E59" w:rsidRPr="00F83E2B" w:rsidRDefault="005D2E59" w:rsidP="00E253F0">
      <w:pPr>
        <w:pBdr>
          <w:top w:val="nil"/>
          <w:left w:val="nil"/>
          <w:bottom w:val="nil"/>
          <w:right w:val="nil"/>
          <w:between w:val="nil"/>
        </w:pBdr>
        <w:spacing w:before="40" w:after="0" w:line="360" w:lineRule="auto"/>
        <w:jc w:val="both"/>
        <w:rPr>
          <w:rFonts w:ascii="Verdana" w:hAnsi="Verdana"/>
          <w:sz w:val="20"/>
          <w:szCs w:val="20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4"/>
        <w:gridCol w:w="4414"/>
      </w:tblGrid>
      <w:tr w:rsidR="005D2E59" w:rsidRPr="00F83E2B" w14:paraId="4DDCAFC6" w14:textId="77777777" w:rsidTr="005D2E59">
        <w:tc>
          <w:tcPr>
            <w:tcW w:w="4414" w:type="dxa"/>
          </w:tcPr>
          <w:p w14:paraId="4A351EB7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Fecha</w:t>
            </w:r>
          </w:p>
        </w:tc>
        <w:tc>
          <w:tcPr>
            <w:tcW w:w="4414" w:type="dxa"/>
          </w:tcPr>
          <w:p w14:paraId="72E81E3B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5D2E59" w:rsidRPr="00F83E2B" w14:paraId="3B64260E" w14:textId="77777777" w:rsidTr="005D2E59">
        <w:tc>
          <w:tcPr>
            <w:tcW w:w="4414" w:type="dxa"/>
          </w:tcPr>
          <w:p w14:paraId="26501FF7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Dirección</w:t>
            </w:r>
          </w:p>
        </w:tc>
        <w:tc>
          <w:tcPr>
            <w:tcW w:w="4414" w:type="dxa"/>
          </w:tcPr>
          <w:p w14:paraId="6AE702D2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5D2E59" w:rsidRPr="00F83E2B" w14:paraId="1739104C" w14:textId="77777777" w:rsidTr="005D2E59">
        <w:tc>
          <w:tcPr>
            <w:tcW w:w="4414" w:type="dxa"/>
          </w:tcPr>
          <w:p w14:paraId="0C14B2FE" w14:textId="444E9ABB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 xml:space="preserve">Nombre del </w:t>
            </w:r>
            <w:r w:rsidR="00C30BA5">
              <w:rPr>
                <w:rFonts w:ascii="Verdana" w:hAnsi="Verdana"/>
                <w:sz w:val="20"/>
                <w:szCs w:val="20"/>
              </w:rPr>
              <w:t>Representante</w:t>
            </w:r>
          </w:p>
        </w:tc>
        <w:tc>
          <w:tcPr>
            <w:tcW w:w="4414" w:type="dxa"/>
          </w:tcPr>
          <w:p w14:paraId="11236DD4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5D2E59" w:rsidRPr="00F83E2B" w14:paraId="7A2B9E96" w14:textId="77777777" w:rsidTr="005D2E59">
        <w:tc>
          <w:tcPr>
            <w:tcW w:w="4414" w:type="dxa"/>
          </w:tcPr>
          <w:p w14:paraId="0332E285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Nombres de Visitantes</w:t>
            </w:r>
          </w:p>
          <w:p w14:paraId="5228B08D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414" w:type="dxa"/>
          </w:tcPr>
          <w:p w14:paraId="7E09FFD1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-</w:t>
            </w:r>
          </w:p>
          <w:p w14:paraId="60A7E9AA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-</w:t>
            </w:r>
          </w:p>
          <w:p w14:paraId="6B1AB200" w14:textId="13D3D829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-</w:t>
            </w:r>
          </w:p>
        </w:tc>
      </w:tr>
      <w:tr w:rsidR="005D2E59" w:rsidRPr="00F83E2B" w14:paraId="07C6EEBE" w14:textId="77777777" w:rsidTr="005D2E59">
        <w:tc>
          <w:tcPr>
            <w:tcW w:w="4414" w:type="dxa"/>
          </w:tcPr>
          <w:p w14:paraId="766FD29B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Factibilidad eléctrica</w:t>
            </w:r>
          </w:p>
          <w:p w14:paraId="0FAA7F23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414" w:type="dxa"/>
          </w:tcPr>
          <w:p w14:paraId="1ADC12B8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9A20AA" w:rsidRPr="00F83E2B" w14:paraId="29A07B0B" w14:textId="77777777" w:rsidTr="005D2E59">
        <w:tc>
          <w:tcPr>
            <w:tcW w:w="4414" w:type="dxa"/>
          </w:tcPr>
          <w:p w14:paraId="6E282E0F" w14:textId="76514F3F" w:rsidR="009A20AA" w:rsidRPr="00F83E2B" w:rsidRDefault="009A20AA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Tarifa Eléctrica Propuesta</w:t>
            </w:r>
          </w:p>
        </w:tc>
        <w:tc>
          <w:tcPr>
            <w:tcW w:w="4414" w:type="dxa"/>
          </w:tcPr>
          <w:p w14:paraId="167BE22C" w14:textId="77777777" w:rsidR="009A20AA" w:rsidRPr="00F83E2B" w:rsidRDefault="009A20AA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5D2E59" w:rsidRPr="00F83E2B" w14:paraId="166C8F9A" w14:textId="77777777" w:rsidTr="005D2E59">
        <w:tc>
          <w:tcPr>
            <w:tcW w:w="4414" w:type="dxa"/>
          </w:tcPr>
          <w:p w14:paraId="75C1B6F4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Metros aproximados de canalización</w:t>
            </w:r>
          </w:p>
        </w:tc>
        <w:tc>
          <w:tcPr>
            <w:tcW w:w="4414" w:type="dxa"/>
          </w:tcPr>
          <w:p w14:paraId="239496DE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5D2E59" w:rsidRPr="00F83E2B" w14:paraId="1672540D" w14:textId="77777777" w:rsidTr="00F060D8">
        <w:trPr>
          <w:trHeight w:val="2107"/>
        </w:trPr>
        <w:tc>
          <w:tcPr>
            <w:tcW w:w="4414" w:type="dxa"/>
          </w:tcPr>
          <w:p w14:paraId="5DCDCF53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Emplazamiento del cargador</w:t>
            </w:r>
          </w:p>
          <w:p w14:paraId="3405A848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  <w:p w14:paraId="5815ACD1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  <w:p w14:paraId="5293C5E3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  <w:p w14:paraId="0A1B67E4" w14:textId="220E6FD2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  <w:p w14:paraId="1EE48895" w14:textId="77777777" w:rsidR="00F060D8" w:rsidRPr="00F83E2B" w:rsidRDefault="00F060D8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  <w:p w14:paraId="586D41CF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414" w:type="dxa"/>
          </w:tcPr>
          <w:p w14:paraId="728293F0" w14:textId="10FBFFBA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(adjuntar foto</w:t>
            </w:r>
            <w:r w:rsidR="00F25C51">
              <w:rPr>
                <w:rFonts w:ascii="Verdana" w:hAnsi="Verdana"/>
                <w:sz w:val="20"/>
                <w:szCs w:val="20"/>
              </w:rPr>
              <w:t xml:space="preserve"> con elementos referenciales para distinguir de manera exacta donde estará ubicado</w:t>
            </w:r>
            <w:r w:rsidRPr="00F83E2B">
              <w:rPr>
                <w:rFonts w:ascii="Verdana" w:hAnsi="Verdana"/>
                <w:sz w:val="20"/>
                <w:szCs w:val="20"/>
              </w:rPr>
              <w:t>)</w:t>
            </w:r>
          </w:p>
        </w:tc>
      </w:tr>
      <w:tr w:rsidR="005D2E59" w:rsidRPr="00F83E2B" w14:paraId="6D315790" w14:textId="77777777" w:rsidTr="00F060D8">
        <w:trPr>
          <w:trHeight w:val="2125"/>
        </w:trPr>
        <w:tc>
          <w:tcPr>
            <w:tcW w:w="4414" w:type="dxa"/>
          </w:tcPr>
          <w:p w14:paraId="3B0F45EC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Ubicación acometida o punto de conexión</w:t>
            </w:r>
          </w:p>
        </w:tc>
        <w:tc>
          <w:tcPr>
            <w:tcW w:w="4414" w:type="dxa"/>
          </w:tcPr>
          <w:p w14:paraId="53FA4859" w14:textId="2DED46D2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 xml:space="preserve">(adjuntar </w:t>
            </w:r>
            <w:r w:rsidR="00F25C51" w:rsidRPr="00F83E2B">
              <w:rPr>
                <w:rFonts w:ascii="Verdana" w:hAnsi="Verdana"/>
                <w:sz w:val="20"/>
                <w:szCs w:val="20"/>
              </w:rPr>
              <w:t>foto</w:t>
            </w:r>
            <w:r w:rsidR="00F25C51">
              <w:rPr>
                <w:rFonts w:ascii="Verdana" w:hAnsi="Verdana"/>
                <w:sz w:val="20"/>
                <w:szCs w:val="20"/>
              </w:rPr>
              <w:t xml:space="preserve"> con elementos referenciales para distinguir de manera exacta donde estará ubicado</w:t>
            </w:r>
            <w:r w:rsidRPr="00F83E2B">
              <w:rPr>
                <w:rFonts w:ascii="Verdana" w:hAnsi="Verdana"/>
                <w:sz w:val="20"/>
                <w:szCs w:val="20"/>
              </w:rPr>
              <w:t>)</w:t>
            </w:r>
          </w:p>
          <w:p w14:paraId="43B66176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  <w:p w14:paraId="72DA2D9A" w14:textId="2914E0DA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  <w:p w14:paraId="2102E629" w14:textId="77777777" w:rsidR="00F060D8" w:rsidRPr="00F83E2B" w:rsidRDefault="00F060D8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  <w:p w14:paraId="37145060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  <w:p w14:paraId="215C4E37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5D2E59" w:rsidRPr="00F83E2B" w14:paraId="610B17F0" w14:textId="77777777" w:rsidTr="005D2E59">
        <w:tc>
          <w:tcPr>
            <w:tcW w:w="4414" w:type="dxa"/>
          </w:tcPr>
          <w:p w14:paraId="18F92960" w14:textId="43325D29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F83E2B">
              <w:rPr>
                <w:rFonts w:ascii="Verdana" w:hAnsi="Verdana"/>
                <w:sz w:val="20"/>
                <w:szCs w:val="20"/>
              </w:rPr>
              <w:t>Itemizado</w:t>
            </w:r>
            <w:proofErr w:type="spellEnd"/>
            <w:r w:rsidRPr="00F83E2B">
              <w:rPr>
                <w:rFonts w:ascii="Verdana" w:hAnsi="Verdana"/>
                <w:sz w:val="20"/>
                <w:szCs w:val="20"/>
              </w:rPr>
              <w:t xml:space="preserve"> de Insumos y materiales necesarios</w:t>
            </w:r>
            <w:r w:rsidR="00004414" w:rsidRPr="00F83E2B">
              <w:rPr>
                <w:rFonts w:ascii="Verdana" w:hAnsi="Verdana"/>
                <w:sz w:val="20"/>
                <w:szCs w:val="20"/>
              </w:rPr>
              <w:t xml:space="preserve"> (En caso de requerir más espacio seguir en la siguiente página)</w:t>
            </w:r>
          </w:p>
        </w:tc>
        <w:tc>
          <w:tcPr>
            <w:tcW w:w="4414" w:type="dxa"/>
          </w:tcPr>
          <w:p w14:paraId="29B4F74E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-</w:t>
            </w:r>
          </w:p>
          <w:p w14:paraId="3C298969" w14:textId="77FA1AB0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-</w:t>
            </w:r>
          </w:p>
          <w:p w14:paraId="20894B40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-</w:t>
            </w:r>
          </w:p>
          <w:p w14:paraId="4E18A260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-</w:t>
            </w:r>
          </w:p>
          <w:p w14:paraId="221A2BB2" w14:textId="77777777" w:rsidR="005D2E59" w:rsidRPr="00F83E2B" w:rsidRDefault="005D2E59" w:rsidP="00E253F0">
            <w:pPr>
              <w:spacing w:before="40"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>-</w:t>
            </w:r>
          </w:p>
        </w:tc>
      </w:tr>
    </w:tbl>
    <w:p w14:paraId="60532EF7" w14:textId="25C70917" w:rsidR="00004414" w:rsidRPr="00C36FFD" w:rsidRDefault="00004414" w:rsidP="00C36FFD">
      <w:pPr>
        <w:pStyle w:val="Ttulo1"/>
        <w:rPr>
          <w:rFonts w:ascii="Verdana" w:hAnsi="Verdana"/>
          <w:b/>
          <w:bCs/>
          <w:color w:val="auto"/>
          <w:sz w:val="20"/>
          <w:szCs w:val="20"/>
        </w:rPr>
      </w:pPr>
      <w:bookmarkStart w:id="12" w:name="_Toc115771070"/>
      <w:r w:rsidRPr="00C36FFD">
        <w:rPr>
          <w:rFonts w:ascii="Verdana" w:hAnsi="Verdana"/>
          <w:b/>
          <w:bCs/>
          <w:color w:val="auto"/>
          <w:sz w:val="20"/>
          <w:szCs w:val="20"/>
        </w:rPr>
        <w:lastRenderedPageBreak/>
        <w:t>Anexo S.</w:t>
      </w:r>
      <w:r w:rsidR="001F4394">
        <w:rPr>
          <w:rFonts w:ascii="Verdana" w:hAnsi="Verdana"/>
          <w:b/>
          <w:bCs/>
          <w:color w:val="auto"/>
          <w:sz w:val="20"/>
          <w:szCs w:val="20"/>
        </w:rPr>
        <w:t>5</w:t>
      </w:r>
      <w:r w:rsidRPr="00C36FFD">
        <w:rPr>
          <w:rFonts w:ascii="Verdana" w:hAnsi="Verdana"/>
          <w:b/>
          <w:bCs/>
          <w:color w:val="auto"/>
          <w:sz w:val="20"/>
          <w:szCs w:val="20"/>
        </w:rPr>
        <w:t>: Acta de Conformidad del punto de instalación</w:t>
      </w:r>
      <w:bookmarkEnd w:id="12"/>
    </w:p>
    <w:p w14:paraId="723D912B" w14:textId="77777777" w:rsidR="00004414" w:rsidRPr="00F83E2B" w:rsidRDefault="00004414" w:rsidP="00004414">
      <w:pPr>
        <w:spacing w:line="360" w:lineRule="auto"/>
        <w:rPr>
          <w:rFonts w:ascii="Verdana" w:hAnsi="Verdana"/>
          <w:sz w:val="20"/>
          <w:szCs w:val="20"/>
        </w:rPr>
      </w:pPr>
    </w:p>
    <w:p w14:paraId="3C7CE6B4" w14:textId="0096B96C" w:rsidR="00004414" w:rsidRPr="00F83E2B" w:rsidRDefault="009E65C0" w:rsidP="00004414">
      <w:pPr>
        <w:spacing w:before="240" w:line="360" w:lineRule="auto"/>
        <w:jc w:val="both"/>
        <w:rPr>
          <w:rFonts w:ascii="Verdana" w:hAnsi="Verdana"/>
          <w:sz w:val="20"/>
          <w:szCs w:val="20"/>
        </w:rPr>
      </w:pPr>
      <w:r w:rsidRPr="009E65C0">
        <w:rPr>
          <w:rFonts w:ascii="Verdana" w:hAnsi="Verdana"/>
          <w:sz w:val="20"/>
          <w:szCs w:val="20"/>
        </w:rPr>
        <w:t xml:space="preserve">Yo, ___________________________________________________________, RUT ________________________, con fecha ______________________________, declaro estar en conformidad con la ubicación seleccionada para la instalación del sistema de alimentación de VE. </w:t>
      </w:r>
    </w:p>
    <w:p w14:paraId="1EAB6EDE" w14:textId="77777777" w:rsidR="00004414" w:rsidRPr="00F83E2B" w:rsidRDefault="00004414" w:rsidP="00004414">
      <w:pPr>
        <w:spacing w:line="360" w:lineRule="auto"/>
        <w:rPr>
          <w:rFonts w:ascii="Verdana" w:hAnsi="Verdana"/>
          <w:sz w:val="20"/>
          <w:szCs w:val="20"/>
        </w:rPr>
      </w:pPr>
    </w:p>
    <w:p w14:paraId="31C90E92" w14:textId="77777777" w:rsidR="00004414" w:rsidRPr="00F83E2B" w:rsidRDefault="00004414" w:rsidP="00004414">
      <w:pPr>
        <w:spacing w:line="360" w:lineRule="auto"/>
        <w:rPr>
          <w:rFonts w:ascii="Verdana" w:hAnsi="Verdana"/>
          <w:sz w:val="20"/>
          <w:szCs w:val="20"/>
        </w:rPr>
      </w:pPr>
    </w:p>
    <w:p w14:paraId="0940BB4D" w14:textId="77777777" w:rsidR="00004414" w:rsidRPr="00F83E2B" w:rsidRDefault="00004414" w:rsidP="00004414">
      <w:pPr>
        <w:spacing w:line="360" w:lineRule="auto"/>
        <w:rPr>
          <w:rFonts w:ascii="Verdana" w:hAnsi="Verdana"/>
          <w:sz w:val="20"/>
          <w:szCs w:val="20"/>
        </w:rPr>
      </w:pPr>
    </w:p>
    <w:tbl>
      <w:tblPr>
        <w:tblW w:w="6946" w:type="dxa"/>
        <w:jc w:val="center"/>
        <w:tblLayout w:type="fixed"/>
        <w:tblLook w:val="0400" w:firstRow="0" w:lastRow="0" w:firstColumn="0" w:lastColumn="0" w:noHBand="0" w:noVBand="1"/>
      </w:tblPr>
      <w:tblGrid>
        <w:gridCol w:w="6946"/>
      </w:tblGrid>
      <w:tr w:rsidR="00004414" w:rsidRPr="00F83E2B" w14:paraId="21968A06" w14:textId="77777777" w:rsidTr="00F7158F">
        <w:trPr>
          <w:trHeight w:val="900"/>
          <w:jc w:val="center"/>
        </w:trPr>
        <w:tc>
          <w:tcPr>
            <w:tcW w:w="6946" w:type="dxa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135E3EA9" w14:textId="6EBD2596" w:rsidR="00004414" w:rsidRPr="00F83E2B" w:rsidRDefault="00004414" w:rsidP="00F7158F">
            <w:pPr>
              <w:spacing w:line="36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 xml:space="preserve">Nombre Completo, RUT y firma del </w:t>
            </w:r>
            <w:r w:rsidR="007F59EE">
              <w:rPr>
                <w:rFonts w:ascii="Verdana" w:hAnsi="Verdana"/>
                <w:sz w:val="20"/>
                <w:szCs w:val="20"/>
              </w:rPr>
              <w:t>Responsable</w:t>
            </w:r>
            <w:r w:rsidR="000E37C6">
              <w:rPr>
                <w:rFonts w:ascii="Verdana" w:hAnsi="Verdana"/>
                <w:sz w:val="20"/>
                <w:szCs w:val="20"/>
              </w:rPr>
              <w:t xml:space="preserve"> del Servicio</w:t>
            </w:r>
          </w:p>
        </w:tc>
      </w:tr>
    </w:tbl>
    <w:p w14:paraId="23103EA8" w14:textId="4B3D0ECD" w:rsidR="00A45907" w:rsidRDefault="00A45907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006DB341" w14:textId="0B8283DB" w:rsidR="006D3408" w:rsidRDefault="006D3408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290927BA" w14:textId="5F45CE44" w:rsidR="006D3408" w:rsidRDefault="006D3408" w:rsidP="00E253F0">
      <w:pPr>
        <w:spacing w:line="360" w:lineRule="auto"/>
        <w:rPr>
          <w:rFonts w:ascii="Verdana" w:hAnsi="Verdana"/>
          <w:sz w:val="20"/>
          <w:szCs w:val="20"/>
        </w:rPr>
      </w:pPr>
    </w:p>
    <w:p w14:paraId="60D26A4E" w14:textId="4B591E64" w:rsidR="005307C8" w:rsidRPr="003B66E9" w:rsidRDefault="005307C8" w:rsidP="005307C8">
      <w:pPr>
        <w:rPr>
          <w:rFonts w:ascii="Verdana" w:hAnsi="Verdana"/>
          <w:bCs/>
          <w:color w:val="000000"/>
          <w:sz w:val="20"/>
          <w:szCs w:val="20"/>
        </w:rPr>
      </w:pPr>
    </w:p>
    <w:p w14:paraId="2E794EF7" w14:textId="056E7EFF" w:rsidR="00F00E3B" w:rsidRDefault="00F00E3B" w:rsidP="00004414">
      <w:pPr>
        <w:spacing w:line="360" w:lineRule="auto"/>
        <w:rPr>
          <w:rFonts w:ascii="Verdana" w:hAnsi="Verdana"/>
          <w:sz w:val="20"/>
          <w:szCs w:val="20"/>
        </w:rPr>
      </w:pPr>
    </w:p>
    <w:p w14:paraId="7B0A9ECD" w14:textId="2106D533" w:rsidR="00873623" w:rsidRDefault="00873623" w:rsidP="00004414">
      <w:pPr>
        <w:spacing w:line="360" w:lineRule="auto"/>
        <w:rPr>
          <w:rFonts w:ascii="Verdana" w:hAnsi="Verdana"/>
          <w:sz w:val="20"/>
          <w:szCs w:val="20"/>
        </w:rPr>
      </w:pPr>
    </w:p>
    <w:p w14:paraId="1E2DD507" w14:textId="5F523CAA" w:rsidR="00873623" w:rsidRDefault="00873623" w:rsidP="00004414">
      <w:pPr>
        <w:spacing w:line="360" w:lineRule="auto"/>
        <w:rPr>
          <w:rFonts w:ascii="Verdana" w:hAnsi="Verdana"/>
          <w:sz w:val="20"/>
          <w:szCs w:val="20"/>
        </w:rPr>
      </w:pPr>
    </w:p>
    <w:p w14:paraId="70EE3EC4" w14:textId="7EEACC73" w:rsidR="00873623" w:rsidRDefault="00873623" w:rsidP="00004414">
      <w:pPr>
        <w:spacing w:line="360" w:lineRule="auto"/>
        <w:rPr>
          <w:rFonts w:ascii="Verdana" w:hAnsi="Verdana"/>
          <w:sz w:val="20"/>
          <w:szCs w:val="20"/>
        </w:rPr>
      </w:pPr>
    </w:p>
    <w:p w14:paraId="10B263AC" w14:textId="2F0B7575" w:rsidR="00873623" w:rsidRDefault="00873623" w:rsidP="00004414">
      <w:pPr>
        <w:spacing w:line="360" w:lineRule="auto"/>
        <w:rPr>
          <w:rFonts w:ascii="Verdana" w:hAnsi="Verdana"/>
          <w:sz w:val="20"/>
          <w:szCs w:val="20"/>
        </w:rPr>
      </w:pPr>
    </w:p>
    <w:p w14:paraId="65A5DA0D" w14:textId="0068A8D7" w:rsidR="00642C0E" w:rsidRDefault="00642C0E" w:rsidP="00004414">
      <w:pPr>
        <w:spacing w:line="360" w:lineRule="auto"/>
        <w:rPr>
          <w:rFonts w:ascii="Verdana" w:hAnsi="Verdana"/>
          <w:sz w:val="20"/>
          <w:szCs w:val="20"/>
        </w:rPr>
      </w:pPr>
    </w:p>
    <w:p w14:paraId="4A21F8E7" w14:textId="0AFC1AFE" w:rsidR="00642C0E" w:rsidRDefault="00642C0E" w:rsidP="00004414">
      <w:pPr>
        <w:spacing w:line="360" w:lineRule="auto"/>
        <w:rPr>
          <w:rFonts w:ascii="Verdana" w:hAnsi="Verdana"/>
          <w:sz w:val="20"/>
          <w:szCs w:val="20"/>
        </w:rPr>
      </w:pPr>
    </w:p>
    <w:p w14:paraId="04A426D8" w14:textId="77777777" w:rsidR="00642C0E" w:rsidRDefault="00642C0E" w:rsidP="00004414">
      <w:pPr>
        <w:spacing w:line="360" w:lineRule="auto"/>
        <w:rPr>
          <w:rFonts w:ascii="Verdana" w:hAnsi="Verdana"/>
          <w:sz w:val="20"/>
          <w:szCs w:val="20"/>
        </w:rPr>
      </w:pPr>
    </w:p>
    <w:p w14:paraId="5B0056C3" w14:textId="370D5507" w:rsidR="00873623" w:rsidRDefault="00873623" w:rsidP="00004414">
      <w:pPr>
        <w:spacing w:line="360" w:lineRule="auto"/>
        <w:rPr>
          <w:rFonts w:ascii="Verdana" w:hAnsi="Verdana"/>
          <w:sz w:val="20"/>
          <w:szCs w:val="20"/>
        </w:rPr>
      </w:pPr>
    </w:p>
    <w:p w14:paraId="1583AD63" w14:textId="4BA61A55" w:rsidR="00873623" w:rsidRDefault="00873623" w:rsidP="00004414">
      <w:pPr>
        <w:spacing w:line="360" w:lineRule="auto"/>
        <w:rPr>
          <w:rFonts w:ascii="Verdana" w:hAnsi="Verdana"/>
          <w:sz w:val="20"/>
          <w:szCs w:val="20"/>
        </w:rPr>
      </w:pPr>
    </w:p>
    <w:p w14:paraId="3E4D0EDD" w14:textId="77777777" w:rsidR="009F0918" w:rsidRDefault="009F0918" w:rsidP="00004414">
      <w:pPr>
        <w:spacing w:line="360" w:lineRule="auto"/>
        <w:rPr>
          <w:rFonts w:ascii="Verdana" w:hAnsi="Verdana"/>
          <w:sz w:val="20"/>
          <w:szCs w:val="20"/>
        </w:rPr>
      </w:pPr>
    </w:p>
    <w:p w14:paraId="3781403E" w14:textId="509DCA6E" w:rsidR="007F1E25" w:rsidRPr="00F83E2B" w:rsidRDefault="007F1E25" w:rsidP="007F1E25">
      <w:pPr>
        <w:pStyle w:val="Ttulo1"/>
        <w:spacing w:line="360" w:lineRule="auto"/>
        <w:rPr>
          <w:rFonts w:ascii="Verdana" w:eastAsia="Calibri" w:hAnsi="Verdana" w:cs="Calibri"/>
          <w:b/>
          <w:color w:val="000000"/>
          <w:sz w:val="20"/>
          <w:szCs w:val="20"/>
        </w:rPr>
      </w:pPr>
      <w:bookmarkStart w:id="13" w:name="_Toc115771071"/>
      <w:r w:rsidRPr="00F83E2B">
        <w:rPr>
          <w:rFonts w:ascii="Verdana" w:eastAsia="Calibri" w:hAnsi="Verdana" w:cs="Calibri"/>
          <w:b/>
          <w:color w:val="000000"/>
          <w:sz w:val="20"/>
          <w:szCs w:val="20"/>
        </w:rPr>
        <w:lastRenderedPageBreak/>
        <w:t>Anexo S.</w:t>
      </w:r>
      <w:r w:rsidR="001F4394">
        <w:rPr>
          <w:rFonts w:ascii="Verdana" w:eastAsia="Calibri" w:hAnsi="Verdana" w:cs="Calibri"/>
          <w:b/>
          <w:color w:val="000000"/>
          <w:sz w:val="20"/>
          <w:szCs w:val="20"/>
        </w:rPr>
        <w:t>6</w:t>
      </w:r>
      <w:r w:rsidRPr="00F83E2B">
        <w:rPr>
          <w:rFonts w:ascii="Verdana" w:eastAsia="Calibri" w:hAnsi="Verdana" w:cs="Calibri"/>
          <w:b/>
          <w:color w:val="000000"/>
          <w:sz w:val="20"/>
          <w:szCs w:val="20"/>
        </w:rPr>
        <w:t>: Acta de Recepción</w:t>
      </w:r>
      <w:r w:rsidR="00556C51">
        <w:rPr>
          <w:rFonts w:ascii="Verdana" w:eastAsia="Calibri" w:hAnsi="Verdana" w:cs="Calibri"/>
          <w:b/>
          <w:color w:val="000000"/>
          <w:sz w:val="20"/>
          <w:szCs w:val="20"/>
        </w:rPr>
        <w:t xml:space="preserve"> Final</w:t>
      </w:r>
      <w:bookmarkEnd w:id="13"/>
    </w:p>
    <w:p w14:paraId="748A6DA7" w14:textId="77777777" w:rsidR="007F1E25" w:rsidRPr="00F83E2B" w:rsidRDefault="007F1E25" w:rsidP="007F1E25">
      <w:pPr>
        <w:spacing w:line="360" w:lineRule="auto"/>
        <w:rPr>
          <w:rFonts w:ascii="Verdana" w:hAnsi="Verdana"/>
          <w:sz w:val="20"/>
          <w:szCs w:val="20"/>
        </w:rPr>
      </w:pPr>
    </w:p>
    <w:p w14:paraId="5F2B2BFA" w14:textId="766203DA" w:rsidR="000B37CB" w:rsidRDefault="007F1E25" w:rsidP="007F1E25">
      <w:pPr>
        <w:spacing w:before="240" w:line="360" w:lineRule="auto"/>
        <w:jc w:val="both"/>
        <w:rPr>
          <w:rFonts w:ascii="Verdana" w:hAnsi="Verdana"/>
          <w:sz w:val="20"/>
          <w:szCs w:val="20"/>
        </w:rPr>
      </w:pPr>
      <w:r w:rsidRPr="00F83E2B">
        <w:rPr>
          <w:rFonts w:ascii="Verdana" w:hAnsi="Verdana"/>
          <w:sz w:val="20"/>
          <w:szCs w:val="20"/>
        </w:rPr>
        <w:t>Yo, ____________________________________________</w:t>
      </w:r>
      <w:r>
        <w:rPr>
          <w:rFonts w:ascii="Verdana" w:hAnsi="Verdana"/>
          <w:sz w:val="20"/>
          <w:szCs w:val="20"/>
        </w:rPr>
        <w:t>_______</w:t>
      </w:r>
      <w:r w:rsidRPr="00F83E2B">
        <w:rPr>
          <w:rFonts w:ascii="Verdana" w:hAnsi="Verdana"/>
          <w:sz w:val="20"/>
          <w:szCs w:val="20"/>
        </w:rPr>
        <w:t>_</w:t>
      </w:r>
      <w:r>
        <w:rPr>
          <w:rFonts w:ascii="Verdana" w:hAnsi="Verdana"/>
          <w:sz w:val="20"/>
          <w:szCs w:val="20"/>
        </w:rPr>
        <w:t>_________</w:t>
      </w:r>
      <w:r w:rsidRPr="00F83E2B">
        <w:rPr>
          <w:rFonts w:ascii="Verdana" w:hAnsi="Verdana"/>
          <w:sz w:val="20"/>
          <w:szCs w:val="20"/>
        </w:rPr>
        <w:t xml:space="preserve">, RUT ________________________ , </w:t>
      </w:r>
      <w:r w:rsidR="00C12A61">
        <w:rPr>
          <w:rFonts w:ascii="Verdana" w:hAnsi="Verdana"/>
          <w:sz w:val="20"/>
          <w:szCs w:val="20"/>
        </w:rPr>
        <w:t xml:space="preserve">responsable del servicio _______________________, </w:t>
      </w:r>
      <w:r>
        <w:rPr>
          <w:rFonts w:ascii="Verdana" w:hAnsi="Verdana"/>
          <w:sz w:val="20"/>
          <w:szCs w:val="20"/>
        </w:rPr>
        <w:t xml:space="preserve">con fecha __________________________, </w:t>
      </w:r>
      <w:r w:rsidRPr="00F83E2B">
        <w:rPr>
          <w:rFonts w:ascii="Verdana" w:hAnsi="Verdana"/>
          <w:sz w:val="20"/>
          <w:szCs w:val="20"/>
        </w:rPr>
        <w:t>declaro haber recibido en conformidad el sistema de alimentación de VE instalado en ______________________________________________</w:t>
      </w:r>
      <w:r>
        <w:rPr>
          <w:rFonts w:ascii="Verdana" w:hAnsi="Verdana"/>
          <w:sz w:val="20"/>
          <w:szCs w:val="20"/>
        </w:rPr>
        <w:t>, y haber recibido la adecuada capacitación del uso del cargador</w:t>
      </w:r>
      <w:r w:rsidR="000B37CB">
        <w:rPr>
          <w:rFonts w:ascii="Verdana" w:hAnsi="Verdana"/>
          <w:sz w:val="20"/>
          <w:szCs w:val="20"/>
        </w:rPr>
        <w:t>, que consideró:</w:t>
      </w:r>
    </w:p>
    <w:p w14:paraId="5A84784F" w14:textId="77777777" w:rsidR="00537011" w:rsidRDefault="00537011" w:rsidP="007F1E25">
      <w:pPr>
        <w:spacing w:before="240" w:line="360" w:lineRule="auto"/>
        <w:jc w:val="both"/>
        <w:rPr>
          <w:rFonts w:ascii="Verdana" w:hAnsi="Verdana"/>
          <w:sz w:val="20"/>
          <w:szCs w:val="20"/>
        </w:rPr>
      </w:pPr>
    </w:p>
    <w:p w14:paraId="6C2AE701" w14:textId="77777777" w:rsidR="00860B9E" w:rsidRPr="00F83E2B" w:rsidRDefault="00860B9E" w:rsidP="00860B9E">
      <w:pPr>
        <w:pStyle w:val="Prrafodelista"/>
        <w:numPr>
          <w:ilvl w:val="0"/>
          <w:numId w:val="5"/>
        </w:numPr>
        <w:spacing w:before="40" w:after="240" w:line="360" w:lineRule="auto"/>
        <w:jc w:val="both"/>
        <w:rPr>
          <w:rFonts w:ascii="Verdana" w:hAnsi="Verdana"/>
          <w:sz w:val="20"/>
          <w:szCs w:val="20"/>
        </w:rPr>
      </w:pPr>
      <w:r w:rsidRPr="00F83E2B">
        <w:rPr>
          <w:rFonts w:ascii="Verdana" w:hAnsi="Verdana"/>
          <w:sz w:val="20"/>
          <w:szCs w:val="20"/>
        </w:rPr>
        <w:t>Explicación del sistema eléctrico instalado.</w:t>
      </w:r>
    </w:p>
    <w:p w14:paraId="44ED0CEC" w14:textId="77777777" w:rsidR="00860B9E" w:rsidRPr="00F83E2B" w:rsidRDefault="00860B9E" w:rsidP="00860B9E">
      <w:pPr>
        <w:pStyle w:val="Prrafodelista"/>
        <w:numPr>
          <w:ilvl w:val="0"/>
          <w:numId w:val="5"/>
        </w:numPr>
        <w:spacing w:before="40" w:after="240" w:line="360" w:lineRule="auto"/>
        <w:jc w:val="both"/>
        <w:rPr>
          <w:rFonts w:ascii="Verdana" w:hAnsi="Verdana"/>
          <w:sz w:val="20"/>
          <w:szCs w:val="20"/>
        </w:rPr>
      </w:pPr>
      <w:r w:rsidRPr="00F83E2B">
        <w:rPr>
          <w:rFonts w:ascii="Verdana" w:hAnsi="Verdana"/>
          <w:sz w:val="20"/>
          <w:szCs w:val="20"/>
        </w:rPr>
        <w:t xml:space="preserve">Indicaciones de desconexión del SAVE desde su correspondiente tablero. </w:t>
      </w:r>
    </w:p>
    <w:p w14:paraId="55158171" w14:textId="77777777" w:rsidR="00860B9E" w:rsidRPr="00F83E2B" w:rsidRDefault="00860B9E" w:rsidP="00860B9E">
      <w:pPr>
        <w:pStyle w:val="Prrafodelista"/>
        <w:numPr>
          <w:ilvl w:val="0"/>
          <w:numId w:val="5"/>
        </w:numPr>
        <w:spacing w:before="40" w:after="240" w:line="360" w:lineRule="auto"/>
        <w:jc w:val="both"/>
        <w:rPr>
          <w:rFonts w:ascii="Verdana" w:hAnsi="Verdana"/>
          <w:sz w:val="20"/>
          <w:szCs w:val="20"/>
        </w:rPr>
      </w:pPr>
      <w:r w:rsidRPr="00F83E2B">
        <w:rPr>
          <w:rFonts w:ascii="Verdana" w:hAnsi="Verdana"/>
          <w:sz w:val="20"/>
          <w:szCs w:val="20"/>
        </w:rPr>
        <w:t xml:space="preserve">Activación y desactivación del cargador. </w:t>
      </w:r>
    </w:p>
    <w:p w14:paraId="35139F5F" w14:textId="77777777" w:rsidR="00860B9E" w:rsidRPr="00F83E2B" w:rsidRDefault="00860B9E" w:rsidP="00860B9E">
      <w:pPr>
        <w:pStyle w:val="Prrafodelista"/>
        <w:numPr>
          <w:ilvl w:val="0"/>
          <w:numId w:val="5"/>
        </w:numPr>
        <w:spacing w:before="40" w:after="240" w:line="360" w:lineRule="auto"/>
        <w:jc w:val="both"/>
        <w:rPr>
          <w:rFonts w:ascii="Verdana" w:hAnsi="Verdana"/>
          <w:sz w:val="20"/>
          <w:szCs w:val="20"/>
        </w:rPr>
      </w:pPr>
      <w:r w:rsidRPr="00F83E2B">
        <w:rPr>
          <w:rFonts w:ascii="Verdana" w:hAnsi="Verdana"/>
          <w:sz w:val="20"/>
          <w:szCs w:val="20"/>
        </w:rPr>
        <w:t>Buenas prácticas en el uso del SAVE.</w:t>
      </w:r>
    </w:p>
    <w:p w14:paraId="4CD5D8C0" w14:textId="77777777" w:rsidR="00860B9E" w:rsidRDefault="00860B9E" w:rsidP="00860B9E">
      <w:pPr>
        <w:pStyle w:val="Prrafodelista"/>
        <w:numPr>
          <w:ilvl w:val="0"/>
          <w:numId w:val="5"/>
        </w:numPr>
        <w:spacing w:before="40" w:after="240" w:line="360" w:lineRule="auto"/>
        <w:jc w:val="both"/>
        <w:rPr>
          <w:rFonts w:ascii="Verdana" w:hAnsi="Verdana"/>
          <w:sz w:val="20"/>
          <w:szCs w:val="20"/>
        </w:rPr>
      </w:pPr>
      <w:r w:rsidRPr="00F83E2B">
        <w:rPr>
          <w:rFonts w:ascii="Verdana" w:hAnsi="Verdana"/>
          <w:sz w:val="20"/>
          <w:szCs w:val="20"/>
        </w:rPr>
        <w:t xml:space="preserve">Explicación </w:t>
      </w:r>
      <w:r>
        <w:rPr>
          <w:rFonts w:ascii="Verdana" w:hAnsi="Verdana"/>
          <w:sz w:val="20"/>
          <w:szCs w:val="20"/>
        </w:rPr>
        <w:t xml:space="preserve">y entrega </w:t>
      </w:r>
      <w:r w:rsidRPr="00F83E2B">
        <w:rPr>
          <w:rFonts w:ascii="Verdana" w:hAnsi="Verdana"/>
          <w:sz w:val="20"/>
          <w:szCs w:val="20"/>
        </w:rPr>
        <w:t xml:space="preserve">del manual de </w:t>
      </w:r>
      <w:r>
        <w:rPr>
          <w:rFonts w:ascii="Verdana" w:hAnsi="Verdana"/>
          <w:sz w:val="20"/>
          <w:szCs w:val="20"/>
        </w:rPr>
        <w:t xml:space="preserve">uso, </w:t>
      </w:r>
      <w:r w:rsidRPr="00F83E2B">
        <w:rPr>
          <w:rFonts w:ascii="Verdana" w:hAnsi="Verdana"/>
          <w:sz w:val="20"/>
          <w:szCs w:val="20"/>
        </w:rPr>
        <w:t>mantenimiento</w:t>
      </w:r>
      <w:r>
        <w:rPr>
          <w:rFonts w:ascii="Verdana" w:hAnsi="Verdana"/>
          <w:sz w:val="20"/>
          <w:szCs w:val="20"/>
        </w:rPr>
        <w:t xml:space="preserve"> y diagrama unilineal de la instalación.</w:t>
      </w:r>
    </w:p>
    <w:p w14:paraId="42E92467" w14:textId="77777777" w:rsidR="00860B9E" w:rsidRDefault="00860B9E" w:rsidP="00860B9E">
      <w:pPr>
        <w:pStyle w:val="Prrafodelista"/>
        <w:numPr>
          <w:ilvl w:val="0"/>
          <w:numId w:val="5"/>
        </w:numPr>
        <w:spacing w:before="40" w:after="240" w:line="36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Recurso(s) audiovisual(es) que explique(n) de manera didáctica cómo utilizar el cargador.</w:t>
      </w:r>
    </w:p>
    <w:p w14:paraId="0526576B" w14:textId="28F7744C" w:rsidR="00860B9E" w:rsidRDefault="00860B9E" w:rsidP="00860B9E">
      <w:pPr>
        <w:pStyle w:val="Prrafodelista"/>
        <w:numPr>
          <w:ilvl w:val="0"/>
          <w:numId w:val="5"/>
        </w:numPr>
        <w:spacing w:before="40" w:after="240" w:line="36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ntrega de n</w:t>
      </w:r>
      <w:r w:rsidRPr="00D837D2">
        <w:rPr>
          <w:rFonts w:ascii="Verdana" w:hAnsi="Verdana"/>
          <w:sz w:val="20"/>
          <w:szCs w:val="20"/>
        </w:rPr>
        <w:t xml:space="preserve">úmero </w:t>
      </w:r>
      <w:r>
        <w:rPr>
          <w:rFonts w:ascii="Verdana" w:hAnsi="Verdana"/>
          <w:sz w:val="20"/>
          <w:szCs w:val="20"/>
        </w:rPr>
        <w:t xml:space="preserve">telefónico </w:t>
      </w:r>
      <w:r w:rsidRPr="00D837D2">
        <w:rPr>
          <w:rFonts w:ascii="Verdana" w:hAnsi="Verdana"/>
          <w:sz w:val="20"/>
          <w:szCs w:val="20"/>
        </w:rPr>
        <w:t xml:space="preserve">y correo electrónico </w:t>
      </w:r>
      <w:r>
        <w:rPr>
          <w:rFonts w:ascii="Verdana" w:hAnsi="Verdana"/>
          <w:sz w:val="20"/>
          <w:szCs w:val="20"/>
        </w:rPr>
        <w:t xml:space="preserve">para que el </w:t>
      </w:r>
      <w:r w:rsidR="007F59EE">
        <w:rPr>
          <w:rFonts w:ascii="Verdana" w:hAnsi="Verdana"/>
          <w:sz w:val="20"/>
          <w:szCs w:val="20"/>
        </w:rPr>
        <w:t>responsable</w:t>
      </w:r>
      <w:r>
        <w:rPr>
          <w:rFonts w:ascii="Verdana" w:hAnsi="Verdana"/>
          <w:sz w:val="20"/>
          <w:szCs w:val="20"/>
        </w:rPr>
        <w:t xml:space="preserve"> pueda contactarse </w:t>
      </w:r>
      <w:r w:rsidRPr="00D837D2">
        <w:rPr>
          <w:rFonts w:ascii="Verdana" w:hAnsi="Verdana"/>
          <w:sz w:val="20"/>
          <w:szCs w:val="20"/>
        </w:rPr>
        <w:t>ante dudas, consultas o fallas.</w:t>
      </w:r>
    </w:p>
    <w:p w14:paraId="7D9D856B" w14:textId="34E88048" w:rsidR="007F1E25" w:rsidRPr="00F83E2B" w:rsidRDefault="007F1E25" w:rsidP="007F1E25">
      <w:pPr>
        <w:spacing w:before="240" w:line="360" w:lineRule="auto"/>
        <w:jc w:val="both"/>
        <w:rPr>
          <w:rFonts w:ascii="Verdana" w:hAnsi="Verdana"/>
          <w:sz w:val="20"/>
          <w:szCs w:val="20"/>
        </w:rPr>
      </w:pPr>
    </w:p>
    <w:p w14:paraId="1F144D7D" w14:textId="77777777" w:rsidR="007F1E25" w:rsidRPr="00F83E2B" w:rsidRDefault="007F1E25" w:rsidP="007F1E25">
      <w:pPr>
        <w:spacing w:before="240" w:line="360" w:lineRule="auto"/>
        <w:jc w:val="both"/>
        <w:rPr>
          <w:rFonts w:ascii="Verdana" w:hAnsi="Verdana"/>
          <w:sz w:val="20"/>
          <w:szCs w:val="20"/>
        </w:rPr>
      </w:pPr>
      <w:r w:rsidRPr="00F83E2B">
        <w:rPr>
          <w:rFonts w:ascii="Verdana" w:hAnsi="Verdana"/>
          <w:sz w:val="20"/>
          <w:szCs w:val="20"/>
        </w:rPr>
        <w:t>Doy fe que el sistema se encuentra operando correctamente y que permite la carga de un VE.</w:t>
      </w:r>
    </w:p>
    <w:p w14:paraId="68ED7260" w14:textId="77777777" w:rsidR="007F1E25" w:rsidRPr="00F83E2B" w:rsidRDefault="007F1E25" w:rsidP="007F1E25">
      <w:pPr>
        <w:spacing w:before="240" w:line="360" w:lineRule="auto"/>
        <w:jc w:val="both"/>
        <w:rPr>
          <w:rFonts w:ascii="Verdana" w:hAnsi="Verdana"/>
          <w:sz w:val="20"/>
          <w:szCs w:val="20"/>
        </w:rPr>
      </w:pPr>
    </w:p>
    <w:p w14:paraId="3DCC9DCC" w14:textId="77777777" w:rsidR="007F1E25" w:rsidRPr="00F83E2B" w:rsidRDefault="007F1E25" w:rsidP="007F1E25">
      <w:pPr>
        <w:spacing w:line="360" w:lineRule="auto"/>
        <w:rPr>
          <w:rFonts w:ascii="Verdana" w:hAnsi="Verdana"/>
          <w:sz w:val="20"/>
          <w:szCs w:val="20"/>
        </w:rPr>
      </w:pPr>
    </w:p>
    <w:p w14:paraId="6DCE777E" w14:textId="77777777" w:rsidR="007F1E25" w:rsidRPr="00F83E2B" w:rsidRDefault="007F1E25" w:rsidP="007F1E25">
      <w:pPr>
        <w:spacing w:line="360" w:lineRule="auto"/>
        <w:rPr>
          <w:rFonts w:ascii="Verdana" w:hAnsi="Verdana"/>
          <w:sz w:val="20"/>
          <w:szCs w:val="20"/>
        </w:rPr>
      </w:pPr>
    </w:p>
    <w:tbl>
      <w:tblPr>
        <w:tblW w:w="6946" w:type="dxa"/>
        <w:jc w:val="center"/>
        <w:tblLayout w:type="fixed"/>
        <w:tblLook w:val="0400" w:firstRow="0" w:lastRow="0" w:firstColumn="0" w:lastColumn="0" w:noHBand="0" w:noVBand="1"/>
      </w:tblPr>
      <w:tblGrid>
        <w:gridCol w:w="6946"/>
      </w:tblGrid>
      <w:tr w:rsidR="007F1E25" w:rsidRPr="00F83E2B" w14:paraId="1EECD6F4" w14:textId="77777777" w:rsidTr="00D27800">
        <w:trPr>
          <w:trHeight w:val="900"/>
          <w:jc w:val="center"/>
        </w:trPr>
        <w:tc>
          <w:tcPr>
            <w:tcW w:w="6946" w:type="dxa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24CB1B8E" w14:textId="0B9ED88D" w:rsidR="007F1E25" w:rsidRPr="00F83E2B" w:rsidRDefault="007F1E25" w:rsidP="00D27800">
            <w:pPr>
              <w:spacing w:line="36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F83E2B">
              <w:rPr>
                <w:rFonts w:ascii="Verdana" w:hAnsi="Verdana"/>
                <w:sz w:val="20"/>
                <w:szCs w:val="20"/>
              </w:rPr>
              <w:t xml:space="preserve">Nombre Completo, RUT y firma del </w:t>
            </w:r>
            <w:r w:rsidR="007F59EE">
              <w:rPr>
                <w:rFonts w:ascii="Verdana" w:hAnsi="Verdana"/>
                <w:sz w:val="20"/>
                <w:szCs w:val="20"/>
              </w:rPr>
              <w:t>Responsable</w:t>
            </w:r>
            <w:r w:rsidR="00C12A61">
              <w:rPr>
                <w:rFonts w:ascii="Verdana" w:hAnsi="Verdana"/>
                <w:sz w:val="20"/>
                <w:szCs w:val="20"/>
              </w:rPr>
              <w:t xml:space="preserve"> del Servicio</w:t>
            </w:r>
          </w:p>
        </w:tc>
      </w:tr>
    </w:tbl>
    <w:p w14:paraId="371FCEEF" w14:textId="77777777" w:rsidR="007F1E25" w:rsidRDefault="007F1E25" w:rsidP="00537011">
      <w:pPr>
        <w:spacing w:line="360" w:lineRule="auto"/>
        <w:rPr>
          <w:rFonts w:ascii="Verdana" w:hAnsi="Verdana"/>
          <w:sz w:val="20"/>
          <w:szCs w:val="20"/>
        </w:rPr>
      </w:pPr>
    </w:p>
    <w:sectPr w:rsidR="007F1E25" w:rsidSect="00944114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417" w:right="1701" w:bottom="1417" w:left="1560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7D3C5" w14:textId="77777777" w:rsidR="00B6340B" w:rsidRDefault="00B6340B">
      <w:pPr>
        <w:spacing w:after="0" w:line="240" w:lineRule="auto"/>
      </w:pPr>
      <w:r>
        <w:separator/>
      </w:r>
    </w:p>
  </w:endnote>
  <w:endnote w:type="continuationSeparator" w:id="0">
    <w:p w14:paraId="30731E40" w14:textId="77777777" w:rsidR="00B6340B" w:rsidRDefault="00B6340B">
      <w:pPr>
        <w:spacing w:after="0" w:line="240" w:lineRule="auto"/>
      </w:pPr>
      <w:r>
        <w:continuationSeparator/>
      </w:r>
    </w:p>
  </w:endnote>
  <w:endnote w:type="continuationNotice" w:id="1">
    <w:p w14:paraId="2C754DD8" w14:textId="77777777" w:rsidR="00B6340B" w:rsidRDefault="00B6340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345327"/>
      <w:docPartObj>
        <w:docPartGallery w:val="Page Numbers (Bottom of Page)"/>
        <w:docPartUnique/>
      </w:docPartObj>
    </w:sdtPr>
    <w:sdtContent>
      <w:p w14:paraId="1E4CFAE3" w14:textId="109D657C" w:rsidR="000162CB" w:rsidRDefault="000162CB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32D379BD" w14:textId="09B5942E" w:rsidR="00AD38D9" w:rsidRDefault="00AD38D9" w:rsidP="6699164E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945"/>
      <w:gridCol w:w="2945"/>
      <w:gridCol w:w="2945"/>
    </w:tblGrid>
    <w:tr w:rsidR="00AD38D9" w14:paraId="534904E7" w14:textId="77777777" w:rsidTr="6699164E">
      <w:tc>
        <w:tcPr>
          <w:tcW w:w="2945" w:type="dxa"/>
        </w:tcPr>
        <w:p w14:paraId="76C08019" w14:textId="6FA97694" w:rsidR="00AD38D9" w:rsidRDefault="00AD38D9" w:rsidP="6699164E">
          <w:pPr>
            <w:pStyle w:val="Encabezado"/>
            <w:ind w:left="-115"/>
          </w:pPr>
        </w:p>
      </w:tc>
      <w:tc>
        <w:tcPr>
          <w:tcW w:w="2945" w:type="dxa"/>
        </w:tcPr>
        <w:p w14:paraId="6DE8E90E" w14:textId="4B34B747" w:rsidR="00AD38D9" w:rsidRDefault="00AD38D9" w:rsidP="6699164E">
          <w:pPr>
            <w:pStyle w:val="Encabezado"/>
            <w:jc w:val="center"/>
          </w:pPr>
        </w:p>
      </w:tc>
      <w:tc>
        <w:tcPr>
          <w:tcW w:w="2945" w:type="dxa"/>
        </w:tcPr>
        <w:p w14:paraId="5D4EFF21" w14:textId="388BB8C7" w:rsidR="00AD38D9" w:rsidRDefault="00AD38D9" w:rsidP="6699164E">
          <w:pPr>
            <w:pStyle w:val="Encabezado"/>
            <w:ind w:right="-115"/>
            <w:jc w:val="right"/>
          </w:pPr>
        </w:p>
      </w:tc>
    </w:tr>
  </w:tbl>
  <w:p w14:paraId="337CFE9D" w14:textId="29925DBF" w:rsidR="00AD38D9" w:rsidRDefault="00AD38D9" w:rsidP="6699164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569D1" w14:textId="77777777" w:rsidR="00B6340B" w:rsidRDefault="00B6340B">
      <w:pPr>
        <w:spacing w:after="0" w:line="240" w:lineRule="auto"/>
      </w:pPr>
      <w:r>
        <w:separator/>
      </w:r>
    </w:p>
  </w:footnote>
  <w:footnote w:type="continuationSeparator" w:id="0">
    <w:p w14:paraId="5D986C7F" w14:textId="77777777" w:rsidR="00B6340B" w:rsidRDefault="00B6340B">
      <w:pPr>
        <w:spacing w:after="0" w:line="240" w:lineRule="auto"/>
      </w:pPr>
      <w:r>
        <w:continuationSeparator/>
      </w:r>
    </w:p>
  </w:footnote>
  <w:footnote w:type="continuationNotice" w:id="1">
    <w:p w14:paraId="4C5EB16B" w14:textId="77777777" w:rsidR="00B6340B" w:rsidRDefault="00B6340B">
      <w:pPr>
        <w:spacing w:after="0" w:line="240" w:lineRule="auto"/>
      </w:pPr>
    </w:p>
  </w:footnote>
  <w:footnote w:id="2">
    <w:p w14:paraId="6AE1F6B0" w14:textId="20A4FC89" w:rsidR="00C30BA5" w:rsidRPr="00C30BA5" w:rsidRDefault="00C30BA5">
      <w:pPr>
        <w:pStyle w:val="Textonotapie"/>
        <w:rPr>
          <w:lang w:val="es-ES"/>
        </w:rPr>
      </w:pPr>
      <w:r>
        <w:rPr>
          <w:rStyle w:val="Refdenotaalpie"/>
        </w:rPr>
        <w:footnoteRef/>
      </w:r>
      <w:r>
        <w:t xml:space="preserve"> </w:t>
      </w:r>
      <w:r>
        <w:rPr>
          <w:lang w:val="es-ES"/>
        </w:rPr>
        <w:t xml:space="preserve">Número de vehículos que se puede cargar en simultáneo a una potencia de por lo menos 7 kW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945"/>
      <w:gridCol w:w="2945"/>
      <w:gridCol w:w="2945"/>
    </w:tblGrid>
    <w:tr w:rsidR="00AD38D9" w14:paraId="2F657A40" w14:textId="77777777" w:rsidTr="6699164E">
      <w:tc>
        <w:tcPr>
          <w:tcW w:w="2945" w:type="dxa"/>
        </w:tcPr>
        <w:p w14:paraId="18BDED98" w14:textId="7F88F790" w:rsidR="00AD38D9" w:rsidRDefault="00AD38D9" w:rsidP="6699164E">
          <w:pPr>
            <w:pStyle w:val="Encabezado"/>
            <w:ind w:left="-115"/>
          </w:pPr>
        </w:p>
      </w:tc>
      <w:tc>
        <w:tcPr>
          <w:tcW w:w="2945" w:type="dxa"/>
        </w:tcPr>
        <w:p w14:paraId="4CCBA6C5" w14:textId="5C01A682" w:rsidR="00AD38D9" w:rsidRDefault="00AD38D9" w:rsidP="6699164E">
          <w:pPr>
            <w:pStyle w:val="Encabezado"/>
            <w:jc w:val="center"/>
          </w:pPr>
        </w:p>
      </w:tc>
      <w:tc>
        <w:tcPr>
          <w:tcW w:w="2945" w:type="dxa"/>
        </w:tcPr>
        <w:p w14:paraId="3C0D68F6" w14:textId="2A4BAB19" w:rsidR="00AD38D9" w:rsidRDefault="00AD38D9" w:rsidP="6699164E">
          <w:pPr>
            <w:pStyle w:val="Encabezado"/>
            <w:ind w:right="-115"/>
            <w:jc w:val="right"/>
          </w:pPr>
        </w:p>
      </w:tc>
    </w:tr>
  </w:tbl>
  <w:p w14:paraId="5618AFBE" w14:textId="1800AADB" w:rsidR="00AD38D9" w:rsidRDefault="00AD38D9" w:rsidP="6699164E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7BF00" w14:textId="77646836" w:rsidR="00AD38D9" w:rsidRDefault="00AD38D9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B278B"/>
    <w:multiLevelType w:val="multilevel"/>
    <w:tmpl w:val="7AD6E87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  <w:rPr>
        <w:b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1815AE"/>
    <w:multiLevelType w:val="hybridMultilevel"/>
    <w:tmpl w:val="ACC0E85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5D0697"/>
    <w:multiLevelType w:val="hybridMultilevel"/>
    <w:tmpl w:val="F766A790"/>
    <w:lvl w:ilvl="0" w:tplc="340A0017">
      <w:start w:val="1"/>
      <w:numFmt w:val="lowerLetter"/>
      <w:lvlText w:val="%1)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2936900"/>
    <w:multiLevelType w:val="hybridMultilevel"/>
    <w:tmpl w:val="D8001778"/>
    <w:lvl w:ilvl="0" w:tplc="073001B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741FF2"/>
    <w:multiLevelType w:val="hybridMultilevel"/>
    <w:tmpl w:val="A37074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A25B92"/>
    <w:multiLevelType w:val="hybridMultilevel"/>
    <w:tmpl w:val="7C843E74"/>
    <w:lvl w:ilvl="0" w:tplc="6D4C65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9B0FC7"/>
    <w:multiLevelType w:val="hybridMultilevel"/>
    <w:tmpl w:val="03D08ED0"/>
    <w:lvl w:ilvl="0" w:tplc="BE1E3222">
      <w:start w:val="1"/>
      <w:numFmt w:val="bullet"/>
      <w:lvlText w:val="-"/>
      <w:lvlJc w:val="left"/>
      <w:pPr>
        <w:ind w:left="1068" w:hanging="360"/>
      </w:pPr>
      <w:rPr>
        <w:rFonts w:ascii="Calibri" w:eastAsia="Calibri" w:hAnsi="Calibri" w:cs="Calibri"/>
      </w:rPr>
    </w:lvl>
    <w:lvl w:ilvl="1" w:tplc="A516DEF6">
      <w:start w:val="1"/>
      <w:numFmt w:val="bullet"/>
      <w:lvlText w:val="o"/>
      <w:lvlJc w:val="left"/>
      <w:pPr>
        <w:ind w:left="1788" w:hanging="360"/>
      </w:pPr>
      <w:rPr>
        <w:rFonts w:ascii="Courier New" w:eastAsia="Courier New" w:hAnsi="Courier New" w:cs="Courier New"/>
      </w:rPr>
    </w:lvl>
    <w:lvl w:ilvl="2" w:tplc="3BE2D87C">
      <w:start w:val="1"/>
      <w:numFmt w:val="bullet"/>
      <w:lvlText w:val="▪"/>
      <w:lvlJc w:val="left"/>
      <w:pPr>
        <w:ind w:left="2508" w:hanging="360"/>
      </w:pPr>
      <w:rPr>
        <w:rFonts w:ascii="Noto Sans Symbols" w:eastAsia="Noto Sans Symbols" w:hAnsi="Noto Sans Symbols" w:cs="Noto Sans Symbols"/>
      </w:rPr>
    </w:lvl>
    <w:lvl w:ilvl="3" w:tplc="B87CF080">
      <w:start w:val="1"/>
      <w:numFmt w:val="bullet"/>
      <w:lvlText w:val="●"/>
      <w:lvlJc w:val="left"/>
      <w:pPr>
        <w:ind w:left="3228" w:hanging="360"/>
      </w:pPr>
      <w:rPr>
        <w:rFonts w:ascii="Noto Sans Symbols" w:eastAsia="Noto Sans Symbols" w:hAnsi="Noto Sans Symbols" w:cs="Noto Sans Symbols"/>
      </w:rPr>
    </w:lvl>
    <w:lvl w:ilvl="4" w:tplc="1CBE2596">
      <w:start w:val="1"/>
      <w:numFmt w:val="bullet"/>
      <w:lvlText w:val="o"/>
      <w:lvlJc w:val="left"/>
      <w:pPr>
        <w:ind w:left="3948" w:hanging="360"/>
      </w:pPr>
      <w:rPr>
        <w:rFonts w:ascii="Courier New" w:eastAsia="Courier New" w:hAnsi="Courier New" w:cs="Courier New"/>
      </w:rPr>
    </w:lvl>
    <w:lvl w:ilvl="5" w:tplc="6442A014">
      <w:start w:val="1"/>
      <w:numFmt w:val="bullet"/>
      <w:lvlText w:val="▪"/>
      <w:lvlJc w:val="left"/>
      <w:pPr>
        <w:ind w:left="4668" w:hanging="360"/>
      </w:pPr>
      <w:rPr>
        <w:rFonts w:ascii="Noto Sans Symbols" w:eastAsia="Noto Sans Symbols" w:hAnsi="Noto Sans Symbols" w:cs="Noto Sans Symbols"/>
      </w:rPr>
    </w:lvl>
    <w:lvl w:ilvl="6" w:tplc="B10A4A20">
      <w:start w:val="1"/>
      <w:numFmt w:val="bullet"/>
      <w:lvlText w:val="●"/>
      <w:lvlJc w:val="left"/>
      <w:pPr>
        <w:ind w:left="5388" w:hanging="360"/>
      </w:pPr>
      <w:rPr>
        <w:rFonts w:ascii="Noto Sans Symbols" w:eastAsia="Noto Sans Symbols" w:hAnsi="Noto Sans Symbols" w:cs="Noto Sans Symbols"/>
      </w:rPr>
    </w:lvl>
    <w:lvl w:ilvl="7" w:tplc="0E22B236">
      <w:start w:val="1"/>
      <w:numFmt w:val="bullet"/>
      <w:lvlText w:val="o"/>
      <w:lvlJc w:val="left"/>
      <w:pPr>
        <w:ind w:left="6108" w:hanging="360"/>
      </w:pPr>
      <w:rPr>
        <w:rFonts w:ascii="Courier New" w:eastAsia="Courier New" w:hAnsi="Courier New" w:cs="Courier New"/>
      </w:rPr>
    </w:lvl>
    <w:lvl w:ilvl="8" w:tplc="5A608946">
      <w:start w:val="1"/>
      <w:numFmt w:val="bullet"/>
      <w:lvlText w:val="▪"/>
      <w:lvlJc w:val="left"/>
      <w:pPr>
        <w:ind w:left="6828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06C741DA"/>
    <w:multiLevelType w:val="hybridMultilevel"/>
    <w:tmpl w:val="06A8C57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F4A8A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410E04A4">
      <w:numFmt w:val="bullet"/>
      <w:lvlText w:val="•"/>
      <w:lvlJc w:val="left"/>
      <w:pPr>
        <w:ind w:left="2685" w:hanging="705"/>
      </w:pPr>
      <w:rPr>
        <w:rFonts w:ascii="Arial" w:eastAsia="Calibri" w:hAnsi="Arial" w:cs="Courier New" w:hint="default"/>
      </w:r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1F0D51"/>
    <w:multiLevelType w:val="multilevel"/>
    <w:tmpl w:val="08786472"/>
    <w:lvl w:ilvl="0">
      <w:start w:val="7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0B1C57C0"/>
    <w:multiLevelType w:val="hybridMultilevel"/>
    <w:tmpl w:val="7526D27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9A12B6"/>
    <w:multiLevelType w:val="hybridMultilevel"/>
    <w:tmpl w:val="59EC3A18"/>
    <w:lvl w:ilvl="0" w:tplc="4E68514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DB21050"/>
    <w:multiLevelType w:val="hybridMultilevel"/>
    <w:tmpl w:val="E7B8054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672F9A"/>
    <w:multiLevelType w:val="hybridMultilevel"/>
    <w:tmpl w:val="A18E7032"/>
    <w:lvl w:ilvl="0" w:tplc="3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01078A1"/>
    <w:multiLevelType w:val="hybridMultilevel"/>
    <w:tmpl w:val="F49ED326"/>
    <w:lvl w:ilvl="0" w:tplc="80909ADA">
      <w:start w:val="3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  <w:sz w:val="20"/>
        <w:szCs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357149D"/>
    <w:multiLevelType w:val="multilevel"/>
    <w:tmpl w:val="E01AFE8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40E1129"/>
    <w:multiLevelType w:val="hybridMultilevel"/>
    <w:tmpl w:val="F65E3B0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4B62E25"/>
    <w:multiLevelType w:val="hybridMultilevel"/>
    <w:tmpl w:val="8CE6E6A4"/>
    <w:lvl w:ilvl="0" w:tplc="C7CC8210">
      <w:start w:val="82"/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0B79CC"/>
    <w:multiLevelType w:val="hybridMultilevel"/>
    <w:tmpl w:val="A52E6C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6E32826"/>
    <w:multiLevelType w:val="hybridMultilevel"/>
    <w:tmpl w:val="0AEAFD94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869237F"/>
    <w:multiLevelType w:val="hybridMultilevel"/>
    <w:tmpl w:val="067C4740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2043DC9"/>
    <w:multiLevelType w:val="hybridMultilevel"/>
    <w:tmpl w:val="100CDC46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3773F82"/>
    <w:multiLevelType w:val="hybridMultilevel"/>
    <w:tmpl w:val="D85CC042"/>
    <w:lvl w:ilvl="0" w:tplc="51C6B122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88E0C3A"/>
    <w:multiLevelType w:val="hybridMultilevel"/>
    <w:tmpl w:val="61045B5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DC797F"/>
    <w:multiLevelType w:val="multilevel"/>
    <w:tmpl w:val="B5C4D74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  <w:rPr>
        <w:b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CA459B9"/>
    <w:multiLevelType w:val="multilevel"/>
    <w:tmpl w:val="9522D07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F5059DC"/>
    <w:multiLevelType w:val="hybridMultilevel"/>
    <w:tmpl w:val="59CC54A0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FD377E3"/>
    <w:multiLevelType w:val="hybridMultilevel"/>
    <w:tmpl w:val="C9CAF7CE"/>
    <w:lvl w:ilvl="0" w:tplc="90908996">
      <w:start w:val="12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0DC1DBC"/>
    <w:multiLevelType w:val="hybridMultilevel"/>
    <w:tmpl w:val="5AC4A97E"/>
    <w:lvl w:ilvl="0" w:tplc="34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51235EB"/>
    <w:multiLevelType w:val="hybridMultilevel"/>
    <w:tmpl w:val="4E0EEA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5606F20"/>
    <w:multiLevelType w:val="hybridMultilevel"/>
    <w:tmpl w:val="45346AFC"/>
    <w:lvl w:ilvl="0" w:tplc="340A0017">
      <w:start w:val="1"/>
      <w:numFmt w:val="lowerLetter"/>
      <w:lvlText w:val="%1)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35F12C67"/>
    <w:multiLevelType w:val="hybridMultilevel"/>
    <w:tmpl w:val="679073F0"/>
    <w:lvl w:ilvl="0" w:tplc="89842CE2">
      <w:start w:val="1"/>
      <w:numFmt w:val="lowerLetter"/>
      <w:lvlText w:val="%1)"/>
      <w:lvlJc w:val="left"/>
      <w:pPr>
        <w:ind w:left="72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363C50EB"/>
    <w:multiLevelType w:val="hybridMultilevel"/>
    <w:tmpl w:val="BCAA37AA"/>
    <w:lvl w:ilvl="0" w:tplc="C7CC8210">
      <w:start w:val="82"/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FA446B6"/>
    <w:multiLevelType w:val="hybridMultilevel"/>
    <w:tmpl w:val="CED8DB6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21F6225"/>
    <w:multiLevelType w:val="hybridMultilevel"/>
    <w:tmpl w:val="EDD8126E"/>
    <w:lvl w:ilvl="0" w:tplc="3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45C97C76"/>
    <w:multiLevelType w:val="hybridMultilevel"/>
    <w:tmpl w:val="1A56D9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BAF3262"/>
    <w:multiLevelType w:val="hybridMultilevel"/>
    <w:tmpl w:val="2C76F360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C406729"/>
    <w:multiLevelType w:val="hybridMultilevel"/>
    <w:tmpl w:val="C492BF44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4CB74A8D"/>
    <w:multiLevelType w:val="hybridMultilevel"/>
    <w:tmpl w:val="881AD5B4"/>
    <w:lvl w:ilvl="0" w:tplc="340A0019">
      <w:start w:val="1"/>
      <w:numFmt w:val="lowerLetter"/>
      <w:lvlText w:val="%1.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DC075BE"/>
    <w:multiLevelType w:val="multilevel"/>
    <w:tmpl w:val="903246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4E555005"/>
    <w:multiLevelType w:val="hybridMultilevel"/>
    <w:tmpl w:val="477CBFC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0563F3C"/>
    <w:multiLevelType w:val="multilevel"/>
    <w:tmpl w:val="644ADE5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12301E4"/>
    <w:multiLevelType w:val="hybridMultilevel"/>
    <w:tmpl w:val="4820818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13817E0"/>
    <w:multiLevelType w:val="multilevel"/>
    <w:tmpl w:val="4CCE13E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1CC47B1"/>
    <w:multiLevelType w:val="hybridMultilevel"/>
    <w:tmpl w:val="10AA9526"/>
    <w:lvl w:ilvl="0" w:tplc="DEA02758">
      <w:start w:val="2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  <w:sz w:val="20"/>
        <w:szCs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2293DE6"/>
    <w:multiLevelType w:val="multilevel"/>
    <w:tmpl w:val="073026C2"/>
    <w:lvl w:ilvl="0">
      <w:start w:val="1"/>
      <w:numFmt w:val="decimal"/>
      <w:lvlText w:val="%1."/>
      <w:lvlJc w:val="left"/>
      <w:pPr>
        <w:ind w:left="502" w:hanging="360"/>
      </w:pPr>
      <w:rPr>
        <w:rFonts w:ascii="Verdana" w:hAnsi="Verdana" w:hint="default"/>
        <w:b/>
        <w:bCs/>
        <w:color w:val="auto"/>
        <w:sz w:val="20"/>
        <w:szCs w:val="20"/>
      </w:rPr>
    </w:lvl>
    <w:lvl w:ilvl="1">
      <w:start w:val="1"/>
      <w:numFmt w:val="decimal"/>
      <w:pStyle w:val="Ttulo3"/>
      <w:lvlText w:val="%1.%2."/>
      <w:lvlJc w:val="left"/>
      <w:pPr>
        <w:ind w:left="1068" w:hanging="360"/>
      </w:pPr>
    </w:lvl>
    <w:lvl w:ilvl="2">
      <w:start w:val="1"/>
      <w:numFmt w:val="decimal"/>
      <w:lvlText w:val="%1.%2.%3."/>
      <w:lvlJc w:val="left"/>
      <w:pPr>
        <w:ind w:left="1776" w:hanging="720"/>
      </w:pPr>
      <w:rPr>
        <w:b/>
        <w:bCs/>
        <w:color w:val="000000"/>
      </w:rPr>
    </w:lvl>
    <w:lvl w:ilvl="3">
      <w:start w:val="1"/>
      <w:numFmt w:val="decimal"/>
      <w:lvlText w:val="%1.%2.%3.%4."/>
      <w:lvlJc w:val="left"/>
      <w:pPr>
        <w:ind w:left="2124" w:hanging="720"/>
      </w:pPr>
    </w:lvl>
    <w:lvl w:ilvl="4">
      <w:start w:val="1"/>
      <w:numFmt w:val="decimal"/>
      <w:lvlText w:val="%1.%2.%3.%4.%5."/>
      <w:lvlJc w:val="left"/>
      <w:pPr>
        <w:ind w:left="2832" w:hanging="1080"/>
      </w:pPr>
    </w:lvl>
    <w:lvl w:ilvl="5">
      <w:start w:val="1"/>
      <w:numFmt w:val="decimal"/>
      <w:lvlText w:val="%1.%2.%3.%4.%5.%6."/>
      <w:lvlJc w:val="left"/>
      <w:pPr>
        <w:ind w:left="3180" w:hanging="1080"/>
      </w:pPr>
    </w:lvl>
    <w:lvl w:ilvl="6">
      <w:start w:val="1"/>
      <w:numFmt w:val="decimal"/>
      <w:lvlText w:val="%1.%2.%3.%4.%5.%6.%7."/>
      <w:lvlJc w:val="left"/>
      <w:pPr>
        <w:ind w:left="3888" w:hanging="1440"/>
      </w:pPr>
    </w:lvl>
    <w:lvl w:ilvl="7">
      <w:start w:val="1"/>
      <w:numFmt w:val="decimal"/>
      <w:lvlText w:val="%1.%2.%3.%4.%5.%6.%7.%8."/>
      <w:lvlJc w:val="left"/>
      <w:pPr>
        <w:ind w:left="4236" w:hanging="1440"/>
      </w:pPr>
    </w:lvl>
    <w:lvl w:ilvl="8">
      <w:start w:val="1"/>
      <w:numFmt w:val="decimal"/>
      <w:lvlText w:val="%1.%2.%3.%4.%5.%6.%7.%8.%9."/>
      <w:lvlJc w:val="left"/>
      <w:pPr>
        <w:ind w:left="4944" w:hanging="1800"/>
      </w:pPr>
    </w:lvl>
  </w:abstractNum>
  <w:abstractNum w:abstractNumId="45" w15:restartNumberingAfterBreak="0">
    <w:nsid w:val="534133D3"/>
    <w:multiLevelType w:val="hybridMultilevel"/>
    <w:tmpl w:val="DA963298"/>
    <w:lvl w:ilvl="0" w:tplc="11CE4D9C">
      <w:start w:val="8"/>
      <w:numFmt w:val="decimal"/>
      <w:lvlText w:val="%1-"/>
      <w:lvlJc w:val="left"/>
      <w:pPr>
        <w:ind w:left="1068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788" w:hanging="360"/>
      </w:pPr>
    </w:lvl>
    <w:lvl w:ilvl="2" w:tplc="340A001B" w:tentative="1">
      <w:start w:val="1"/>
      <w:numFmt w:val="lowerRoman"/>
      <w:lvlText w:val="%3."/>
      <w:lvlJc w:val="right"/>
      <w:pPr>
        <w:ind w:left="2508" w:hanging="180"/>
      </w:pPr>
    </w:lvl>
    <w:lvl w:ilvl="3" w:tplc="340A000F" w:tentative="1">
      <w:start w:val="1"/>
      <w:numFmt w:val="decimal"/>
      <w:lvlText w:val="%4."/>
      <w:lvlJc w:val="left"/>
      <w:pPr>
        <w:ind w:left="3228" w:hanging="360"/>
      </w:pPr>
    </w:lvl>
    <w:lvl w:ilvl="4" w:tplc="340A0019" w:tentative="1">
      <w:start w:val="1"/>
      <w:numFmt w:val="lowerLetter"/>
      <w:lvlText w:val="%5."/>
      <w:lvlJc w:val="left"/>
      <w:pPr>
        <w:ind w:left="3948" w:hanging="360"/>
      </w:pPr>
    </w:lvl>
    <w:lvl w:ilvl="5" w:tplc="340A001B" w:tentative="1">
      <w:start w:val="1"/>
      <w:numFmt w:val="lowerRoman"/>
      <w:lvlText w:val="%6."/>
      <w:lvlJc w:val="right"/>
      <w:pPr>
        <w:ind w:left="4668" w:hanging="180"/>
      </w:pPr>
    </w:lvl>
    <w:lvl w:ilvl="6" w:tplc="340A000F" w:tentative="1">
      <w:start w:val="1"/>
      <w:numFmt w:val="decimal"/>
      <w:lvlText w:val="%7."/>
      <w:lvlJc w:val="left"/>
      <w:pPr>
        <w:ind w:left="5388" w:hanging="360"/>
      </w:pPr>
    </w:lvl>
    <w:lvl w:ilvl="7" w:tplc="340A0019" w:tentative="1">
      <w:start w:val="1"/>
      <w:numFmt w:val="lowerLetter"/>
      <w:lvlText w:val="%8."/>
      <w:lvlJc w:val="left"/>
      <w:pPr>
        <w:ind w:left="6108" w:hanging="360"/>
      </w:pPr>
    </w:lvl>
    <w:lvl w:ilvl="8" w:tplc="3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6" w15:restartNumberingAfterBreak="0">
    <w:nsid w:val="553A6A96"/>
    <w:multiLevelType w:val="multilevel"/>
    <w:tmpl w:val="700E24C8"/>
    <w:lvl w:ilvl="0">
      <w:start w:val="1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1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24" w:hanging="2160"/>
      </w:pPr>
      <w:rPr>
        <w:rFonts w:hint="default"/>
      </w:rPr>
    </w:lvl>
  </w:abstractNum>
  <w:abstractNum w:abstractNumId="47" w15:restartNumberingAfterBreak="0">
    <w:nsid w:val="555848DB"/>
    <w:multiLevelType w:val="hybridMultilevel"/>
    <w:tmpl w:val="8C38DD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85860C7"/>
    <w:multiLevelType w:val="hybridMultilevel"/>
    <w:tmpl w:val="FD4AAA0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9182665"/>
    <w:multiLevelType w:val="hybridMultilevel"/>
    <w:tmpl w:val="E79287C8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DEA12E7"/>
    <w:multiLevelType w:val="hybridMultilevel"/>
    <w:tmpl w:val="AA0AD384"/>
    <w:lvl w:ilvl="0" w:tplc="340A0017">
      <w:start w:val="1"/>
      <w:numFmt w:val="lowerLetter"/>
      <w:lvlText w:val="%1)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5F190BD6"/>
    <w:multiLevelType w:val="hybridMultilevel"/>
    <w:tmpl w:val="86166E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027790C"/>
    <w:multiLevelType w:val="hybridMultilevel"/>
    <w:tmpl w:val="35B4CCB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1E555B8"/>
    <w:multiLevelType w:val="hybridMultilevel"/>
    <w:tmpl w:val="809EAC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3760157"/>
    <w:multiLevelType w:val="hybridMultilevel"/>
    <w:tmpl w:val="53D2FDBC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6C30622"/>
    <w:multiLevelType w:val="multilevel"/>
    <w:tmpl w:val="960279F4"/>
    <w:lvl w:ilvl="0">
      <w:start w:val="1"/>
      <w:numFmt w:val="lowerLetter"/>
      <w:lvlText w:val="%1)"/>
      <w:lvlJc w:val="left"/>
      <w:pPr>
        <w:ind w:left="720" w:hanging="360"/>
      </w:pPr>
      <w:rPr>
        <w:rFonts w:ascii="Calibri" w:eastAsia="Calibri" w:hAnsi="Calibri" w:cs="Calibri"/>
        <w:color w:val="000000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861296F"/>
    <w:multiLevelType w:val="hybridMultilevel"/>
    <w:tmpl w:val="5A4EE7CA"/>
    <w:lvl w:ilvl="0" w:tplc="34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8AC6D64"/>
    <w:multiLevelType w:val="hybridMultilevel"/>
    <w:tmpl w:val="7422DA28"/>
    <w:lvl w:ilvl="0" w:tplc="A9FCD0A2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/>
      </w:rPr>
    </w:lvl>
    <w:lvl w:ilvl="1" w:tplc="0C0A0019">
      <w:start w:val="1"/>
      <w:numFmt w:val="lowerLetter"/>
      <w:lvlText w:val="%2."/>
      <w:lvlJc w:val="left"/>
      <w:pPr>
        <w:tabs>
          <w:tab w:val="num" w:pos="-900"/>
        </w:tabs>
        <w:ind w:left="-900" w:hanging="360"/>
      </w:pPr>
      <w:rPr>
        <w:rFonts w:cs="Times New Roman"/>
      </w:rPr>
    </w:lvl>
    <w:lvl w:ilvl="2" w:tplc="0C0A001B">
      <w:start w:val="1"/>
      <w:numFmt w:val="lowerRoman"/>
      <w:lvlText w:val="%3."/>
      <w:lvlJc w:val="right"/>
      <w:pPr>
        <w:tabs>
          <w:tab w:val="num" w:pos="-180"/>
        </w:tabs>
        <w:ind w:left="-180" w:hanging="180"/>
      </w:pPr>
      <w:rPr>
        <w:rFonts w:cs="Times New Roman"/>
      </w:rPr>
    </w:lvl>
    <w:lvl w:ilvl="3" w:tplc="0C0A000F">
      <w:start w:val="1"/>
      <w:numFmt w:val="decimal"/>
      <w:lvlText w:val="%4."/>
      <w:lvlJc w:val="left"/>
      <w:pPr>
        <w:tabs>
          <w:tab w:val="num" w:pos="540"/>
        </w:tabs>
        <w:ind w:left="540" w:hanging="360"/>
      </w:pPr>
      <w:rPr>
        <w:rFonts w:cs="Times New Roman"/>
      </w:rPr>
    </w:lvl>
    <w:lvl w:ilvl="4" w:tplc="0C0A0019">
      <w:start w:val="1"/>
      <w:numFmt w:val="lowerLetter"/>
      <w:lvlText w:val="%5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5" w:tplc="0C0A001B">
      <w:start w:val="1"/>
      <w:numFmt w:val="lowerRoman"/>
      <w:lvlText w:val="%6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6" w:tplc="0C0A000F">
      <w:start w:val="1"/>
      <w:numFmt w:val="decimal"/>
      <w:lvlText w:val="%7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7" w:tplc="0C0A0019">
      <w:start w:val="1"/>
      <w:numFmt w:val="lowerLetter"/>
      <w:lvlText w:val="%8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8" w:tplc="0C0A001B">
      <w:start w:val="1"/>
      <w:numFmt w:val="lowerRoman"/>
      <w:lvlText w:val="%9."/>
      <w:lvlJc w:val="right"/>
      <w:pPr>
        <w:tabs>
          <w:tab w:val="num" w:pos="4140"/>
        </w:tabs>
        <w:ind w:left="4140" w:hanging="180"/>
      </w:pPr>
      <w:rPr>
        <w:rFonts w:cs="Times New Roman"/>
      </w:rPr>
    </w:lvl>
  </w:abstractNum>
  <w:abstractNum w:abstractNumId="58" w15:restartNumberingAfterBreak="0">
    <w:nsid w:val="68DB7650"/>
    <w:multiLevelType w:val="hybridMultilevel"/>
    <w:tmpl w:val="E7565C40"/>
    <w:lvl w:ilvl="0" w:tplc="34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91B0A0D"/>
    <w:multiLevelType w:val="hybridMultilevel"/>
    <w:tmpl w:val="59CC54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93575D8"/>
    <w:multiLevelType w:val="hybridMultilevel"/>
    <w:tmpl w:val="887429A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94379B0"/>
    <w:multiLevelType w:val="hybridMultilevel"/>
    <w:tmpl w:val="4030E77A"/>
    <w:lvl w:ilvl="0" w:tplc="88CEE62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A521F50"/>
    <w:multiLevelType w:val="hybridMultilevel"/>
    <w:tmpl w:val="05C254E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BE87B42"/>
    <w:multiLevelType w:val="hybridMultilevel"/>
    <w:tmpl w:val="273A5DAE"/>
    <w:lvl w:ilvl="0" w:tplc="34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E307B02"/>
    <w:multiLevelType w:val="hybridMultilevel"/>
    <w:tmpl w:val="9DE263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364185B"/>
    <w:multiLevelType w:val="hybridMultilevel"/>
    <w:tmpl w:val="1060A870"/>
    <w:lvl w:ilvl="0" w:tplc="CFB4C426">
      <w:start w:val="1"/>
      <w:numFmt w:val="lowerLetter"/>
      <w:lvlText w:val="%1)"/>
      <w:lvlJc w:val="left"/>
      <w:pPr>
        <w:ind w:left="720" w:hanging="360"/>
      </w:pPr>
    </w:lvl>
    <w:lvl w:ilvl="1" w:tplc="8728B35E">
      <w:start w:val="1"/>
      <w:numFmt w:val="lowerLetter"/>
      <w:lvlText w:val="%2."/>
      <w:lvlJc w:val="left"/>
      <w:pPr>
        <w:ind w:left="1440" w:hanging="360"/>
      </w:pPr>
    </w:lvl>
    <w:lvl w:ilvl="2" w:tplc="C03A085A">
      <w:start w:val="1"/>
      <w:numFmt w:val="lowerRoman"/>
      <w:lvlText w:val="%3."/>
      <w:lvlJc w:val="right"/>
      <w:pPr>
        <w:ind w:left="2160" w:hanging="180"/>
      </w:pPr>
    </w:lvl>
    <w:lvl w:ilvl="3" w:tplc="A5C4F654">
      <w:start w:val="1"/>
      <w:numFmt w:val="decimal"/>
      <w:lvlText w:val="%4."/>
      <w:lvlJc w:val="left"/>
      <w:pPr>
        <w:ind w:left="2880" w:hanging="360"/>
      </w:pPr>
    </w:lvl>
    <w:lvl w:ilvl="4" w:tplc="8466C36C">
      <w:start w:val="1"/>
      <w:numFmt w:val="lowerLetter"/>
      <w:lvlText w:val="%5."/>
      <w:lvlJc w:val="left"/>
      <w:pPr>
        <w:ind w:left="3600" w:hanging="360"/>
      </w:pPr>
    </w:lvl>
    <w:lvl w:ilvl="5" w:tplc="794AAAC0">
      <w:start w:val="1"/>
      <w:numFmt w:val="lowerRoman"/>
      <w:lvlText w:val="%6."/>
      <w:lvlJc w:val="right"/>
      <w:pPr>
        <w:ind w:left="4320" w:hanging="180"/>
      </w:pPr>
    </w:lvl>
    <w:lvl w:ilvl="6" w:tplc="3DA09D9A">
      <w:start w:val="1"/>
      <w:numFmt w:val="decimal"/>
      <w:lvlText w:val="%7."/>
      <w:lvlJc w:val="left"/>
      <w:pPr>
        <w:ind w:left="5040" w:hanging="360"/>
      </w:pPr>
    </w:lvl>
    <w:lvl w:ilvl="7" w:tplc="9022DDF0">
      <w:start w:val="1"/>
      <w:numFmt w:val="lowerLetter"/>
      <w:lvlText w:val="%8."/>
      <w:lvlJc w:val="left"/>
      <w:pPr>
        <w:ind w:left="5760" w:hanging="360"/>
      </w:pPr>
    </w:lvl>
    <w:lvl w:ilvl="8" w:tplc="FCB673B2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63055D4"/>
    <w:multiLevelType w:val="hybridMultilevel"/>
    <w:tmpl w:val="6590B8FC"/>
    <w:lvl w:ilvl="0" w:tplc="6D026EC6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/>
      </w:rPr>
    </w:lvl>
    <w:lvl w:ilvl="1" w:tplc="3C10C58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3AC06248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CB50395A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838E4BDA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496078F2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plc="44803E04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7D049358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plc="3BC8B720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7" w15:restartNumberingAfterBreak="0">
    <w:nsid w:val="77BB15DF"/>
    <w:multiLevelType w:val="hybridMultilevel"/>
    <w:tmpl w:val="693A4DA6"/>
    <w:lvl w:ilvl="0" w:tplc="340A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68" w15:restartNumberingAfterBreak="0">
    <w:nsid w:val="7AF6152B"/>
    <w:multiLevelType w:val="hybridMultilevel"/>
    <w:tmpl w:val="45346AFC"/>
    <w:lvl w:ilvl="0" w:tplc="340A0017">
      <w:start w:val="1"/>
      <w:numFmt w:val="lowerLetter"/>
      <w:lvlText w:val="%1)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7DEC2B5E"/>
    <w:multiLevelType w:val="hybridMultilevel"/>
    <w:tmpl w:val="CC94099C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FBC13BA"/>
    <w:multiLevelType w:val="hybridMultilevel"/>
    <w:tmpl w:val="05C254EE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7436144">
    <w:abstractNumId w:val="24"/>
  </w:num>
  <w:num w:numId="2" w16cid:durableId="2142529859">
    <w:abstractNumId w:val="65"/>
  </w:num>
  <w:num w:numId="3" w16cid:durableId="1822190528">
    <w:abstractNumId w:val="23"/>
  </w:num>
  <w:num w:numId="4" w16cid:durableId="1408838991">
    <w:abstractNumId w:val="0"/>
  </w:num>
  <w:num w:numId="5" w16cid:durableId="1244298534">
    <w:abstractNumId w:val="6"/>
  </w:num>
  <w:num w:numId="6" w16cid:durableId="1878734462">
    <w:abstractNumId w:val="14"/>
  </w:num>
  <w:num w:numId="7" w16cid:durableId="1299408929">
    <w:abstractNumId w:val="42"/>
  </w:num>
  <w:num w:numId="8" w16cid:durableId="474875151">
    <w:abstractNumId w:val="40"/>
  </w:num>
  <w:num w:numId="9" w16cid:durableId="381707953">
    <w:abstractNumId w:val="44"/>
  </w:num>
  <w:num w:numId="10" w16cid:durableId="2062629197">
    <w:abstractNumId w:val="8"/>
  </w:num>
  <w:num w:numId="11" w16cid:durableId="726496570">
    <w:abstractNumId w:val="31"/>
  </w:num>
  <w:num w:numId="12" w16cid:durableId="794640848">
    <w:abstractNumId w:val="16"/>
  </w:num>
  <w:num w:numId="13" w16cid:durableId="1903323364">
    <w:abstractNumId w:val="69"/>
  </w:num>
  <w:num w:numId="14" w16cid:durableId="1042559540">
    <w:abstractNumId w:val="55"/>
  </w:num>
  <w:num w:numId="15" w16cid:durableId="334650814">
    <w:abstractNumId w:val="49"/>
  </w:num>
  <w:num w:numId="16" w16cid:durableId="85927220">
    <w:abstractNumId w:val="66"/>
  </w:num>
  <w:num w:numId="17" w16cid:durableId="844324913">
    <w:abstractNumId w:val="19"/>
  </w:num>
  <w:num w:numId="18" w16cid:durableId="47075305">
    <w:abstractNumId w:val="33"/>
  </w:num>
  <w:num w:numId="19" w16cid:durableId="1127162834">
    <w:abstractNumId w:val="35"/>
  </w:num>
  <w:num w:numId="20" w16cid:durableId="416169112">
    <w:abstractNumId w:val="21"/>
  </w:num>
  <w:num w:numId="21" w16cid:durableId="920064267">
    <w:abstractNumId w:val="60"/>
  </w:num>
  <w:num w:numId="22" w16cid:durableId="1246259576">
    <w:abstractNumId w:val="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2364357">
    <w:abstractNumId w:val="7"/>
  </w:num>
  <w:num w:numId="24" w16cid:durableId="1928995345">
    <w:abstractNumId w:val="6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816921433">
    <w:abstractNumId w:val="37"/>
  </w:num>
  <w:num w:numId="26" w16cid:durableId="804662413">
    <w:abstractNumId w:val="20"/>
  </w:num>
  <w:num w:numId="27" w16cid:durableId="2129422493">
    <w:abstractNumId w:val="22"/>
  </w:num>
  <w:num w:numId="28" w16cid:durableId="1022319130">
    <w:abstractNumId w:val="29"/>
  </w:num>
  <w:num w:numId="29" w16cid:durableId="1628851741">
    <w:abstractNumId w:val="48"/>
  </w:num>
  <w:num w:numId="30" w16cid:durableId="830680313">
    <w:abstractNumId w:val="39"/>
  </w:num>
  <w:num w:numId="31" w16cid:durableId="342436570">
    <w:abstractNumId w:val="38"/>
  </w:num>
  <w:num w:numId="32" w16cid:durableId="944845031">
    <w:abstractNumId w:val="63"/>
  </w:num>
  <w:num w:numId="33" w16cid:durableId="1325545545">
    <w:abstractNumId w:val="50"/>
  </w:num>
  <w:num w:numId="34" w16cid:durableId="1359307188">
    <w:abstractNumId w:val="12"/>
  </w:num>
  <w:num w:numId="35" w16cid:durableId="1458916491">
    <w:abstractNumId w:val="9"/>
  </w:num>
  <w:num w:numId="36" w16cid:durableId="27147019">
    <w:abstractNumId w:val="44"/>
  </w:num>
  <w:num w:numId="37" w16cid:durableId="364912811">
    <w:abstractNumId w:val="43"/>
  </w:num>
  <w:num w:numId="38" w16cid:durableId="1585651430">
    <w:abstractNumId w:val="13"/>
  </w:num>
  <w:num w:numId="39" w16cid:durableId="1468816212">
    <w:abstractNumId w:val="27"/>
  </w:num>
  <w:num w:numId="40" w16cid:durableId="792794718">
    <w:abstractNumId w:val="30"/>
  </w:num>
  <w:num w:numId="41" w16cid:durableId="33845749">
    <w:abstractNumId w:val="44"/>
  </w:num>
  <w:num w:numId="42" w16cid:durableId="1165820604">
    <w:abstractNumId w:val="45"/>
  </w:num>
  <w:num w:numId="43" w16cid:durableId="1194073688">
    <w:abstractNumId w:val="44"/>
  </w:num>
  <w:num w:numId="44" w16cid:durableId="1741172539">
    <w:abstractNumId w:val="44"/>
    <w:lvlOverride w:ilvl="0">
      <w:startOverride w:val="27"/>
    </w:lvlOverride>
  </w:num>
  <w:num w:numId="45" w16cid:durableId="401417363">
    <w:abstractNumId w:val="47"/>
  </w:num>
  <w:num w:numId="46" w16cid:durableId="134152234">
    <w:abstractNumId w:val="26"/>
  </w:num>
  <w:num w:numId="47" w16cid:durableId="435249900">
    <w:abstractNumId w:val="1"/>
  </w:num>
  <w:num w:numId="48" w16cid:durableId="1778862464">
    <w:abstractNumId w:val="32"/>
  </w:num>
  <w:num w:numId="49" w16cid:durableId="77214892">
    <w:abstractNumId w:val="56"/>
  </w:num>
  <w:num w:numId="50" w16cid:durableId="1921329299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741608798">
    <w:abstractNumId w:val="11"/>
  </w:num>
  <w:num w:numId="52" w16cid:durableId="723412111">
    <w:abstractNumId w:val="4"/>
  </w:num>
  <w:num w:numId="53" w16cid:durableId="1910264528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206644863">
    <w:abstractNumId w:val="53"/>
  </w:num>
  <w:num w:numId="55" w16cid:durableId="2019655100">
    <w:abstractNumId w:val="17"/>
  </w:num>
  <w:num w:numId="56" w16cid:durableId="1739982364">
    <w:abstractNumId w:val="34"/>
  </w:num>
  <w:num w:numId="57" w16cid:durableId="2009481926">
    <w:abstractNumId w:val="64"/>
  </w:num>
  <w:num w:numId="58" w16cid:durableId="1515223337">
    <w:abstractNumId w:val="51"/>
  </w:num>
  <w:num w:numId="59" w16cid:durableId="41289543">
    <w:abstractNumId w:val="44"/>
  </w:num>
  <w:num w:numId="60" w16cid:durableId="1288850270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417676141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02578593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340082214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483470321">
    <w:abstractNumId w:val="28"/>
  </w:num>
  <w:num w:numId="65" w16cid:durableId="1369725051">
    <w:abstractNumId w:val="36"/>
  </w:num>
  <w:num w:numId="66" w16cid:durableId="800534922">
    <w:abstractNumId w:val="18"/>
  </w:num>
  <w:num w:numId="67" w16cid:durableId="345909194">
    <w:abstractNumId w:val="25"/>
  </w:num>
  <w:num w:numId="68" w16cid:durableId="104738337">
    <w:abstractNumId w:val="41"/>
  </w:num>
  <w:num w:numId="69" w16cid:durableId="1859351596">
    <w:abstractNumId w:val="52"/>
  </w:num>
  <w:num w:numId="70" w16cid:durableId="944386240">
    <w:abstractNumId w:val="15"/>
  </w:num>
  <w:num w:numId="71" w16cid:durableId="1950160875">
    <w:abstractNumId w:val="58"/>
  </w:num>
  <w:num w:numId="72" w16cid:durableId="2125153298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 w16cid:durableId="479273949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2060203184">
    <w:abstractNumId w:val="46"/>
  </w:num>
  <w:num w:numId="75" w16cid:durableId="585266334">
    <w:abstractNumId w:val="61"/>
  </w:num>
  <w:num w:numId="76" w16cid:durableId="717972272">
    <w:abstractNumId w:val="10"/>
  </w:num>
  <w:num w:numId="77" w16cid:durableId="55249002">
    <w:abstractNumId w:val="54"/>
  </w:num>
  <w:num w:numId="78" w16cid:durableId="1263950609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1504082482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1031956221">
    <w:abstractNumId w:val="5"/>
  </w:num>
  <w:num w:numId="81" w16cid:durableId="999191458">
    <w:abstractNumId w:val="59"/>
  </w:num>
  <w:num w:numId="82" w16cid:durableId="136409225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1455371210">
    <w:abstractNumId w:val="3"/>
  </w:num>
  <w:num w:numId="84" w16cid:durableId="876812913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597829330">
    <w:abstractNumId w:val="67"/>
  </w:num>
  <w:num w:numId="86" w16cid:durableId="1229262995">
    <w:abstractNumId w:val="70"/>
  </w:num>
  <w:num w:numId="87" w16cid:durableId="1791122331">
    <w:abstractNumId w:val="2"/>
  </w:num>
  <w:num w:numId="88" w16cid:durableId="1883394908">
    <w:abstractNumId w:val="62"/>
  </w:num>
  <w:numIdMacAtCleanup w:val="8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MzEyMTMxMbA0sDBR0lEKTi0uzszPAykwqgUA+w02HiwAAAA="/>
  </w:docVars>
  <w:rsids>
    <w:rsidRoot w:val="00381A99"/>
    <w:rsid w:val="0000044E"/>
    <w:rsid w:val="00000677"/>
    <w:rsid w:val="000006F6"/>
    <w:rsid w:val="00000C08"/>
    <w:rsid w:val="00000D1A"/>
    <w:rsid w:val="0000108E"/>
    <w:rsid w:val="00001A31"/>
    <w:rsid w:val="00001C1F"/>
    <w:rsid w:val="000022C9"/>
    <w:rsid w:val="000022D1"/>
    <w:rsid w:val="00003304"/>
    <w:rsid w:val="0000350C"/>
    <w:rsid w:val="00003FDA"/>
    <w:rsid w:val="0000421A"/>
    <w:rsid w:val="000043C8"/>
    <w:rsid w:val="00004414"/>
    <w:rsid w:val="000044E9"/>
    <w:rsid w:val="00004899"/>
    <w:rsid w:val="00004D28"/>
    <w:rsid w:val="00004FC3"/>
    <w:rsid w:val="00005160"/>
    <w:rsid w:val="00005174"/>
    <w:rsid w:val="000055E7"/>
    <w:rsid w:val="00005FF3"/>
    <w:rsid w:val="00006F62"/>
    <w:rsid w:val="0000704A"/>
    <w:rsid w:val="0000716C"/>
    <w:rsid w:val="00010F91"/>
    <w:rsid w:val="000116FA"/>
    <w:rsid w:val="00011A16"/>
    <w:rsid w:val="00013004"/>
    <w:rsid w:val="00013185"/>
    <w:rsid w:val="000133DD"/>
    <w:rsid w:val="00014AC1"/>
    <w:rsid w:val="00014F44"/>
    <w:rsid w:val="00014FFD"/>
    <w:rsid w:val="000151F1"/>
    <w:rsid w:val="000153E3"/>
    <w:rsid w:val="00015D98"/>
    <w:rsid w:val="000162CB"/>
    <w:rsid w:val="0001680E"/>
    <w:rsid w:val="00016A18"/>
    <w:rsid w:val="000173AD"/>
    <w:rsid w:val="00020B71"/>
    <w:rsid w:val="000211DA"/>
    <w:rsid w:val="00021762"/>
    <w:rsid w:val="0002177F"/>
    <w:rsid w:val="000223C0"/>
    <w:rsid w:val="00022B17"/>
    <w:rsid w:val="0002307E"/>
    <w:rsid w:val="00023ADE"/>
    <w:rsid w:val="00024608"/>
    <w:rsid w:val="000247BD"/>
    <w:rsid w:val="00024F7D"/>
    <w:rsid w:val="00025A3B"/>
    <w:rsid w:val="00025AA5"/>
    <w:rsid w:val="00025BC8"/>
    <w:rsid w:val="00025EF4"/>
    <w:rsid w:val="0002615A"/>
    <w:rsid w:val="0002619C"/>
    <w:rsid w:val="00030342"/>
    <w:rsid w:val="000309D5"/>
    <w:rsid w:val="000309FF"/>
    <w:rsid w:val="00031001"/>
    <w:rsid w:val="000310BD"/>
    <w:rsid w:val="00031A0F"/>
    <w:rsid w:val="00032F1E"/>
    <w:rsid w:val="00033B5D"/>
    <w:rsid w:val="00033DAF"/>
    <w:rsid w:val="000341BA"/>
    <w:rsid w:val="000345AD"/>
    <w:rsid w:val="000349E2"/>
    <w:rsid w:val="00034ED1"/>
    <w:rsid w:val="000357D7"/>
    <w:rsid w:val="00035DD6"/>
    <w:rsid w:val="00036135"/>
    <w:rsid w:val="000369D0"/>
    <w:rsid w:val="00036D09"/>
    <w:rsid w:val="00036EAE"/>
    <w:rsid w:val="00037230"/>
    <w:rsid w:val="00037DDB"/>
    <w:rsid w:val="00037E12"/>
    <w:rsid w:val="000404D6"/>
    <w:rsid w:val="000406E7"/>
    <w:rsid w:val="000408A1"/>
    <w:rsid w:val="000408C6"/>
    <w:rsid w:val="000424D2"/>
    <w:rsid w:val="000426B4"/>
    <w:rsid w:val="00042CC6"/>
    <w:rsid w:val="00043747"/>
    <w:rsid w:val="00043C7B"/>
    <w:rsid w:val="000442B5"/>
    <w:rsid w:val="00044A38"/>
    <w:rsid w:val="00046A0A"/>
    <w:rsid w:val="00047046"/>
    <w:rsid w:val="000470B2"/>
    <w:rsid w:val="00047707"/>
    <w:rsid w:val="00047C5C"/>
    <w:rsid w:val="00047CF8"/>
    <w:rsid w:val="00047E7A"/>
    <w:rsid w:val="0005018C"/>
    <w:rsid w:val="0005025C"/>
    <w:rsid w:val="00050A36"/>
    <w:rsid w:val="00050A50"/>
    <w:rsid w:val="00052135"/>
    <w:rsid w:val="000529D9"/>
    <w:rsid w:val="00053D4E"/>
    <w:rsid w:val="000544B1"/>
    <w:rsid w:val="00054864"/>
    <w:rsid w:val="00054B44"/>
    <w:rsid w:val="00054E2D"/>
    <w:rsid w:val="0005512F"/>
    <w:rsid w:val="000554A0"/>
    <w:rsid w:val="00055BF1"/>
    <w:rsid w:val="000571EC"/>
    <w:rsid w:val="000575FF"/>
    <w:rsid w:val="0005AD73"/>
    <w:rsid w:val="0006012C"/>
    <w:rsid w:val="0006039B"/>
    <w:rsid w:val="000603B1"/>
    <w:rsid w:val="00060417"/>
    <w:rsid w:val="00062757"/>
    <w:rsid w:val="00063DDC"/>
    <w:rsid w:val="00063EC5"/>
    <w:rsid w:val="0006409A"/>
    <w:rsid w:val="0006409E"/>
    <w:rsid w:val="00064295"/>
    <w:rsid w:val="000644AF"/>
    <w:rsid w:val="000645BC"/>
    <w:rsid w:val="0006473A"/>
    <w:rsid w:val="00064B10"/>
    <w:rsid w:val="00064B5F"/>
    <w:rsid w:val="00064B81"/>
    <w:rsid w:val="000656D4"/>
    <w:rsid w:val="0006589C"/>
    <w:rsid w:val="000659F0"/>
    <w:rsid w:val="00065C0C"/>
    <w:rsid w:val="00065D39"/>
    <w:rsid w:val="00065DAF"/>
    <w:rsid w:val="0006704A"/>
    <w:rsid w:val="0006709A"/>
    <w:rsid w:val="000670C5"/>
    <w:rsid w:val="000670D2"/>
    <w:rsid w:val="00071A46"/>
    <w:rsid w:val="00071F84"/>
    <w:rsid w:val="00072341"/>
    <w:rsid w:val="00072D30"/>
    <w:rsid w:val="000747E2"/>
    <w:rsid w:val="000748A8"/>
    <w:rsid w:val="00074CBD"/>
    <w:rsid w:val="00075DAD"/>
    <w:rsid w:val="000769BC"/>
    <w:rsid w:val="00076B66"/>
    <w:rsid w:val="00077D68"/>
    <w:rsid w:val="000800A5"/>
    <w:rsid w:val="000801A6"/>
    <w:rsid w:val="000801B7"/>
    <w:rsid w:val="000808BB"/>
    <w:rsid w:val="000809DB"/>
    <w:rsid w:val="00081D63"/>
    <w:rsid w:val="00081DB1"/>
    <w:rsid w:val="000829E9"/>
    <w:rsid w:val="0008393C"/>
    <w:rsid w:val="0008411C"/>
    <w:rsid w:val="0008468E"/>
    <w:rsid w:val="00084C37"/>
    <w:rsid w:val="00085C5D"/>
    <w:rsid w:val="0008645C"/>
    <w:rsid w:val="000864CE"/>
    <w:rsid w:val="00087323"/>
    <w:rsid w:val="00087BF8"/>
    <w:rsid w:val="0008D876"/>
    <w:rsid w:val="00090459"/>
    <w:rsid w:val="00090A58"/>
    <w:rsid w:val="00090B1F"/>
    <w:rsid w:val="00090D62"/>
    <w:rsid w:val="00090D6A"/>
    <w:rsid w:val="00090F3C"/>
    <w:rsid w:val="00091363"/>
    <w:rsid w:val="000919C8"/>
    <w:rsid w:val="00091E7D"/>
    <w:rsid w:val="00091FBA"/>
    <w:rsid w:val="0009273B"/>
    <w:rsid w:val="00092898"/>
    <w:rsid w:val="00092D3E"/>
    <w:rsid w:val="0009359B"/>
    <w:rsid w:val="00093753"/>
    <w:rsid w:val="00093B33"/>
    <w:rsid w:val="00094AB5"/>
    <w:rsid w:val="00094F0B"/>
    <w:rsid w:val="00095323"/>
    <w:rsid w:val="0009596C"/>
    <w:rsid w:val="00096BE3"/>
    <w:rsid w:val="00096FFE"/>
    <w:rsid w:val="000A0E97"/>
    <w:rsid w:val="000A11B2"/>
    <w:rsid w:val="000A1B09"/>
    <w:rsid w:val="000A1CE9"/>
    <w:rsid w:val="000A1DC2"/>
    <w:rsid w:val="000A3D8B"/>
    <w:rsid w:val="000A40CA"/>
    <w:rsid w:val="000A45C3"/>
    <w:rsid w:val="000A45E6"/>
    <w:rsid w:val="000A4CC0"/>
    <w:rsid w:val="000A4FDF"/>
    <w:rsid w:val="000A53F1"/>
    <w:rsid w:val="000A665D"/>
    <w:rsid w:val="000A7503"/>
    <w:rsid w:val="000A799C"/>
    <w:rsid w:val="000A7C25"/>
    <w:rsid w:val="000A7E49"/>
    <w:rsid w:val="000A7EAD"/>
    <w:rsid w:val="000B0530"/>
    <w:rsid w:val="000B089D"/>
    <w:rsid w:val="000B0A65"/>
    <w:rsid w:val="000B18A4"/>
    <w:rsid w:val="000B1BDB"/>
    <w:rsid w:val="000B1DB0"/>
    <w:rsid w:val="000B22AF"/>
    <w:rsid w:val="000B3301"/>
    <w:rsid w:val="000B37CB"/>
    <w:rsid w:val="000B3E93"/>
    <w:rsid w:val="000B5321"/>
    <w:rsid w:val="000B5B03"/>
    <w:rsid w:val="000B6203"/>
    <w:rsid w:val="000B62F3"/>
    <w:rsid w:val="000B70DB"/>
    <w:rsid w:val="000B7294"/>
    <w:rsid w:val="000B7448"/>
    <w:rsid w:val="000B7692"/>
    <w:rsid w:val="000B7C00"/>
    <w:rsid w:val="000C0B68"/>
    <w:rsid w:val="000C11A8"/>
    <w:rsid w:val="000C13A4"/>
    <w:rsid w:val="000C19CF"/>
    <w:rsid w:val="000C2458"/>
    <w:rsid w:val="000C2D81"/>
    <w:rsid w:val="000C2E9C"/>
    <w:rsid w:val="000C3012"/>
    <w:rsid w:val="000C3891"/>
    <w:rsid w:val="000C3CD1"/>
    <w:rsid w:val="000C4AFD"/>
    <w:rsid w:val="000C4F4A"/>
    <w:rsid w:val="000C50FF"/>
    <w:rsid w:val="000C54D3"/>
    <w:rsid w:val="000C5BD7"/>
    <w:rsid w:val="000C6925"/>
    <w:rsid w:val="000C7255"/>
    <w:rsid w:val="000C77AC"/>
    <w:rsid w:val="000C7C7B"/>
    <w:rsid w:val="000D0DBB"/>
    <w:rsid w:val="000D0DD0"/>
    <w:rsid w:val="000D17DD"/>
    <w:rsid w:val="000D2696"/>
    <w:rsid w:val="000D2959"/>
    <w:rsid w:val="000D3241"/>
    <w:rsid w:val="000D41A0"/>
    <w:rsid w:val="000D41C9"/>
    <w:rsid w:val="000D4806"/>
    <w:rsid w:val="000D4BCC"/>
    <w:rsid w:val="000D4C47"/>
    <w:rsid w:val="000D5355"/>
    <w:rsid w:val="000D5521"/>
    <w:rsid w:val="000D600F"/>
    <w:rsid w:val="000D783F"/>
    <w:rsid w:val="000D7C45"/>
    <w:rsid w:val="000D7FE9"/>
    <w:rsid w:val="000E0A2F"/>
    <w:rsid w:val="000E1EF9"/>
    <w:rsid w:val="000E251E"/>
    <w:rsid w:val="000E2A11"/>
    <w:rsid w:val="000E2D3A"/>
    <w:rsid w:val="000E37C6"/>
    <w:rsid w:val="000E3E97"/>
    <w:rsid w:val="000E423E"/>
    <w:rsid w:val="000E5C66"/>
    <w:rsid w:val="000E5E5E"/>
    <w:rsid w:val="000E5F98"/>
    <w:rsid w:val="000E627C"/>
    <w:rsid w:val="000E6690"/>
    <w:rsid w:val="000E7316"/>
    <w:rsid w:val="000E75DF"/>
    <w:rsid w:val="000E7AF7"/>
    <w:rsid w:val="000E7D46"/>
    <w:rsid w:val="000E7DA4"/>
    <w:rsid w:val="000F17D1"/>
    <w:rsid w:val="000F1876"/>
    <w:rsid w:val="000F3048"/>
    <w:rsid w:val="000F407F"/>
    <w:rsid w:val="000F5272"/>
    <w:rsid w:val="000F5B31"/>
    <w:rsid w:val="000F6445"/>
    <w:rsid w:val="000F65E7"/>
    <w:rsid w:val="000F6C10"/>
    <w:rsid w:val="000F7E66"/>
    <w:rsid w:val="001019DD"/>
    <w:rsid w:val="00102F45"/>
    <w:rsid w:val="0010315F"/>
    <w:rsid w:val="0010347A"/>
    <w:rsid w:val="00104A7F"/>
    <w:rsid w:val="00104B6F"/>
    <w:rsid w:val="00105EA5"/>
    <w:rsid w:val="00107F22"/>
    <w:rsid w:val="001104F0"/>
    <w:rsid w:val="0011188A"/>
    <w:rsid w:val="00111B8F"/>
    <w:rsid w:val="00112463"/>
    <w:rsid w:val="00112580"/>
    <w:rsid w:val="00112777"/>
    <w:rsid w:val="0011362D"/>
    <w:rsid w:val="0011390B"/>
    <w:rsid w:val="00113AE3"/>
    <w:rsid w:val="00113D65"/>
    <w:rsid w:val="00115A54"/>
    <w:rsid w:val="00115DDD"/>
    <w:rsid w:val="00116553"/>
    <w:rsid w:val="001168EC"/>
    <w:rsid w:val="00116964"/>
    <w:rsid w:val="00117086"/>
    <w:rsid w:val="00120023"/>
    <w:rsid w:val="0012014B"/>
    <w:rsid w:val="0012117B"/>
    <w:rsid w:val="001211B4"/>
    <w:rsid w:val="00121512"/>
    <w:rsid w:val="00122408"/>
    <w:rsid w:val="00122898"/>
    <w:rsid w:val="00122F50"/>
    <w:rsid w:val="00122FC3"/>
    <w:rsid w:val="00123799"/>
    <w:rsid w:val="00123950"/>
    <w:rsid w:val="0012397F"/>
    <w:rsid w:val="00124677"/>
    <w:rsid w:val="0012480F"/>
    <w:rsid w:val="00124951"/>
    <w:rsid w:val="00124A52"/>
    <w:rsid w:val="001254EC"/>
    <w:rsid w:val="00125F0C"/>
    <w:rsid w:val="00125FA0"/>
    <w:rsid w:val="001272BA"/>
    <w:rsid w:val="00127488"/>
    <w:rsid w:val="00127650"/>
    <w:rsid w:val="00130002"/>
    <w:rsid w:val="0013279F"/>
    <w:rsid w:val="00132C1E"/>
    <w:rsid w:val="001330E1"/>
    <w:rsid w:val="00133417"/>
    <w:rsid w:val="00133B6B"/>
    <w:rsid w:val="00133E9E"/>
    <w:rsid w:val="00134816"/>
    <w:rsid w:val="00134AF2"/>
    <w:rsid w:val="00135639"/>
    <w:rsid w:val="00137B63"/>
    <w:rsid w:val="00140107"/>
    <w:rsid w:val="00140BC5"/>
    <w:rsid w:val="00140DFE"/>
    <w:rsid w:val="0014101B"/>
    <w:rsid w:val="0014107D"/>
    <w:rsid w:val="00141809"/>
    <w:rsid w:val="00141FEB"/>
    <w:rsid w:val="001429C1"/>
    <w:rsid w:val="00143CE7"/>
    <w:rsid w:val="00143D5D"/>
    <w:rsid w:val="00144937"/>
    <w:rsid w:val="001451EB"/>
    <w:rsid w:val="0014549A"/>
    <w:rsid w:val="001456AB"/>
    <w:rsid w:val="001459F3"/>
    <w:rsid w:val="00145C20"/>
    <w:rsid w:val="00145ED3"/>
    <w:rsid w:val="00146004"/>
    <w:rsid w:val="00146585"/>
    <w:rsid w:val="00146D2E"/>
    <w:rsid w:val="00146E0C"/>
    <w:rsid w:val="00147230"/>
    <w:rsid w:val="00147458"/>
    <w:rsid w:val="00147487"/>
    <w:rsid w:val="00150060"/>
    <w:rsid w:val="00150B3D"/>
    <w:rsid w:val="00150EC9"/>
    <w:rsid w:val="00151AB2"/>
    <w:rsid w:val="00151CA2"/>
    <w:rsid w:val="00151D35"/>
    <w:rsid w:val="0015203D"/>
    <w:rsid w:val="00152164"/>
    <w:rsid w:val="0015266E"/>
    <w:rsid w:val="00152B82"/>
    <w:rsid w:val="001531E1"/>
    <w:rsid w:val="00153B87"/>
    <w:rsid w:val="00153EC7"/>
    <w:rsid w:val="00154215"/>
    <w:rsid w:val="00154758"/>
    <w:rsid w:val="00154EF5"/>
    <w:rsid w:val="00155189"/>
    <w:rsid w:val="0015562D"/>
    <w:rsid w:val="00155AE1"/>
    <w:rsid w:val="00155F78"/>
    <w:rsid w:val="00157494"/>
    <w:rsid w:val="0015786C"/>
    <w:rsid w:val="001579FC"/>
    <w:rsid w:val="0016006E"/>
    <w:rsid w:val="001606D8"/>
    <w:rsid w:val="00160777"/>
    <w:rsid w:val="00160E06"/>
    <w:rsid w:val="00160EEC"/>
    <w:rsid w:val="00161248"/>
    <w:rsid w:val="00161A60"/>
    <w:rsid w:val="00161D9F"/>
    <w:rsid w:val="001634D8"/>
    <w:rsid w:val="00163596"/>
    <w:rsid w:val="00163717"/>
    <w:rsid w:val="0016378A"/>
    <w:rsid w:val="00163E7C"/>
    <w:rsid w:val="0016489F"/>
    <w:rsid w:val="00164EA2"/>
    <w:rsid w:val="00165652"/>
    <w:rsid w:val="001657A0"/>
    <w:rsid w:val="00165961"/>
    <w:rsid w:val="001661EC"/>
    <w:rsid w:val="00166530"/>
    <w:rsid w:val="00167063"/>
    <w:rsid w:val="00167531"/>
    <w:rsid w:val="0016753B"/>
    <w:rsid w:val="00167B94"/>
    <w:rsid w:val="001705D7"/>
    <w:rsid w:val="00170644"/>
    <w:rsid w:val="0017092A"/>
    <w:rsid w:val="00170AF2"/>
    <w:rsid w:val="0017194D"/>
    <w:rsid w:val="00171CEA"/>
    <w:rsid w:val="001727A3"/>
    <w:rsid w:val="00172994"/>
    <w:rsid w:val="00172A06"/>
    <w:rsid w:val="00172AF9"/>
    <w:rsid w:val="00172DBB"/>
    <w:rsid w:val="001735B1"/>
    <w:rsid w:val="00173873"/>
    <w:rsid w:val="001743BC"/>
    <w:rsid w:val="001751B2"/>
    <w:rsid w:val="00175AD0"/>
    <w:rsid w:val="00176122"/>
    <w:rsid w:val="00176A7C"/>
    <w:rsid w:val="00176BAE"/>
    <w:rsid w:val="00177148"/>
    <w:rsid w:val="001818CF"/>
    <w:rsid w:val="00181D7C"/>
    <w:rsid w:val="00181EA3"/>
    <w:rsid w:val="00183180"/>
    <w:rsid w:val="00183430"/>
    <w:rsid w:val="00183EF7"/>
    <w:rsid w:val="001843E8"/>
    <w:rsid w:val="00184ACE"/>
    <w:rsid w:val="00184DFE"/>
    <w:rsid w:val="00184F14"/>
    <w:rsid w:val="00185224"/>
    <w:rsid w:val="0018528F"/>
    <w:rsid w:val="00186AE2"/>
    <w:rsid w:val="00186FDE"/>
    <w:rsid w:val="00186FF7"/>
    <w:rsid w:val="00187A7C"/>
    <w:rsid w:val="00187B52"/>
    <w:rsid w:val="00187FB4"/>
    <w:rsid w:val="00190A7A"/>
    <w:rsid w:val="001914F3"/>
    <w:rsid w:val="00191585"/>
    <w:rsid w:val="001917A2"/>
    <w:rsid w:val="0019317B"/>
    <w:rsid w:val="001933F6"/>
    <w:rsid w:val="0019422D"/>
    <w:rsid w:val="00194988"/>
    <w:rsid w:val="00195D43"/>
    <w:rsid w:val="00195FD6"/>
    <w:rsid w:val="00196161"/>
    <w:rsid w:val="00197092"/>
    <w:rsid w:val="0019760F"/>
    <w:rsid w:val="00197A23"/>
    <w:rsid w:val="001A0BDA"/>
    <w:rsid w:val="001A0F7F"/>
    <w:rsid w:val="001A1B72"/>
    <w:rsid w:val="001A1D5E"/>
    <w:rsid w:val="001A1F03"/>
    <w:rsid w:val="001A2B3B"/>
    <w:rsid w:val="001A2CFA"/>
    <w:rsid w:val="001A32C3"/>
    <w:rsid w:val="001A3441"/>
    <w:rsid w:val="001A367B"/>
    <w:rsid w:val="001A481F"/>
    <w:rsid w:val="001A485F"/>
    <w:rsid w:val="001A4E81"/>
    <w:rsid w:val="001A5102"/>
    <w:rsid w:val="001A51C5"/>
    <w:rsid w:val="001A532F"/>
    <w:rsid w:val="001A543B"/>
    <w:rsid w:val="001A5A8E"/>
    <w:rsid w:val="001A5D1A"/>
    <w:rsid w:val="001A6D65"/>
    <w:rsid w:val="001A767D"/>
    <w:rsid w:val="001A7D9D"/>
    <w:rsid w:val="001B00AC"/>
    <w:rsid w:val="001B010E"/>
    <w:rsid w:val="001B1371"/>
    <w:rsid w:val="001B184B"/>
    <w:rsid w:val="001B1EEF"/>
    <w:rsid w:val="001B208F"/>
    <w:rsid w:val="001B23A2"/>
    <w:rsid w:val="001B23E5"/>
    <w:rsid w:val="001B2645"/>
    <w:rsid w:val="001B3522"/>
    <w:rsid w:val="001B3677"/>
    <w:rsid w:val="001B36FC"/>
    <w:rsid w:val="001B39AC"/>
    <w:rsid w:val="001B3C39"/>
    <w:rsid w:val="001B457D"/>
    <w:rsid w:val="001B4BBD"/>
    <w:rsid w:val="001B4E07"/>
    <w:rsid w:val="001B53BA"/>
    <w:rsid w:val="001B59A8"/>
    <w:rsid w:val="001B5D44"/>
    <w:rsid w:val="001B5E94"/>
    <w:rsid w:val="001B6250"/>
    <w:rsid w:val="001B630E"/>
    <w:rsid w:val="001B64E5"/>
    <w:rsid w:val="001B6763"/>
    <w:rsid w:val="001B69E0"/>
    <w:rsid w:val="001B760F"/>
    <w:rsid w:val="001B7948"/>
    <w:rsid w:val="001B7DF1"/>
    <w:rsid w:val="001C0332"/>
    <w:rsid w:val="001C08F9"/>
    <w:rsid w:val="001C117C"/>
    <w:rsid w:val="001C19ED"/>
    <w:rsid w:val="001C1B41"/>
    <w:rsid w:val="001C1CCC"/>
    <w:rsid w:val="001C209E"/>
    <w:rsid w:val="001C2B6E"/>
    <w:rsid w:val="001C34FD"/>
    <w:rsid w:val="001C3991"/>
    <w:rsid w:val="001C3D96"/>
    <w:rsid w:val="001C4044"/>
    <w:rsid w:val="001C4980"/>
    <w:rsid w:val="001C4D9A"/>
    <w:rsid w:val="001C4E85"/>
    <w:rsid w:val="001C5436"/>
    <w:rsid w:val="001C5ACA"/>
    <w:rsid w:val="001C5F32"/>
    <w:rsid w:val="001C6A8A"/>
    <w:rsid w:val="001C6CC7"/>
    <w:rsid w:val="001C7DC6"/>
    <w:rsid w:val="001D0947"/>
    <w:rsid w:val="001D0AC6"/>
    <w:rsid w:val="001D2B25"/>
    <w:rsid w:val="001D3340"/>
    <w:rsid w:val="001D3D58"/>
    <w:rsid w:val="001D4919"/>
    <w:rsid w:val="001D4B67"/>
    <w:rsid w:val="001D5605"/>
    <w:rsid w:val="001D56E3"/>
    <w:rsid w:val="001D65AA"/>
    <w:rsid w:val="001D6846"/>
    <w:rsid w:val="001D764A"/>
    <w:rsid w:val="001D76D1"/>
    <w:rsid w:val="001D77F6"/>
    <w:rsid w:val="001D7A49"/>
    <w:rsid w:val="001D7A82"/>
    <w:rsid w:val="001E0C79"/>
    <w:rsid w:val="001E0D40"/>
    <w:rsid w:val="001E15BB"/>
    <w:rsid w:val="001E15E2"/>
    <w:rsid w:val="001E279E"/>
    <w:rsid w:val="001E2E36"/>
    <w:rsid w:val="001E3159"/>
    <w:rsid w:val="001E37BF"/>
    <w:rsid w:val="001E3D63"/>
    <w:rsid w:val="001E51CB"/>
    <w:rsid w:val="001E56FE"/>
    <w:rsid w:val="001E5A07"/>
    <w:rsid w:val="001E5AA6"/>
    <w:rsid w:val="001E5CB9"/>
    <w:rsid w:val="001E5E8D"/>
    <w:rsid w:val="001E5FAE"/>
    <w:rsid w:val="001E631F"/>
    <w:rsid w:val="001E75D7"/>
    <w:rsid w:val="001F090C"/>
    <w:rsid w:val="001F1238"/>
    <w:rsid w:val="001F2A83"/>
    <w:rsid w:val="001F2DD2"/>
    <w:rsid w:val="001F32C8"/>
    <w:rsid w:val="001F32D9"/>
    <w:rsid w:val="001F3C57"/>
    <w:rsid w:val="001F42DB"/>
    <w:rsid w:val="001F4394"/>
    <w:rsid w:val="001F47A8"/>
    <w:rsid w:val="001F5113"/>
    <w:rsid w:val="001F6701"/>
    <w:rsid w:val="001F76FF"/>
    <w:rsid w:val="001F790C"/>
    <w:rsid w:val="001F7AA5"/>
    <w:rsid w:val="002000A2"/>
    <w:rsid w:val="00200495"/>
    <w:rsid w:val="002008D3"/>
    <w:rsid w:val="0020096A"/>
    <w:rsid w:val="00200A54"/>
    <w:rsid w:val="00200CC8"/>
    <w:rsid w:val="0020109A"/>
    <w:rsid w:val="0020260D"/>
    <w:rsid w:val="00202C5C"/>
    <w:rsid w:val="00202D53"/>
    <w:rsid w:val="002032F1"/>
    <w:rsid w:val="00203EA4"/>
    <w:rsid w:val="00204872"/>
    <w:rsid w:val="002052A7"/>
    <w:rsid w:val="0020538F"/>
    <w:rsid w:val="00205A0B"/>
    <w:rsid w:val="00207394"/>
    <w:rsid w:val="0020772E"/>
    <w:rsid w:val="00207755"/>
    <w:rsid w:val="00210362"/>
    <w:rsid w:val="00210A4C"/>
    <w:rsid w:val="00210E4B"/>
    <w:rsid w:val="00211802"/>
    <w:rsid w:val="002123D0"/>
    <w:rsid w:val="00212413"/>
    <w:rsid w:val="00212C99"/>
    <w:rsid w:val="00213658"/>
    <w:rsid w:val="00213D6E"/>
    <w:rsid w:val="002146FA"/>
    <w:rsid w:val="00214FED"/>
    <w:rsid w:val="0021500F"/>
    <w:rsid w:val="002156B1"/>
    <w:rsid w:val="00215825"/>
    <w:rsid w:val="0021651E"/>
    <w:rsid w:val="00216963"/>
    <w:rsid w:val="00216AE5"/>
    <w:rsid w:val="0021725E"/>
    <w:rsid w:val="00217FA9"/>
    <w:rsid w:val="002201DC"/>
    <w:rsid w:val="002203AF"/>
    <w:rsid w:val="0022048F"/>
    <w:rsid w:val="00220B05"/>
    <w:rsid w:val="00220CCD"/>
    <w:rsid w:val="00220F87"/>
    <w:rsid w:val="00221791"/>
    <w:rsid w:val="00221EAE"/>
    <w:rsid w:val="002225A7"/>
    <w:rsid w:val="00222A73"/>
    <w:rsid w:val="00223506"/>
    <w:rsid w:val="0022398B"/>
    <w:rsid w:val="00223A66"/>
    <w:rsid w:val="00223E44"/>
    <w:rsid w:val="00223F2C"/>
    <w:rsid w:val="0022400F"/>
    <w:rsid w:val="002246EC"/>
    <w:rsid w:val="002249B7"/>
    <w:rsid w:val="00225B69"/>
    <w:rsid w:val="00225BF2"/>
    <w:rsid w:val="0022604D"/>
    <w:rsid w:val="00226055"/>
    <w:rsid w:val="002278AE"/>
    <w:rsid w:val="00227D4B"/>
    <w:rsid w:val="00230CD8"/>
    <w:rsid w:val="00230CEE"/>
    <w:rsid w:val="00231308"/>
    <w:rsid w:val="00231D8C"/>
    <w:rsid w:val="00232EC4"/>
    <w:rsid w:val="00233082"/>
    <w:rsid w:val="00233362"/>
    <w:rsid w:val="00233D6A"/>
    <w:rsid w:val="00233FC9"/>
    <w:rsid w:val="002345FD"/>
    <w:rsid w:val="002347B1"/>
    <w:rsid w:val="0023482C"/>
    <w:rsid w:val="00234DCC"/>
    <w:rsid w:val="00236818"/>
    <w:rsid w:val="00237D95"/>
    <w:rsid w:val="00237EAB"/>
    <w:rsid w:val="00240BA5"/>
    <w:rsid w:val="00240E73"/>
    <w:rsid w:val="00242C1D"/>
    <w:rsid w:val="002431E3"/>
    <w:rsid w:val="002437AB"/>
    <w:rsid w:val="00244109"/>
    <w:rsid w:val="00244347"/>
    <w:rsid w:val="002463ED"/>
    <w:rsid w:val="00246FFC"/>
    <w:rsid w:val="002476DF"/>
    <w:rsid w:val="0024799A"/>
    <w:rsid w:val="00250237"/>
    <w:rsid w:val="002505C7"/>
    <w:rsid w:val="002507D5"/>
    <w:rsid w:val="00251D82"/>
    <w:rsid w:val="00252668"/>
    <w:rsid w:val="00253007"/>
    <w:rsid w:val="002542F5"/>
    <w:rsid w:val="0025436F"/>
    <w:rsid w:val="00254D71"/>
    <w:rsid w:val="00255D73"/>
    <w:rsid w:val="002561CA"/>
    <w:rsid w:val="002566D0"/>
    <w:rsid w:val="002566DF"/>
    <w:rsid w:val="00256A19"/>
    <w:rsid w:val="00256EC1"/>
    <w:rsid w:val="00257134"/>
    <w:rsid w:val="00257201"/>
    <w:rsid w:val="00257E5E"/>
    <w:rsid w:val="002600B9"/>
    <w:rsid w:val="00260842"/>
    <w:rsid w:val="0026085B"/>
    <w:rsid w:val="00261165"/>
    <w:rsid w:val="0026197C"/>
    <w:rsid w:val="00262217"/>
    <w:rsid w:val="002633D2"/>
    <w:rsid w:val="0026380B"/>
    <w:rsid w:val="00263B61"/>
    <w:rsid w:val="00264731"/>
    <w:rsid w:val="00266B5D"/>
    <w:rsid w:val="00267829"/>
    <w:rsid w:val="00267BFE"/>
    <w:rsid w:val="00270145"/>
    <w:rsid w:val="0027043C"/>
    <w:rsid w:val="00270612"/>
    <w:rsid w:val="00270A53"/>
    <w:rsid w:val="00270BBF"/>
    <w:rsid w:val="00270C1E"/>
    <w:rsid w:val="00271207"/>
    <w:rsid w:val="00271654"/>
    <w:rsid w:val="00271803"/>
    <w:rsid w:val="00271834"/>
    <w:rsid w:val="0027237E"/>
    <w:rsid w:val="002726A6"/>
    <w:rsid w:val="00273051"/>
    <w:rsid w:val="00273AE7"/>
    <w:rsid w:val="00273BDD"/>
    <w:rsid w:val="002741D1"/>
    <w:rsid w:val="0027490D"/>
    <w:rsid w:val="00275F83"/>
    <w:rsid w:val="00276B5B"/>
    <w:rsid w:val="00277B60"/>
    <w:rsid w:val="00277D3B"/>
    <w:rsid w:val="0028022A"/>
    <w:rsid w:val="00280379"/>
    <w:rsid w:val="00281114"/>
    <w:rsid w:val="00281A41"/>
    <w:rsid w:val="00281B89"/>
    <w:rsid w:val="002833E9"/>
    <w:rsid w:val="00283517"/>
    <w:rsid w:val="00283522"/>
    <w:rsid w:val="002836D0"/>
    <w:rsid w:val="00283999"/>
    <w:rsid w:val="0028443F"/>
    <w:rsid w:val="00284464"/>
    <w:rsid w:val="0028486D"/>
    <w:rsid w:val="00284A12"/>
    <w:rsid w:val="002853FB"/>
    <w:rsid w:val="00285BCD"/>
    <w:rsid w:val="00286236"/>
    <w:rsid w:val="00287030"/>
    <w:rsid w:val="00290CEF"/>
    <w:rsid w:val="0029194D"/>
    <w:rsid w:val="00291B43"/>
    <w:rsid w:val="00291C25"/>
    <w:rsid w:val="002931A6"/>
    <w:rsid w:val="00294723"/>
    <w:rsid w:val="00295116"/>
    <w:rsid w:val="002957A5"/>
    <w:rsid w:val="00295BE4"/>
    <w:rsid w:val="00296649"/>
    <w:rsid w:val="002970A9"/>
    <w:rsid w:val="002973F8"/>
    <w:rsid w:val="002976B3"/>
    <w:rsid w:val="00297C68"/>
    <w:rsid w:val="00297E4A"/>
    <w:rsid w:val="002A020D"/>
    <w:rsid w:val="002A023D"/>
    <w:rsid w:val="002A0D1F"/>
    <w:rsid w:val="002A18C0"/>
    <w:rsid w:val="002A2096"/>
    <w:rsid w:val="002A343F"/>
    <w:rsid w:val="002A445B"/>
    <w:rsid w:val="002A4941"/>
    <w:rsid w:val="002A5909"/>
    <w:rsid w:val="002A6204"/>
    <w:rsid w:val="002A6836"/>
    <w:rsid w:val="002A72D8"/>
    <w:rsid w:val="002B0BEA"/>
    <w:rsid w:val="002B19CF"/>
    <w:rsid w:val="002B1CD9"/>
    <w:rsid w:val="002B21D3"/>
    <w:rsid w:val="002B2304"/>
    <w:rsid w:val="002B39A5"/>
    <w:rsid w:val="002B3ACD"/>
    <w:rsid w:val="002B449C"/>
    <w:rsid w:val="002B45DE"/>
    <w:rsid w:val="002B4C68"/>
    <w:rsid w:val="002B5066"/>
    <w:rsid w:val="002B54AB"/>
    <w:rsid w:val="002B55CC"/>
    <w:rsid w:val="002B5628"/>
    <w:rsid w:val="002B573B"/>
    <w:rsid w:val="002B5D67"/>
    <w:rsid w:val="002B5EF5"/>
    <w:rsid w:val="002B6447"/>
    <w:rsid w:val="002B69FF"/>
    <w:rsid w:val="002B6A80"/>
    <w:rsid w:val="002B7A5B"/>
    <w:rsid w:val="002B7BEB"/>
    <w:rsid w:val="002C0300"/>
    <w:rsid w:val="002C0C39"/>
    <w:rsid w:val="002C1C55"/>
    <w:rsid w:val="002C2277"/>
    <w:rsid w:val="002C3C92"/>
    <w:rsid w:val="002C42E5"/>
    <w:rsid w:val="002C4348"/>
    <w:rsid w:val="002C587D"/>
    <w:rsid w:val="002C5C75"/>
    <w:rsid w:val="002C5D16"/>
    <w:rsid w:val="002C64BF"/>
    <w:rsid w:val="002C6604"/>
    <w:rsid w:val="002C7196"/>
    <w:rsid w:val="002D0B8D"/>
    <w:rsid w:val="002D0BCB"/>
    <w:rsid w:val="002D1270"/>
    <w:rsid w:val="002D16B5"/>
    <w:rsid w:val="002D1797"/>
    <w:rsid w:val="002D26F9"/>
    <w:rsid w:val="002D32B7"/>
    <w:rsid w:val="002D332E"/>
    <w:rsid w:val="002D3CCE"/>
    <w:rsid w:val="002D4096"/>
    <w:rsid w:val="002D5791"/>
    <w:rsid w:val="002D5E99"/>
    <w:rsid w:val="002D611F"/>
    <w:rsid w:val="002D6DE8"/>
    <w:rsid w:val="002D6EEE"/>
    <w:rsid w:val="002D6F04"/>
    <w:rsid w:val="002D7136"/>
    <w:rsid w:val="002D764B"/>
    <w:rsid w:val="002E02BA"/>
    <w:rsid w:val="002E0869"/>
    <w:rsid w:val="002E13BC"/>
    <w:rsid w:val="002E1695"/>
    <w:rsid w:val="002E3057"/>
    <w:rsid w:val="002E3624"/>
    <w:rsid w:val="002E3649"/>
    <w:rsid w:val="002E38DA"/>
    <w:rsid w:val="002E3984"/>
    <w:rsid w:val="002E41F8"/>
    <w:rsid w:val="002E4E39"/>
    <w:rsid w:val="002E591F"/>
    <w:rsid w:val="002E5F3D"/>
    <w:rsid w:val="002E6425"/>
    <w:rsid w:val="002E7181"/>
    <w:rsid w:val="002E73A4"/>
    <w:rsid w:val="002E747E"/>
    <w:rsid w:val="002E788E"/>
    <w:rsid w:val="002E7B66"/>
    <w:rsid w:val="002F01BE"/>
    <w:rsid w:val="002F0525"/>
    <w:rsid w:val="002F0B5C"/>
    <w:rsid w:val="002F111D"/>
    <w:rsid w:val="002F11BD"/>
    <w:rsid w:val="002F12F3"/>
    <w:rsid w:val="002F1EAA"/>
    <w:rsid w:val="002F1F04"/>
    <w:rsid w:val="002F1FBF"/>
    <w:rsid w:val="002F28B8"/>
    <w:rsid w:val="002F4D5D"/>
    <w:rsid w:val="002F5CA7"/>
    <w:rsid w:val="002F6291"/>
    <w:rsid w:val="002F6314"/>
    <w:rsid w:val="002F65AD"/>
    <w:rsid w:val="002F6900"/>
    <w:rsid w:val="002F6B91"/>
    <w:rsid w:val="002F71CD"/>
    <w:rsid w:val="002F7740"/>
    <w:rsid w:val="00300049"/>
    <w:rsid w:val="003001B7"/>
    <w:rsid w:val="003006A0"/>
    <w:rsid w:val="00300E13"/>
    <w:rsid w:val="00301116"/>
    <w:rsid w:val="00301B07"/>
    <w:rsid w:val="00302528"/>
    <w:rsid w:val="00302FFC"/>
    <w:rsid w:val="003031E5"/>
    <w:rsid w:val="003037C9"/>
    <w:rsid w:val="00304998"/>
    <w:rsid w:val="00304E37"/>
    <w:rsid w:val="00304E48"/>
    <w:rsid w:val="0030522D"/>
    <w:rsid w:val="00305FBF"/>
    <w:rsid w:val="00305FD2"/>
    <w:rsid w:val="0030719B"/>
    <w:rsid w:val="003078AE"/>
    <w:rsid w:val="00307AFA"/>
    <w:rsid w:val="00307F6E"/>
    <w:rsid w:val="0030FFE7"/>
    <w:rsid w:val="0031049E"/>
    <w:rsid w:val="00311249"/>
    <w:rsid w:val="00311E67"/>
    <w:rsid w:val="003121A7"/>
    <w:rsid w:val="00312D94"/>
    <w:rsid w:val="003138F8"/>
    <w:rsid w:val="00313A60"/>
    <w:rsid w:val="0031471F"/>
    <w:rsid w:val="00314A93"/>
    <w:rsid w:val="00314B7F"/>
    <w:rsid w:val="00315C3F"/>
    <w:rsid w:val="00315FFB"/>
    <w:rsid w:val="00316183"/>
    <w:rsid w:val="0031647B"/>
    <w:rsid w:val="00316707"/>
    <w:rsid w:val="00316DB5"/>
    <w:rsid w:val="00317432"/>
    <w:rsid w:val="00317D2B"/>
    <w:rsid w:val="00320315"/>
    <w:rsid w:val="0032049E"/>
    <w:rsid w:val="00320D14"/>
    <w:rsid w:val="00321D6A"/>
    <w:rsid w:val="00322B19"/>
    <w:rsid w:val="00323079"/>
    <w:rsid w:val="003235AF"/>
    <w:rsid w:val="00323EE0"/>
    <w:rsid w:val="0032451F"/>
    <w:rsid w:val="00325E38"/>
    <w:rsid w:val="00325F14"/>
    <w:rsid w:val="00325F85"/>
    <w:rsid w:val="00326653"/>
    <w:rsid w:val="00326926"/>
    <w:rsid w:val="00327B52"/>
    <w:rsid w:val="00327D37"/>
    <w:rsid w:val="003301DF"/>
    <w:rsid w:val="0033020C"/>
    <w:rsid w:val="0033079B"/>
    <w:rsid w:val="00330A7B"/>
    <w:rsid w:val="003310F4"/>
    <w:rsid w:val="00331B2F"/>
    <w:rsid w:val="00331C31"/>
    <w:rsid w:val="00332728"/>
    <w:rsid w:val="00333077"/>
    <w:rsid w:val="0033343F"/>
    <w:rsid w:val="0033355F"/>
    <w:rsid w:val="003341F5"/>
    <w:rsid w:val="003341FF"/>
    <w:rsid w:val="0033421D"/>
    <w:rsid w:val="003342E3"/>
    <w:rsid w:val="00335227"/>
    <w:rsid w:val="0033639E"/>
    <w:rsid w:val="003365AF"/>
    <w:rsid w:val="00336821"/>
    <w:rsid w:val="00336BAD"/>
    <w:rsid w:val="00337825"/>
    <w:rsid w:val="0033795E"/>
    <w:rsid w:val="00337B67"/>
    <w:rsid w:val="0034014A"/>
    <w:rsid w:val="0034015A"/>
    <w:rsid w:val="00340544"/>
    <w:rsid w:val="00340799"/>
    <w:rsid w:val="003412DD"/>
    <w:rsid w:val="0034145C"/>
    <w:rsid w:val="00341C84"/>
    <w:rsid w:val="00342A4A"/>
    <w:rsid w:val="00342F4B"/>
    <w:rsid w:val="00342FC1"/>
    <w:rsid w:val="003437A9"/>
    <w:rsid w:val="00343A4F"/>
    <w:rsid w:val="0034507E"/>
    <w:rsid w:val="00345BDF"/>
    <w:rsid w:val="00345DC1"/>
    <w:rsid w:val="003462D4"/>
    <w:rsid w:val="00346481"/>
    <w:rsid w:val="00346A68"/>
    <w:rsid w:val="00346AE9"/>
    <w:rsid w:val="00347415"/>
    <w:rsid w:val="0034785A"/>
    <w:rsid w:val="003478FB"/>
    <w:rsid w:val="003479EC"/>
    <w:rsid w:val="003501A6"/>
    <w:rsid w:val="00350D71"/>
    <w:rsid w:val="00351136"/>
    <w:rsid w:val="00351B71"/>
    <w:rsid w:val="00351E2B"/>
    <w:rsid w:val="00351F3F"/>
    <w:rsid w:val="00354658"/>
    <w:rsid w:val="00354F28"/>
    <w:rsid w:val="00355102"/>
    <w:rsid w:val="00355215"/>
    <w:rsid w:val="003552D3"/>
    <w:rsid w:val="00356D44"/>
    <w:rsid w:val="00356D91"/>
    <w:rsid w:val="003570BC"/>
    <w:rsid w:val="00357965"/>
    <w:rsid w:val="00360AF0"/>
    <w:rsid w:val="00360D99"/>
    <w:rsid w:val="00360E2B"/>
    <w:rsid w:val="003618E2"/>
    <w:rsid w:val="00361BA6"/>
    <w:rsid w:val="0036238C"/>
    <w:rsid w:val="00362CB9"/>
    <w:rsid w:val="00362E3B"/>
    <w:rsid w:val="00362E86"/>
    <w:rsid w:val="00362EBF"/>
    <w:rsid w:val="00364335"/>
    <w:rsid w:val="0036505B"/>
    <w:rsid w:val="00365CF4"/>
    <w:rsid w:val="003663F7"/>
    <w:rsid w:val="003666E6"/>
    <w:rsid w:val="00366B67"/>
    <w:rsid w:val="00366C15"/>
    <w:rsid w:val="00366E54"/>
    <w:rsid w:val="0036711D"/>
    <w:rsid w:val="00367AB6"/>
    <w:rsid w:val="00370386"/>
    <w:rsid w:val="00370BF0"/>
    <w:rsid w:val="00371D7C"/>
    <w:rsid w:val="00372C97"/>
    <w:rsid w:val="003731E1"/>
    <w:rsid w:val="00373721"/>
    <w:rsid w:val="00374724"/>
    <w:rsid w:val="0037492D"/>
    <w:rsid w:val="00374B9A"/>
    <w:rsid w:val="00374EFE"/>
    <w:rsid w:val="00374FA4"/>
    <w:rsid w:val="00375137"/>
    <w:rsid w:val="0037520A"/>
    <w:rsid w:val="003774FF"/>
    <w:rsid w:val="00377A52"/>
    <w:rsid w:val="00377AB7"/>
    <w:rsid w:val="00377BDF"/>
    <w:rsid w:val="00377C5E"/>
    <w:rsid w:val="0038001E"/>
    <w:rsid w:val="00380308"/>
    <w:rsid w:val="00380F19"/>
    <w:rsid w:val="003812FA"/>
    <w:rsid w:val="003817CB"/>
    <w:rsid w:val="00381903"/>
    <w:rsid w:val="00381A99"/>
    <w:rsid w:val="00381DD2"/>
    <w:rsid w:val="00381F82"/>
    <w:rsid w:val="00381F91"/>
    <w:rsid w:val="003827E6"/>
    <w:rsid w:val="00382975"/>
    <w:rsid w:val="00382F0F"/>
    <w:rsid w:val="0038363F"/>
    <w:rsid w:val="00384CAF"/>
    <w:rsid w:val="00385CAB"/>
    <w:rsid w:val="00385CCF"/>
    <w:rsid w:val="00386204"/>
    <w:rsid w:val="003869AD"/>
    <w:rsid w:val="00386E5C"/>
    <w:rsid w:val="003870BC"/>
    <w:rsid w:val="00387AA2"/>
    <w:rsid w:val="00387EE9"/>
    <w:rsid w:val="00390370"/>
    <w:rsid w:val="00391415"/>
    <w:rsid w:val="00391477"/>
    <w:rsid w:val="003914D8"/>
    <w:rsid w:val="00391BE6"/>
    <w:rsid w:val="00391CF8"/>
    <w:rsid w:val="00393042"/>
    <w:rsid w:val="0039322F"/>
    <w:rsid w:val="003937D3"/>
    <w:rsid w:val="00393ABB"/>
    <w:rsid w:val="00393B4D"/>
    <w:rsid w:val="00394D2D"/>
    <w:rsid w:val="00394E12"/>
    <w:rsid w:val="0039515E"/>
    <w:rsid w:val="00395413"/>
    <w:rsid w:val="00395B35"/>
    <w:rsid w:val="00397F61"/>
    <w:rsid w:val="003A03D6"/>
    <w:rsid w:val="003A21A5"/>
    <w:rsid w:val="003A3156"/>
    <w:rsid w:val="003A3CEB"/>
    <w:rsid w:val="003A41B2"/>
    <w:rsid w:val="003A433C"/>
    <w:rsid w:val="003A49F3"/>
    <w:rsid w:val="003A524D"/>
    <w:rsid w:val="003A531A"/>
    <w:rsid w:val="003A6321"/>
    <w:rsid w:val="003A6A58"/>
    <w:rsid w:val="003A6F61"/>
    <w:rsid w:val="003A6FE0"/>
    <w:rsid w:val="003A7867"/>
    <w:rsid w:val="003B03A1"/>
    <w:rsid w:val="003B054D"/>
    <w:rsid w:val="003B1313"/>
    <w:rsid w:val="003B1986"/>
    <w:rsid w:val="003B1E47"/>
    <w:rsid w:val="003B22F5"/>
    <w:rsid w:val="003B2713"/>
    <w:rsid w:val="003B2A46"/>
    <w:rsid w:val="003B37E2"/>
    <w:rsid w:val="003B3A44"/>
    <w:rsid w:val="003B3AA9"/>
    <w:rsid w:val="003B3C9D"/>
    <w:rsid w:val="003B3F1E"/>
    <w:rsid w:val="003B4417"/>
    <w:rsid w:val="003B4DCA"/>
    <w:rsid w:val="003B524F"/>
    <w:rsid w:val="003B52AD"/>
    <w:rsid w:val="003B5788"/>
    <w:rsid w:val="003B5EEE"/>
    <w:rsid w:val="003B63A0"/>
    <w:rsid w:val="003B6448"/>
    <w:rsid w:val="003B6EC9"/>
    <w:rsid w:val="003B70A7"/>
    <w:rsid w:val="003B71E9"/>
    <w:rsid w:val="003B71FB"/>
    <w:rsid w:val="003B75BE"/>
    <w:rsid w:val="003B79B6"/>
    <w:rsid w:val="003C000F"/>
    <w:rsid w:val="003C01A3"/>
    <w:rsid w:val="003C02FB"/>
    <w:rsid w:val="003C04A5"/>
    <w:rsid w:val="003C0B3A"/>
    <w:rsid w:val="003C148B"/>
    <w:rsid w:val="003C1774"/>
    <w:rsid w:val="003C2884"/>
    <w:rsid w:val="003C2A31"/>
    <w:rsid w:val="003C2EBC"/>
    <w:rsid w:val="003C3E3C"/>
    <w:rsid w:val="003C425C"/>
    <w:rsid w:val="003C474F"/>
    <w:rsid w:val="003C4AFF"/>
    <w:rsid w:val="003C4CAE"/>
    <w:rsid w:val="003C4E97"/>
    <w:rsid w:val="003C5E81"/>
    <w:rsid w:val="003C63B5"/>
    <w:rsid w:val="003C6F50"/>
    <w:rsid w:val="003C730B"/>
    <w:rsid w:val="003D10FB"/>
    <w:rsid w:val="003D1DBF"/>
    <w:rsid w:val="003D2C0E"/>
    <w:rsid w:val="003D41BE"/>
    <w:rsid w:val="003D4503"/>
    <w:rsid w:val="003D5174"/>
    <w:rsid w:val="003D5A0D"/>
    <w:rsid w:val="003D65CF"/>
    <w:rsid w:val="003D6618"/>
    <w:rsid w:val="003D6985"/>
    <w:rsid w:val="003D6B47"/>
    <w:rsid w:val="003D7590"/>
    <w:rsid w:val="003D75E8"/>
    <w:rsid w:val="003D7EB2"/>
    <w:rsid w:val="003D7FCC"/>
    <w:rsid w:val="003E0BA9"/>
    <w:rsid w:val="003E346F"/>
    <w:rsid w:val="003E3AA6"/>
    <w:rsid w:val="003E4CB8"/>
    <w:rsid w:val="003E55E1"/>
    <w:rsid w:val="003E6248"/>
    <w:rsid w:val="003E7590"/>
    <w:rsid w:val="003E7681"/>
    <w:rsid w:val="003E76AE"/>
    <w:rsid w:val="003F00F8"/>
    <w:rsid w:val="003F0A0D"/>
    <w:rsid w:val="003F0E2E"/>
    <w:rsid w:val="003F16D4"/>
    <w:rsid w:val="003F242B"/>
    <w:rsid w:val="003F4017"/>
    <w:rsid w:val="003F5207"/>
    <w:rsid w:val="003F5328"/>
    <w:rsid w:val="003F58BA"/>
    <w:rsid w:val="003F63A2"/>
    <w:rsid w:val="00400B30"/>
    <w:rsid w:val="0040171B"/>
    <w:rsid w:val="004019B1"/>
    <w:rsid w:val="00401AE5"/>
    <w:rsid w:val="00401FE8"/>
    <w:rsid w:val="00402A37"/>
    <w:rsid w:val="0040402D"/>
    <w:rsid w:val="0040417D"/>
    <w:rsid w:val="00406367"/>
    <w:rsid w:val="00406506"/>
    <w:rsid w:val="00406F10"/>
    <w:rsid w:val="00407466"/>
    <w:rsid w:val="00410837"/>
    <w:rsid w:val="00410A7A"/>
    <w:rsid w:val="00410BA5"/>
    <w:rsid w:val="004116B0"/>
    <w:rsid w:val="00411D38"/>
    <w:rsid w:val="00412085"/>
    <w:rsid w:val="00412E34"/>
    <w:rsid w:val="00414D4E"/>
    <w:rsid w:val="004155E3"/>
    <w:rsid w:val="004163F4"/>
    <w:rsid w:val="004168F0"/>
    <w:rsid w:val="00417040"/>
    <w:rsid w:val="0041719C"/>
    <w:rsid w:val="004173DF"/>
    <w:rsid w:val="004176E0"/>
    <w:rsid w:val="00420866"/>
    <w:rsid w:val="00420992"/>
    <w:rsid w:val="00420A01"/>
    <w:rsid w:val="00420F23"/>
    <w:rsid w:val="00420F8D"/>
    <w:rsid w:val="0042123C"/>
    <w:rsid w:val="0042130F"/>
    <w:rsid w:val="00422D7E"/>
    <w:rsid w:val="00423A91"/>
    <w:rsid w:val="00423EB9"/>
    <w:rsid w:val="00424138"/>
    <w:rsid w:val="004243EE"/>
    <w:rsid w:val="00424D5C"/>
    <w:rsid w:val="00424D94"/>
    <w:rsid w:val="00425E08"/>
    <w:rsid w:val="00425EFF"/>
    <w:rsid w:val="00426FAD"/>
    <w:rsid w:val="004270EA"/>
    <w:rsid w:val="0042796E"/>
    <w:rsid w:val="004279DA"/>
    <w:rsid w:val="00427AE9"/>
    <w:rsid w:val="004306F5"/>
    <w:rsid w:val="00430C9A"/>
    <w:rsid w:val="00430DC9"/>
    <w:rsid w:val="004312C0"/>
    <w:rsid w:val="004322ED"/>
    <w:rsid w:val="00432439"/>
    <w:rsid w:val="00432877"/>
    <w:rsid w:val="00432C77"/>
    <w:rsid w:val="00433F92"/>
    <w:rsid w:val="00434AD8"/>
    <w:rsid w:val="0043521F"/>
    <w:rsid w:val="004365AE"/>
    <w:rsid w:val="00437045"/>
    <w:rsid w:val="00437726"/>
    <w:rsid w:val="0044018A"/>
    <w:rsid w:val="0044041B"/>
    <w:rsid w:val="00440FFB"/>
    <w:rsid w:val="004412F0"/>
    <w:rsid w:val="00441526"/>
    <w:rsid w:val="00442F6E"/>
    <w:rsid w:val="0044370B"/>
    <w:rsid w:val="004438FF"/>
    <w:rsid w:val="00443C04"/>
    <w:rsid w:val="00444003"/>
    <w:rsid w:val="004443E1"/>
    <w:rsid w:val="00444BC2"/>
    <w:rsid w:val="004451B9"/>
    <w:rsid w:val="00445232"/>
    <w:rsid w:val="0044540F"/>
    <w:rsid w:val="00445464"/>
    <w:rsid w:val="00445A65"/>
    <w:rsid w:val="00446B65"/>
    <w:rsid w:val="00446DF0"/>
    <w:rsid w:val="004477BC"/>
    <w:rsid w:val="0045056B"/>
    <w:rsid w:val="00450855"/>
    <w:rsid w:val="00450858"/>
    <w:rsid w:val="004508DC"/>
    <w:rsid w:val="00451A5F"/>
    <w:rsid w:val="004533E4"/>
    <w:rsid w:val="00453658"/>
    <w:rsid w:val="00454225"/>
    <w:rsid w:val="0045479E"/>
    <w:rsid w:val="00455487"/>
    <w:rsid w:val="00455C33"/>
    <w:rsid w:val="00455FD0"/>
    <w:rsid w:val="00455FE0"/>
    <w:rsid w:val="0045641E"/>
    <w:rsid w:val="00457296"/>
    <w:rsid w:val="004603F2"/>
    <w:rsid w:val="00460C6B"/>
    <w:rsid w:val="00461778"/>
    <w:rsid w:val="00461B4E"/>
    <w:rsid w:val="00461CF3"/>
    <w:rsid w:val="00461DD8"/>
    <w:rsid w:val="00461FDC"/>
    <w:rsid w:val="004621E8"/>
    <w:rsid w:val="00462397"/>
    <w:rsid w:val="0046276D"/>
    <w:rsid w:val="00463142"/>
    <w:rsid w:val="00463474"/>
    <w:rsid w:val="00464377"/>
    <w:rsid w:val="00464707"/>
    <w:rsid w:val="00464DE2"/>
    <w:rsid w:val="00464FC6"/>
    <w:rsid w:val="00465BF0"/>
    <w:rsid w:val="00465F7A"/>
    <w:rsid w:val="00466BBE"/>
    <w:rsid w:val="00466E28"/>
    <w:rsid w:val="0046788A"/>
    <w:rsid w:val="00467FA8"/>
    <w:rsid w:val="004700C7"/>
    <w:rsid w:val="004709D4"/>
    <w:rsid w:val="00470B5B"/>
    <w:rsid w:val="00470E5D"/>
    <w:rsid w:val="00471083"/>
    <w:rsid w:val="004713C8"/>
    <w:rsid w:val="004723B8"/>
    <w:rsid w:val="00473FC2"/>
    <w:rsid w:val="0047411B"/>
    <w:rsid w:val="004748A5"/>
    <w:rsid w:val="00476109"/>
    <w:rsid w:val="00476270"/>
    <w:rsid w:val="004762DC"/>
    <w:rsid w:val="004775B0"/>
    <w:rsid w:val="00477887"/>
    <w:rsid w:val="00480533"/>
    <w:rsid w:val="0048062E"/>
    <w:rsid w:val="00480A8A"/>
    <w:rsid w:val="004810F8"/>
    <w:rsid w:val="00481153"/>
    <w:rsid w:val="00481521"/>
    <w:rsid w:val="00482173"/>
    <w:rsid w:val="00482976"/>
    <w:rsid w:val="00482A83"/>
    <w:rsid w:val="00483248"/>
    <w:rsid w:val="004833FA"/>
    <w:rsid w:val="004838E0"/>
    <w:rsid w:val="00484BCF"/>
    <w:rsid w:val="0048531F"/>
    <w:rsid w:val="00485F02"/>
    <w:rsid w:val="00486F4B"/>
    <w:rsid w:val="00487132"/>
    <w:rsid w:val="00487311"/>
    <w:rsid w:val="00491C40"/>
    <w:rsid w:val="00492133"/>
    <w:rsid w:val="004929B3"/>
    <w:rsid w:val="00492F8A"/>
    <w:rsid w:val="00493A37"/>
    <w:rsid w:val="00493F71"/>
    <w:rsid w:val="00495F20"/>
    <w:rsid w:val="00496689"/>
    <w:rsid w:val="004A00D1"/>
    <w:rsid w:val="004A0D8E"/>
    <w:rsid w:val="004A101F"/>
    <w:rsid w:val="004A139C"/>
    <w:rsid w:val="004A186D"/>
    <w:rsid w:val="004A2232"/>
    <w:rsid w:val="004A2559"/>
    <w:rsid w:val="004A2642"/>
    <w:rsid w:val="004A2F89"/>
    <w:rsid w:val="004A3005"/>
    <w:rsid w:val="004A374B"/>
    <w:rsid w:val="004A3998"/>
    <w:rsid w:val="004A3F3A"/>
    <w:rsid w:val="004A4CB8"/>
    <w:rsid w:val="004A5183"/>
    <w:rsid w:val="004A54CD"/>
    <w:rsid w:val="004A5F7D"/>
    <w:rsid w:val="004A6401"/>
    <w:rsid w:val="004A6503"/>
    <w:rsid w:val="004A68B9"/>
    <w:rsid w:val="004A795C"/>
    <w:rsid w:val="004A7CAC"/>
    <w:rsid w:val="004B02DC"/>
    <w:rsid w:val="004B0DF1"/>
    <w:rsid w:val="004B18A9"/>
    <w:rsid w:val="004B2790"/>
    <w:rsid w:val="004B294C"/>
    <w:rsid w:val="004B2C97"/>
    <w:rsid w:val="004B34CF"/>
    <w:rsid w:val="004B43B8"/>
    <w:rsid w:val="004B489A"/>
    <w:rsid w:val="004B49F0"/>
    <w:rsid w:val="004B5D64"/>
    <w:rsid w:val="004B5F99"/>
    <w:rsid w:val="004B6374"/>
    <w:rsid w:val="004B657D"/>
    <w:rsid w:val="004B67C7"/>
    <w:rsid w:val="004B7978"/>
    <w:rsid w:val="004B7BDC"/>
    <w:rsid w:val="004C06F2"/>
    <w:rsid w:val="004C0D0D"/>
    <w:rsid w:val="004C0E2A"/>
    <w:rsid w:val="004C0ECD"/>
    <w:rsid w:val="004C1B7B"/>
    <w:rsid w:val="004C29DF"/>
    <w:rsid w:val="004C2A0A"/>
    <w:rsid w:val="004C2CBC"/>
    <w:rsid w:val="004C3D9F"/>
    <w:rsid w:val="004C527F"/>
    <w:rsid w:val="004C699F"/>
    <w:rsid w:val="004C7288"/>
    <w:rsid w:val="004C7B1E"/>
    <w:rsid w:val="004D0CC8"/>
    <w:rsid w:val="004D1012"/>
    <w:rsid w:val="004D11A6"/>
    <w:rsid w:val="004D22D6"/>
    <w:rsid w:val="004D262B"/>
    <w:rsid w:val="004D2C14"/>
    <w:rsid w:val="004D2D2A"/>
    <w:rsid w:val="004D2F1C"/>
    <w:rsid w:val="004D3028"/>
    <w:rsid w:val="004D3B26"/>
    <w:rsid w:val="004D41AE"/>
    <w:rsid w:val="004D4877"/>
    <w:rsid w:val="004D51D9"/>
    <w:rsid w:val="004D5509"/>
    <w:rsid w:val="004D59F7"/>
    <w:rsid w:val="004D611A"/>
    <w:rsid w:val="004D6DC5"/>
    <w:rsid w:val="004D7429"/>
    <w:rsid w:val="004D7EB5"/>
    <w:rsid w:val="004E0B23"/>
    <w:rsid w:val="004E1F95"/>
    <w:rsid w:val="004E22BD"/>
    <w:rsid w:val="004E2812"/>
    <w:rsid w:val="004E2E48"/>
    <w:rsid w:val="004E2F83"/>
    <w:rsid w:val="004E3051"/>
    <w:rsid w:val="004E3542"/>
    <w:rsid w:val="004E3D33"/>
    <w:rsid w:val="004E40C3"/>
    <w:rsid w:val="004E43DA"/>
    <w:rsid w:val="004E4468"/>
    <w:rsid w:val="004E4ABA"/>
    <w:rsid w:val="004E4BF6"/>
    <w:rsid w:val="004E4EAC"/>
    <w:rsid w:val="004E5E70"/>
    <w:rsid w:val="004E61EC"/>
    <w:rsid w:val="004E660B"/>
    <w:rsid w:val="004E7320"/>
    <w:rsid w:val="004E74B1"/>
    <w:rsid w:val="004E76E0"/>
    <w:rsid w:val="004E7DAE"/>
    <w:rsid w:val="004F0241"/>
    <w:rsid w:val="004F1478"/>
    <w:rsid w:val="004F1D46"/>
    <w:rsid w:val="004F257D"/>
    <w:rsid w:val="004F2894"/>
    <w:rsid w:val="004F3478"/>
    <w:rsid w:val="004F39EF"/>
    <w:rsid w:val="004F4567"/>
    <w:rsid w:val="004F618D"/>
    <w:rsid w:val="004F684A"/>
    <w:rsid w:val="004F6D3F"/>
    <w:rsid w:val="004F754A"/>
    <w:rsid w:val="004F7871"/>
    <w:rsid w:val="004F7A25"/>
    <w:rsid w:val="00500050"/>
    <w:rsid w:val="00500CEB"/>
    <w:rsid w:val="00501D88"/>
    <w:rsid w:val="00501EA7"/>
    <w:rsid w:val="0050201F"/>
    <w:rsid w:val="005024F2"/>
    <w:rsid w:val="00502A20"/>
    <w:rsid w:val="00502A72"/>
    <w:rsid w:val="005032B6"/>
    <w:rsid w:val="00503839"/>
    <w:rsid w:val="00504992"/>
    <w:rsid w:val="00505397"/>
    <w:rsid w:val="00505456"/>
    <w:rsid w:val="0050556F"/>
    <w:rsid w:val="005063AB"/>
    <w:rsid w:val="00507AE1"/>
    <w:rsid w:val="0051087C"/>
    <w:rsid w:val="005111B3"/>
    <w:rsid w:val="005118CD"/>
    <w:rsid w:val="00511F0B"/>
    <w:rsid w:val="005125FD"/>
    <w:rsid w:val="00512C24"/>
    <w:rsid w:val="005131A2"/>
    <w:rsid w:val="0051412D"/>
    <w:rsid w:val="0051461C"/>
    <w:rsid w:val="00514C8E"/>
    <w:rsid w:val="005154AB"/>
    <w:rsid w:val="005161C3"/>
    <w:rsid w:val="005163A9"/>
    <w:rsid w:val="00516AF4"/>
    <w:rsid w:val="00516D7C"/>
    <w:rsid w:val="005175DC"/>
    <w:rsid w:val="00517811"/>
    <w:rsid w:val="005178A5"/>
    <w:rsid w:val="00517D82"/>
    <w:rsid w:val="00517F80"/>
    <w:rsid w:val="00521138"/>
    <w:rsid w:val="00521BB6"/>
    <w:rsid w:val="00521CA1"/>
    <w:rsid w:val="005227FD"/>
    <w:rsid w:val="00522A44"/>
    <w:rsid w:val="00523288"/>
    <w:rsid w:val="00523571"/>
    <w:rsid w:val="0052432E"/>
    <w:rsid w:val="00524B09"/>
    <w:rsid w:val="00524E5B"/>
    <w:rsid w:val="005255E5"/>
    <w:rsid w:val="005268E5"/>
    <w:rsid w:val="00526ACE"/>
    <w:rsid w:val="0052790F"/>
    <w:rsid w:val="005307C8"/>
    <w:rsid w:val="00530FD9"/>
    <w:rsid w:val="0053138B"/>
    <w:rsid w:val="00532310"/>
    <w:rsid w:val="005323EC"/>
    <w:rsid w:val="005325FF"/>
    <w:rsid w:val="00532EEB"/>
    <w:rsid w:val="00533E9E"/>
    <w:rsid w:val="00534444"/>
    <w:rsid w:val="00534A89"/>
    <w:rsid w:val="00534B6F"/>
    <w:rsid w:val="00534DF6"/>
    <w:rsid w:val="0053630F"/>
    <w:rsid w:val="00537011"/>
    <w:rsid w:val="0053748C"/>
    <w:rsid w:val="00537656"/>
    <w:rsid w:val="00537A23"/>
    <w:rsid w:val="00540080"/>
    <w:rsid w:val="00541C01"/>
    <w:rsid w:val="00542707"/>
    <w:rsid w:val="00542789"/>
    <w:rsid w:val="00542D34"/>
    <w:rsid w:val="00542EA7"/>
    <w:rsid w:val="005432DF"/>
    <w:rsid w:val="0054339B"/>
    <w:rsid w:val="00543736"/>
    <w:rsid w:val="00543F2B"/>
    <w:rsid w:val="00546192"/>
    <w:rsid w:val="005469E7"/>
    <w:rsid w:val="00546A5B"/>
    <w:rsid w:val="00547771"/>
    <w:rsid w:val="00547A00"/>
    <w:rsid w:val="00547D61"/>
    <w:rsid w:val="00547F4C"/>
    <w:rsid w:val="0055026F"/>
    <w:rsid w:val="005508CA"/>
    <w:rsid w:val="00551368"/>
    <w:rsid w:val="00551690"/>
    <w:rsid w:val="00551AD9"/>
    <w:rsid w:val="00552873"/>
    <w:rsid w:val="005528A4"/>
    <w:rsid w:val="00553618"/>
    <w:rsid w:val="005536AF"/>
    <w:rsid w:val="00553C1B"/>
    <w:rsid w:val="00555949"/>
    <w:rsid w:val="00555BFE"/>
    <w:rsid w:val="00555F3C"/>
    <w:rsid w:val="00555F64"/>
    <w:rsid w:val="005564A8"/>
    <w:rsid w:val="00556527"/>
    <w:rsid w:val="005566B5"/>
    <w:rsid w:val="00556C51"/>
    <w:rsid w:val="0055766B"/>
    <w:rsid w:val="00560205"/>
    <w:rsid w:val="00560B74"/>
    <w:rsid w:val="00561896"/>
    <w:rsid w:val="0056266A"/>
    <w:rsid w:val="0056315F"/>
    <w:rsid w:val="00563246"/>
    <w:rsid w:val="00563397"/>
    <w:rsid w:val="005634A3"/>
    <w:rsid w:val="00563E29"/>
    <w:rsid w:val="00564DA2"/>
    <w:rsid w:val="0056503F"/>
    <w:rsid w:val="00565119"/>
    <w:rsid w:val="00565D57"/>
    <w:rsid w:val="005660B6"/>
    <w:rsid w:val="00566736"/>
    <w:rsid w:val="00566B16"/>
    <w:rsid w:val="00566EC0"/>
    <w:rsid w:val="0056704A"/>
    <w:rsid w:val="00567241"/>
    <w:rsid w:val="00567378"/>
    <w:rsid w:val="005705D8"/>
    <w:rsid w:val="00571CE0"/>
    <w:rsid w:val="00573132"/>
    <w:rsid w:val="005736CC"/>
    <w:rsid w:val="00573ABC"/>
    <w:rsid w:val="00574AC0"/>
    <w:rsid w:val="005752EF"/>
    <w:rsid w:val="00575CBB"/>
    <w:rsid w:val="0057705D"/>
    <w:rsid w:val="0058069D"/>
    <w:rsid w:val="005815C4"/>
    <w:rsid w:val="00581654"/>
    <w:rsid w:val="005820F8"/>
    <w:rsid w:val="00582283"/>
    <w:rsid w:val="00582D37"/>
    <w:rsid w:val="00582E1F"/>
    <w:rsid w:val="00582F21"/>
    <w:rsid w:val="0058314E"/>
    <w:rsid w:val="005836F7"/>
    <w:rsid w:val="00583B2E"/>
    <w:rsid w:val="0058409F"/>
    <w:rsid w:val="005841C6"/>
    <w:rsid w:val="0058447F"/>
    <w:rsid w:val="00585F77"/>
    <w:rsid w:val="00587006"/>
    <w:rsid w:val="00587664"/>
    <w:rsid w:val="00587C32"/>
    <w:rsid w:val="0059036C"/>
    <w:rsid w:val="00591108"/>
    <w:rsid w:val="00591749"/>
    <w:rsid w:val="0059225E"/>
    <w:rsid w:val="00592BF8"/>
    <w:rsid w:val="00593A81"/>
    <w:rsid w:val="00593E6F"/>
    <w:rsid w:val="005944E3"/>
    <w:rsid w:val="005946BD"/>
    <w:rsid w:val="005947D5"/>
    <w:rsid w:val="0059565D"/>
    <w:rsid w:val="005959DC"/>
    <w:rsid w:val="00595A3C"/>
    <w:rsid w:val="00596059"/>
    <w:rsid w:val="005962AA"/>
    <w:rsid w:val="005972AB"/>
    <w:rsid w:val="0059745E"/>
    <w:rsid w:val="005974D5"/>
    <w:rsid w:val="00597B68"/>
    <w:rsid w:val="005A04F7"/>
    <w:rsid w:val="005A0DDE"/>
    <w:rsid w:val="005A1153"/>
    <w:rsid w:val="005A1590"/>
    <w:rsid w:val="005A1F6F"/>
    <w:rsid w:val="005A2007"/>
    <w:rsid w:val="005A28CA"/>
    <w:rsid w:val="005A3305"/>
    <w:rsid w:val="005A3412"/>
    <w:rsid w:val="005A384E"/>
    <w:rsid w:val="005A3AAA"/>
    <w:rsid w:val="005A3E23"/>
    <w:rsid w:val="005A43E4"/>
    <w:rsid w:val="005A47CA"/>
    <w:rsid w:val="005A4C52"/>
    <w:rsid w:val="005A4E6A"/>
    <w:rsid w:val="005A5015"/>
    <w:rsid w:val="005A58AF"/>
    <w:rsid w:val="005A5C97"/>
    <w:rsid w:val="005A5FB2"/>
    <w:rsid w:val="005A7446"/>
    <w:rsid w:val="005B0853"/>
    <w:rsid w:val="005B0C18"/>
    <w:rsid w:val="005B16F6"/>
    <w:rsid w:val="005B2803"/>
    <w:rsid w:val="005B2E2E"/>
    <w:rsid w:val="005B30F8"/>
    <w:rsid w:val="005B39B9"/>
    <w:rsid w:val="005B3F2A"/>
    <w:rsid w:val="005B4084"/>
    <w:rsid w:val="005B421D"/>
    <w:rsid w:val="005B47A6"/>
    <w:rsid w:val="005B4842"/>
    <w:rsid w:val="005B5426"/>
    <w:rsid w:val="005B62D4"/>
    <w:rsid w:val="005B6E8C"/>
    <w:rsid w:val="005B6FBB"/>
    <w:rsid w:val="005C0A16"/>
    <w:rsid w:val="005C0FCE"/>
    <w:rsid w:val="005C17E6"/>
    <w:rsid w:val="005C2283"/>
    <w:rsid w:val="005C26EE"/>
    <w:rsid w:val="005C34D8"/>
    <w:rsid w:val="005C361A"/>
    <w:rsid w:val="005C3AA6"/>
    <w:rsid w:val="005C3C9B"/>
    <w:rsid w:val="005C41DC"/>
    <w:rsid w:val="005C4721"/>
    <w:rsid w:val="005C6497"/>
    <w:rsid w:val="005C6F69"/>
    <w:rsid w:val="005C71D3"/>
    <w:rsid w:val="005C734C"/>
    <w:rsid w:val="005C7643"/>
    <w:rsid w:val="005C7983"/>
    <w:rsid w:val="005C7B1B"/>
    <w:rsid w:val="005C7E27"/>
    <w:rsid w:val="005D00FE"/>
    <w:rsid w:val="005D0400"/>
    <w:rsid w:val="005D0A2F"/>
    <w:rsid w:val="005D0A4B"/>
    <w:rsid w:val="005D0B0B"/>
    <w:rsid w:val="005D1C09"/>
    <w:rsid w:val="005D26C6"/>
    <w:rsid w:val="005D28BF"/>
    <w:rsid w:val="005D2A83"/>
    <w:rsid w:val="005D2E59"/>
    <w:rsid w:val="005D357E"/>
    <w:rsid w:val="005D37D3"/>
    <w:rsid w:val="005D41ED"/>
    <w:rsid w:val="005D43F2"/>
    <w:rsid w:val="005D468D"/>
    <w:rsid w:val="005D46F0"/>
    <w:rsid w:val="005D4BA2"/>
    <w:rsid w:val="005D5D9E"/>
    <w:rsid w:val="005D66D9"/>
    <w:rsid w:val="005D7289"/>
    <w:rsid w:val="005D72FA"/>
    <w:rsid w:val="005E092D"/>
    <w:rsid w:val="005E0942"/>
    <w:rsid w:val="005E1170"/>
    <w:rsid w:val="005E1516"/>
    <w:rsid w:val="005E24FE"/>
    <w:rsid w:val="005E2623"/>
    <w:rsid w:val="005E2759"/>
    <w:rsid w:val="005E2786"/>
    <w:rsid w:val="005E2A5F"/>
    <w:rsid w:val="005E2FE6"/>
    <w:rsid w:val="005E311E"/>
    <w:rsid w:val="005E49CE"/>
    <w:rsid w:val="005E5259"/>
    <w:rsid w:val="005E5CE4"/>
    <w:rsid w:val="005E60F9"/>
    <w:rsid w:val="005E6507"/>
    <w:rsid w:val="005E6DB3"/>
    <w:rsid w:val="005E6DD2"/>
    <w:rsid w:val="005E7348"/>
    <w:rsid w:val="005F116C"/>
    <w:rsid w:val="005F134D"/>
    <w:rsid w:val="005F1435"/>
    <w:rsid w:val="005F1912"/>
    <w:rsid w:val="005F2927"/>
    <w:rsid w:val="005F3077"/>
    <w:rsid w:val="005F4AF3"/>
    <w:rsid w:val="005F51CD"/>
    <w:rsid w:val="005F54C3"/>
    <w:rsid w:val="005F5606"/>
    <w:rsid w:val="005F5619"/>
    <w:rsid w:val="005F6F0C"/>
    <w:rsid w:val="005F73A0"/>
    <w:rsid w:val="005F788D"/>
    <w:rsid w:val="005F7AF6"/>
    <w:rsid w:val="005F7C41"/>
    <w:rsid w:val="005F7E4B"/>
    <w:rsid w:val="0060006A"/>
    <w:rsid w:val="006005CF"/>
    <w:rsid w:val="00600976"/>
    <w:rsid w:val="006024FC"/>
    <w:rsid w:val="0060270F"/>
    <w:rsid w:val="00602DCE"/>
    <w:rsid w:val="00603D26"/>
    <w:rsid w:val="006047DA"/>
    <w:rsid w:val="00604A6F"/>
    <w:rsid w:val="00604A8B"/>
    <w:rsid w:val="006055AA"/>
    <w:rsid w:val="006076E3"/>
    <w:rsid w:val="00607A99"/>
    <w:rsid w:val="00607E0E"/>
    <w:rsid w:val="00610130"/>
    <w:rsid w:val="00610E90"/>
    <w:rsid w:val="00610F36"/>
    <w:rsid w:val="0061121C"/>
    <w:rsid w:val="00611965"/>
    <w:rsid w:val="006123AF"/>
    <w:rsid w:val="006123B1"/>
    <w:rsid w:val="006124A0"/>
    <w:rsid w:val="00613077"/>
    <w:rsid w:val="0061333B"/>
    <w:rsid w:val="006153E2"/>
    <w:rsid w:val="00616453"/>
    <w:rsid w:val="0061705A"/>
    <w:rsid w:val="006177E0"/>
    <w:rsid w:val="0061791B"/>
    <w:rsid w:val="00620F59"/>
    <w:rsid w:val="00621083"/>
    <w:rsid w:val="00621208"/>
    <w:rsid w:val="00622051"/>
    <w:rsid w:val="00622228"/>
    <w:rsid w:val="00622742"/>
    <w:rsid w:val="00622A7F"/>
    <w:rsid w:val="00622FB0"/>
    <w:rsid w:val="006233FC"/>
    <w:rsid w:val="00623722"/>
    <w:rsid w:val="00624B12"/>
    <w:rsid w:val="006253D5"/>
    <w:rsid w:val="006258CF"/>
    <w:rsid w:val="00625F9B"/>
    <w:rsid w:val="0062631B"/>
    <w:rsid w:val="006264B3"/>
    <w:rsid w:val="00626B5C"/>
    <w:rsid w:val="00626D1E"/>
    <w:rsid w:val="006270E8"/>
    <w:rsid w:val="006279A3"/>
    <w:rsid w:val="00627AB6"/>
    <w:rsid w:val="006307C9"/>
    <w:rsid w:val="00631000"/>
    <w:rsid w:val="0063104D"/>
    <w:rsid w:val="006310A0"/>
    <w:rsid w:val="006310DF"/>
    <w:rsid w:val="00631C81"/>
    <w:rsid w:val="00632355"/>
    <w:rsid w:val="006327F6"/>
    <w:rsid w:val="006336FD"/>
    <w:rsid w:val="00634672"/>
    <w:rsid w:val="00634DF0"/>
    <w:rsid w:val="00634F71"/>
    <w:rsid w:val="006353CA"/>
    <w:rsid w:val="0063543E"/>
    <w:rsid w:val="006360E0"/>
    <w:rsid w:val="006366A1"/>
    <w:rsid w:val="00636D4E"/>
    <w:rsid w:val="006370BB"/>
    <w:rsid w:val="00637343"/>
    <w:rsid w:val="00637BDA"/>
    <w:rsid w:val="00640BF4"/>
    <w:rsid w:val="00641029"/>
    <w:rsid w:val="0064103D"/>
    <w:rsid w:val="00641454"/>
    <w:rsid w:val="006419C8"/>
    <w:rsid w:val="00642C0E"/>
    <w:rsid w:val="00642FAC"/>
    <w:rsid w:val="0064333E"/>
    <w:rsid w:val="00643630"/>
    <w:rsid w:val="00644940"/>
    <w:rsid w:val="00644A48"/>
    <w:rsid w:val="00644B49"/>
    <w:rsid w:val="00645060"/>
    <w:rsid w:val="00645663"/>
    <w:rsid w:val="006458B9"/>
    <w:rsid w:val="00645A9C"/>
    <w:rsid w:val="00646529"/>
    <w:rsid w:val="00646DCE"/>
    <w:rsid w:val="00647035"/>
    <w:rsid w:val="006477EC"/>
    <w:rsid w:val="00650619"/>
    <w:rsid w:val="006506E3"/>
    <w:rsid w:val="00650997"/>
    <w:rsid w:val="006509C6"/>
    <w:rsid w:val="00650A55"/>
    <w:rsid w:val="00650C20"/>
    <w:rsid w:val="00650C58"/>
    <w:rsid w:val="0065155D"/>
    <w:rsid w:val="00652233"/>
    <w:rsid w:val="006523B3"/>
    <w:rsid w:val="00652778"/>
    <w:rsid w:val="0065321F"/>
    <w:rsid w:val="00653D78"/>
    <w:rsid w:val="006546A7"/>
    <w:rsid w:val="006546B7"/>
    <w:rsid w:val="006547C3"/>
    <w:rsid w:val="0065500D"/>
    <w:rsid w:val="00655680"/>
    <w:rsid w:val="00655F47"/>
    <w:rsid w:val="006566DC"/>
    <w:rsid w:val="00656CA7"/>
    <w:rsid w:val="00657229"/>
    <w:rsid w:val="006606E5"/>
    <w:rsid w:val="006607E8"/>
    <w:rsid w:val="0066109C"/>
    <w:rsid w:val="00661575"/>
    <w:rsid w:val="006618AF"/>
    <w:rsid w:val="00662B75"/>
    <w:rsid w:val="00662EA7"/>
    <w:rsid w:val="00662F1A"/>
    <w:rsid w:val="0066316B"/>
    <w:rsid w:val="006635A1"/>
    <w:rsid w:val="00663B28"/>
    <w:rsid w:val="006646E7"/>
    <w:rsid w:val="00664D9E"/>
    <w:rsid w:val="0066507A"/>
    <w:rsid w:val="006667AC"/>
    <w:rsid w:val="00666929"/>
    <w:rsid w:val="00670278"/>
    <w:rsid w:val="0067036A"/>
    <w:rsid w:val="006703E9"/>
    <w:rsid w:val="00671242"/>
    <w:rsid w:val="0067136C"/>
    <w:rsid w:val="006720C4"/>
    <w:rsid w:val="00672B8A"/>
    <w:rsid w:val="00672CF7"/>
    <w:rsid w:val="006730F2"/>
    <w:rsid w:val="00673967"/>
    <w:rsid w:val="00674DC9"/>
    <w:rsid w:val="00674F8B"/>
    <w:rsid w:val="006750C9"/>
    <w:rsid w:val="006752E1"/>
    <w:rsid w:val="00676894"/>
    <w:rsid w:val="00680B25"/>
    <w:rsid w:val="0068117E"/>
    <w:rsid w:val="006820AB"/>
    <w:rsid w:val="00683444"/>
    <w:rsid w:val="00685634"/>
    <w:rsid w:val="00685A8F"/>
    <w:rsid w:val="00685AEB"/>
    <w:rsid w:val="0068695F"/>
    <w:rsid w:val="00686DDE"/>
    <w:rsid w:val="00687322"/>
    <w:rsid w:val="006901BC"/>
    <w:rsid w:val="00690A70"/>
    <w:rsid w:val="0069333C"/>
    <w:rsid w:val="00693755"/>
    <w:rsid w:val="00693E9E"/>
    <w:rsid w:val="00694252"/>
    <w:rsid w:val="00694469"/>
    <w:rsid w:val="006947C9"/>
    <w:rsid w:val="00694A4A"/>
    <w:rsid w:val="00694B8F"/>
    <w:rsid w:val="00694E36"/>
    <w:rsid w:val="006957CC"/>
    <w:rsid w:val="00695BE0"/>
    <w:rsid w:val="006970B4"/>
    <w:rsid w:val="006971D4"/>
    <w:rsid w:val="006975B1"/>
    <w:rsid w:val="006976EB"/>
    <w:rsid w:val="0069786D"/>
    <w:rsid w:val="006979C3"/>
    <w:rsid w:val="00697CE4"/>
    <w:rsid w:val="006A0F92"/>
    <w:rsid w:val="006A19F6"/>
    <w:rsid w:val="006A23D8"/>
    <w:rsid w:val="006A249B"/>
    <w:rsid w:val="006A27AA"/>
    <w:rsid w:val="006A27D2"/>
    <w:rsid w:val="006A3368"/>
    <w:rsid w:val="006A33B4"/>
    <w:rsid w:val="006A411F"/>
    <w:rsid w:val="006A41FF"/>
    <w:rsid w:val="006A4F8C"/>
    <w:rsid w:val="006A5C92"/>
    <w:rsid w:val="006A6646"/>
    <w:rsid w:val="006A685B"/>
    <w:rsid w:val="006A69CC"/>
    <w:rsid w:val="006A6D75"/>
    <w:rsid w:val="006A7281"/>
    <w:rsid w:val="006A7C53"/>
    <w:rsid w:val="006B00EF"/>
    <w:rsid w:val="006B019F"/>
    <w:rsid w:val="006B0A47"/>
    <w:rsid w:val="006B0AF5"/>
    <w:rsid w:val="006B12C2"/>
    <w:rsid w:val="006B14B9"/>
    <w:rsid w:val="006B1CB1"/>
    <w:rsid w:val="006B2497"/>
    <w:rsid w:val="006B2B37"/>
    <w:rsid w:val="006B369B"/>
    <w:rsid w:val="006B36B6"/>
    <w:rsid w:val="006B4F69"/>
    <w:rsid w:val="006B60E3"/>
    <w:rsid w:val="006B63F9"/>
    <w:rsid w:val="006B6667"/>
    <w:rsid w:val="006B70D1"/>
    <w:rsid w:val="006B7152"/>
    <w:rsid w:val="006B7C20"/>
    <w:rsid w:val="006C07CE"/>
    <w:rsid w:val="006C09F8"/>
    <w:rsid w:val="006C0D71"/>
    <w:rsid w:val="006C100C"/>
    <w:rsid w:val="006C17AB"/>
    <w:rsid w:val="006C2172"/>
    <w:rsid w:val="006C25F1"/>
    <w:rsid w:val="006C27A5"/>
    <w:rsid w:val="006C29D3"/>
    <w:rsid w:val="006C2FE3"/>
    <w:rsid w:val="006C324E"/>
    <w:rsid w:val="006C3C2B"/>
    <w:rsid w:val="006C3D91"/>
    <w:rsid w:val="006C4CDF"/>
    <w:rsid w:val="006C50D9"/>
    <w:rsid w:val="006C55EA"/>
    <w:rsid w:val="006C662A"/>
    <w:rsid w:val="006C7055"/>
    <w:rsid w:val="006C730E"/>
    <w:rsid w:val="006D0957"/>
    <w:rsid w:val="006D0F2B"/>
    <w:rsid w:val="006D1130"/>
    <w:rsid w:val="006D1419"/>
    <w:rsid w:val="006D145C"/>
    <w:rsid w:val="006D1FBA"/>
    <w:rsid w:val="006D240C"/>
    <w:rsid w:val="006D2985"/>
    <w:rsid w:val="006D2A32"/>
    <w:rsid w:val="006D3408"/>
    <w:rsid w:val="006D389C"/>
    <w:rsid w:val="006D4064"/>
    <w:rsid w:val="006D53B0"/>
    <w:rsid w:val="006D6587"/>
    <w:rsid w:val="006D670F"/>
    <w:rsid w:val="006D766E"/>
    <w:rsid w:val="006D7D05"/>
    <w:rsid w:val="006D7EAC"/>
    <w:rsid w:val="006E05EB"/>
    <w:rsid w:val="006E0E03"/>
    <w:rsid w:val="006E1174"/>
    <w:rsid w:val="006E15BB"/>
    <w:rsid w:val="006E1A83"/>
    <w:rsid w:val="006E1AC2"/>
    <w:rsid w:val="006E1EC8"/>
    <w:rsid w:val="006E1F14"/>
    <w:rsid w:val="006E1F54"/>
    <w:rsid w:val="006E29DB"/>
    <w:rsid w:val="006E2B18"/>
    <w:rsid w:val="006E2B3A"/>
    <w:rsid w:val="006E3A2D"/>
    <w:rsid w:val="006E3D48"/>
    <w:rsid w:val="006E40CE"/>
    <w:rsid w:val="006E4B17"/>
    <w:rsid w:val="006E4C94"/>
    <w:rsid w:val="006E4D09"/>
    <w:rsid w:val="006E4D24"/>
    <w:rsid w:val="006E5C54"/>
    <w:rsid w:val="006E69E2"/>
    <w:rsid w:val="006E6AAC"/>
    <w:rsid w:val="006E7174"/>
    <w:rsid w:val="006E75E1"/>
    <w:rsid w:val="006E75F8"/>
    <w:rsid w:val="006F0D71"/>
    <w:rsid w:val="006F1347"/>
    <w:rsid w:val="006F1A72"/>
    <w:rsid w:val="006F3EEA"/>
    <w:rsid w:val="006F3F8D"/>
    <w:rsid w:val="006F40F3"/>
    <w:rsid w:val="006F42CC"/>
    <w:rsid w:val="006F49F1"/>
    <w:rsid w:val="006F570A"/>
    <w:rsid w:val="006F584F"/>
    <w:rsid w:val="006F5892"/>
    <w:rsid w:val="006F64FE"/>
    <w:rsid w:val="006F6694"/>
    <w:rsid w:val="006F6962"/>
    <w:rsid w:val="006F7A38"/>
    <w:rsid w:val="0070012A"/>
    <w:rsid w:val="007008DB"/>
    <w:rsid w:val="007010B2"/>
    <w:rsid w:val="00701DE9"/>
    <w:rsid w:val="00702FBC"/>
    <w:rsid w:val="00703772"/>
    <w:rsid w:val="007039CF"/>
    <w:rsid w:val="0070404F"/>
    <w:rsid w:val="007045EF"/>
    <w:rsid w:val="0070544A"/>
    <w:rsid w:val="00706997"/>
    <w:rsid w:val="007070DB"/>
    <w:rsid w:val="00710196"/>
    <w:rsid w:val="00710212"/>
    <w:rsid w:val="00711278"/>
    <w:rsid w:val="007116EB"/>
    <w:rsid w:val="007120E9"/>
    <w:rsid w:val="00712646"/>
    <w:rsid w:val="00712A8B"/>
    <w:rsid w:val="00712B7F"/>
    <w:rsid w:val="00712C83"/>
    <w:rsid w:val="00712C91"/>
    <w:rsid w:val="00712CD7"/>
    <w:rsid w:val="00714BDC"/>
    <w:rsid w:val="00715583"/>
    <w:rsid w:val="0071594F"/>
    <w:rsid w:val="00716E93"/>
    <w:rsid w:val="00717121"/>
    <w:rsid w:val="007179DB"/>
    <w:rsid w:val="00717AC3"/>
    <w:rsid w:val="00717F23"/>
    <w:rsid w:val="007202FA"/>
    <w:rsid w:val="00720F9D"/>
    <w:rsid w:val="0072125C"/>
    <w:rsid w:val="007217D4"/>
    <w:rsid w:val="00721F36"/>
    <w:rsid w:val="007223F8"/>
    <w:rsid w:val="007233B5"/>
    <w:rsid w:val="0072395B"/>
    <w:rsid w:val="00723BE7"/>
    <w:rsid w:val="00723CCA"/>
    <w:rsid w:val="00723D57"/>
    <w:rsid w:val="00723FF2"/>
    <w:rsid w:val="00724322"/>
    <w:rsid w:val="007244E4"/>
    <w:rsid w:val="00724D69"/>
    <w:rsid w:val="00725103"/>
    <w:rsid w:val="007252B9"/>
    <w:rsid w:val="007258DC"/>
    <w:rsid w:val="00725BAB"/>
    <w:rsid w:val="00727C35"/>
    <w:rsid w:val="00727CCC"/>
    <w:rsid w:val="007312D0"/>
    <w:rsid w:val="0073131C"/>
    <w:rsid w:val="0073137F"/>
    <w:rsid w:val="00731D7E"/>
    <w:rsid w:val="007325A1"/>
    <w:rsid w:val="00732B2E"/>
    <w:rsid w:val="00732F05"/>
    <w:rsid w:val="007338AE"/>
    <w:rsid w:val="0073394D"/>
    <w:rsid w:val="00733E10"/>
    <w:rsid w:val="007346B2"/>
    <w:rsid w:val="00734E64"/>
    <w:rsid w:val="0073542B"/>
    <w:rsid w:val="00735955"/>
    <w:rsid w:val="0073639E"/>
    <w:rsid w:val="00736423"/>
    <w:rsid w:val="00736B86"/>
    <w:rsid w:val="007376F7"/>
    <w:rsid w:val="00737CE1"/>
    <w:rsid w:val="00737E62"/>
    <w:rsid w:val="0074016F"/>
    <w:rsid w:val="0074066B"/>
    <w:rsid w:val="0074144F"/>
    <w:rsid w:val="0074146F"/>
    <w:rsid w:val="00741617"/>
    <w:rsid w:val="00741962"/>
    <w:rsid w:val="007424E4"/>
    <w:rsid w:val="00742726"/>
    <w:rsid w:val="00742ABF"/>
    <w:rsid w:val="007441FB"/>
    <w:rsid w:val="007447A4"/>
    <w:rsid w:val="007449DA"/>
    <w:rsid w:val="00745C7F"/>
    <w:rsid w:val="00746B4E"/>
    <w:rsid w:val="0075089B"/>
    <w:rsid w:val="00750EC3"/>
    <w:rsid w:val="0075176A"/>
    <w:rsid w:val="00751815"/>
    <w:rsid w:val="00751F61"/>
    <w:rsid w:val="00752509"/>
    <w:rsid w:val="007529FE"/>
    <w:rsid w:val="00755045"/>
    <w:rsid w:val="007550D0"/>
    <w:rsid w:val="0075530A"/>
    <w:rsid w:val="00755541"/>
    <w:rsid w:val="00755AD0"/>
    <w:rsid w:val="00756611"/>
    <w:rsid w:val="00756D3E"/>
    <w:rsid w:val="00756E4F"/>
    <w:rsid w:val="00757603"/>
    <w:rsid w:val="00757889"/>
    <w:rsid w:val="00757DDB"/>
    <w:rsid w:val="00757FD1"/>
    <w:rsid w:val="007600FB"/>
    <w:rsid w:val="00760BE0"/>
    <w:rsid w:val="00760D68"/>
    <w:rsid w:val="007619AA"/>
    <w:rsid w:val="00761B71"/>
    <w:rsid w:val="00761B85"/>
    <w:rsid w:val="00762762"/>
    <w:rsid w:val="00762B5A"/>
    <w:rsid w:val="00762C9A"/>
    <w:rsid w:val="007636B2"/>
    <w:rsid w:val="00764EA0"/>
    <w:rsid w:val="007651FD"/>
    <w:rsid w:val="00765243"/>
    <w:rsid w:val="00765248"/>
    <w:rsid w:val="00765263"/>
    <w:rsid w:val="00765C5E"/>
    <w:rsid w:val="00767A02"/>
    <w:rsid w:val="0077070C"/>
    <w:rsid w:val="00770A7F"/>
    <w:rsid w:val="007713CB"/>
    <w:rsid w:val="007738A8"/>
    <w:rsid w:val="00773F8F"/>
    <w:rsid w:val="00774149"/>
    <w:rsid w:val="007746D4"/>
    <w:rsid w:val="00774851"/>
    <w:rsid w:val="00775420"/>
    <w:rsid w:val="007755EC"/>
    <w:rsid w:val="00775E54"/>
    <w:rsid w:val="00776117"/>
    <w:rsid w:val="00776125"/>
    <w:rsid w:val="00776169"/>
    <w:rsid w:val="00776267"/>
    <w:rsid w:val="00776D9C"/>
    <w:rsid w:val="00777539"/>
    <w:rsid w:val="00777920"/>
    <w:rsid w:val="00777AB3"/>
    <w:rsid w:val="00777DD3"/>
    <w:rsid w:val="0078016C"/>
    <w:rsid w:val="0078045F"/>
    <w:rsid w:val="00780B7A"/>
    <w:rsid w:val="00781270"/>
    <w:rsid w:val="00781803"/>
    <w:rsid w:val="00781C60"/>
    <w:rsid w:val="00782F0D"/>
    <w:rsid w:val="0078391F"/>
    <w:rsid w:val="00783B50"/>
    <w:rsid w:val="007849E7"/>
    <w:rsid w:val="007861E2"/>
    <w:rsid w:val="007863BA"/>
    <w:rsid w:val="00787372"/>
    <w:rsid w:val="0079028C"/>
    <w:rsid w:val="00790B48"/>
    <w:rsid w:val="00792609"/>
    <w:rsid w:val="0079333D"/>
    <w:rsid w:val="00793FD7"/>
    <w:rsid w:val="00794C18"/>
    <w:rsid w:val="00794FDC"/>
    <w:rsid w:val="00795E81"/>
    <w:rsid w:val="00795F4D"/>
    <w:rsid w:val="00796C87"/>
    <w:rsid w:val="00796DAF"/>
    <w:rsid w:val="00797274"/>
    <w:rsid w:val="007A022C"/>
    <w:rsid w:val="007A03CC"/>
    <w:rsid w:val="007A04EC"/>
    <w:rsid w:val="007A0CC7"/>
    <w:rsid w:val="007A0F66"/>
    <w:rsid w:val="007A1180"/>
    <w:rsid w:val="007A2ABC"/>
    <w:rsid w:val="007A37E8"/>
    <w:rsid w:val="007A3B4D"/>
    <w:rsid w:val="007A3CA8"/>
    <w:rsid w:val="007A40F9"/>
    <w:rsid w:val="007A4CC4"/>
    <w:rsid w:val="007A4CF0"/>
    <w:rsid w:val="007A4EB2"/>
    <w:rsid w:val="007A51BA"/>
    <w:rsid w:val="007A613F"/>
    <w:rsid w:val="007A6783"/>
    <w:rsid w:val="007A7516"/>
    <w:rsid w:val="007A7649"/>
    <w:rsid w:val="007A7BFE"/>
    <w:rsid w:val="007B1360"/>
    <w:rsid w:val="007B176A"/>
    <w:rsid w:val="007B1991"/>
    <w:rsid w:val="007B31AE"/>
    <w:rsid w:val="007B34BC"/>
    <w:rsid w:val="007B4443"/>
    <w:rsid w:val="007B4992"/>
    <w:rsid w:val="007B4ADA"/>
    <w:rsid w:val="007B4EE2"/>
    <w:rsid w:val="007B52BD"/>
    <w:rsid w:val="007B5AEA"/>
    <w:rsid w:val="007B5FA3"/>
    <w:rsid w:val="007B657D"/>
    <w:rsid w:val="007B6764"/>
    <w:rsid w:val="007C02E9"/>
    <w:rsid w:val="007C0411"/>
    <w:rsid w:val="007C124E"/>
    <w:rsid w:val="007C2B46"/>
    <w:rsid w:val="007C2DF5"/>
    <w:rsid w:val="007C2F98"/>
    <w:rsid w:val="007C322A"/>
    <w:rsid w:val="007C36E4"/>
    <w:rsid w:val="007C39EC"/>
    <w:rsid w:val="007C4D20"/>
    <w:rsid w:val="007C57EF"/>
    <w:rsid w:val="007C5E37"/>
    <w:rsid w:val="007C6033"/>
    <w:rsid w:val="007C724B"/>
    <w:rsid w:val="007C7463"/>
    <w:rsid w:val="007C79D5"/>
    <w:rsid w:val="007C7C30"/>
    <w:rsid w:val="007D0290"/>
    <w:rsid w:val="007D0361"/>
    <w:rsid w:val="007D143D"/>
    <w:rsid w:val="007D1686"/>
    <w:rsid w:val="007D1848"/>
    <w:rsid w:val="007D257E"/>
    <w:rsid w:val="007D3B87"/>
    <w:rsid w:val="007D3E5E"/>
    <w:rsid w:val="007D4024"/>
    <w:rsid w:val="007D4F59"/>
    <w:rsid w:val="007D5786"/>
    <w:rsid w:val="007D6974"/>
    <w:rsid w:val="007D6C37"/>
    <w:rsid w:val="007D7B7D"/>
    <w:rsid w:val="007D7FDE"/>
    <w:rsid w:val="007E026C"/>
    <w:rsid w:val="007E0B4C"/>
    <w:rsid w:val="007E0E3B"/>
    <w:rsid w:val="007E2CD6"/>
    <w:rsid w:val="007E4D51"/>
    <w:rsid w:val="007E5115"/>
    <w:rsid w:val="007E51F0"/>
    <w:rsid w:val="007E59FD"/>
    <w:rsid w:val="007E63D7"/>
    <w:rsid w:val="007E6910"/>
    <w:rsid w:val="007E724F"/>
    <w:rsid w:val="007E7F84"/>
    <w:rsid w:val="007E7FBE"/>
    <w:rsid w:val="007F0DC5"/>
    <w:rsid w:val="007F15A2"/>
    <w:rsid w:val="007F174B"/>
    <w:rsid w:val="007F185B"/>
    <w:rsid w:val="007F18F6"/>
    <w:rsid w:val="007F1BC8"/>
    <w:rsid w:val="007F1CF1"/>
    <w:rsid w:val="007F1E25"/>
    <w:rsid w:val="007F27DB"/>
    <w:rsid w:val="007F2D26"/>
    <w:rsid w:val="007F3C91"/>
    <w:rsid w:val="007F45BF"/>
    <w:rsid w:val="007F4AE4"/>
    <w:rsid w:val="007F4C13"/>
    <w:rsid w:val="007F5121"/>
    <w:rsid w:val="007F59EE"/>
    <w:rsid w:val="007F5E39"/>
    <w:rsid w:val="007F6732"/>
    <w:rsid w:val="007F67CF"/>
    <w:rsid w:val="007F707E"/>
    <w:rsid w:val="007F7422"/>
    <w:rsid w:val="007F7876"/>
    <w:rsid w:val="0080020B"/>
    <w:rsid w:val="00800415"/>
    <w:rsid w:val="00800664"/>
    <w:rsid w:val="00801613"/>
    <w:rsid w:val="008019F1"/>
    <w:rsid w:val="00801E0D"/>
    <w:rsid w:val="008027B4"/>
    <w:rsid w:val="00802AB2"/>
    <w:rsid w:val="00802DC8"/>
    <w:rsid w:val="00803550"/>
    <w:rsid w:val="0080389D"/>
    <w:rsid w:val="00803D7D"/>
    <w:rsid w:val="0080578C"/>
    <w:rsid w:val="00805AA3"/>
    <w:rsid w:val="008060BC"/>
    <w:rsid w:val="0080622B"/>
    <w:rsid w:val="008066B2"/>
    <w:rsid w:val="00806F2D"/>
    <w:rsid w:val="008074B0"/>
    <w:rsid w:val="008074BB"/>
    <w:rsid w:val="00807B15"/>
    <w:rsid w:val="008105D2"/>
    <w:rsid w:val="00811384"/>
    <w:rsid w:val="008113C5"/>
    <w:rsid w:val="008120A1"/>
    <w:rsid w:val="00812621"/>
    <w:rsid w:val="008126D6"/>
    <w:rsid w:val="00812DDD"/>
    <w:rsid w:val="00813C6A"/>
    <w:rsid w:val="00814C0B"/>
    <w:rsid w:val="00815A4D"/>
    <w:rsid w:val="008168DF"/>
    <w:rsid w:val="00816A9E"/>
    <w:rsid w:val="00816D00"/>
    <w:rsid w:val="00817508"/>
    <w:rsid w:val="0081773F"/>
    <w:rsid w:val="00820288"/>
    <w:rsid w:val="00820A84"/>
    <w:rsid w:val="00820D05"/>
    <w:rsid w:val="00820D10"/>
    <w:rsid w:val="00820D23"/>
    <w:rsid w:val="00821AB7"/>
    <w:rsid w:val="00821C06"/>
    <w:rsid w:val="008222E1"/>
    <w:rsid w:val="008228DB"/>
    <w:rsid w:val="008232B3"/>
    <w:rsid w:val="008236A1"/>
    <w:rsid w:val="00824169"/>
    <w:rsid w:val="00825658"/>
    <w:rsid w:val="00825ADF"/>
    <w:rsid w:val="008267EC"/>
    <w:rsid w:val="008268CA"/>
    <w:rsid w:val="008273D7"/>
    <w:rsid w:val="0082750F"/>
    <w:rsid w:val="0082778C"/>
    <w:rsid w:val="00827B08"/>
    <w:rsid w:val="008300A6"/>
    <w:rsid w:val="0083015E"/>
    <w:rsid w:val="00830536"/>
    <w:rsid w:val="008305E5"/>
    <w:rsid w:val="00830C6E"/>
    <w:rsid w:val="00831F4E"/>
    <w:rsid w:val="008323EB"/>
    <w:rsid w:val="008328B5"/>
    <w:rsid w:val="0083298D"/>
    <w:rsid w:val="008329D4"/>
    <w:rsid w:val="00832F5A"/>
    <w:rsid w:val="0083328C"/>
    <w:rsid w:val="0083453C"/>
    <w:rsid w:val="00834930"/>
    <w:rsid w:val="0083569D"/>
    <w:rsid w:val="008357A4"/>
    <w:rsid w:val="008361DA"/>
    <w:rsid w:val="00836360"/>
    <w:rsid w:val="00837169"/>
    <w:rsid w:val="008377B8"/>
    <w:rsid w:val="0083795F"/>
    <w:rsid w:val="008402B5"/>
    <w:rsid w:val="00840C8C"/>
    <w:rsid w:val="00840CDB"/>
    <w:rsid w:val="00840FF3"/>
    <w:rsid w:val="0084145E"/>
    <w:rsid w:val="00841998"/>
    <w:rsid w:val="00841A3F"/>
    <w:rsid w:val="00841EBE"/>
    <w:rsid w:val="0084207A"/>
    <w:rsid w:val="00842279"/>
    <w:rsid w:val="00842420"/>
    <w:rsid w:val="0084278D"/>
    <w:rsid w:val="00842CDF"/>
    <w:rsid w:val="0084343B"/>
    <w:rsid w:val="00843568"/>
    <w:rsid w:val="008436C6"/>
    <w:rsid w:val="00843CF1"/>
    <w:rsid w:val="0084444C"/>
    <w:rsid w:val="008444BE"/>
    <w:rsid w:val="0084496A"/>
    <w:rsid w:val="008457E7"/>
    <w:rsid w:val="00845D12"/>
    <w:rsid w:val="00845F88"/>
    <w:rsid w:val="008460D8"/>
    <w:rsid w:val="0084697B"/>
    <w:rsid w:val="00847CE2"/>
    <w:rsid w:val="00850D09"/>
    <w:rsid w:val="0085176F"/>
    <w:rsid w:val="00851E10"/>
    <w:rsid w:val="0085269D"/>
    <w:rsid w:val="008527E0"/>
    <w:rsid w:val="00852941"/>
    <w:rsid w:val="00853293"/>
    <w:rsid w:val="00853BC2"/>
    <w:rsid w:val="00854332"/>
    <w:rsid w:val="00854C86"/>
    <w:rsid w:val="0085526B"/>
    <w:rsid w:val="008560A3"/>
    <w:rsid w:val="0085645B"/>
    <w:rsid w:val="00856877"/>
    <w:rsid w:val="00856B0E"/>
    <w:rsid w:val="00856CD0"/>
    <w:rsid w:val="00856EB9"/>
    <w:rsid w:val="00856F7F"/>
    <w:rsid w:val="0085715E"/>
    <w:rsid w:val="00857CF3"/>
    <w:rsid w:val="008602B9"/>
    <w:rsid w:val="008602F3"/>
    <w:rsid w:val="008607BF"/>
    <w:rsid w:val="00860A70"/>
    <w:rsid w:val="00860B9E"/>
    <w:rsid w:val="00860D8F"/>
    <w:rsid w:val="008617A5"/>
    <w:rsid w:val="00861AFE"/>
    <w:rsid w:val="00863A3A"/>
    <w:rsid w:val="00864296"/>
    <w:rsid w:val="00864F70"/>
    <w:rsid w:val="0086503A"/>
    <w:rsid w:val="0086547E"/>
    <w:rsid w:val="00866BB7"/>
    <w:rsid w:val="00866BBE"/>
    <w:rsid w:val="00866E89"/>
    <w:rsid w:val="008674B4"/>
    <w:rsid w:val="008676A3"/>
    <w:rsid w:val="00867986"/>
    <w:rsid w:val="00867E87"/>
    <w:rsid w:val="008701D8"/>
    <w:rsid w:val="008704A3"/>
    <w:rsid w:val="008710DF"/>
    <w:rsid w:val="008716F0"/>
    <w:rsid w:val="008722D4"/>
    <w:rsid w:val="0087294A"/>
    <w:rsid w:val="00872958"/>
    <w:rsid w:val="00872F00"/>
    <w:rsid w:val="00872F7D"/>
    <w:rsid w:val="008732D3"/>
    <w:rsid w:val="00873342"/>
    <w:rsid w:val="00873623"/>
    <w:rsid w:val="00873DC3"/>
    <w:rsid w:val="00873E00"/>
    <w:rsid w:val="00874237"/>
    <w:rsid w:val="008749C3"/>
    <w:rsid w:val="00875104"/>
    <w:rsid w:val="008752EB"/>
    <w:rsid w:val="00875756"/>
    <w:rsid w:val="008757EA"/>
    <w:rsid w:val="00875BE3"/>
    <w:rsid w:val="00875E8B"/>
    <w:rsid w:val="008760AC"/>
    <w:rsid w:val="00876E7E"/>
    <w:rsid w:val="008770C9"/>
    <w:rsid w:val="0087AA6E"/>
    <w:rsid w:val="00880299"/>
    <w:rsid w:val="00880888"/>
    <w:rsid w:val="008809A5"/>
    <w:rsid w:val="00880B83"/>
    <w:rsid w:val="0088212F"/>
    <w:rsid w:val="00883AB9"/>
    <w:rsid w:val="008843B5"/>
    <w:rsid w:val="00884AD4"/>
    <w:rsid w:val="008858DD"/>
    <w:rsid w:val="00885905"/>
    <w:rsid w:val="00885EE5"/>
    <w:rsid w:val="00886061"/>
    <w:rsid w:val="00886BBE"/>
    <w:rsid w:val="00886E32"/>
    <w:rsid w:val="008876CC"/>
    <w:rsid w:val="008902A8"/>
    <w:rsid w:val="00890549"/>
    <w:rsid w:val="008906F4"/>
    <w:rsid w:val="00890DEC"/>
    <w:rsid w:val="00892387"/>
    <w:rsid w:val="008923C4"/>
    <w:rsid w:val="0089287D"/>
    <w:rsid w:val="00892880"/>
    <w:rsid w:val="008935D2"/>
    <w:rsid w:val="00894139"/>
    <w:rsid w:val="00894AD6"/>
    <w:rsid w:val="00894CA9"/>
    <w:rsid w:val="00894F62"/>
    <w:rsid w:val="00895AEE"/>
    <w:rsid w:val="00895B1C"/>
    <w:rsid w:val="00895CFF"/>
    <w:rsid w:val="00895D66"/>
    <w:rsid w:val="00896656"/>
    <w:rsid w:val="00896E1D"/>
    <w:rsid w:val="008978CD"/>
    <w:rsid w:val="00897DD0"/>
    <w:rsid w:val="008A0063"/>
    <w:rsid w:val="008A048A"/>
    <w:rsid w:val="008A04A7"/>
    <w:rsid w:val="008A0B33"/>
    <w:rsid w:val="008A0DBC"/>
    <w:rsid w:val="008A0E31"/>
    <w:rsid w:val="008A134C"/>
    <w:rsid w:val="008A1A9E"/>
    <w:rsid w:val="008A1AE9"/>
    <w:rsid w:val="008A2FCF"/>
    <w:rsid w:val="008A3FE2"/>
    <w:rsid w:val="008A44D8"/>
    <w:rsid w:val="008A5BF4"/>
    <w:rsid w:val="008A63C3"/>
    <w:rsid w:val="008A63C5"/>
    <w:rsid w:val="008A7E4E"/>
    <w:rsid w:val="008B18EB"/>
    <w:rsid w:val="008B2473"/>
    <w:rsid w:val="008B2A9A"/>
    <w:rsid w:val="008B3403"/>
    <w:rsid w:val="008B40A5"/>
    <w:rsid w:val="008B4E5B"/>
    <w:rsid w:val="008B50BC"/>
    <w:rsid w:val="008B532E"/>
    <w:rsid w:val="008B53F7"/>
    <w:rsid w:val="008B575B"/>
    <w:rsid w:val="008B5961"/>
    <w:rsid w:val="008B6770"/>
    <w:rsid w:val="008B6D39"/>
    <w:rsid w:val="008B7A12"/>
    <w:rsid w:val="008B7D2D"/>
    <w:rsid w:val="008C04BF"/>
    <w:rsid w:val="008C08CA"/>
    <w:rsid w:val="008C0BEB"/>
    <w:rsid w:val="008C22AA"/>
    <w:rsid w:val="008C2440"/>
    <w:rsid w:val="008C2CE6"/>
    <w:rsid w:val="008C3ECE"/>
    <w:rsid w:val="008C5603"/>
    <w:rsid w:val="008C5B67"/>
    <w:rsid w:val="008C5DC6"/>
    <w:rsid w:val="008C677D"/>
    <w:rsid w:val="008C6D4C"/>
    <w:rsid w:val="008C785C"/>
    <w:rsid w:val="008C7B99"/>
    <w:rsid w:val="008C7FA1"/>
    <w:rsid w:val="008D1887"/>
    <w:rsid w:val="008D1DDC"/>
    <w:rsid w:val="008D2BD3"/>
    <w:rsid w:val="008D2CF0"/>
    <w:rsid w:val="008D3393"/>
    <w:rsid w:val="008D3BC3"/>
    <w:rsid w:val="008D40CE"/>
    <w:rsid w:val="008D4125"/>
    <w:rsid w:val="008D4A32"/>
    <w:rsid w:val="008D5737"/>
    <w:rsid w:val="008D6D0C"/>
    <w:rsid w:val="008D70F3"/>
    <w:rsid w:val="008D75D6"/>
    <w:rsid w:val="008D7651"/>
    <w:rsid w:val="008E04C3"/>
    <w:rsid w:val="008E0EDD"/>
    <w:rsid w:val="008E129C"/>
    <w:rsid w:val="008E2509"/>
    <w:rsid w:val="008E27A5"/>
    <w:rsid w:val="008E41CF"/>
    <w:rsid w:val="008E42E3"/>
    <w:rsid w:val="008E4400"/>
    <w:rsid w:val="008E4B16"/>
    <w:rsid w:val="008E517E"/>
    <w:rsid w:val="008E6168"/>
    <w:rsid w:val="008E7A0C"/>
    <w:rsid w:val="008E7A45"/>
    <w:rsid w:val="008F0787"/>
    <w:rsid w:val="008F079A"/>
    <w:rsid w:val="008F0A85"/>
    <w:rsid w:val="008F0ABA"/>
    <w:rsid w:val="008F0DDE"/>
    <w:rsid w:val="008F1040"/>
    <w:rsid w:val="008F1F84"/>
    <w:rsid w:val="008F1F97"/>
    <w:rsid w:val="008F2626"/>
    <w:rsid w:val="008F29E2"/>
    <w:rsid w:val="008F3B89"/>
    <w:rsid w:val="008F3D9C"/>
    <w:rsid w:val="008F3FD5"/>
    <w:rsid w:val="008F42BE"/>
    <w:rsid w:val="008F4609"/>
    <w:rsid w:val="008F46C1"/>
    <w:rsid w:val="008F4826"/>
    <w:rsid w:val="008F5733"/>
    <w:rsid w:val="008F5B44"/>
    <w:rsid w:val="008F5D30"/>
    <w:rsid w:val="008F730E"/>
    <w:rsid w:val="008F7507"/>
    <w:rsid w:val="00900C45"/>
    <w:rsid w:val="00900DB4"/>
    <w:rsid w:val="0090119B"/>
    <w:rsid w:val="009015D3"/>
    <w:rsid w:val="0090268A"/>
    <w:rsid w:val="00902818"/>
    <w:rsid w:val="00902986"/>
    <w:rsid w:val="0090320B"/>
    <w:rsid w:val="00903780"/>
    <w:rsid w:val="00903B0B"/>
    <w:rsid w:val="009055E4"/>
    <w:rsid w:val="009062D8"/>
    <w:rsid w:val="00906815"/>
    <w:rsid w:val="00906B31"/>
    <w:rsid w:val="00906EE4"/>
    <w:rsid w:val="009101AF"/>
    <w:rsid w:val="00911655"/>
    <w:rsid w:val="00911AFB"/>
    <w:rsid w:val="009122E0"/>
    <w:rsid w:val="0091236C"/>
    <w:rsid w:val="009131D6"/>
    <w:rsid w:val="009132B0"/>
    <w:rsid w:val="009133FD"/>
    <w:rsid w:val="00913746"/>
    <w:rsid w:val="00913FF9"/>
    <w:rsid w:val="00914126"/>
    <w:rsid w:val="00914335"/>
    <w:rsid w:val="0091464A"/>
    <w:rsid w:val="009148B1"/>
    <w:rsid w:val="00914C0B"/>
    <w:rsid w:val="009157C4"/>
    <w:rsid w:val="009157D4"/>
    <w:rsid w:val="009159A5"/>
    <w:rsid w:val="00916DA3"/>
    <w:rsid w:val="00917515"/>
    <w:rsid w:val="00917A51"/>
    <w:rsid w:val="009214C7"/>
    <w:rsid w:val="00921971"/>
    <w:rsid w:val="00924BDA"/>
    <w:rsid w:val="00924EA3"/>
    <w:rsid w:val="0092690C"/>
    <w:rsid w:val="009270F9"/>
    <w:rsid w:val="00927BB9"/>
    <w:rsid w:val="00930326"/>
    <w:rsid w:val="00930602"/>
    <w:rsid w:val="009316A8"/>
    <w:rsid w:val="00931A9B"/>
    <w:rsid w:val="009346F5"/>
    <w:rsid w:val="00935006"/>
    <w:rsid w:val="00935173"/>
    <w:rsid w:val="00935297"/>
    <w:rsid w:val="009359BC"/>
    <w:rsid w:val="0093619D"/>
    <w:rsid w:val="009367D1"/>
    <w:rsid w:val="00937D8A"/>
    <w:rsid w:val="0094089D"/>
    <w:rsid w:val="009415D2"/>
    <w:rsid w:val="00941A5E"/>
    <w:rsid w:val="00942896"/>
    <w:rsid w:val="00942B13"/>
    <w:rsid w:val="00943574"/>
    <w:rsid w:val="00943C30"/>
    <w:rsid w:val="00944114"/>
    <w:rsid w:val="00944EE9"/>
    <w:rsid w:val="00944FF9"/>
    <w:rsid w:val="0094546A"/>
    <w:rsid w:val="00945699"/>
    <w:rsid w:val="009457E2"/>
    <w:rsid w:val="00945BDC"/>
    <w:rsid w:val="00945E08"/>
    <w:rsid w:val="0094630C"/>
    <w:rsid w:val="00946744"/>
    <w:rsid w:val="009473D9"/>
    <w:rsid w:val="0095001A"/>
    <w:rsid w:val="00950C2D"/>
    <w:rsid w:val="00950EBC"/>
    <w:rsid w:val="009517D3"/>
    <w:rsid w:val="009519F6"/>
    <w:rsid w:val="00951A68"/>
    <w:rsid w:val="00952077"/>
    <w:rsid w:val="00952196"/>
    <w:rsid w:val="00952C1E"/>
    <w:rsid w:val="00953160"/>
    <w:rsid w:val="009531EC"/>
    <w:rsid w:val="0095328B"/>
    <w:rsid w:val="00953657"/>
    <w:rsid w:val="0095541A"/>
    <w:rsid w:val="00955C6E"/>
    <w:rsid w:val="00956442"/>
    <w:rsid w:val="00956466"/>
    <w:rsid w:val="0095721A"/>
    <w:rsid w:val="009606FB"/>
    <w:rsid w:val="00963099"/>
    <w:rsid w:val="0096337E"/>
    <w:rsid w:val="0096349A"/>
    <w:rsid w:val="00963D99"/>
    <w:rsid w:val="00963DBC"/>
    <w:rsid w:val="0096449F"/>
    <w:rsid w:val="00965A45"/>
    <w:rsid w:val="009669D0"/>
    <w:rsid w:val="00966DE0"/>
    <w:rsid w:val="00966F71"/>
    <w:rsid w:val="0096728A"/>
    <w:rsid w:val="009679E7"/>
    <w:rsid w:val="00967FD2"/>
    <w:rsid w:val="009705CC"/>
    <w:rsid w:val="009714CD"/>
    <w:rsid w:val="00971D73"/>
    <w:rsid w:val="009724C6"/>
    <w:rsid w:val="00972AF8"/>
    <w:rsid w:val="00973367"/>
    <w:rsid w:val="00974057"/>
    <w:rsid w:val="0097408B"/>
    <w:rsid w:val="009740EF"/>
    <w:rsid w:val="009747AE"/>
    <w:rsid w:val="009748F9"/>
    <w:rsid w:val="0097492C"/>
    <w:rsid w:val="00974DC5"/>
    <w:rsid w:val="00975008"/>
    <w:rsid w:val="00975454"/>
    <w:rsid w:val="009755EA"/>
    <w:rsid w:val="009758F7"/>
    <w:rsid w:val="009760E1"/>
    <w:rsid w:val="00976E03"/>
    <w:rsid w:val="00977365"/>
    <w:rsid w:val="00977F2B"/>
    <w:rsid w:val="00980DF4"/>
    <w:rsid w:val="00981981"/>
    <w:rsid w:val="0098247C"/>
    <w:rsid w:val="00982BAB"/>
    <w:rsid w:val="00982E6E"/>
    <w:rsid w:val="00983109"/>
    <w:rsid w:val="00983213"/>
    <w:rsid w:val="00983367"/>
    <w:rsid w:val="009839A2"/>
    <w:rsid w:val="00984DD9"/>
    <w:rsid w:val="0098568E"/>
    <w:rsid w:val="009857E9"/>
    <w:rsid w:val="009868A5"/>
    <w:rsid w:val="00987714"/>
    <w:rsid w:val="0098783E"/>
    <w:rsid w:val="009904F0"/>
    <w:rsid w:val="009906EC"/>
    <w:rsid w:val="00990D7A"/>
    <w:rsid w:val="0099143B"/>
    <w:rsid w:val="0099149B"/>
    <w:rsid w:val="009914C0"/>
    <w:rsid w:val="0099206E"/>
    <w:rsid w:val="00992CA5"/>
    <w:rsid w:val="00992EA3"/>
    <w:rsid w:val="0099341C"/>
    <w:rsid w:val="009943AF"/>
    <w:rsid w:val="00994C54"/>
    <w:rsid w:val="0099605E"/>
    <w:rsid w:val="00996E82"/>
    <w:rsid w:val="00996F31"/>
    <w:rsid w:val="009973C0"/>
    <w:rsid w:val="0099746A"/>
    <w:rsid w:val="009A0094"/>
    <w:rsid w:val="009A02A4"/>
    <w:rsid w:val="009A0A34"/>
    <w:rsid w:val="009A0B1E"/>
    <w:rsid w:val="009A0FE7"/>
    <w:rsid w:val="009A20AA"/>
    <w:rsid w:val="009A343B"/>
    <w:rsid w:val="009A3644"/>
    <w:rsid w:val="009A37EC"/>
    <w:rsid w:val="009A37F3"/>
    <w:rsid w:val="009A3D27"/>
    <w:rsid w:val="009A3D84"/>
    <w:rsid w:val="009A4211"/>
    <w:rsid w:val="009A4C65"/>
    <w:rsid w:val="009A5689"/>
    <w:rsid w:val="009A59BC"/>
    <w:rsid w:val="009A5B3F"/>
    <w:rsid w:val="009A6C62"/>
    <w:rsid w:val="009A6F78"/>
    <w:rsid w:val="009A71D0"/>
    <w:rsid w:val="009B0274"/>
    <w:rsid w:val="009B0AF8"/>
    <w:rsid w:val="009B0DC8"/>
    <w:rsid w:val="009B1C48"/>
    <w:rsid w:val="009B1DF4"/>
    <w:rsid w:val="009B26DE"/>
    <w:rsid w:val="009B28A3"/>
    <w:rsid w:val="009B3FFA"/>
    <w:rsid w:val="009B43E9"/>
    <w:rsid w:val="009B4974"/>
    <w:rsid w:val="009B4DC4"/>
    <w:rsid w:val="009B4FBF"/>
    <w:rsid w:val="009B556A"/>
    <w:rsid w:val="009B5789"/>
    <w:rsid w:val="009B63D3"/>
    <w:rsid w:val="009B6574"/>
    <w:rsid w:val="009B6E81"/>
    <w:rsid w:val="009B6FBE"/>
    <w:rsid w:val="009B73AF"/>
    <w:rsid w:val="009B763C"/>
    <w:rsid w:val="009C0561"/>
    <w:rsid w:val="009C17EB"/>
    <w:rsid w:val="009C27F9"/>
    <w:rsid w:val="009C2818"/>
    <w:rsid w:val="009C30D5"/>
    <w:rsid w:val="009C3B82"/>
    <w:rsid w:val="009C3FA2"/>
    <w:rsid w:val="009C448B"/>
    <w:rsid w:val="009C4710"/>
    <w:rsid w:val="009C5902"/>
    <w:rsid w:val="009C59A1"/>
    <w:rsid w:val="009C5E16"/>
    <w:rsid w:val="009C6FB4"/>
    <w:rsid w:val="009C7A1A"/>
    <w:rsid w:val="009D08AC"/>
    <w:rsid w:val="009D114F"/>
    <w:rsid w:val="009D122E"/>
    <w:rsid w:val="009D12EB"/>
    <w:rsid w:val="009D1BA4"/>
    <w:rsid w:val="009D423B"/>
    <w:rsid w:val="009D48E1"/>
    <w:rsid w:val="009D4FA1"/>
    <w:rsid w:val="009D5C81"/>
    <w:rsid w:val="009D6122"/>
    <w:rsid w:val="009D6733"/>
    <w:rsid w:val="009D70BB"/>
    <w:rsid w:val="009D7EB6"/>
    <w:rsid w:val="009E0987"/>
    <w:rsid w:val="009E0CB9"/>
    <w:rsid w:val="009E14ED"/>
    <w:rsid w:val="009E1655"/>
    <w:rsid w:val="009E1967"/>
    <w:rsid w:val="009E26D9"/>
    <w:rsid w:val="009E284C"/>
    <w:rsid w:val="009E327D"/>
    <w:rsid w:val="009E3A9A"/>
    <w:rsid w:val="009E3B64"/>
    <w:rsid w:val="009E4764"/>
    <w:rsid w:val="009E4933"/>
    <w:rsid w:val="009E4A27"/>
    <w:rsid w:val="009E4CFF"/>
    <w:rsid w:val="009E4DA8"/>
    <w:rsid w:val="009E57BC"/>
    <w:rsid w:val="009E5D00"/>
    <w:rsid w:val="009E65C0"/>
    <w:rsid w:val="009E66B6"/>
    <w:rsid w:val="009E697B"/>
    <w:rsid w:val="009E69B4"/>
    <w:rsid w:val="009E7452"/>
    <w:rsid w:val="009E7B3D"/>
    <w:rsid w:val="009F0918"/>
    <w:rsid w:val="009F0B75"/>
    <w:rsid w:val="009F271F"/>
    <w:rsid w:val="009F3358"/>
    <w:rsid w:val="009F33D3"/>
    <w:rsid w:val="009F362B"/>
    <w:rsid w:val="009F3ADD"/>
    <w:rsid w:val="009F4773"/>
    <w:rsid w:val="009F4D28"/>
    <w:rsid w:val="009F50E0"/>
    <w:rsid w:val="009F52D1"/>
    <w:rsid w:val="009F5541"/>
    <w:rsid w:val="009F5837"/>
    <w:rsid w:val="009F6155"/>
    <w:rsid w:val="00A0040C"/>
    <w:rsid w:val="00A0091A"/>
    <w:rsid w:val="00A00A56"/>
    <w:rsid w:val="00A00E1E"/>
    <w:rsid w:val="00A01040"/>
    <w:rsid w:val="00A01165"/>
    <w:rsid w:val="00A0294D"/>
    <w:rsid w:val="00A02D9B"/>
    <w:rsid w:val="00A034E6"/>
    <w:rsid w:val="00A03E8B"/>
    <w:rsid w:val="00A040F0"/>
    <w:rsid w:val="00A0425A"/>
    <w:rsid w:val="00A0479A"/>
    <w:rsid w:val="00A0563D"/>
    <w:rsid w:val="00A06565"/>
    <w:rsid w:val="00A06974"/>
    <w:rsid w:val="00A06D22"/>
    <w:rsid w:val="00A06FDA"/>
    <w:rsid w:val="00A07232"/>
    <w:rsid w:val="00A0731C"/>
    <w:rsid w:val="00A0762B"/>
    <w:rsid w:val="00A10E92"/>
    <w:rsid w:val="00A110CB"/>
    <w:rsid w:val="00A11192"/>
    <w:rsid w:val="00A11586"/>
    <w:rsid w:val="00A1249B"/>
    <w:rsid w:val="00A13426"/>
    <w:rsid w:val="00A136B8"/>
    <w:rsid w:val="00A14A92"/>
    <w:rsid w:val="00A14AD7"/>
    <w:rsid w:val="00A151A8"/>
    <w:rsid w:val="00A151FA"/>
    <w:rsid w:val="00A154B1"/>
    <w:rsid w:val="00A157E9"/>
    <w:rsid w:val="00A15917"/>
    <w:rsid w:val="00A15C3C"/>
    <w:rsid w:val="00A17221"/>
    <w:rsid w:val="00A17244"/>
    <w:rsid w:val="00A179CA"/>
    <w:rsid w:val="00A17E6E"/>
    <w:rsid w:val="00A2000B"/>
    <w:rsid w:val="00A2035D"/>
    <w:rsid w:val="00A2091A"/>
    <w:rsid w:val="00A20F4D"/>
    <w:rsid w:val="00A213D7"/>
    <w:rsid w:val="00A216EB"/>
    <w:rsid w:val="00A21968"/>
    <w:rsid w:val="00A21AE0"/>
    <w:rsid w:val="00A21D8B"/>
    <w:rsid w:val="00A226F0"/>
    <w:rsid w:val="00A22A63"/>
    <w:rsid w:val="00A22F54"/>
    <w:rsid w:val="00A22F5F"/>
    <w:rsid w:val="00A233B7"/>
    <w:rsid w:val="00A23632"/>
    <w:rsid w:val="00A25EF5"/>
    <w:rsid w:val="00A26CA2"/>
    <w:rsid w:val="00A2701A"/>
    <w:rsid w:val="00A27623"/>
    <w:rsid w:val="00A2793C"/>
    <w:rsid w:val="00A27CA4"/>
    <w:rsid w:val="00A30027"/>
    <w:rsid w:val="00A30618"/>
    <w:rsid w:val="00A31D78"/>
    <w:rsid w:val="00A31DC4"/>
    <w:rsid w:val="00A32CEE"/>
    <w:rsid w:val="00A33BD6"/>
    <w:rsid w:val="00A33DF9"/>
    <w:rsid w:val="00A34AD1"/>
    <w:rsid w:val="00A3547D"/>
    <w:rsid w:val="00A36550"/>
    <w:rsid w:val="00A36DC6"/>
    <w:rsid w:val="00A37E52"/>
    <w:rsid w:val="00A411A1"/>
    <w:rsid w:val="00A4121E"/>
    <w:rsid w:val="00A414F1"/>
    <w:rsid w:val="00A41A79"/>
    <w:rsid w:val="00A41EA2"/>
    <w:rsid w:val="00A42773"/>
    <w:rsid w:val="00A43027"/>
    <w:rsid w:val="00A43322"/>
    <w:rsid w:val="00A43A5B"/>
    <w:rsid w:val="00A444CF"/>
    <w:rsid w:val="00A44981"/>
    <w:rsid w:val="00A44A77"/>
    <w:rsid w:val="00A45457"/>
    <w:rsid w:val="00A45907"/>
    <w:rsid w:val="00A4618E"/>
    <w:rsid w:val="00A4646C"/>
    <w:rsid w:val="00A46ECF"/>
    <w:rsid w:val="00A46F8B"/>
    <w:rsid w:val="00A47BC3"/>
    <w:rsid w:val="00A500DF"/>
    <w:rsid w:val="00A507A5"/>
    <w:rsid w:val="00A50D6B"/>
    <w:rsid w:val="00A516D9"/>
    <w:rsid w:val="00A526C8"/>
    <w:rsid w:val="00A52FFB"/>
    <w:rsid w:val="00A5305A"/>
    <w:rsid w:val="00A532B6"/>
    <w:rsid w:val="00A535FA"/>
    <w:rsid w:val="00A53FC7"/>
    <w:rsid w:val="00A54165"/>
    <w:rsid w:val="00A5535E"/>
    <w:rsid w:val="00A555B5"/>
    <w:rsid w:val="00A55A60"/>
    <w:rsid w:val="00A55D2E"/>
    <w:rsid w:val="00A56020"/>
    <w:rsid w:val="00A57003"/>
    <w:rsid w:val="00A5702B"/>
    <w:rsid w:val="00A5763E"/>
    <w:rsid w:val="00A57FB3"/>
    <w:rsid w:val="00A6161F"/>
    <w:rsid w:val="00A61651"/>
    <w:rsid w:val="00A6172F"/>
    <w:rsid w:val="00A621D2"/>
    <w:rsid w:val="00A62332"/>
    <w:rsid w:val="00A624F9"/>
    <w:rsid w:val="00A636C3"/>
    <w:rsid w:val="00A63995"/>
    <w:rsid w:val="00A63B79"/>
    <w:rsid w:val="00A641F2"/>
    <w:rsid w:val="00A6612D"/>
    <w:rsid w:val="00A663A7"/>
    <w:rsid w:val="00A663B7"/>
    <w:rsid w:val="00A666B6"/>
    <w:rsid w:val="00A67333"/>
    <w:rsid w:val="00A67C0E"/>
    <w:rsid w:val="00A7007F"/>
    <w:rsid w:val="00A70510"/>
    <w:rsid w:val="00A7082F"/>
    <w:rsid w:val="00A70907"/>
    <w:rsid w:val="00A7126A"/>
    <w:rsid w:val="00A716BF"/>
    <w:rsid w:val="00A71A3E"/>
    <w:rsid w:val="00A726C2"/>
    <w:rsid w:val="00A7354D"/>
    <w:rsid w:val="00A736CF"/>
    <w:rsid w:val="00A73E89"/>
    <w:rsid w:val="00A74182"/>
    <w:rsid w:val="00A745A2"/>
    <w:rsid w:val="00A745D9"/>
    <w:rsid w:val="00A74BF1"/>
    <w:rsid w:val="00A75527"/>
    <w:rsid w:val="00A7562E"/>
    <w:rsid w:val="00A758FC"/>
    <w:rsid w:val="00A80265"/>
    <w:rsid w:val="00A804C3"/>
    <w:rsid w:val="00A80647"/>
    <w:rsid w:val="00A810B8"/>
    <w:rsid w:val="00A81A8D"/>
    <w:rsid w:val="00A81FDC"/>
    <w:rsid w:val="00A8211C"/>
    <w:rsid w:val="00A822ED"/>
    <w:rsid w:val="00A82C24"/>
    <w:rsid w:val="00A82C51"/>
    <w:rsid w:val="00A83362"/>
    <w:rsid w:val="00A84261"/>
    <w:rsid w:val="00A846C4"/>
    <w:rsid w:val="00A854B2"/>
    <w:rsid w:val="00A85A3E"/>
    <w:rsid w:val="00A86680"/>
    <w:rsid w:val="00A86802"/>
    <w:rsid w:val="00A871E0"/>
    <w:rsid w:val="00A877C5"/>
    <w:rsid w:val="00A87B1F"/>
    <w:rsid w:val="00A9011D"/>
    <w:rsid w:val="00A90270"/>
    <w:rsid w:val="00A907F0"/>
    <w:rsid w:val="00A9118C"/>
    <w:rsid w:val="00A91479"/>
    <w:rsid w:val="00A917E2"/>
    <w:rsid w:val="00A927DC"/>
    <w:rsid w:val="00A9334D"/>
    <w:rsid w:val="00A93620"/>
    <w:rsid w:val="00A94BC0"/>
    <w:rsid w:val="00A9500C"/>
    <w:rsid w:val="00A951C6"/>
    <w:rsid w:val="00A95C6E"/>
    <w:rsid w:val="00A95EE5"/>
    <w:rsid w:val="00A961AB"/>
    <w:rsid w:val="00A9674A"/>
    <w:rsid w:val="00A969A6"/>
    <w:rsid w:val="00A9763B"/>
    <w:rsid w:val="00A9769C"/>
    <w:rsid w:val="00A97D6D"/>
    <w:rsid w:val="00AA1657"/>
    <w:rsid w:val="00AA2FE9"/>
    <w:rsid w:val="00AA3396"/>
    <w:rsid w:val="00AA343B"/>
    <w:rsid w:val="00AA371D"/>
    <w:rsid w:val="00AA41F9"/>
    <w:rsid w:val="00AA4214"/>
    <w:rsid w:val="00AA5326"/>
    <w:rsid w:val="00AA56C1"/>
    <w:rsid w:val="00AA610D"/>
    <w:rsid w:val="00AA71E9"/>
    <w:rsid w:val="00AA739E"/>
    <w:rsid w:val="00AA76EA"/>
    <w:rsid w:val="00AB05EB"/>
    <w:rsid w:val="00AB06DA"/>
    <w:rsid w:val="00AB08A1"/>
    <w:rsid w:val="00AB1420"/>
    <w:rsid w:val="00AB161C"/>
    <w:rsid w:val="00AB1B5B"/>
    <w:rsid w:val="00AB2232"/>
    <w:rsid w:val="00AB251A"/>
    <w:rsid w:val="00AB315D"/>
    <w:rsid w:val="00AB369D"/>
    <w:rsid w:val="00AB4673"/>
    <w:rsid w:val="00AB4E69"/>
    <w:rsid w:val="00AB5514"/>
    <w:rsid w:val="00AB5B95"/>
    <w:rsid w:val="00AC1193"/>
    <w:rsid w:val="00AC1A03"/>
    <w:rsid w:val="00AC1A11"/>
    <w:rsid w:val="00AC1F6B"/>
    <w:rsid w:val="00AC2227"/>
    <w:rsid w:val="00AC2389"/>
    <w:rsid w:val="00AC25DB"/>
    <w:rsid w:val="00AC2652"/>
    <w:rsid w:val="00AC3903"/>
    <w:rsid w:val="00AC4151"/>
    <w:rsid w:val="00AC496A"/>
    <w:rsid w:val="00AC4BDD"/>
    <w:rsid w:val="00AC670F"/>
    <w:rsid w:val="00AC686F"/>
    <w:rsid w:val="00AC6A9E"/>
    <w:rsid w:val="00AC783F"/>
    <w:rsid w:val="00AC7865"/>
    <w:rsid w:val="00AC79CA"/>
    <w:rsid w:val="00AC7F2C"/>
    <w:rsid w:val="00AD08BF"/>
    <w:rsid w:val="00AD09C3"/>
    <w:rsid w:val="00AD15A9"/>
    <w:rsid w:val="00AD15E2"/>
    <w:rsid w:val="00AD1735"/>
    <w:rsid w:val="00AD18B7"/>
    <w:rsid w:val="00AD1C62"/>
    <w:rsid w:val="00AD2397"/>
    <w:rsid w:val="00AD26AA"/>
    <w:rsid w:val="00AD2982"/>
    <w:rsid w:val="00AD2F5B"/>
    <w:rsid w:val="00AD38D9"/>
    <w:rsid w:val="00AD3C42"/>
    <w:rsid w:val="00AD4181"/>
    <w:rsid w:val="00AD5040"/>
    <w:rsid w:val="00AD507F"/>
    <w:rsid w:val="00AD51A7"/>
    <w:rsid w:val="00AD5E7C"/>
    <w:rsid w:val="00AD5F79"/>
    <w:rsid w:val="00AD61F1"/>
    <w:rsid w:val="00AD7196"/>
    <w:rsid w:val="00AD770F"/>
    <w:rsid w:val="00AD7C25"/>
    <w:rsid w:val="00AD7F56"/>
    <w:rsid w:val="00AD7FBE"/>
    <w:rsid w:val="00AD7FDF"/>
    <w:rsid w:val="00AE05BA"/>
    <w:rsid w:val="00AE0738"/>
    <w:rsid w:val="00AE1275"/>
    <w:rsid w:val="00AE1606"/>
    <w:rsid w:val="00AE1F07"/>
    <w:rsid w:val="00AE34CF"/>
    <w:rsid w:val="00AE3E16"/>
    <w:rsid w:val="00AE42CA"/>
    <w:rsid w:val="00AE48E1"/>
    <w:rsid w:val="00AE522C"/>
    <w:rsid w:val="00AE58B7"/>
    <w:rsid w:val="00AE5A71"/>
    <w:rsid w:val="00AE65F8"/>
    <w:rsid w:val="00AE679D"/>
    <w:rsid w:val="00AE699C"/>
    <w:rsid w:val="00AE6C81"/>
    <w:rsid w:val="00AE7949"/>
    <w:rsid w:val="00AE7D99"/>
    <w:rsid w:val="00AF035A"/>
    <w:rsid w:val="00AF0947"/>
    <w:rsid w:val="00AF0A31"/>
    <w:rsid w:val="00AF0DE2"/>
    <w:rsid w:val="00AF1777"/>
    <w:rsid w:val="00AF2B0B"/>
    <w:rsid w:val="00AF3201"/>
    <w:rsid w:val="00AF361A"/>
    <w:rsid w:val="00AF38A9"/>
    <w:rsid w:val="00AF3CC6"/>
    <w:rsid w:val="00AF4945"/>
    <w:rsid w:val="00AF49E1"/>
    <w:rsid w:val="00AF6005"/>
    <w:rsid w:val="00AF6188"/>
    <w:rsid w:val="00AF659B"/>
    <w:rsid w:val="00AF6952"/>
    <w:rsid w:val="00AF7515"/>
    <w:rsid w:val="00B00110"/>
    <w:rsid w:val="00B0024C"/>
    <w:rsid w:val="00B004A8"/>
    <w:rsid w:val="00B006B2"/>
    <w:rsid w:val="00B01616"/>
    <w:rsid w:val="00B0161C"/>
    <w:rsid w:val="00B037D1"/>
    <w:rsid w:val="00B037EE"/>
    <w:rsid w:val="00B04159"/>
    <w:rsid w:val="00B04674"/>
    <w:rsid w:val="00B04680"/>
    <w:rsid w:val="00B04C8B"/>
    <w:rsid w:val="00B04DF2"/>
    <w:rsid w:val="00B050F3"/>
    <w:rsid w:val="00B05376"/>
    <w:rsid w:val="00B0538A"/>
    <w:rsid w:val="00B05A8D"/>
    <w:rsid w:val="00B05DC0"/>
    <w:rsid w:val="00B05EFA"/>
    <w:rsid w:val="00B0615A"/>
    <w:rsid w:val="00B0670A"/>
    <w:rsid w:val="00B067C9"/>
    <w:rsid w:val="00B07136"/>
    <w:rsid w:val="00B07395"/>
    <w:rsid w:val="00B0760E"/>
    <w:rsid w:val="00B0768B"/>
    <w:rsid w:val="00B076CC"/>
    <w:rsid w:val="00B077C5"/>
    <w:rsid w:val="00B0790D"/>
    <w:rsid w:val="00B07C6B"/>
    <w:rsid w:val="00B1021D"/>
    <w:rsid w:val="00B102A5"/>
    <w:rsid w:val="00B103E2"/>
    <w:rsid w:val="00B115C8"/>
    <w:rsid w:val="00B11608"/>
    <w:rsid w:val="00B11627"/>
    <w:rsid w:val="00B12170"/>
    <w:rsid w:val="00B12190"/>
    <w:rsid w:val="00B122BE"/>
    <w:rsid w:val="00B127F1"/>
    <w:rsid w:val="00B12A9F"/>
    <w:rsid w:val="00B12AF5"/>
    <w:rsid w:val="00B12E96"/>
    <w:rsid w:val="00B13035"/>
    <w:rsid w:val="00B13DE5"/>
    <w:rsid w:val="00B1456D"/>
    <w:rsid w:val="00B151DC"/>
    <w:rsid w:val="00B15801"/>
    <w:rsid w:val="00B15F8B"/>
    <w:rsid w:val="00B16EC7"/>
    <w:rsid w:val="00B17979"/>
    <w:rsid w:val="00B17B30"/>
    <w:rsid w:val="00B17D02"/>
    <w:rsid w:val="00B204F0"/>
    <w:rsid w:val="00B20819"/>
    <w:rsid w:val="00B21A9B"/>
    <w:rsid w:val="00B226AF"/>
    <w:rsid w:val="00B22910"/>
    <w:rsid w:val="00B22C42"/>
    <w:rsid w:val="00B24EC2"/>
    <w:rsid w:val="00B26155"/>
    <w:rsid w:val="00B2627F"/>
    <w:rsid w:val="00B264CF"/>
    <w:rsid w:val="00B2777D"/>
    <w:rsid w:val="00B27B6F"/>
    <w:rsid w:val="00B27C4B"/>
    <w:rsid w:val="00B27F82"/>
    <w:rsid w:val="00B305ED"/>
    <w:rsid w:val="00B30616"/>
    <w:rsid w:val="00B30D7C"/>
    <w:rsid w:val="00B311B2"/>
    <w:rsid w:val="00B311D8"/>
    <w:rsid w:val="00B31486"/>
    <w:rsid w:val="00B314B1"/>
    <w:rsid w:val="00B31789"/>
    <w:rsid w:val="00B31E12"/>
    <w:rsid w:val="00B329AA"/>
    <w:rsid w:val="00B32A77"/>
    <w:rsid w:val="00B3314E"/>
    <w:rsid w:val="00B33ACF"/>
    <w:rsid w:val="00B34D03"/>
    <w:rsid w:val="00B34DA8"/>
    <w:rsid w:val="00B35427"/>
    <w:rsid w:val="00B35674"/>
    <w:rsid w:val="00B35835"/>
    <w:rsid w:val="00B35BF8"/>
    <w:rsid w:val="00B35DA8"/>
    <w:rsid w:val="00B361D3"/>
    <w:rsid w:val="00B361FF"/>
    <w:rsid w:val="00B3632F"/>
    <w:rsid w:val="00B367C2"/>
    <w:rsid w:val="00B37A58"/>
    <w:rsid w:val="00B404A0"/>
    <w:rsid w:val="00B40DB2"/>
    <w:rsid w:val="00B40E06"/>
    <w:rsid w:val="00B41040"/>
    <w:rsid w:val="00B4120E"/>
    <w:rsid w:val="00B412BA"/>
    <w:rsid w:val="00B4252F"/>
    <w:rsid w:val="00B428A7"/>
    <w:rsid w:val="00B42915"/>
    <w:rsid w:val="00B42C29"/>
    <w:rsid w:val="00B42E01"/>
    <w:rsid w:val="00B42FA9"/>
    <w:rsid w:val="00B4324E"/>
    <w:rsid w:val="00B432F3"/>
    <w:rsid w:val="00B43A01"/>
    <w:rsid w:val="00B43BC1"/>
    <w:rsid w:val="00B44092"/>
    <w:rsid w:val="00B44B0E"/>
    <w:rsid w:val="00B44D0B"/>
    <w:rsid w:val="00B453A4"/>
    <w:rsid w:val="00B45543"/>
    <w:rsid w:val="00B4642E"/>
    <w:rsid w:val="00B471B6"/>
    <w:rsid w:val="00B471F2"/>
    <w:rsid w:val="00B47557"/>
    <w:rsid w:val="00B47B21"/>
    <w:rsid w:val="00B50243"/>
    <w:rsid w:val="00B504CF"/>
    <w:rsid w:val="00B50531"/>
    <w:rsid w:val="00B50F82"/>
    <w:rsid w:val="00B51405"/>
    <w:rsid w:val="00B514A6"/>
    <w:rsid w:val="00B51DB4"/>
    <w:rsid w:val="00B51E43"/>
    <w:rsid w:val="00B52302"/>
    <w:rsid w:val="00B5277F"/>
    <w:rsid w:val="00B5393C"/>
    <w:rsid w:val="00B54548"/>
    <w:rsid w:val="00B554F0"/>
    <w:rsid w:val="00B55B06"/>
    <w:rsid w:val="00B55D99"/>
    <w:rsid w:val="00B568CB"/>
    <w:rsid w:val="00B57A70"/>
    <w:rsid w:val="00B57ACE"/>
    <w:rsid w:val="00B57D64"/>
    <w:rsid w:val="00B57DD7"/>
    <w:rsid w:val="00B607A5"/>
    <w:rsid w:val="00B60981"/>
    <w:rsid w:val="00B60ECC"/>
    <w:rsid w:val="00B61361"/>
    <w:rsid w:val="00B6165A"/>
    <w:rsid w:val="00B61692"/>
    <w:rsid w:val="00B61CFD"/>
    <w:rsid w:val="00B61DC5"/>
    <w:rsid w:val="00B62442"/>
    <w:rsid w:val="00B62F1F"/>
    <w:rsid w:val="00B632FD"/>
    <w:rsid w:val="00B6340B"/>
    <w:rsid w:val="00B63436"/>
    <w:rsid w:val="00B63969"/>
    <w:rsid w:val="00B63D86"/>
    <w:rsid w:val="00B64343"/>
    <w:rsid w:val="00B646F8"/>
    <w:rsid w:val="00B650B7"/>
    <w:rsid w:val="00B66213"/>
    <w:rsid w:val="00B663C5"/>
    <w:rsid w:val="00B66989"/>
    <w:rsid w:val="00B67FC9"/>
    <w:rsid w:val="00B71DE7"/>
    <w:rsid w:val="00B7268E"/>
    <w:rsid w:val="00B72B16"/>
    <w:rsid w:val="00B732E8"/>
    <w:rsid w:val="00B73CB9"/>
    <w:rsid w:val="00B73EEF"/>
    <w:rsid w:val="00B75F9E"/>
    <w:rsid w:val="00B76178"/>
    <w:rsid w:val="00B7626E"/>
    <w:rsid w:val="00B7627A"/>
    <w:rsid w:val="00B773A9"/>
    <w:rsid w:val="00B776BD"/>
    <w:rsid w:val="00B77B87"/>
    <w:rsid w:val="00B8095B"/>
    <w:rsid w:val="00B81466"/>
    <w:rsid w:val="00B82833"/>
    <w:rsid w:val="00B82F82"/>
    <w:rsid w:val="00B83262"/>
    <w:rsid w:val="00B8362E"/>
    <w:rsid w:val="00B8379B"/>
    <w:rsid w:val="00B84587"/>
    <w:rsid w:val="00B85192"/>
    <w:rsid w:val="00B85686"/>
    <w:rsid w:val="00B85913"/>
    <w:rsid w:val="00B8617C"/>
    <w:rsid w:val="00B8772B"/>
    <w:rsid w:val="00B87D96"/>
    <w:rsid w:val="00B87FE1"/>
    <w:rsid w:val="00B90C45"/>
    <w:rsid w:val="00B914C4"/>
    <w:rsid w:val="00B91780"/>
    <w:rsid w:val="00B92412"/>
    <w:rsid w:val="00B927FC"/>
    <w:rsid w:val="00B92CFB"/>
    <w:rsid w:val="00B92D18"/>
    <w:rsid w:val="00B9337E"/>
    <w:rsid w:val="00B940BB"/>
    <w:rsid w:val="00B95475"/>
    <w:rsid w:val="00B962FF"/>
    <w:rsid w:val="00B96A88"/>
    <w:rsid w:val="00B96AD5"/>
    <w:rsid w:val="00B96E41"/>
    <w:rsid w:val="00B97BCE"/>
    <w:rsid w:val="00BA0C57"/>
    <w:rsid w:val="00BA0D2F"/>
    <w:rsid w:val="00BA16BF"/>
    <w:rsid w:val="00BA212E"/>
    <w:rsid w:val="00BA25F2"/>
    <w:rsid w:val="00BA5864"/>
    <w:rsid w:val="00BA5991"/>
    <w:rsid w:val="00BA5E5D"/>
    <w:rsid w:val="00BA64CA"/>
    <w:rsid w:val="00BA6759"/>
    <w:rsid w:val="00BA67FC"/>
    <w:rsid w:val="00BA6D6E"/>
    <w:rsid w:val="00BB0F31"/>
    <w:rsid w:val="00BB1097"/>
    <w:rsid w:val="00BB16A2"/>
    <w:rsid w:val="00BB19C8"/>
    <w:rsid w:val="00BB1D82"/>
    <w:rsid w:val="00BB2A2F"/>
    <w:rsid w:val="00BB2AD7"/>
    <w:rsid w:val="00BB2B7E"/>
    <w:rsid w:val="00BB535D"/>
    <w:rsid w:val="00BB6A7E"/>
    <w:rsid w:val="00BB6E13"/>
    <w:rsid w:val="00BB747B"/>
    <w:rsid w:val="00BB7A84"/>
    <w:rsid w:val="00BC1C19"/>
    <w:rsid w:val="00BC29F3"/>
    <w:rsid w:val="00BC310C"/>
    <w:rsid w:val="00BC3B2D"/>
    <w:rsid w:val="00BC44DD"/>
    <w:rsid w:val="00BC47EE"/>
    <w:rsid w:val="00BC4BF8"/>
    <w:rsid w:val="00BC5589"/>
    <w:rsid w:val="00BC6779"/>
    <w:rsid w:val="00BC6EDD"/>
    <w:rsid w:val="00BC7368"/>
    <w:rsid w:val="00BC75FF"/>
    <w:rsid w:val="00BC7810"/>
    <w:rsid w:val="00BC7AAB"/>
    <w:rsid w:val="00BD001E"/>
    <w:rsid w:val="00BD0431"/>
    <w:rsid w:val="00BD0AE8"/>
    <w:rsid w:val="00BD0DD1"/>
    <w:rsid w:val="00BD1561"/>
    <w:rsid w:val="00BD18C2"/>
    <w:rsid w:val="00BD1D89"/>
    <w:rsid w:val="00BD2400"/>
    <w:rsid w:val="00BD29FE"/>
    <w:rsid w:val="00BD3082"/>
    <w:rsid w:val="00BD3423"/>
    <w:rsid w:val="00BD37CF"/>
    <w:rsid w:val="00BD3AD6"/>
    <w:rsid w:val="00BD3E59"/>
    <w:rsid w:val="00BD3ED9"/>
    <w:rsid w:val="00BD3F15"/>
    <w:rsid w:val="00BD435B"/>
    <w:rsid w:val="00BD4AF2"/>
    <w:rsid w:val="00BD5204"/>
    <w:rsid w:val="00BD5311"/>
    <w:rsid w:val="00BD59B2"/>
    <w:rsid w:val="00BD5BE5"/>
    <w:rsid w:val="00BD641E"/>
    <w:rsid w:val="00BD64B0"/>
    <w:rsid w:val="00BD6B07"/>
    <w:rsid w:val="00BD6EFC"/>
    <w:rsid w:val="00BD74CA"/>
    <w:rsid w:val="00BD786B"/>
    <w:rsid w:val="00BE0F0C"/>
    <w:rsid w:val="00BE1209"/>
    <w:rsid w:val="00BE1C32"/>
    <w:rsid w:val="00BE2B94"/>
    <w:rsid w:val="00BE3361"/>
    <w:rsid w:val="00BE4669"/>
    <w:rsid w:val="00BE4B11"/>
    <w:rsid w:val="00BE4F95"/>
    <w:rsid w:val="00BE5EA6"/>
    <w:rsid w:val="00BE60AF"/>
    <w:rsid w:val="00BE614D"/>
    <w:rsid w:val="00BE6A1D"/>
    <w:rsid w:val="00BE7998"/>
    <w:rsid w:val="00BE7C77"/>
    <w:rsid w:val="00BF0E8C"/>
    <w:rsid w:val="00BF0F8A"/>
    <w:rsid w:val="00BF1266"/>
    <w:rsid w:val="00BF2385"/>
    <w:rsid w:val="00BF2EAD"/>
    <w:rsid w:val="00BF384F"/>
    <w:rsid w:val="00BF3B6C"/>
    <w:rsid w:val="00BF3FEA"/>
    <w:rsid w:val="00BF41CE"/>
    <w:rsid w:val="00BF4B4B"/>
    <w:rsid w:val="00BF597A"/>
    <w:rsid w:val="00BF6061"/>
    <w:rsid w:val="00BF7494"/>
    <w:rsid w:val="00BF7894"/>
    <w:rsid w:val="00BF7E8D"/>
    <w:rsid w:val="00C004E0"/>
    <w:rsid w:val="00C006D7"/>
    <w:rsid w:val="00C00D52"/>
    <w:rsid w:val="00C01A22"/>
    <w:rsid w:val="00C01D39"/>
    <w:rsid w:val="00C0472E"/>
    <w:rsid w:val="00C052B8"/>
    <w:rsid w:val="00C0576E"/>
    <w:rsid w:val="00C05C1F"/>
    <w:rsid w:val="00C05D9C"/>
    <w:rsid w:val="00C0637E"/>
    <w:rsid w:val="00C07411"/>
    <w:rsid w:val="00C1024A"/>
    <w:rsid w:val="00C104DC"/>
    <w:rsid w:val="00C12A61"/>
    <w:rsid w:val="00C14079"/>
    <w:rsid w:val="00C14A02"/>
    <w:rsid w:val="00C158D5"/>
    <w:rsid w:val="00C15CDF"/>
    <w:rsid w:val="00C15D13"/>
    <w:rsid w:val="00C16D60"/>
    <w:rsid w:val="00C16F62"/>
    <w:rsid w:val="00C17D62"/>
    <w:rsid w:val="00C17E9D"/>
    <w:rsid w:val="00C20A3E"/>
    <w:rsid w:val="00C2182B"/>
    <w:rsid w:val="00C21A37"/>
    <w:rsid w:val="00C21BA5"/>
    <w:rsid w:val="00C21C77"/>
    <w:rsid w:val="00C22321"/>
    <w:rsid w:val="00C227A3"/>
    <w:rsid w:val="00C2366D"/>
    <w:rsid w:val="00C23889"/>
    <w:rsid w:val="00C245F3"/>
    <w:rsid w:val="00C24BDC"/>
    <w:rsid w:val="00C26DA2"/>
    <w:rsid w:val="00C27007"/>
    <w:rsid w:val="00C30866"/>
    <w:rsid w:val="00C30BA5"/>
    <w:rsid w:val="00C314A0"/>
    <w:rsid w:val="00C326FD"/>
    <w:rsid w:val="00C3290C"/>
    <w:rsid w:val="00C33511"/>
    <w:rsid w:val="00C33A73"/>
    <w:rsid w:val="00C33AB3"/>
    <w:rsid w:val="00C34082"/>
    <w:rsid w:val="00C35CD6"/>
    <w:rsid w:val="00C35F00"/>
    <w:rsid w:val="00C361BD"/>
    <w:rsid w:val="00C36FFD"/>
    <w:rsid w:val="00C371A7"/>
    <w:rsid w:val="00C3749C"/>
    <w:rsid w:val="00C37A22"/>
    <w:rsid w:val="00C4080A"/>
    <w:rsid w:val="00C40AD0"/>
    <w:rsid w:val="00C40BDE"/>
    <w:rsid w:val="00C4126B"/>
    <w:rsid w:val="00C41456"/>
    <w:rsid w:val="00C414B7"/>
    <w:rsid w:val="00C41777"/>
    <w:rsid w:val="00C41B73"/>
    <w:rsid w:val="00C42034"/>
    <w:rsid w:val="00C42DEC"/>
    <w:rsid w:val="00C437A4"/>
    <w:rsid w:val="00C438C1"/>
    <w:rsid w:val="00C44064"/>
    <w:rsid w:val="00C457F6"/>
    <w:rsid w:val="00C460B5"/>
    <w:rsid w:val="00C46149"/>
    <w:rsid w:val="00C461F3"/>
    <w:rsid w:val="00C472D9"/>
    <w:rsid w:val="00C473A4"/>
    <w:rsid w:val="00C47C15"/>
    <w:rsid w:val="00C5077D"/>
    <w:rsid w:val="00C509EB"/>
    <w:rsid w:val="00C51819"/>
    <w:rsid w:val="00C52DBE"/>
    <w:rsid w:val="00C53100"/>
    <w:rsid w:val="00C531C9"/>
    <w:rsid w:val="00C5373E"/>
    <w:rsid w:val="00C5512C"/>
    <w:rsid w:val="00C55135"/>
    <w:rsid w:val="00C5536A"/>
    <w:rsid w:val="00C5560E"/>
    <w:rsid w:val="00C56100"/>
    <w:rsid w:val="00C57577"/>
    <w:rsid w:val="00C57614"/>
    <w:rsid w:val="00C576D9"/>
    <w:rsid w:val="00C6004C"/>
    <w:rsid w:val="00C607BF"/>
    <w:rsid w:val="00C60A9F"/>
    <w:rsid w:val="00C60C10"/>
    <w:rsid w:val="00C616D5"/>
    <w:rsid w:val="00C62402"/>
    <w:rsid w:val="00C62ECE"/>
    <w:rsid w:val="00C630B9"/>
    <w:rsid w:val="00C631D9"/>
    <w:rsid w:val="00C63480"/>
    <w:rsid w:val="00C63D76"/>
    <w:rsid w:val="00C63DD4"/>
    <w:rsid w:val="00C64459"/>
    <w:rsid w:val="00C64693"/>
    <w:rsid w:val="00C64829"/>
    <w:rsid w:val="00C64E68"/>
    <w:rsid w:val="00C64F19"/>
    <w:rsid w:val="00C6535A"/>
    <w:rsid w:val="00C65CD4"/>
    <w:rsid w:val="00C6607E"/>
    <w:rsid w:val="00C66754"/>
    <w:rsid w:val="00C67608"/>
    <w:rsid w:val="00C67748"/>
    <w:rsid w:val="00C6780A"/>
    <w:rsid w:val="00C67C0C"/>
    <w:rsid w:val="00C67E69"/>
    <w:rsid w:val="00C67F6F"/>
    <w:rsid w:val="00C67FB1"/>
    <w:rsid w:val="00C705E1"/>
    <w:rsid w:val="00C70CE1"/>
    <w:rsid w:val="00C711A8"/>
    <w:rsid w:val="00C71DC0"/>
    <w:rsid w:val="00C71E83"/>
    <w:rsid w:val="00C72A5A"/>
    <w:rsid w:val="00C738E6"/>
    <w:rsid w:val="00C7401E"/>
    <w:rsid w:val="00C74306"/>
    <w:rsid w:val="00C745DC"/>
    <w:rsid w:val="00C747EF"/>
    <w:rsid w:val="00C749BA"/>
    <w:rsid w:val="00C7572F"/>
    <w:rsid w:val="00C75BA3"/>
    <w:rsid w:val="00C765B2"/>
    <w:rsid w:val="00C769A0"/>
    <w:rsid w:val="00C76C45"/>
    <w:rsid w:val="00C76D08"/>
    <w:rsid w:val="00C76E4A"/>
    <w:rsid w:val="00C772B2"/>
    <w:rsid w:val="00C7779F"/>
    <w:rsid w:val="00C77B12"/>
    <w:rsid w:val="00C77CE6"/>
    <w:rsid w:val="00C80C74"/>
    <w:rsid w:val="00C820CB"/>
    <w:rsid w:val="00C82E1D"/>
    <w:rsid w:val="00C83380"/>
    <w:rsid w:val="00C83954"/>
    <w:rsid w:val="00C8474C"/>
    <w:rsid w:val="00C847D0"/>
    <w:rsid w:val="00C84F7C"/>
    <w:rsid w:val="00C84FA2"/>
    <w:rsid w:val="00C85FBD"/>
    <w:rsid w:val="00C8622D"/>
    <w:rsid w:val="00C8765F"/>
    <w:rsid w:val="00C876D5"/>
    <w:rsid w:val="00C87F53"/>
    <w:rsid w:val="00C9111A"/>
    <w:rsid w:val="00C91366"/>
    <w:rsid w:val="00C91F75"/>
    <w:rsid w:val="00C92295"/>
    <w:rsid w:val="00C93326"/>
    <w:rsid w:val="00C93523"/>
    <w:rsid w:val="00C93545"/>
    <w:rsid w:val="00C9381C"/>
    <w:rsid w:val="00C93937"/>
    <w:rsid w:val="00C93F79"/>
    <w:rsid w:val="00C93F8F"/>
    <w:rsid w:val="00C94E4C"/>
    <w:rsid w:val="00C95C3C"/>
    <w:rsid w:val="00C964B8"/>
    <w:rsid w:val="00C965B7"/>
    <w:rsid w:val="00C968E0"/>
    <w:rsid w:val="00CA0C1B"/>
    <w:rsid w:val="00CA0CDE"/>
    <w:rsid w:val="00CA1B4E"/>
    <w:rsid w:val="00CA1CDB"/>
    <w:rsid w:val="00CA1DFD"/>
    <w:rsid w:val="00CA1E8F"/>
    <w:rsid w:val="00CA290B"/>
    <w:rsid w:val="00CA2BB0"/>
    <w:rsid w:val="00CA392D"/>
    <w:rsid w:val="00CA4EF5"/>
    <w:rsid w:val="00CA58AC"/>
    <w:rsid w:val="00CA5E49"/>
    <w:rsid w:val="00CA670F"/>
    <w:rsid w:val="00CA6C48"/>
    <w:rsid w:val="00CA727B"/>
    <w:rsid w:val="00CA7445"/>
    <w:rsid w:val="00CA7983"/>
    <w:rsid w:val="00CB0D43"/>
    <w:rsid w:val="00CB10BA"/>
    <w:rsid w:val="00CB1208"/>
    <w:rsid w:val="00CB1F3C"/>
    <w:rsid w:val="00CB29A8"/>
    <w:rsid w:val="00CB2FFA"/>
    <w:rsid w:val="00CB32CA"/>
    <w:rsid w:val="00CB39F7"/>
    <w:rsid w:val="00CB3BCB"/>
    <w:rsid w:val="00CB3D59"/>
    <w:rsid w:val="00CB4296"/>
    <w:rsid w:val="00CB4460"/>
    <w:rsid w:val="00CB4962"/>
    <w:rsid w:val="00CB5415"/>
    <w:rsid w:val="00CB56B4"/>
    <w:rsid w:val="00CB578A"/>
    <w:rsid w:val="00CB5B51"/>
    <w:rsid w:val="00CB5FFF"/>
    <w:rsid w:val="00CB65DD"/>
    <w:rsid w:val="00CB69B1"/>
    <w:rsid w:val="00CB6D5A"/>
    <w:rsid w:val="00CB6D61"/>
    <w:rsid w:val="00CB72B8"/>
    <w:rsid w:val="00CC00D5"/>
    <w:rsid w:val="00CC0E48"/>
    <w:rsid w:val="00CC178E"/>
    <w:rsid w:val="00CC2012"/>
    <w:rsid w:val="00CC47FF"/>
    <w:rsid w:val="00CC49E0"/>
    <w:rsid w:val="00CC4EF8"/>
    <w:rsid w:val="00CC55B3"/>
    <w:rsid w:val="00CC639A"/>
    <w:rsid w:val="00CC6901"/>
    <w:rsid w:val="00CC791C"/>
    <w:rsid w:val="00CC7A67"/>
    <w:rsid w:val="00CC7C43"/>
    <w:rsid w:val="00CD099A"/>
    <w:rsid w:val="00CD0E01"/>
    <w:rsid w:val="00CD1103"/>
    <w:rsid w:val="00CD13C8"/>
    <w:rsid w:val="00CD13D3"/>
    <w:rsid w:val="00CD1516"/>
    <w:rsid w:val="00CD1F18"/>
    <w:rsid w:val="00CD2064"/>
    <w:rsid w:val="00CD3945"/>
    <w:rsid w:val="00CD3BCD"/>
    <w:rsid w:val="00CD4977"/>
    <w:rsid w:val="00CD4986"/>
    <w:rsid w:val="00CD4A60"/>
    <w:rsid w:val="00CD4B61"/>
    <w:rsid w:val="00CD50CC"/>
    <w:rsid w:val="00CD521E"/>
    <w:rsid w:val="00CD7541"/>
    <w:rsid w:val="00CE0AAE"/>
    <w:rsid w:val="00CE0B14"/>
    <w:rsid w:val="00CE13CF"/>
    <w:rsid w:val="00CE240C"/>
    <w:rsid w:val="00CE27C2"/>
    <w:rsid w:val="00CE2C4F"/>
    <w:rsid w:val="00CE318E"/>
    <w:rsid w:val="00CE3CCC"/>
    <w:rsid w:val="00CE44D2"/>
    <w:rsid w:val="00CE4D95"/>
    <w:rsid w:val="00CE6353"/>
    <w:rsid w:val="00CE69D5"/>
    <w:rsid w:val="00CE72DB"/>
    <w:rsid w:val="00CE790A"/>
    <w:rsid w:val="00CE7C48"/>
    <w:rsid w:val="00CF1464"/>
    <w:rsid w:val="00CF160D"/>
    <w:rsid w:val="00CF181C"/>
    <w:rsid w:val="00CF18D5"/>
    <w:rsid w:val="00CF19C0"/>
    <w:rsid w:val="00CF1EDA"/>
    <w:rsid w:val="00CF2233"/>
    <w:rsid w:val="00CF3113"/>
    <w:rsid w:val="00CF4927"/>
    <w:rsid w:val="00CF5C9A"/>
    <w:rsid w:val="00CF61CA"/>
    <w:rsid w:val="00CF687D"/>
    <w:rsid w:val="00CF6E94"/>
    <w:rsid w:val="00CF71DC"/>
    <w:rsid w:val="00CF742D"/>
    <w:rsid w:val="00D00AED"/>
    <w:rsid w:val="00D011DA"/>
    <w:rsid w:val="00D014D9"/>
    <w:rsid w:val="00D01AEA"/>
    <w:rsid w:val="00D02649"/>
    <w:rsid w:val="00D032B9"/>
    <w:rsid w:val="00D03593"/>
    <w:rsid w:val="00D0380D"/>
    <w:rsid w:val="00D04159"/>
    <w:rsid w:val="00D0485B"/>
    <w:rsid w:val="00D04A18"/>
    <w:rsid w:val="00D06195"/>
    <w:rsid w:val="00D06218"/>
    <w:rsid w:val="00D06223"/>
    <w:rsid w:val="00D06A7D"/>
    <w:rsid w:val="00D06A9F"/>
    <w:rsid w:val="00D06AAC"/>
    <w:rsid w:val="00D06B08"/>
    <w:rsid w:val="00D06B39"/>
    <w:rsid w:val="00D06EB9"/>
    <w:rsid w:val="00D075D3"/>
    <w:rsid w:val="00D078A0"/>
    <w:rsid w:val="00D10D1B"/>
    <w:rsid w:val="00D11617"/>
    <w:rsid w:val="00D117CE"/>
    <w:rsid w:val="00D1180B"/>
    <w:rsid w:val="00D12B56"/>
    <w:rsid w:val="00D145EA"/>
    <w:rsid w:val="00D1499B"/>
    <w:rsid w:val="00D1581C"/>
    <w:rsid w:val="00D15A5A"/>
    <w:rsid w:val="00D15ACE"/>
    <w:rsid w:val="00D15DEC"/>
    <w:rsid w:val="00D15E56"/>
    <w:rsid w:val="00D16355"/>
    <w:rsid w:val="00D16556"/>
    <w:rsid w:val="00D16727"/>
    <w:rsid w:val="00D167B2"/>
    <w:rsid w:val="00D16A13"/>
    <w:rsid w:val="00D16A35"/>
    <w:rsid w:val="00D174C8"/>
    <w:rsid w:val="00D17568"/>
    <w:rsid w:val="00D175EA"/>
    <w:rsid w:val="00D20377"/>
    <w:rsid w:val="00D20618"/>
    <w:rsid w:val="00D20A7B"/>
    <w:rsid w:val="00D21D48"/>
    <w:rsid w:val="00D21F2F"/>
    <w:rsid w:val="00D2293C"/>
    <w:rsid w:val="00D229C5"/>
    <w:rsid w:val="00D22AC7"/>
    <w:rsid w:val="00D22ED2"/>
    <w:rsid w:val="00D2411A"/>
    <w:rsid w:val="00D247CF"/>
    <w:rsid w:val="00D24F91"/>
    <w:rsid w:val="00D25140"/>
    <w:rsid w:val="00D25953"/>
    <w:rsid w:val="00D25D1E"/>
    <w:rsid w:val="00D262FA"/>
    <w:rsid w:val="00D26638"/>
    <w:rsid w:val="00D26C57"/>
    <w:rsid w:val="00D27545"/>
    <w:rsid w:val="00D27800"/>
    <w:rsid w:val="00D27B17"/>
    <w:rsid w:val="00D27E3C"/>
    <w:rsid w:val="00D304BD"/>
    <w:rsid w:val="00D305B2"/>
    <w:rsid w:val="00D3062F"/>
    <w:rsid w:val="00D3116B"/>
    <w:rsid w:val="00D31560"/>
    <w:rsid w:val="00D31CAD"/>
    <w:rsid w:val="00D31F49"/>
    <w:rsid w:val="00D32394"/>
    <w:rsid w:val="00D327DC"/>
    <w:rsid w:val="00D33858"/>
    <w:rsid w:val="00D33B86"/>
    <w:rsid w:val="00D33E4A"/>
    <w:rsid w:val="00D341FE"/>
    <w:rsid w:val="00D3449A"/>
    <w:rsid w:val="00D346D2"/>
    <w:rsid w:val="00D34AFA"/>
    <w:rsid w:val="00D34CC7"/>
    <w:rsid w:val="00D35E02"/>
    <w:rsid w:val="00D36574"/>
    <w:rsid w:val="00D36766"/>
    <w:rsid w:val="00D36F15"/>
    <w:rsid w:val="00D36F72"/>
    <w:rsid w:val="00D404F6"/>
    <w:rsid w:val="00D405C6"/>
    <w:rsid w:val="00D411EF"/>
    <w:rsid w:val="00D41C08"/>
    <w:rsid w:val="00D4203C"/>
    <w:rsid w:val="00D420CA"/>
    <w:rsid w:val="00D42D0C"/>
    <w:rsid w:val="00D43667"/>
    <w:rsid w:val="00D43C47"/>
    <w:rsid w:val="00D444C7"/>
    <w:rsid w:val="00D446AC"/>
    <w:rsid w:val="00D44C44"/>
    <w:rsid w:val="00D46F33"/>
    <w:rsid w:val="00D47002"/>
    <w:rsid w:val="00D472FC"/>
    <w:rsid w:val="00D50157"/>
    <w:rsid w:val="00D5031E"/>
    <w:rsid w:val="00D506E2"/>
    <w:rsid w:val="00D50F30"/>
    <w:rsid w:val="00D51BB8"/>
    <w:rsid w:val="00D525DD"/>
    <w:rsid w:val="00D52656"/>
    <w:rsid w:val="00D53B22"/>
    <w:rsid w:val="00D541F4"/>
    <w:rsid w:val="00D545C9"/>
    <w:rsid w:val="00D546A4"/>
    <w:rsid w:val="00D551C4"/>
    <w:rsid w:val="00D552F2"/>
    <w:rsid w:val="00D555ED"/>
    <w:rsid w:val="00D557F0"/>
    <w:rsid w:val="00D55B94"/>
    <w:rsid w:val="00D560FF"/>
    <w:rsid w:val="00D561BC"/>
    <w:rsid w:val="00D56224"/>
    <w:rsid w:val="00D574E8"/>
    <w:rsid w:val="00D57B07"/>
    <w:rsid w:val="00D57B7C"/>
    <w:rsid w:val="00D60B7E"/>
    <w:rsid w:val="00D61682"/>
    <w:rsid w:val="00D618F4"/>
    <w:rsid w:val="00D61C44"/>
    <w:rsid w:val="00D62EC0"/>
    <w:rsid w:val="00D63408"/>
    <w:rsid w:val="00D635C6"/>
    <w:rsid w:val="00D63BF9"/>
    <w:rsid w:val="00D649BD"/>
    <w:rsid w:val="00D6517D"/>
    <w:rsid w:val="00D65352"/>
    <w:rsid w:val="00D65EA7"/>
    <w:rsid w:val="00D66493"/>
    <w:rsid w:val="00D665B7"/>
    <w:rsid w:val="00D66816"/>
    <w:rsid w:val="00D679A9"/>
    <w:rsid w:val="00D70E06"/>
    <w:rsid w:val="00D71BA3"/>
    <w:rsid w:val="00D71D0F"/>
    <w:rsid w:val="00D72260"/>
    <w:rsid w:val="00D73721"/>
    <w:rsid w:val="00D73F1D"/>
    <w:rsid w:val="00D743E1"/>
    <w:rsid w:val="00D7483C"/>
    <w:rsid w:val="00D75DC1"/>
    <w:rsid w:val="00D75EA0"/>
    <w:rsid w:val="00D75F25"/>
    <w:rsid w:val="00D77220"/>
    <w:rsid w:val="00D774FA"/>
    <w:rsid w:val="00D7763B"/>
    <w:rsid w:val="00D802A1"/>
    <w:rsid w:val="00D80388"/>
    <w:rsid w:val="00D80392"/>
    <w:rsid w:val="00D803EF"/>
    <w:rsid w:val="00D80415"/>
    <w:rsid w:val="00D82A3C"/>
    <w:rsid w:val="00D8334A"/>
    <w:rsid w:val="00D83704"/>
    <w:rsid w:val="00D837D2"/>
    <w:rsid w:val="00D83F8F"/>
    <w:rsid w:val="00D84998"/>
    <w:rsid w:val="00D85167"/>
    <w:rsid w:val="00D85361"/>
    <w:rsid w:val="00D85497"/>
    <w:rsid w:val="00D857F6"/>
    <w:rsid w:val="00D8598D"/>
    <w:rsid w:val="00D861C7"/>
    <w:rsid w:val="00D868A2"/>
    <w:rsid w:val="00D87DFA"/>
    <w:rsid w:val="00D90715"/>
    <w:rsid w:val="00D91572"/>
    <w:rsid w:val="00D91AFF"/>
    <w:rsid w:val="00D91ECA"/>
    <w:rsid w:val="00D92348"/>
    <w:rsid w:val="00D92780"/>
    <w:rsid w:val="00D938CE"/>
    <w:rsid w:val="00D93A15"/>
    <w:rsid w:val="00D93A7C"/>
    <w:rsid w:val="00D93AB2"/>
    <w:rsid w:val="00D9463D"/>
    <w:rsid w:val="00D94B00"/>
    <w:rsid w:val="00D9572D"/>
    <w:rsid w:val="00D958B6"/>
    <w:rsid w:val="00D95A9D"/>
    <w:rsid w:val="00D95F59"/>
    <w:rsid w:val="00D96A94"/>
    <w:rsid w:val="00D975B4"/>
    <w:rsid w:val="00D97C8F"/>
    <w:rsid w:val="00DA03D6"/>
    <w:rsid w:val="00DA0654"/>
    <w:rsid w:val="00DA0D76"/>
    <w:rsid w:val="00DA1828"/>
    <w:rsid w:val="00DA1BB1"/>
    <w:rsid w:val="00DA2108"/>
    <w:rsid w:val="00DA257D"/>
    <w:rsid w:val="00DA2AC7"/>
    <w:rsid w:val="00DA3923"/>
    <w:rsid w:val="00DA3A33"/>
    <w:rsid w:val="00DA3D03"/>
    <w:rsid w:val="00DA4449"/>
    <w:rsid w:val="00DA4C22"/>
    <w:rsid w:val="00DA5280"/>
    <w:rsid w:val="00DA5973"/>
    <w:rsid w:val="00DA5CE9"/>
    <w:rsid w:val="00DA6DE9"/>
    <w:rsid w:val="00DA6E8F"/>
    <w:rsid w:val="00DA742E"/>
    <w:rsid w:val="00DA7596"/>
    <w:rsid w:val="00DA7ACA"/>
    <w:rsid w:val="00DB0B9F"/>
    <w:rsid w:val="00DB0E00"/>
    <w:rsid w:val="00DB12ED"/>
    <w:rsid w:val="00DB14DC"/>
    <w:rsid w:val="00DB1592"/>
    <w:rsid w:val="00DB205C"/>
    <w:rsid w:val="00DB2936"/>
    <w:rsid w:val="00DB3DEE"/>
    <w:rsid w:val="00DB47DD"/>
    <w:rsid w:val="00DB5488"/>
    <w:rsid w:val="00DB5F31"/>
    <w:rsid w:val="00DB5F45"/>
    <w:rsid w:val="00DB65EE"/>
    <w:rsid w:val="00DB6F20"/>
    <w:rsid w:val="00DB72CA"/>
    <w:rsid w:val="00DC0216"/>
    <w:rsid w:val="00DC12D4"/>
    <w:rsid w:val="00DC2328"/>
    <w:rsid w:val="00DC2608"/>
    <w:rsid w:val="00DC265C"/>
    <w:rsid w:val="00DC2AE7"/>
    <w:rsid w:val="00DC2AF8"/>
    <w:rsid w:val="00DC2D35"/>
    <w:rsid w:val="00DC398A"/>
    <w:rsid w:val="00DC45BC"/>
    <w:rsid w:val="00DC4737"/>
    <w:rsid w:val="00DC5700"/>
    <w:rsid w:val="00DC5C75"/>
    <w:rsid w:val="00DC6398"/>
    <w:rsid w:val="00DC6BC1"/>
    <w:rsid w:val="00DC6C78"/>
    <w:rsid w:val="00DC6FBD"/>
    <w:rsid w:val="00DD1013"/>
    <w:rsid w:val="00DD1F9C"/>
    <w:rsid w:val="00DD20A8"/>
    <w:rsid w:val="00DD20FA"/>
    <w:rsid w:val="00DD2EA8"/>
    <w:rsid w:val="00DD3175"/>
    <w:rsid w:val="00DD35FA"/>
    <w:rsid w:val="00DD3F31"/>
    <w:rsid w:val="00DD483A"/>
    <w:rsid w:val="00DD5B93"/>
    <w:rsid w:val="00DD62C4"/>
    <w:rsid w:val="00DD649E"/>
    <w:rsid w:val="00DD6711"/>
    <w:rsid w:val="00DD778A"/>
    <w:rsid w:val="00DD78FC"/>
    <w:rsid w:val="00DE0427"/>
    <w:rsid w:val="00DE14EE"/>
    <w:rsid w:val="00DE1599"/>
    <w:rsid w:val="00DE23C0"/>
    <w:rsid w:val="00DE2F8F"/>
    <w:rsid w:val="00DE3033"/>
    <w:rsid w:val="00DE3477"/>
    <w:rsid w:val="00DE3BDD"/>
    <w:rsid w:val="00DE4AA2"/>
    <w:rsid w:val="00DE5436"/>
    <w:rsid w:val="00DE5833"/>
    <w:rsid w:val="00DE5D7D"/>
    <w:rsid w:val="00DE6042"/>
    <w:rsid w:val="00DE67E8"/>
    <w:rsid w:val="00DE6D7D"/>
    <w:rsid w:val="00DF0205"/>
    <w:rsid w:val="00DF09ED"/>
    <w:rsid w:val="00DF16D6"/>
    <w:rsid w:val="00DF1889"/>
    <w:rsid w:val="00DF31E6"/>
    <w:rsid w:val="00DF3636"/>
    <w:rsid w:val="00DF4225"/>
    <w:rsid w:val="00DF49DF"/>
    <w:rsid w:val="00DF4A27"/>
    <w:rsid w:val="00DF4F5C"/>
    <w:rsid w:val="00DF621B"/>
    <w:rsid w:val="00DF6237"/>
    <w:rsid w:val="00DF66FC"/>
    <w:rsid w:val="00DF6D37"/>
    <w:rsid w:val="00DF70A6"/>
    <w:rsid w:val="00DF7A99"/>
    <w:rsid w:val="00DF7DC4"/>
    <w:rsid w:val="00E005C8"/>
    <w:rsid w:val="00E00B1A"/>
    <w:rsid w:val="00E00C49"/>
    <w:rsid w:val="00E01ED0"/>
    <w:rsid w:val="00E022B0"/>
    <w:rsid w:val="00E026DD"/>
    <w:rsid w:val="00E029E1"/>
    <w:rsid w:val="00E02D82"/>
    <w:rsid w:val="00E02FD5"/>
    <w:rsid w:val="00E03158"/>
    <w:rsid w:val="00E031AB"/>
    <w:rsid w:val="00E0358B"/>
    <w:rsid w:val="00E03879"/>
    <w:rsid w:val="00E03E6A"/>
    <w:rsid w:val="00E040C6"/>
    <w:rsid w:val="00E04626"/>
    <w:rsid w:val="00E04948"/>
    <w:rsid w:val="00E04C48"/>
    <w:rsid w:val="00E04EE0"/>
    <w:rsid w:val="00E051DF"/>
    <w:rsid w:val="00E05682"/>
    <w:rsid w:val="00E05F02"/>
    <w:rsid w:val="00E06522"/>
    <w:rsid w:val="00E06630"/>
    <w:rsid w:val="00E06FC9"/>
    <w:rsid w:val="00E07BA3"/>
    <w:rsid w:val="00E11F58"/>
    <w:rsid w:val="00E1207A"/>
    <w:rsid w:val="00E12CBB"/>
    <w:rsid w:val="00E136B7"/>
    <w:rsid w:val="00E13D18"/>
    <w:rsid w:val="00E154AC"/>
    <w:rsid w:val="00E15BC5"/>
    <w:rsid w:val="00E15FB8"/>
    <w:rsid w:val="00E200A1"/>
    <w:rsid w:val="00E20B61"/>
    <w:rsid w:val="00E20BF7"/>
    <w:rsid w:val="00E21111"/>
    <w:rsid w:val="00E21C0D"/>
    <w:rsid w:val="00E21C22"/>
    <w:rsid w:val="00E22FAD"/>
    <w:rsid w:val="00E233DB"/>
    <w:rsid w:val="00E2355B"/>
    <w:rsid w:val="00E2359C"/>
    <w:rsid w:val="00E24337"/>
    <w:rsid w:val="00E24599"/>
    <w:rsid w:val="00E24C0A"/>
    <w:rsid w:val="00E253F0"/>
    <w:rsid w:val="00E2586D"/>
    <w:rsid w:val="00E26FCA"/>
    <w:rsid w:val="00E2732B"/>
    <w:rsid w:val="00E2737E"/>
    <w:rsid w:val="00E274FF"/>
    <w:rsid w:val="00E277EE"/>
    <w:rsid w:val="00E279DC"/>
    <w:rsid w:val="00E30180"/>
    <w:rsid w:val="00E307E8"/>
    <w:rsid w:val="00E30ECB"/>
    <w:rsid w:val="00E30EEA"/>
    <w:rsid w:val="00E31873"/>
    <w:rsid w:val="00E31A55"/>
    <w:rsid w:val="00E31DB0"/>
    <w:rsid w:val="00E3238E"/>
    <w:rsid w:val="00E33D37"/>
    <w:rsid w:val="00E346AC"/>
    <w:rsid w:val="00E3516C"/>
    <w:rsid w:val="00E35C00"/>
    <w:rsid w:val="00E35D11"/>
    <w:rsid w:val="00E3629B"/>
    <w:rsid w:val="00E363E4"/>
    <w:rsid w:val="00E36791"/>
    <w:rsid w:val="00E3720F"/>
    <w:rsid w:val="00E37541"/>
    <w:rsid w:val="00E40858"/>
    <w:rsid w:val="00E40A07"/>
    <w:rsid w:val="00E40D55"/>
    <w:rsid w:val="00E42204"/>
    <w:rsid w:val="00E42295"/>
    <w:rsid w:val="00E4250C"/>
    <w:rsid w:val="00E42539"/>
    <w:rsid w:val="00E4254F"/>
    <w:rsid w:val="00E432F8"/>
    <w:rsid w:val="00E43A56"/>
    <w:rsid w:val="00E44820"/>
    <w:rsid w:val="00E4489C"/>
    <w:rsid w:val="00E449E0"/>
    <w:rsid w:val="00E45B9C"/>
    <w:rsid w:val="00E45FF6"/>
    <w:rsid w:val="00E4615A"/>
    <w:rsid w:val="00E464A7"/>
    <w:rsid w:val="00E466E5"/>
    <w:rsid w:val="00E469D2"/>
    <w:rsid w:val="00E46A80"/>
    <w:rsid w:val="00E4709D"/>
    <w:rsid w:val="00E4788B"/>
    <w:rsid w:val="00E478BB"/>
    <w:rsid w:val="00E47C1A"/>
    <w:rsid w:val="00E47D59"/>
    <w:rsid w:val="00E5034C"/>
    <w:rsid w:val="00E5040B"/>
    <w:rsid w:val="00E50593"/>
    <w:rsid w:val="00E50E92"/>
    <w:rsid w:val="00E51333"/>
    <w:rsid w:val="00E5153E"/>
    <w:rsid w:val="00E516E5"/>
    <w:rsid w:val="00E52876"/>
    <w:rsid w:val="00E528DB"/>
    <w:rsid w:val="00E52ADC"/>
    <w:rsid w:val="00E52D44"/>
    <w:rsid w:val="00E53421"/>
    <w:rsid w:val="00E53C17"/>
    <w:rsid w:val="00E541E4"/>
    <w:rsid w:val="00E543D5"/>
    <w:rsid w:val="00E5472B"/>
    <w:rsid w:val="00E54D4D"/>
    <w:rsid w:val="00E5590E"/>
    <w:rsid w:val="00E5666C"/>
    <w:rsid w:val="00E5666F"/>
    <w:rsid w:val="00E56ADD"/>
    <w:rsid w:val="00E57829"/>
    <w:rsid w:val="00E57D39"/>
    <w:rsid w:val="00E60BD4"/>
    <w:rsid w:val="00E60BE8"/>
    <w:rsid w:val="00E61002"/>
    <w:rsid w:val="00E611CB"/>
    <w:rsid w:val="00E61354"/>
    <w:rsid w:val="00E620DC"/>
    <w:rsid w:val="00E626D0"/>
    <w:rsid w:val="00E639FA"/>
    <w:rsid w:val="00E63AFA"/>
    <w:rsid w:val="00E63B6E"/>
    <w:rsid w:val="00E63F48"/>
    <w:rsid w:val="00E6431A"/>
    <w:rsid w:val="00E6458B"/>
    <w:rsid w:val="00E64879"/>
    <w:rsid w:val="00E65BED"/>
    <w:rsid w:val="00E66A93"/>
    <w:rsid w:val="00E66B1B"/>
    <w:rsid w:val="00E674EA"/>
    <w:rsid w:val="00E67B43"/>
    <w:rsid w:val="00E70250"/>
    <w:rsid w:val="00E706E0"/>
    <w:rsid w:val="00E70A4D"/>
    <w:rsid w:val="00E70DF5"/>
    <w:rsid w:val="00E712FF"/>
    <w:rsid w:val="00E717AC"/>
    <w:rsid w:val="00E72490"/>
    <w:rsid w:val="00E72776"/>
    <w:rsid w:val="00E73632"/>
    <w:rsid w:val="00E73FD4"/>
    <w:rsid w:val="00E7459E"/>
    <w:rsid w:val="00E7568E"/>
    <w:rsid w:val="00E757CA"/>
    <w:rsid w:val="00E75FD8"/>
    <w:rsid w:val="00E766BB"/>
    <w:rsid w:val="00E76A92"/>
    <w:rsid w:val="00E77134"/>
    <w:rsid w:val="00E81106"/>
    <w:rsid w:val="00E81350"/>
    <w:rsid w:val="00E819B9"/>
    <w:rsid w:val="00E83993"/>
    <w:rsid w:val="00E83D17"/>
    <w:rsid w:val="00E83DC4"/>
    <w:rsid w:val="00E84AFA"/>
    <w:rsid w:val="00E8536A"/>
    <w:rsid w:val="00E856B6"/>
    <w:rsid w:val="00E85E41"/>
    <w:rsid w:val="00E861E1"/>
    <w:rsid w:val="00E86F8A"/>
    <w:rsid w:val="00E8777B"/>
    <w:rsid w:val="00E87DF4"/>
    <w:rsid w:val="00E87E2A"/>
    <w:rsid w:val="00E87F3E"/>
    <w:rsid w:val="00E90219"/>
    <w:rsid w:val="00E905D7"/>
    <w:rsid w:val="00E90F5C"/>
    <w:rsid w:val="00E9184E"/>
    <w:rsid w:val="00E92069"/>
    <w:rsid w:val="00E92574"/>
    <w:rsid w:val="00E927F6"/>
    <w:rsid w:val="00E937BC"/>
    <w:rsid w:val="00E95D8E"/>
    <w:rsid w:val="00E95DAA"/>
    <w:rsid w:val="00E95E73"/>
    <w:rsid w:val="00E96209"/>
    <w:rsid w:val="00E96454"/>
    <w:rsid w:val="00E96682"/>
    <w:rsid w:val="00E96921"/>
    <w:rsid w:val="00E96ADE"/>
    <w:rsid w:val="00E96DCA"/>
    <w:rsid w:val="00E9708D"/>
    <w:rsid w:val="00E97EAE"/>
    <w:rsid w:val="00EA0BFA"/>
    <w:rsid w:val="00EA1411"/>
    <w:rsid w:val="00EA1EF4"/>
    <w:rsid w:val="00EA20CC"/>
    <w:rsid w:val="00EA2357"/>
    <w:rsid w:val="00EA2CB8"/>
    <w:rsid w:val="00EA308D"/>
    <w:rsid w:val="00EA3DD7"/>
    <w:rsid w:val="00EA4597"/>
    <w:rsid w:val="00EA4BBB"/>
    <w:rsid w:val="00EA4EA9"/>
    <w:rsid w:val="00EA4F75"/>
    <w:rsid w:val="00EA5E9B"/>
    <w:rsid w:val="00EA6F0D"/>
    <w:rsid w:val="00EA7662"/>
    <w:rsid w:val="00EA7800"/>
    <w:rsid w:val="00EA79BA"/>
    <w:rsid w:val="00EA7C5E"/>
    <w:rsid w:val="00EB3164"/>
    <w:rsid w:val="00EB3742"/>
    <w:rsid w:val="00EB3A2D"/>
    <w:rsid w:val="00EB4BB0"/>
    <w:rsid w:val="00EB5AB5"/>
    <w:rsid w:val="00EB6468"/>
    <w:rsid w:val="00EB6DD0"/>
    <w:rsid w:val="00EB70CA"/>
    <w:rsid w:val="00EB76F5"/>
    <w:rsid w:val="00EB7D0F"/>
    <w:rsid w:val="00EC1B29"/>
    <w:rsid w:val="00EC1FED"/>
    <w:rsid w:val="00EC2D75"/>
    <w:rsid w:val="00EC3CCA"/>
    <w:rsid w:val="00EC3E7A"/>
    <w:rsid w:val="00EC4FCF"/>
    <w:rsid w:val="00EC5A34"/>
    <w:rsid w:val="00EC5ED3"/>
    <w:rsid w:val="00EC5F49"/>
    <w:rsid w:val="00EC608C"/>
    <w:rsid w:val="00EC6602"/>
    <w:rsid w:val="00EC6F4C"/>
    <w:rsid w:val="00EC731D"/>
    <w:rsid w:val="00EC79CB"/>
    <w:rsid w:val="00EC7FA6"/>
    <w:rsid w:val="00ED018F"/>
    <w:rsid w:val="00ED06BD"/>
    <w:rsid w:val="00ED0C82"/>
    <w:rsid w:val="00ED1143"/>
    <w:rsid w:val="00ED1364"/>
    <w:rsid w:val="00ED1A26"/>
    <w:rsid w:val="00ED1BCF"/>
    <w:rsid w:val="00ED21AD"/>
    <w:rsid w:val="00ED2307"/>
    <w:rsid w:val="00ED3CAE"/>
    <w:rsid w:val="00ED3FD3"/>
    <w:rsid w:val="00ED5208"/>
    <w:rsid w:val="00ED557B"/>
    <w:rsid w:val="00ED70A8"/>
    <w:rsid w:val="00ED734D"/>
    <w:rsid w:val="00ED7361"/>
    <w:rsid w:val="00ED76CB"/>
    <w:rsid w:val="00ED78F5"/>
    <w:rsid w:val="00EE0AF1"/>
    <w:rsid w:val="00EE0D51"/>
    <w:rsid w:val="00EE103B"/>
    <w:rsid w:val="00EE173A"/>
    <w:rsid w:val="00EE1773"/>
    <w:rsid w:val="00EE192F"/>
    <w:rsid w:val="00EE20FB"/>
    <w:rsid w:val="00EE35E2"/>
    <w:rsid w:val="00EE363D"/>
    <w:rsid w:val="00EE3845"/>
    <w:rsid w:val="00EE459D"/>
    <w:rsid w:val="00EE463A"/>
    <w:rsid w:val="00EE48AD"/>
    <w:rsid w:val="00EE4A0F"/>
    <w:rsid w:val="00EE56A3"/>
    <w:rsid w:val="00EE58C3"/>
    <w:rsid w:val="00EE5F67"/>
    <w:rsid w:val="00EE6164"/>
    <w:rsid w:val="00EE687F"/>
    <w:rsid w:val="00EE68A6"/>
    <w:rsid w:val="00EE7258"/>
    <w:rsid w:val="00EF0BB1"/>
    <w:rsid w:val="00EF1523"/>
    <w:rsid w:val="00EF2FAC"/>
    <w:rsid w:val="00EF38B0"/>
    <w:rsid w:val="00EF390C"/>
    <w:rsid w:val="00EF3B2E"/>
    <w:rsid w:val="00EF438A"/>
    <w:rsid w:val="00EF47F2"/>
    <w:rsid w:val="00EF4986"/>
    <w:rsid w:val="00EF50FB"/>
    <w:rsid w:val="00EF5D6F"/>
    <w:rsid w:val="00EF5E3B"/>
    <w:rsid w:val="00EF5EC6"/>
    <w:rsid w:val="00EF5FEE"/>
    <w:rsid w:val="00EF7264"/>
    <w:rsid w:val="00EF753C"/>
    <w:rsid w:val="00EF7966"/>
    <w:rsid w:val="00EF7A38"/>
    <w:rsid w:val="00F004F3"/>
    <w:rsid w:val="00F00E3B"/>
    <w:rsid w:val="00F018C6"/>
    <w:rsid w:val="00F01FB0"/>
    <w:rsid w:val="00F0236A"/>
    <w:rsid w:val="00F02FAA"/>
    <w:rsid w:val="00F03CA8"/>
    <w:rsid w:val="00F03E6B"/>
    <w:rsid w:val="00F044AA"/>
    <w:rsid w:val="00F0467E"/>
    <w:rsid w:val="00F048C7"/>
    <w:rsid w:val="00F048EB"/>
    <w:rsid w:val="00F050D8"/>
    <w:rsid w:val="00F0561E"/>
    <w:rsid w:val="00F0582E"/>
    <w:rsid w:val="00F05AC1"/>
    <w:rsid w:val="00F060D8"/>
    <w:rsid w:val="00F06185"/>
    <w:rsid w:val="00F06604"/>
    <w:rsid w:val="00F0704D"/>
    <w:rsid w:val="00F0713E"/>
    <w:rsid w:val="00F07479"/>
    <w:rsid w:val="00F07645"/>
    <w:rsid w:val="00F07FDA"/>
    <w:rsid w:val="00F100CD"/>
    <w:rsid w:val="00F10169"/>
    <w:rsid w:val="00F104FF"/>
    <w:rsid w:val="00F10D97"/>
    <w:rsid w:val="00F1140D"/>
    <w:rsid w:val="00F11B11"/>
    <w:rsid w:val="00F11C4C"/>
    <w:rsid w:val="00F120A3"/>
    <w:rsid w:val="00F124D6"/>
    <w:rsid w:val="00F13C9E"/>
    <w:rsid w:val="00F146D0"/>
    <w:rsid w:val="00F14D6D"/>
    <w:rsid w:val="00F15500"/>
    <w:rsid w:val="00F155E8"/>
    <w:rsid w:val="00F15C43"/>
    <w:rsid w:val="00F16066"/>
    <w:rsid w:val="00F168A1"/>
    <w:rsid w:val="00F16AAD"/>
    <w:rsid w:val="00F17EBA"/>
    <w:rsid w:val="00F20692"/>
    <w:rsid w:val="00F20B1F"/>
    <w:rsid w:val="00F20C3B"/>
    <w:rsid w:val="00F20D4B"/>
    <w:rsid w:val="00F20E97"/>
    <w:rsid w:val="00F21297"/>
    <w:rsid w:val="00F214C0"/>
    <w:rsid w:val="00F22AB9"/>
    <w:rsid w:val="00F22CEA"/>
    <w:rsid w:val="00F23320"/>
    <w:rsid w:val="00F23437"/>
    <w:rsid w:val="00F235AE"/>
    <w:rsid w:val="00F2412F"/>
    <w:rsid w:val="00F25C51"/>
    <w:rsid w:val="00F25DF4"/>
    <w:rsid w:val="00F2630E"/>
    <w:rsid w:val="00F264E8"/>
    <w:rsid w:val="00F26A34"/>
    <w:rsid w:val="00F26E08"/>
    <w:rsid w:val="00F27734"/>
    <w:rsid w:val="00F27897"/>
    <w:rsid w:val="00F303FE"/>
    <w:rsid w:val="00F30E9F"/>
    <w:rsid w:val="00F31F3A"/>
    <w:rsid w:val="00F32EE5"/>
    <w:rsid w:val="00F32F11"/>
    <w:rsid w:val="00F32F2E"/>
    <w:rsid w:val="00F338E6"/>
    <w:rsid w:val="00F33A40"/>
    <w:rsid w:val="00F342A5"/>
    <w:rsid w:val="00F343C9"/>
    <w:rsid w:val="00F3467A"/>
    <w:rsid w:val="00F35476"/>
    <w:rsid w:val="00F3642C"/>
    <w:rsid w:val="00F3659F"/>
    <w:rsid w:val="00F366E2"/>
    <w:rsid w:val="00F36865"/>
    <w:rsid w:val="00F36D16"/>
    <w:rsid w:val="00F370BE"/>
    <w:rsid w:val="00F37A35"/>
    <w:rsid w:val="00F37CE9"/>
    <w:rsid w:val="00F40466"/>
    <w:rsid w:val="00F40786"/>
    <w:rsid w:val="00F407AE"/>
    <w:rsid w:val="00F4092B"/>
    <w:rsid w:val="00F40BF8"/>
    <w:rsid w:val="00F40D2B"/>
    <w:rsid w:val="00F40FCD"/>
    <w:rsid w:val="00F4135C"/>
    <w:rsid w:val="00F417E7"/>
    <w:rsid w:val="00F422C1"/>
    <w:rsid w:val="00F42419"/>
    <w:rsid w:val="00F42555"/>
    <w:rsid w:val="00F42788"/>
    <w:rsid w:val="00F42BDE"/>
    <w:rsid w:val="00F43180"/>
    <w:rsid w:val="00F43550"/>
    <w:rsid w:val="00F43DD3"/>
    <w:rsid w:val="00F44279"/>
    <w:rsid w:val="00F442D1"/>
    <w:rsid w:val="00F443DB"/>
    <w:rsid w:val="00F444D1"/>
    <w:rsid w:val="00F44AEB"/>
    <w:rsid w:val="00F45223"/>
    <w:rsid w:val="00F454F4"/>
    <w:rsid w:val="00F45D3B"/>
    <w:rsid w:val="00F464F1"/>
    <w:rsid w:val="00F5002A"/>
    <w:rsid w:val="00F50999"/>
    <w:rsid w:val="00F50EAF"/>
    <w:rsid w:val="00F51195"/>
    <w:rsid w:val="00F519DD"/>
    <w:rsid w:val="00F52C92"/>
    <w:rsid w:val="00F532DE"/>
    <w:rsid w:val="00F54827"/>
    <w:rsid w:val="00F548D4"/>
    <w:rsid w:val="00F54E96"/>
    <w:rsid w:val="00F55019"/>
    <w:rsid w:val="00F55E57"/>
    <w:rsid w:val="00F55F98"/>
    <w:rsid w:val="00F560E2"/>
    <w:rsid w:val="00F56DAF"/>
    <w:rsid w:val="00F56E2D"/>
    <w:rsid w:val="00F57345"/>
    <w:rsid w:val="00F5734B"/>
    <w:rsid w:val="00F57627"/>
    <w:rsid w:val="00F57DF1"/>
    <w:rsid w:val="00F60236"/>
    <w:rsid w:val="00F607FB"/>
    <w:rsid w:val="00F6108A"/>
    <w:rsid w:val="00F61944"/>
    <w:rsid w:val="00F63223"/>
    <w:rsid w:val="00F63312"/>
    <w:rsid w:val="00F63ADC"/>
    <w:rsid w:val="00F64C86"/>
    <w:rsid w:val="00F64D23"/>
    <w:rsid w:val="00F65314"/>
    <w:rsid w:val="00F65438"/>
    <w:rsid w:val="00F65555"/>
    <w:rsid w:val="00F65F14"/>
    <w:rsid w:val="00F660C1"/>
    <w:rsid w:val="00F66945"/>
    <w:rsid w:val="00F66CC8"/>
    <w:rsid w:val="00F676F0"/>
    <w:rsid w:val="00F67D7E"/>
    <w:rsid w:val="00F70763"/>
    <w:rsid w:val="00F7158F"/>
    <w:rsid w:val="00F71629"/>
    <w:rsid w:val="00F7192E"/>
    <w:rsid w:val="00F72E40"/>
    <w:rsid w:val="00F73089"/>
    <w:rsid w:val="00F730C3"/>
    <w:rsid w:val="00F73ADA"/>
    <w:rsid w:val="00F74583"/>
    <w:rsid w:val="00F745CC"/>
    <w:rsid w:val="00F7484F"/>
    <w:rsid w:val="00F74CDA"/>
    <w:rsid w:val="00F74E60"/>
    <w:rsid w:val="00F75A13"/>
    <w:rsid w:val="00F7661D"/>
    <w:rsid w:val="00F76E86"/>
    <w:rsid w:val="00F774C9"/>
    <w:rsid w:val="00F779E1"/>
    <w:rsid w:val="00F804BC"/>
    <w:rsid w:val="00F80A6B"/>
    <w:rsid w:val="00F80AFD"/>
    <w:rsid w:val="00F80B75"/>
    <w:rsid w:val="00F80DC1"/>
    <w:rsid w:val="00F81819"/>
    <w:rsid w:val="00F81C82"/>
    <w:rsid w:val="00F81F18"/>
    <w:rsid w:val="00F83549"/>
    <w:rsid w:val="00F8370E"/>
    <w:rsid w:val="00F83B74"/>
    <w:rsid w:val="00F83BCB"/>
    <w:rsid w:val="00F83E2B"/>
    <w:rsid w:val="00F84298"/>
    <w:rsid w:val="00F84DBA"/>
    <w:rsid w:val="00F85451"/>
    <w:rsid w:val="00F855E5"/>
    <w:rsid w:val="00F858D9"/>
    <w:rsid w:val="00F85F04"/>
    <w:rsid w:val="00F85FE9"/>
    <w:rsid w:val="00F86378"/>
    <w:rsid w:val="00F86A7A"/>
    <w:rsid w:val="00F87DE1"/>
    <w:rsid w:val="00F900DB"/>
    <w:rsid w:val="00F901B3"/>
    <w:rsid w:val="00F918F2"/>
    <w:rsid w:val="00F91ECC"/>
    <w:rsid w:val="00F9241F"/>
    <w:rsid w:val="00F92A8E"/>
    <w:rsid w:val="00F92AFD"/>
    <w:rsid w:val="00F92BC9"/>
    <w:rsid w:val="00F92E65"/>
    <w:rsid w:val="00F92E75"/>
    <w:rsid w:val="00F934B1"/>
    <w:rsid w:val="00F941E6"/>
    <w:rsid w:val="00F94746"/>
    <w:rsid w:val="00F948FB"/>
    <w:rsid w:val="00F949B3"/>
    <w:rsid w:val="00F94A06"/>
    <w:rsid w:val="00F94B78"/>
    <w:rsid w:val="00F94DA9"/>
    <w:rsid w:val="00F95007"/>
    <w:rsid w:val="00F951E4"/>
    <w:rsid w:val="00F9552D"/>
    <w:rsid w:val="00F95C25"/>
    <w:rsid w:val="00F96DEC"/>
    <w:rsid w:val="00F972C6"/>
    <w:rsid w:val="00F972D5"/>
    <w:rsid w:val="00F9782F"/>
    <w:rsid w:val="00F9790C"/>
    <w:rsid w:val="00FA0026"/>
    <w:rsid w:val="00FA04B1"/>
    <w:rsid w:val="00FA0D6A"/>
    <w:rsid w:val="00FA1480"/>
    <w:rsid w:val="00FA2D18"/>
    <w:rsid w:val="00FA3D62"/>
    <w:rsid w:val="00FA496E"/>
    <w:rsid w:val="00FA4D5E"/>
    <w:rsid w:val="00FA51D2"/>
    <w:rsid w:val="00FA5552"/>
    <w:rsid w:val="00FA5A70"/>
    <w:rsid w:val="00FA5F56"/>
    <w:rsid w:val="00FA6601"/>
    <w:rsid w:val="00FA663C"/>
    <w:rsid w:val="00FA6B0E"/>
    <w:rsid w:val="00FA6F32"/>
    <w:rsid w:val="00FA7112"/>
    <w:rsid w:val="00FA7807"/>
    <w:rsid w:val="00FA79D3"/>
    <w:rsid w:val="00FA7FD7"/>
    <w:rsid w:val="00FB0261"/>
    <w:rsid w:val="00FB07C5"/>
    <w:rsid w:val="00FB0F7C"/>
    <w:rsid w:val="00FB165C"/>
    <w:rsid w:val="00FB23BA"/>
    <w:rsid w:val="00FB24D7"/>
    <w:rsid w:val="00FB5117"/>
    <w:rsid w:val="00FB5BAE"/>
    <w:rsid w:val="00FB5C05"/>
    <w:rsid w:val="00FB5CE1"/>
    <w:rsid w:val="00FB6565"/>
    <w:rsid w:val="00FB7917"/>
    <w:rsid w:val="00FC068B"/>
    <w:rsid w:val="00FC08CF"/>
    <w:rsid w:val="00FC08E3"/>
    <w:rsid w:val="00FC150F"/>
    <w:rsid w:val="00FC1762"/>
    <w:rsid w:val="00FC2962"/>
    <w:rsid w:val="00FC2FBD"/>
    <w:rsid w:val="00FC368E"/>
    <w:rsid w:val="00FC3E38"/>
    <w:rsid w:val="00FC453E"/>
    <w:rsid w:val="00FC49CE"/>
    <w:rsid w:val="00FC4ADD"/>
    <w:rsid w:val="00FC658B"/>
    <w:rsid w:val="00FC70B2"/>
    <w:rsid w:val="00FC7D68"/>
    <w:rsid w:val="00FC7FC7"/>
    <w:rsid w:val="00FD0733"/>
    <w:rsid w:val="00FD1625"/>
    <w:rsid w:val="00FD1956"/>
    <w:rsid w:val="00FD1CAD"/>
    <w:rsid w:val="00FD36F1"/>
    <w:rsid w:val="00FD45D5"/>
    <w:rsid w:val="00FD48B1"/>
    <w:rsid w:val="00FD5058"/>
    <w:rsid w:val="00FD5668"/>
    <w:rsid w:val="00FD5FFE"/>
    <w:rsid w:val="00FD7ACE"/>
    <w:rsid w:val="00FE01D0"/>
    <w:rsid w:val="00FE0BA6"/>
    <w:rsid w:val="00FE102D"/>
    <w:rsid w:val="00FE1617"/>
    <w:rsid w:val="00FE1E41"/>
    <w:rsid w:val="00FE1F0F"/>
    <w:rsid w:val="00FE28A0"/>
    <w:rsid w:val="00FE2979"/>
    <w:rsid w:val="00FE391A"/>
    <w:rsid w:val="00FE693B"/>
    <w:rsid w:val="00FE6CED"/>
    <w:rsid w:val="00FE7483"/>
    <w:rsid w:val="00FE7AB5"/>
    <w:rsid w:val="00FE7AF5"/>
    <w:rsid w:val="00FE7E3B"/>
    <w:rsid w:val="00FF0057"/>
    <w:rsid w:val="00FF023F"/>
    <w:rsid w:val="00FF0CB1"/>
    <w:rsid w:val="00FF1686"/>
    <w:rsid w:val="00FF1879"/>
    <w:rsid w:val="00FF1E8C"/>
    <w:rsid w:val="00FF27B3"/>
    <w:rsid w:val="00FF2ED7"/>
    <w:rsid w:val="00FF35BE"/>
    <w:rsid w:val="00FF4817"/>
    <w:rsid w:val="00FF4DCA"/>
    <w:rsid w:val="00FF4E35"/>
    <w:rsid w:val="00FF5270"/>
    <w:rsid w:val="00FF5D19"/>
    <w:rsid w:val="00FF6716"/>
    <w:rsid w:val="00FF6AE7"/>
    <w:rsid w:val="00FF7021"/>
    <w:rsid w:val="00FF73AD"/>
    <w:rsid w:val="011A7792"/>
    <w:rsid w:val="015E844E"/>
    <w:rsid w:val="017A695C"/>
    <w:rsid w:val="01863242"/>
    <w:rsid w:val="01BA764C"/>
    <w:rsid w:val="021D1529"/>
    <w:rsid w:val="026324D4"/>
    <w:rsid w:val="027709DB"/>
    <w:rsid w:val="028A92F4"/>
    <w:rsid w:val="02C19429"/>
    <w:rsid w:val="02C4625C"/>
    <w:rsid w:val="030AC04F"/>
    <w:rsid w:val="0326B32C"/>
    <w:rsid w:val="03288E68"/>
    <w:rsid w:val="037BD114"/>
    <w:rsid w:val="038C024C"/>
    <w:rsid w:val="038F0810"/>
    <w:rsid w:val="038FFC49"/>
    <w:rsid w:val="03937A49"/>
    <w:rsid w:val="03977FF1"/>
    <w:rsid w:val="03A44E64"/>
    <w:rsid w:val="043F7819"/>
    <w:rsid w:val="04583860"/>
    <w:rsid w:val="04D01D07"/>
    <w:rsid w:val="0514533F"/>
    <w:rsid w:val="0541C15E"/>
    <w:rsid w:val="0560CB8A"/>
    <w:rsid w:val="058A2E2A"/>
    <w:rsid w:val="05F00865"/>
    <w:rsid w:val="06078CAF"/>
    <w:rsid w:val="063E0CB2"/>
    <w:rsid w:val="064F6E16"/>
    <w:rsid w:val="06A6AFF0"/>
    <w:rsid w:val="06FAB693"/>
    <w:rsid w:val="07293C11"/>
    <w:rsid w:val="07537EE1"/>
    <w:rsid w:val="0773C220"/>
    <w:rsid w:val="07A982E3"/>
    <w:rsid w:val="07C466ED"/>
    <w:rsid w:val="07C7FBB0"/>
    <w:rsid w:val="07CCCB86"/>
    <w:rsid w:val="07EC3B91"/>
    <w:rsid w:val="07F1A24B"/>
    <w:rsid w:val="07F2E0B6"/>
    <w:rsid w:val="082F3567"/>
    <w:rsid w:val="085D4909"/>
    <w:rsid w:val="08807DEC"/>
    <w:rsid w:val="08A3DB87"/>
    <w:rsid w:val="08B1B435"/>
    <w:rsid w:val="08CD2D95"/>
    <w:rsid w:val="0944180D"/>
    <w:rsid w:val="0988150E"/>
    <w:rsid w:val="098E003F"/>
    <w:rsid w:val="09D5B8BA"/>
    <w:rsid w:val="09EEB8E6"/>
    <w:rsid w:val="09F136CE"/>
    <w:rsid w:val="0A15F3E5"/>
    <w:rsid w:val="0A1D7311"/>
    <w:rsid w:val="0A83C25B"/>
    <w:rsid w:val="0A850C64"/>
    <w:rsid w:val="0ACE964E"/>
    <w:rsid w:val="0B054686"/>
    <w:rsid w:val="0B243CB4"/>
    <w:rsid w:val="0B29CD27"/>
    <w:rsid w:val="0B2B80F1"/>
    <w:rsid w:val="0B85492D"/>
    <w:rsid w:val="0B967AF5"/>
    <w:rsid w:val="0B97F980"/>
    <w:rsid w:val="0B9A8AB2"/>
    <w:rsid w:val="0BB64338"/>
    <w:rsid w:val="0C76064E"/>
    <w:rsid w:val="0D1D5142"/>
    <w:rsid w:val="0D6A5E6D"/>
    <w:rsid w:val="0D750797"/>
    <w:rsid w:val="0DBF5F2C"/>
    <w:rsid w:val="0DE1EA3D"/>
    <w:rsid w:val="0E411FAC"/>
    <w:rsid w:val="0E5F1382"/>
    <w:rsid w:val="0EBA0EA9"/>
    <w:rsid w:val="0F1AAEC8"/>
    <w:rsid w:val="0F2E5EF8"/>
    <w:rsid w:val="0F3FAB5E"/>
    <w:rsid w:val="0F5701A8"/>
    <w:rsid w:val="0FB3AA18"/>
    <w:rsid w:val="0FD59886"/>
    <w:rsid w:val="1008472C"/>
    <w:rsid w:val="10EBF664"/>
    <w:rsid w:val="1104AE24"/>
    <w:rsid w:val="112F6BF4"/>
    <w:rsid w:val="114EFCCB"/>
    <w:rsid w:val="1155C7F8"/>
    <w:rsid w:val="11841F52"/>
    <w:rsid w:val="12006FC1"/>
    <w:rsid w:val="121AE517"/>
    <w:rsid w:val="1279F546"/>
    <w:rsid w:val="129ED090"/>
    <w:rsid w:val="12C0B165"/>
    <w:rsid w:val="12CB22C6"/>
    <w:rsid w:val="12D557DB"/>
    <w:rsid w:val="12DFD41C"/>
    <w:rsid w:val="12EC3264"/>
    <w:rsid w:val="12F8D07C"/>
    <w:rsid w:val="131DEE10"/>
    <w:rsid w:val="134FF548"/>
    <w:rsid w:val="1353D670"/>
    <w:rsid w:val="135DA68F"/>
    <w:rsid w:val="13688215"/>
    <w:rsid w:val="136F0CDD"/>
    <w:rsid w:val="1379E662"/>
    <w:rsid w:val="13F2E327"/>
    <w:rsid w:val="140148AF"/>
    <w:rsid w:val="1404ACCB"/>
    <w:rsid w:val="1433AE58"/>
    <w:rsid w:val="14636C9C"/>
    <w:rsid w:val="14E7D772"/>
    <w:rsid w:val="14EDD329"/>
    <w:rsid w:val="14FDD0C3"/>
    <w:rsid w:val="15ADC68D"/>
    <w:rsid w:val="15D3DCD4"/>
    <w:rsid w:val="15D7455E"/>
    <w:rsid w:val="160BF07C"/>
    <w:rsid w:val="16361B72"/>
    <w:rsid w:val="164DA71A"/>
    <w:rsid w:val="177C1EEE"/>
    <w:rsid w:val="17A2A05F"/>
    <w:rsid w:val="17BB993C"/>
    <w:rsid w:val="18202967"/>
    <w:rsid w:val="183117B2"/>
    <w:rsid w:val="191B8819"/>
    <w:rsid w:val="1929BE65"/>
    <w:rsid w:val="192DF06E"/>
    <w:rsid w:val="19664D6E"/>
    <w:rsid w:val="1987FC53"/>
    <w:rsid w:val="19BB4895"/>
    <w:rsid w:val="19C906ED"/>
    <w:rsid w:val="19DA6D74"/>
    <w:rsid w:val="19E09DE0"/>
    <w:rsid w:val="19F719F6"/>
    <w:rsid w:val="19F74142"/>
    <w:rsid w:val="1A0E6519"/>
    <w:rsid w:val="1A18D032"/>
    <w:rsid w:val="1A4A720E"/>
    <w:rsid w:val="1AE04C04"/>
    <w:rsid w:val="1B0FB3FD"/>
    <w:rsid w:val="1B26598E"/>
    <w:rsid w:val="1B4D8F1B"/>
    <w:rsid w:val="1B72553C"/>
    <w:rsid w:val="1BA233C3"/>
    <w:rsid w:val="1BDFC523"/>
    <w:rsid w:val="1C46D556"/>
    <w:rsid w:val="1C7689B8"/>
    <w:rsid w:val="1CB0BEE8"/>
    <w:rsid w:val="1CBDA07F"/>
    <w:rsid w:val="1D095E55"/>
    <w:rsid w:val="1D3B06AA"/>
    <w:rsid w:val="1D4DC34E"/>
    <w:rsid w:val="1D605FE6"/>
    <w:rsid w:val="1D8F6D05"/>
    <w:rsid w:val="1D9D71B6"/>
    <w:rsid w:val="1DD12A5E"/>
    <w:rsid w:val="1DE1F1FF"/>
    <w:rsid w:val="1DE3362C"/>
    <w:rsid w:val="1E0AF679"/>
    <w:rsid w:val="1E7C1681"/>
    <w:rsid w:val="1E7F899D"/>
    <w:rsid w:val="1E8AD7A1"/>
    <w:rsid w:val="1F022D32"/>
    <w:rsid w:val="1F066427"/>
    <w:rsid w:val="1F48111A"/>
    <w:rsid w:val="1F51490A"/>
    <w:rsid w:val="1FC34E5E"/>
    <w:rsid w:val="206B0A97"/>
    <w:rsid w:val="207229C2"/>
    <w:rsid w:val="20B0B065"/>
    <w:rsid w:val="20BA7DC7"/>
    <w:rsid w:val="2137B320"/>
    <w:rsid w:val="2140EE2F"/>
    <w:rsid w:val="21CA980F"/>
    <w:rsid w:val="221216A8"/>
    <w:rsid w:val="22267332"/>
    <w:rsid w:val="2250EA68"/>
    <w:rsid w:val="22A19F30"/>
    <w:rsid w:val="23173F19"/>
    <w:rsid w:val="234451E9"/>
    <w:rsid w:val="234AA8B8"/>
    <w:rsid w:val="235A905D"/>
    <w:rsid w:val="237F668A"/>
    <w:rsid w:val="23C2D0CD"/>
    <w:rsid w:val="23CAB3A7"/>
    <w:rsid w:val="23F8FA32"/>
    <w:rsid w:val="23F94749"/>
    <w:rsid w:val="243E05E4"/>
    <w:rsid w:val="246FAC1E"/>
    <w:rsid w:val="24B7AC83"/>
    <w:rsid w:val="252D5E39"/>
    <w:rsid w:val="25ABA963"/>
    <w:rsid w:val="25C92944"/>
    <w:rsid w:val="25ECB60E"/>
    <w:rsid w:val="26063341"/>
    <w:rsid w:val="26268D31"/>
    <w:rsid w:val="264DBC09"/>
    <w:rsid w:val="2689264C"/>
    <w:rsid w:val="269EF663"/>
    <w:rsid w:val="26F3421E"/>
    <w:rsid w:val="27F31598"/>
    <w:rsid w:val="28061890"/>
    <w:rsid w:val="2807CD6D"/>
    <w:rsid w:val="2829A7C1"/>
    <w:rsid w:val="28881210"/>
    <w:rsid w:val="289622C7"/>
    <w:rsid w:val="28AD255A"/>
    <w:rsid w:val="28B45128"/>
    <w:rsid w:val="28F7E6FC"/>
    <w:rsid w:val="29356B36"/>
    <w:rsid w:val="2969DC3E"/>
    <w:rsid w:val="299D7B31"/>
    <w:rsid w:val="29B3A5E3"/>
    <w:rsid w:val="29CDC797"/>
    <w:rsid w:val="29FE0337"/>
    <w:rsid w:val="2AA632B9"/>
    <w:rsid w:val="2BCF53E0"/>
    <w:rsid w:val="2BEB0CE5"/>
    <w:rsid w:val="2C6C5499"/>
    <w:rsid w:val="2C7576E8"/>
    <w:rsid w:val="2C877F14"/>
    <w:rsid w:val="2C8B3907"/>
    <w:rsid w:val="2D147B68"/>
    <w:rsid w:val="2D5BAEEF"/>
    <w:rsid w:val="2DD791E7"/>
    <w:rsid w:val="2E3B2FAB"/>
    <w:rsid w:val="2EAC3711"/>
    <w:rsid w:val="2EFF715E"/>
    <w:rsid w:val="2F84E96A"/>
    <w:rsid w:val="2FA40BC6"/>
    <w:rsid w:val="2FCCDD6E"/>
    <w:rsid w:val="2FF70EC1"/>
    <w:rsid w:val="301C94FC"/>
    <w:rsid w:val="303E21AE"/>
    <w:rsid w:val="30487D42"/>
    <w:rsid w:val="30E02F18"/>
    <w:rsid w:val="30E86142"/>
    <w:rsid w:val="31009558"/>
    <w:rsid w:val="315453FC"/>
    <w:rsid w:val="31B2B332"/>
    <w:rsid w:val="3211D288"/>
    <w:rsid w:val="327096D7"/>
    <w:rsid w:val="32B1C3D4"/>
    <w:rsid w:val="32BA18CA"/>
    <w:rsid w:val="331DB600"/>
    <w:rsid w:val="3382B626"/>
    <w:rsid w:val="339C85E1"/>
    <w:rsid w:val="33E6B0FE"/>
    <w:rsid w:val="33F4E149"/>
    <w:rsid w:val="33FE1B63"/>
    <w:rsid w:val="343C6518"/>
    <w:rsid w:val="34A03303"/>
    <w:rsid w:val="34AAB930"/>
    <w:rsid w:val="34E4587E"/>
    <w:rsid w:val="34EE0F4A"/>
    <w:rsid w:val="34F26F81"/>
    <w:rsid w:val="353137DC"/>
    <w:rsid w:val="354587D6"/>
    <w:rsid w:val="355C2FF5"/>
    <w:rsid w:val="3594C930"/>
    <w:rsid w:val="35FE6947"/>
    <w:rsid w:val="368AC382"/>
    <w:rsid w:val="36A9B429"/>
    <w:rsid w:val="36F86488"/>
    <w:rsid w:val="36FFE9D1"/>
    <w:rsid w:val="375735F6"/>
    <w:rsid w:val="3781402D"/>
    <w:rsid w:val="37A70A8D"/>
    <w:rsid w:val="37CE51FC"/>
    <w:rsid w:val="3853DD30"/>
    <w:rsid w:val="38682483"/>
    <w:rsid w:val="387C54F7"/>
    <w:rsid w:val="38A6CE7F"/>
    <w:rsid w:val="390ECA14"/>
    <w:rsid w:val="39212133"/>
    <w:rsid w:val="3943AC8E"/>
    <w:rsid w:val="395EDBD3"/>
    <w:rsid w:val="399B7150"/>
    <w:rsid w:val="39A70DD6"/>
    <w:rsid w:val="3A0C3B7E"/>
    <w:rsid w:val="3A1E330D"/>
    <w:rsid w:val="3A45BEF8"/>
    <w:rsid w:val="3A79036F"/>
    <w:rsid w:val="3A98637F"/>
    <w:rsid w:val="3AA20801"/>
    <w:rsid w:val="3B2E8815"/>
    <w:rsid w:val="3BF584DA"/>
    <w:rsid w:val="3C09A145"/>
    <w:rsid w:val="3CE4ADC2"/>
    <w:rsid w:val="3D133871"/>
    <w:rsid w:val="3D507F47"/>
    <w:rsid w:val="3D96F956"/>
    <w:rsid w:val="3DCD9B37"/>
    <w:rsid w:val="3E000B7C"/>
    <w:rsid w:val="3E0305E5"/>
    <w:rsid w:val="3E6B3312"/>
    <w:rsid w:val="3E78E214"/>
    <w:rsid w:val="3EAEA3AC"/>
    <w:rsid w:val="3EC06038"/>
    <w:rsid w:val="3EFB4A85"/>
    <w:rsid w:val="3F4AE764"/>
    <w:rsid w:val="3F517D55"/>
    <w:rsid w:val="3F552CE7"/>
    <w:rsid w:val="3F6C9EAA"/>
    <w:rsid w:val="3F9871DD"/>
    <w:rsid w:val="3FDDF19E"/>
    <w:rsid w:val="3FFC328E"/>
    <w:rsid w:val="401378ED"/>
    <w:rsid w:val="40CB22F8"/>
    <w:rsid w:val="40CCEEAB"/>
    <w:rsid w:val="4109AE3D"/>
    <w:rsid w:val="413DB42C"/>
    <w:rsid w:val="41E1E0DC"/>
    <w:rsid w:val="41E299FA"/>
    <w:rsid w:val="41E9299E"/>
    <w:rsid w:val="4221853A"/>
    <w:rsid w:val="425C334D"/>
    <w:rsid w:val="42656DEC"/>
    <w:rsid w:val="428A4305"/>
    <w:rsid w:val="4299A860"/>
    <w:rsid w:val="42A1B182"/>
    <w:rsid w:val="42FB20AE"/>
    <w:rsid w:val="4322B391"/>
    <w:rsid w:val="4324EDA4"/>
    <w:rsid w:val="4393BFBA"/>
    <w:rsid w:val="44775228"/>
    <w:rsid w:val="44BEC6AB"/>
    <w:rsid w:val="44F1508B"/>
    <w:rsid w:val="451FDD41"/>
    <w:rsid w:val="452C5703"/>
    <w:rsid w:val="4596A6D4"/>
    <w:rsid w:val="45F27E37"/>
    <w:rsid w:val="46306CC5"/>
    <w:rsid w:val="463E6D9A"/>
    <w:rsid w:val="4641A6F7"/>
    <w:rsid w:val="465E76DA"/>
    <w:rsid w:val="46906973"/>
    <w:rsid w:val="4691A811"/>
    <w:rsid w:val="46FBBDF3"/>
    <w:rsid w:val="473909E1"/>
    <w:rsid w:val="473B0452"/>
    <w:rsid w:val="478A7828"/>
    <w:rsid w:val="478C06E7"/>
    <w:rsid w:val="47A1FB16"/>
    <w:rsid w:val="47A7A889"/>
    <w:rsid w:val="47B994EB"/>
    <w:rsid w:val="47FD3D85"/>
    <w:rsid w:val="487073B8"/>
    <w:rsid w:val="48931EA8"/>
    <w:rsid w:val="48F80158"/>
    <w:rsid w:val="4927FBD0"/>
    <w:rsid w:val="49720B40"/>
    <w:rsid w:val="49C17BB7"/>
    <w:rsid w:val="49E98863"/>
    <w:rsid w:val="49EFF109"/>
    <w:rsid w:val="4A33B04A"/>
    <w:rsid w:val="4A5ECEF4"/>
    <w:rsid w:val="4A751ECD"/>
    <w:rsid w:val="4ABB2094"/>
    <w:rsid w:val="4B3F287A"/>
    <w:rsid w:val="4BBB4A9C"/>
    <w:rsid w:val="4C0693D2"/>
    <w:rsid w:val="4C23AB43"/>
    <w:rsid w:val="4CAAC21B"/>
    <w:rsid w:val="4CBF1488"/>
    <w:rsid w:val="4CD64BA7"/>
    <w:rsid w:val="4D67A2E5"/>
    <w:rsid w:val="4D7A937A"/>
    <w:rsid w:val="4D8C6CCE"/>
    <w:rsid w:val="4E374D18"/>
    <w:rsid w:val="4EB15976"/>
    <w:rsid w:val="4ED54D26"/>
    <w:rsid w:val="4F3151D0"/>
    <w:rsid w:val="4FA47CE9"/>
    <w:rsid w:val="4FB1CB51"/>
    <w:rsid w:val="4FC8EB88"/>
    <w:rsid w:val="500DC74B"/>
    <w:rsid w:val="50265F15"/>
    <w:rsid w:val="502C0F41"/>
    <w:rsid w:val="50300D3F"/>
    <w:rsid w:val="5039CA2B"/>
    <w:rsid w:val="5054BC2B"/>
    <w:rsid w:val="5093A81E"/>
    <w:rsid w:val="5099F53B"/>
    <w:rsid w:val="50CEE6FC"/>
    <w:rsid w:val="514572B9"/>
    <w:rsid w:val="5179C672"/>
    <w:rsid w:val="518F33C8"/>
    <w:rsid w:val="51A52F0F"/>
    <w:rsid w:val="51BC12C3"/>
    <w:rsid w:val="5273E502"/>
    <w:rsid w:val="52A5582F"/>
    <w:rsid w:val="52A7EF88"/>
    <w:rsid w:val="52ACBA91"/>
    <w:rsid w:val="52C282ED"/>
    <w:rsid w:val="52D99408"/>
    <w:rsid w:val="53183E13"/>
    <w:rsid w:val="53196D4B"/>
    <w:rsid w:val="531B36C8"/>
    <w:rsid w:val="535C3BE4"/>
    <w:rsid w:val="53658BBD"/>
    <w:rsid w:val="53AB70EA"/>
    <w:rsid w:val="53E2E464"/>
    <w:rsid w:val="541E53E3"/>
    <w:rsid w:val="544C152D"/>
    <w:rsid w:val="5466A048"/>
    <w:rsid w:val="54885FBE"/>
    <w:rsid w:val="548D11CE"/>
    <w:rsid w:val="54997013"/>
    <w:rsid w:val="549A01F3"/>
    <w:rsid w:val="551BA6C8"/>
    <w:rsid w:val="5548DF87"/>
    <w:rsid w:val="554A9B4A"/>
    <w:rsid w:val="556CCC92"/>
    <w:rsid w:val="559DDDFD"/>
    <w:rsid w:val="55F558E8"/>
    <w:rsid w:val="561FC8C1"/>
    <w:rsid w:val="5664CFFA"/>
    <w:rsid w:val="566C7C63"/>
    <w:rsid w:val="566CD5DB"/>
    <w:rsid w:val="5683AC3B"/>
    <w:rsid w:val="569826FE"/>
    <w:rsid w:val="56B8A688"/>
    <w:rsid w:val="56E760DF"/>
    <w:rsid w:val="57001444"/>
    <w:rsid w:val="57A03AAC"/>
    <w:rsid w:val="57AE44D6"/>
    <w:rsid w:val="57C2A247"/>
    <w:rsid w:val="57F40D9A"/>
    <w:rsid w:val="58A39B75"/>
    <w:rsid w:val="58A55A46"/>
    <w:rsid w:val="58CB1C0F"/>
    <w:rsid w:val="58F437F6"/>
    <w:rsid w:val="59AEEFAA"/>
    <w:rsid w:val="59BD4FD5"/>
    <w:rsid w:val="5A0F760C"/>
    <w:rsid w:val="5A85A761"/>
    <w:rsid w:val="5AC39D46"/>
    <w:rsid w:val="5AC52D5F"/>
    <w:rsid w:val="5AC58B64"/>
    <w:rsid w:val="5ACB19F7"/>
    <w:rsid w:val="5B0CBDD0"/>
    <w:rsid w:val="5B1F9B75"/>
    <w:rsid w:val="5B45845E"/>
    <w:rsid w:val="5B74FBAE"/>
    <w:rsid w:val="5B8333FB"/>
    <w:rsid w:val="5BB7D18C"/>
    <w:rsid w:val="5BDC60CE"/>
    <w:rsid w:val="5CDE44E7"/>
    <w:rsid w:val="5CF8CDDE"/>
    <w:rsid w:val="5D1C1742"/>
    <w:rsid w:val="5D1DC550"/>
    <w:rsid w:val="5D262C9D"/>
    <w:rsid w:val="5D7E6A4E"/>
    <w:rsid w:val="5D9D2594"/>
    <w:rsid w:val="5DCC6D87"/>
    <w:rsid w:val="5DD5DA46"/>
    <w:rsid w:val="5E53A659"/>
    <w:rsid w:val="5E54ED33"/>
    <w:rsid w:val="5E79B0A4"/>
    <w:rsid w:val="5EC5A732"/>
    <w:rsid w:val="5ED75B8C"/>
    <w:rsid w:val="5F1FA62B"/>
    <w:rsid w:val="5F530E0A"/>
    <w:rsid w:val="5F6C5D17"/>
    <w:rsid w:val="5F8CDC8F"/>
    <w:rsid w:val="5FC01796"/>
    <w:rsid w:val="5FC08926"/>
    <w:rsid w:val="5FFCCD63"/>
    <w:rsid w:val="605156A3"/>
    <w:rsid w:val="6086F807"/>
    <w:rsid w:val="613D4C0C"/>
    <w:rsid w:val="6159F1C0"/>
    <w:rsid w:val="6169A0ED"/>
    <w:rsid w:val="61D03149"/>
    <w:rsid w:val="61F17CF5"/>
    <w:rsid w:val="620C2F13"/>
    <w:rsid w:val="620F297A"/>
    <w:rsid w:val="6231D1A8"/>
    <w:rsid w:val="6278643D"/>
    <w:rsid w:val="62843C44"/>
    <w:rsid w:val="62B1A384"/>
    <w:rsid w:val="62CF56BD"/>
    <w:rsid w:val="62F0003F"/>
    <w:rsid w:val="6307799C"/>
    <w:rsid w:val="6320853F"/>
    <w:rsid w:val="6330CF84"/>
    <w:rsid w:val="63659299"/>
    <w:rsid w:val="639D77F3"/>
    <w:rsid w:val="63A8E4A0"/>
    <w:rsid w:val="643FAD88"/>
    <w:rsid w:val="64B4444A"/>
    <w:rsid w:val="65048519"/>
    <w:rsid w:val="6572DD04"/>
    <w:rsid w:val="6583EC31"/>
    <w:rsid w:val="65BA40AE"/>
    <w:rsid w:val="65C0BF8E"/>
    <w:rsid w:val="65C50119"/>
    <w:rsid w:val="65F88131"/>
    <w:rsid w:val="66121BFC"/>
    <w:rsid w:val="6612E3C8"/>
    <w:rsid w:val="6619DE82"/>
    <w:rsid w:val="6635AB6C"/>
    <w:rsid w:val="6699164E"/>
    <w:rsid w:val="66FF5688"/>
    <w:rsid w:val="673C3427"/>
    <w:rsid w:val="67619F2D"/>
    <w:rsid w:val="67661970"/>
    <w:rsid w:val="676F712D"/>
    <w:rsid w:val="680EE6BE"/>
    <w:rsid w:val="680F8AFE"/>
    <w:rsid w:val="682A2225"/>
    <w:rsid w:val="68324181"/>
    <w:rsid w:val="68A7179C"/>
    <w:rsid w:val="68C00502"/>
    <w:rsid w:val="68F735F2"/>
    <w:rsid w:val="69289027"/>
    <w:rsid w:val="6976498E"/>
    <w:rsid w:val="697F2204"/>
    <w:rsid w:val="69B4DFE8"/>
    <w:rsid w:val="69C2C607"/>
    <w:rsid w:val="69DC4914"/>
    <w:rsid w:val="69EAB6D2"/>
    <w:rsid w:val="69EF422E"/>
    <w:rsid w:val="69F6A7E1"/>
    <w:rsid w:val="6A30B5AD"/>
    <w:rsid w:val="6A46B04A"/>
    <w:rsid w:val="6A64060F"/>
    <w:rsid w:val="6A96E6EA"/>
    <w:rsid w:val="6AAF9DDF"/>
    <w:rsid w:val="6B1BE257"/>
    <w:rsid w:val="6B554146"/>
    <w:rsid w:val="6B9AD737"/>
    <w:rsid w:val="6C1A16C2"/>
    <w:rsid w:val="6C778C72"/>
    <w:rsid w:val="6CD83965"/>
    <w:rsid w:val="6CE82790"/>
    <w:rsid w:val="6CF73AFC"/>
    <w:rsid w:val="6D06ED27"/>
    <w:rsid w:val="6D08C6E2"/>
    <w:rsid w:val="6D3AB36E"/>
    <w:rsid w:val="6D411ED9"/>
    <w:rsid w:val="6DB08BE6"/>
    <w:rsid w:val="6DC4428E"/>
    <w:rsid w:val="6DF4562B"/>
    <w:rsid w:val="6DFC4515"/>
    <w:rsid w:val="6E060212"/>
    <w:rsid w:val="6E45A339"/>
    <w:rsid w:val="6ED408D1"/>
    <w:rsid w:val="6EDE5000"/>
    <w:rsid w:val="6F1D84E1"/>
    <w:rsid w:val="6F598668"/>
    <w:rsid w:val="6FBFAD7B"/>
    <w:rsid w:val="6FD0E4AF"/>
    <w:rsid w:val="6FEA9FDA"/>
    <w:rsid w:val="70334705"/>
    <w:rsid w:val="704C0A1A"/>
    <w:rsid w:val="70596884"/>
    <w:rsid w:val="70719631"/>
    <w:rsid w:val="7098218F"/>
    <w:rsid w:val="70C3FD6C"/>
    <w:rsid w:val="70CA2779"/>
    <w:rsid w:val="70DC432C"/>
    <w:rsid w:val="70E629B5"/>
    <w:rsid w:val="70F2E424"/>
    <w:rsid w:val="710AF411"/>
    <w:rsid w:val="713DCD4C"/>
    <w:rsid w:val="71779F23"/>
    <w:rsid w:val="71922834"/>
    <w:rsid w:val="71B565FA"/>
    <w:rsid w:val="720272B3"/>
    <w:rsid w:val="72AE9EF1"/>
    <w:rsid w:val="72E1FB83"/>
    <w:rsid w:val="72F6C208"/>
    <w:rsid w:val="732DCB22"/>
    <w:rsid w:val="73414A08"/>
    <w:rsid w:val="73481A2D"/>
    <w:rsid w:val="73975BDB"/>
    <w:rsid w:val="73B2CFB9"/>
    <w:rsid w:val="73EFE4BC"/>
    <w:rsid w:val="73F0E6B4"/>
    <w:rsid w:val="74050DDE"/>
    <w:rsid w:val="7443F18A"/>
    <w:rsid w:val="74E2654D"/>
    <w:rsid w:val="758DA018"/>
    <w:rsid w:val="759B8F2E"/>
    <w:rsid w:val="75A5C20E"/>
    <w:rsid w:val="75B4FE11"/>
    <w:rsid w:val="75D7829F"/>
    <w:rsid w:val="75ECBE59"/>
    <w:rsid w:val="7607E4EF"/>
    <w:rsid w:val="76CC5375"/>
    <w:rsid w:val="76D55EDD"/>
    <w:rsid w:val="771B4E7F"/>
    <w:rsid w:val="773E6630"/>
    <w:rsid w:val="77428898"/>
    <w:rsid w:val="77612645"/>
    <w:rsid w:val="77B78F75"/>
    <w:rsid w:val="780E0D68"/>
    <w:rsid w:val="783A51A2"/>
    <w:rsid w:val="7887B082"/>
    <w:rsid w:val="788CF8A6"/>
    <w:rsid w:val="78B8F115"/>
    <w:rsid w:val="79A7F3D5"/>
    <w:rsid w:val="7A056306"/>
    <w:rsid w:val="7A121FA5"/>
    <w:rsid w:val="7A4C0DCD"/>
    <w:rsid w:val="7A5A8210"/>
    <w:rsid w:val="7A88810E"/>
    <w:rsid w:val="7AA09BAE"/>
    <w:rsid w:val="7AC7B103"/>
    <w:rsid w:val="7B064E9A"/>
    <w:rsid w:val="7B15EFEF"/>
    <w:rsid w:val="7B337171"/>
    <w:rsid w:val="7B3C927D"/>
    <w:rsid w:val="7B857314"/>
    <w:rsid w:val="7B86BE49"/>
    <w:rsid w:val="7BAB661A"/>
    <w:rsid w:val="7BAF9000"/>
    <w:rsid w:val="7C440813"/>
    <w:rsid w:val="7C903D3E"/>
    <w:rsid w:val="7CAB6837"/>
    <w:rsid w:val="7CCE92C9"/>
    <w:rsid w:val="7CDE9878"/>
    <w:rsid w:val="7D082B03"/>
    <w:rsid w:val="7D12EB0D"/>
    <w:rsid w:val="7D2AD5D7"/>
    <w:rsid w:val="7D3DCC0F"/>
    <w:rsid w:val="7D431CF0"/>
    <w:rsid w:val="7DB80DC0"/>
    <w:rsid w:val="7E921054"/>
    <w:rsid w:val="7EEBA836"/>
    <w:rsid w:val="7F03C801"/>
    <w:rsid w:val="7F2ED786"/>
    <w:rsid w:val="7F353782"/>
    <w:rsid w:val="7F4959FA"/>
    <w:rsid w:val="7F57D07D"/>
    <w:rsid w:val="7F812233"/>
    <w:rsid w:val="7FDCF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D5EFB9"/>
  <w15:docId w15:val="{92DB2BDF-C592-4443-A725-5B45E4E9A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3728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D4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autoRedefine/>
    <w:uiPriority w:val="9"/>
    <w:unhideWhenUsed/>
    <w:qFormat/>
    <w:rsid w:val="002B0BEA"/>
    <w:pPr>
      <w:keepNext/>
      <w:keepLines/>
      <w:numPr>
        <w:ilvl w:val="1"/>
        <w:numId w:val="59"/>
      </w:numPr>
      <w:spacing w:before="40" w:after="200" w:line="360" w:lineRule="auto"/>
      <w:ind w:left="709"/>
      <w:jc w:val="both"/>
      <w:outlineLvl w:val="2"/>
    </w:pPr>
    <w:rPr>
      <w:rFonts w:ascii="Verdana" w:hAnsi="Verdana"/>
      <w:b/>
      <w:color w:val="000000"/>
      <w:sz w:val="20"/>
      <w:szCs w:val="20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15266E"/>
    <w:pPr>
      <w:keepNext/>
      <w:keepLines/>
      <w:spacing w:before="40" w:after="240" w:line="360" w:lineRule="auto"/>
      <w:jc w:val="both"/>
      <w:outlineLvl w:val="3"/>
    </w:pPr>
    <w:rPr>
      <w:rFonts w:ascii="Verdana" w:hAnsi="Verdana"/>
      <w:b/>
      <w:bCs/>
      <w:color w:val="000000"/>
      <w:sz w:val="20"/>
      <w:szCs w:val="20"/>
      <w:u w:val="single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3728E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1D480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2B0BEA"/>
    <w:rPr>
      <w:rFonts w:ascii="Verdana" w:hAnsi="Verdana"/>
      <w:b/>
      <w:color w:val="000000"/>
      <w:sz w:val="20"/>
      <w:szCs w:val="20"/>
    </w:rPr>
  </w:style>
  <w:style w:type="character" w:customStyle="1" w:styleId="Ttulo4Car">
    <w:name w:val="Título 4 Car"/>
    <w:basedOn w:val="Fuentedeprrafopredeter"/>
    <w:link w:val="Ttulo4"/>
    <w:uiPriority w:val="9"/>
    <w:rsid w:val="0015266E"/>
    <w:rPr>
      <w:rFonts w:ascii="Verdana" w:hAnsi="Verdana"/>
      <w:b/>
      <w:bCs/>
      <w:color w:val="000000"/>
      <w:sz w:val="20"/>
      <w:szCs w:val="20"/>
      <w:u w:val="single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1D48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D480E"/>
    <w:rPr>
      <w:rFonts w:ascii="Segoe UI" w:hAnsi="Segoe UI" w:cs="Segoe UI"/>
      <w:sz w:val="18"/>
      <w:szCs w:val="18"/>
    </w:rPr>
  </w:style>
  <w:style w:type="paragraph" w:styleId="Prrafodelista">
    <w:name w:val="List Paragraph"/>
    <w:aliases w:val="Párrafo de listax,Viñeta 1,Heading 2_sj,Viñetas"/>
    <w:basedOn w:val="Normal"/>
    <w:link w:val="PrrafodelistaCar"/>
    <w:uiPriority w:val="34"/>
    <w:qFormat/>
    <w:rsid w:val="004800DC"/>
    <w:pPr>
      <w:ind w:left="720"/>
      <w:contextualSpacing/>
    </w:pPr>
  </w:style>
  <w:style w:type="character" w:customStyle="1" w:styleId="PrrafodelistaCar">
    <w:name w:val="Párrafo de lista Car"/>
    <w:aliases w:val="Párrafo de listax Car,Viñeta 1 Car,Heading 2_sj Car,Viñetas Car"/>
    <w:link w:val="Prrafodelista"/>
    <w:uiPriority w:val="34"/>
    <w:qFormat/>
    <w:rsid w:val="00AD4F8C"/>
  </w:style>
  <w:style w:type="paragraph" w:styleId="TtuloTDC">
    <w:name w:val="TOC Heading"/>
    <w:basedOn w:val="Ttulo1"/>
    <w:next w:val="Normal"/>
    <w:uiPriority w:val="39"/>
    <w:unhideWhenUsed/>
    <w:qFormat/>
    <w:rsid w:val="00F51873"/>
    <w:pPr>
      <w:outlineLvl w:val="9"/>
    </w:pPr>
  </w:style>
  <w:style w:type="paragraph" w:styleId="TDC1">
    <w:name w:val="toc 1"/>
    <w:basedOn w:val="Normal"/>
    <w:next w:val="Normal"/>
    <w:autoRedefine/>
    <w:uiPriority w:val="39"/>
    <w:unhideWhenUsed/>
    <w:rsid w:val="00023ADE"/>
    <w:pPr>
      <w:tabs>
        <w:tab w:val="right" w:pos="8828"/>
      </w:tabs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DF66FC"/>
    <w:pPr>
      <w:tabs>
        <w:tab w:val="left" w:pos="880"/>
        <w:tab w:val="right" w:pos="8828"/>
      </w:tabs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FE1F0F"/>
    <w:pPr>
      <w:tabs>
        <w:tab w:val="left" w:pos="1320"/>
        <w:tab w:val="right" w:pos="8828"/>
      </w:tabs>
      <w:spacing w:after="100"/>
      <w:ind w:left="440"/>
    </w:pPr>
  </w:style>
  <w:style w:type="character" w:styleId="Hipervnculo">
    <w:name w:val="Hyperlink"/>
    <w:basedOn w:val="Fuentedeprrafopredeter"/>
    <w:uiPriority w:val="99"/>
    <w:unhideWhenUsed/>
    <w:rsid w:val="00F51873"/>
    <w:rPr>
      <w:color w:val="0563C1" w:themeColor="hyperlink"/>
      <w:u w:val="single"/>
    </w:rPr>
  </w:style>
  <w:style w:type="table" w:styleId="Tablaconcuadrcula">
    <w:name w:val="Table Grid"/>
    <w:basedOn w:val="Tablanormal"/>
    <w:uiPriority w:val="39"/>
    <w:rsid w:val="00B17C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8F680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F6804"/>
  </w:style>
  <w:style w:type="paragraph" w:styleId="Piedepgina">
    <w:name w:val="footer"/>
    <w:basedOn w:val="Normal"/>
    <w:link w:val="PiedepginaCar"/>
    <w:uiPriority w:val="99"/>
    <w:unhideWhenUsed/>
    <w:rsid w:val="008F680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F6804"/>
  </w:style>
  <w:style w:type="paragraph" w:styleId="NormalWeb">
    <w:name w:val="Normal (Web)"/>
    <w:basedOn w:val="Normal"/>
    <w:uiPriority w:val="99"/>
    <w:unhideWhenUsed/>
    <w:rsid w:val="007928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AE15D9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F300A5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F300A5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F300A5"/>
    <w:rPr>
      <w:vertAlign w:val="superscript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50">
    <w:name w:val="50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9">
    <w:name w:val="49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8">
    <w:name w:val="48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7">
    <w:name w:val="47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6">
    <w:name w:val="46"/>
    <w:basedOn w:val="TableNormal2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5">
    <w:name w:val="45"/>
    <w:basedOn w:val="TableNormal2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4">
    <w:name w:val="44"/>
    <w:basedOn w:val="TableNormal2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3">
    <w:name w:val="43"/>
    <w:basedOn w:val="TableNormal2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2">
    <w:name w:val="42"/>
    <w:basedOn w:val="TableNormal2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1">
    <w:name w:val="41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0">
    <w:name w:val="40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9">
    <w:name w:val="39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8">
    <w:name w:val="38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7">
    <w:name w:val="37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6">
    <w:name w:val="36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5">
    <w:name w:val="35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4">
    <w:name w:val="34"/>
    <w:basedOn w:val="TableNormal2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3">
    <w:name w:val="33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xtocomentario">
    <w:name w:val="annotation text"/>
    <w:basedOn w:val="Normal"/>
    <w:link w:val="TextocomentarioC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Pr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Pr>
      <w:sz w:val="16"/>
      <w:szCs w:val="16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30FD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30FD0"/>
    <w:rPr>
      <w:b/>
      <w:bCs/>
      <w:sz w:val="20"/>
      <w:szCs w:val="20"/>
    </w:rPr>
  </w:style>
  <w:style w:type="paragraph" w:styleId="TDC4">
    <w:name w:val="toc 4"/>
    <w:basedOn w:val="Normal"/>
    <w:next w:val="Normal"/>
    <w:autoRedefine/>
    <w:uiPriority w:val="39"/>
    <w:unhideWhenUsed/>
    <w:rsid w:val="00FE1F0F"/>
    <w:pPr>
      <w:tabs>
        <w:tab w:val="left" w:pos="1540"/>
        <w:tab w:val="right" w:pos="8828"/>
      </w:tabs>
      <w:spacing w:after="100"/>
      <w:ind w:left="660"/>
      <w:jc w:val="both"/>
    </w:pPr>
  </w:style>
  <w:style w:type="table" w:customStyle="1" w:styleId="TableNormal10">
    <w:name w:val="Table Normal10"/>
    <w:rsid w:val="001B3A0C"/>
    <w:pPr>
      <w:spacing w:after="0" w:line="276" w:lineRule="auto"/>
      <w:ind w:left="720"/>
      <w:jc w:val="both"/>
    </w:pPr>
    <w:rPr>
      <w:rFonts w:ascii="Arial" w:eastAsia="Arial" w:hAnsi="Arial" w:cs="Arial"/>
      <w:sz w:val="20"/>
      <w:szCs w:val="20"/>
      <w:lang w:val="e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Textodelmarcadordeposicin">
    <w:name w:val="Placeholder Text"/>
    <w:basedOn w:val="Fuentedeprrafopredeter"/>
    <w:uiPriority w:val="99"/>
    <w:semiHidden/>
    <w:rsid w:val="005A71B3"/>
    <w:rPr>
      <w:color w:val="808080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ED65FD"/>
    <w:rPr>
      <w:color w:val="605E5C"/>
      <w:shd w:val="clear" w:color="auto" w:fill="E1DFDD"/>
    </w:rPr>
  </w:style>
  <w:style w:type="table" w:customStyle="1" w:styleId="32">
    <w:name w:val="32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1">
    <w:name w:val="31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0">
    <w:name w:val="30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9">
    <w:name w:val="29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8">
    <w:name w:val="28"/>
    <w:basedOn w:val="TableNormal2"/>
    <w:pPr>
      <w:spacing w:after="0" w:line="276" w:lineRule="auto"/>
      <w:ind w:left="720"/>
      <w:jc w:val="both"/>
    </w:pPr>
    <w:rPr>
      <w:rFonts w:ascii="Arial" w:eastAsia="Arial" w:hAnsi="Arial" w:cs="Arial"/>
      <w:sz w:val="20"/>
      <w:szCs w:val="20"/>
    </w:rPr>
    <w:tblPr>
      <w:tblStyleRowBandSize w:val="1"/>
      <w:tblStyleColBandSize w:val="1"/>
    </w:tblPr>
  </w:style>
  <w:style w:type="table" w:customStyle="1" w:styleId="27">
    <w:name w:val="27"/>
    <w:basedOn w:val="TableNormal2"/>
    <w:pPr>
      <w:spacing w:after="0" w:line="276" w:lineRule="auto"/>
      <w:ind w:left="720"/>
      <w:jc w:val="both"/>
    </w:pPr>
    <w:rPr>
      <w:rFonts w:ascii="Arial" w:eastAsia="Arial" w:hAnsi="Arial" w:cs="Arial"/>
      <w:sz w:val="20"/>
      <w:szCs w:val="20"/>
    </w:rPr>
    <w:tblPr>
      <w:tblStyleRowBandSize w:val="1"/>
      <w:tblStyleColBandSize w:val="1"/>
    </w:tblPr>
  </w:style>
  <w:style w:type="table" w:customStyle="1" w:styleId="26">
    <w:name w:val="26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5">
    <w:name w:val="25"/>
    <w:basedOn w:val="TableNormal2"/>
    <w:pPr>
      <w:spacing w:after="0" w:line="276" w:lineRule="auto"/>
      <w:ind w:left="720"/>
      <w:jc w:val="both"/>
    </w:pPr>
    <w:rPr>
      <w:rFonts w:ascii="Arial" w:eastAsia="Arial" w:hAnsi="Arial" w:cs="Arial"/>
      <w:sz w:val="20"/>
      <w:szCs w:val="20"/>
    </w:rPr>
    <w:tblPr>
      <w:tblStyleRowBandSize w:val="1"/>
      <w:tblStyleColBandSize w:val="1"/>
    </w:tblPr>
  </w:style>
  <w:style w:type="table" w:customStyle="1" w:styleId="24">
    <w:name w:val="24"/>
    <w:basedOn w:val="TableNormal2"/>
    <w:pPr>
      <w:spacing w:after="0" w:line="276" w:lineRule="auto"/>
      <w:ind w:left="720"/>
      <w:jc w:val="both"/>
    </w:pPr>
    <w:rPr>
      <w:rFonts w:ascii="Arial" w:eastAsia="Arial" w:hAnsi="Arial" w:cs="Arial"/>
      <w:sz w:val="20"/>
      <w:szCs w:val="20"/>
    </w:rPr>
    <w:tblPr>
      <w:tblStyleRowBandSize w:val="1"/>
      <w:tblStyleColBandSize w:val="1"/>
    </w:tblPr>
  </w:style>
  <w:style w:type="table" w:customStyle="1" w:styleId="23">
    <w:name w:val="23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2">
    <w:name w:val="22"/>
    <w:basedOn w:val="TableNormal2"/>
    <w:pPr>
      <w:spacing w:after="0" w:line="276" w:lineRule="auto"/>
      <w:ind w:left="720"/>
      <w:jc w:val="both"/>
    </w:pPr>
    <w:rPr>
      <w:rFonts w:ascii="Arial" w:eastAsia="Arial" w:hAnsi="Arial" w:cs="Arial"/>
      <w:sz w:val="20"/>
      <w:szCs w:val="20"/>
    </w:rPr>
    <w:tblPr>
      <w:tblStyleRowBandSize w:val="1"/>
      <w:tblStyleColBandSize w:val="1"/>
    </w:tblPr>
  </w:style>
  <w:style w:type="table" w:customStyle="1" w:styleId="21">
    <w:name w:val="21"/>
    <w:basedOn w:val="TableNormal2"/>
    <w:pPr>
      <w:spacing w:after="0" w:line="276" w:lineRule="auto"/>
      <w:ind w:left="720"/>
      <w:jc w:val="both"/>
    </w:pPr>
    <w:rPr>
      <w:rFonts w:ascii="Arial" w:eastAsia="Arial" w:hAnsi="Arial" w:cs="Arial"/>
      <w:sz w:val="20"/>
      <w:szCs w:val="20"/>
    </w:rPr>
    <w:tblPr>
      <w:tblStyleRowBandSize w:val="1"/>
      <w:tblStyleColBandSize w:val="1"/>
    </w:tblPr>
  </w:style>
  <w:style w:type="table" w:customStyle="1" w:styleId="20">
    <w:name w:val="20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9">
    <w:name w:val="19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8">
    <w:name w:val="18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7">
    <w:name w:val="17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6">
    <w:name w:val="16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5">
    <w:name w:val="15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4">
    <w:name w:val="14"/>
    <w:basedOn w:val="TableNormal2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3">
    <w:name w:val="13"/>
    <w:basedOn w:val="TableNormal2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2">
    <w:name w:val="12"/>
    <w:basedOn w:val="TableNormal2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1">
    <w:name w:val="11"/>
    <w:basedOn w:val="TableNormal2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0">
    <w:name w:val="10"/>
    <w:basedOn w:val="TableNormal2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">
    <w:name w:val="9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8">
    <w:name w:val="8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7">
    <w:name w:val="7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6">
    <w:name w:val="6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5">
    <w:name w:val="5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">
    <w:name w:val="4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">
    <w:name w:val="3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">
    <w:name w:val="2"/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">
    <w:name w:val="1"/>
    <w:basedOn w:val="TableNormal2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TDC5">
    <w:name w:val="toc 5"/>
    <w:basedOn w:val="Normal"/>
    <w:next w:val="Normal"/>
    <w:autoRedefine/>
    <w:uiPriority w:val="39"/>
    <w:unhideWhenUsed/>
    <w:rsid w:val="00EA4597"/>
    <w:pPr>
      <w:spacing w:after="100"/>
      <w:ind w:left="880"/>
    </w:pPr>
    <w:rPr>
      <w:rFonts w:asciiTheme="minorHAnsi" w:eastAsiaTheme="minorEastAsia" w:hAnsiTheme="minorHAnsi" w:cstheme="minorBidi"/>
    </w:rPr>
  </w:style>
  <w:style w:type="paragraph" w:styleId="TDC6">
    <w:name w:val="toc 6"/>
    <w:basedOn w:val="Normal"/>
    <w:next w:val="Normal"/>
    <w:autoRedefine/>
    <w:uiPriority w:val="39"/>
    <w:unhideWhenUsed/>
    <w:rsid w:val="00EA4597"/>
    <w:pPr>
      <w:spacing w:after="100"/>
      <w:ind w:left="1100"/>
    </w:pPr>
    <w:rPr>
      <w:rFonts w:asciiTheme="minorHAnsi" w:eastAsiaTheme="minorEastAsia" w:hAnsiTheme="minorHAnsi" w:cstheme="minorBidi"/>
    </w:rPr>
  </w:style>
  <w:style w:type="paragraph" w:styleId="TDC7">
    <w:name w:val="toc 7"/>
    <w:basedOn w:val="Normal"/>
    <w:next w:val="Normal"/>
    <w:autoRedefine/>
    <w:uiPriority w:val="39"/>
    <w:unhideWhenUsed/>
    <w:rsid w:val="00EA4597"/>
    <w:pPr>
      <w:spacing w:after="100"/>
      <w:ind w:left="1320"/>
    </w:pPr>
    <w:rPr>
      <w:rFonts w:asciiTheme="minorHAnsi" w:eastAsiaTheme="minorEastAsia" w:hAnsiTheme="minorHAnsi" w:cstheme="minorBidi"/>
    </w:rPr>
  </w:style>
  <w:style w:type="paragraph" w:styleId="TDC8">
    <w:name w:val="toc 8"/>
    <w:basedOn w:val="Normal"/>
    <w:next w:val="Normal"/>
    <w:autoRedefine/>
    <w:uiPriority w:val="39"/>
    <w:unhideWhenUsed/>
    <w:rsid w:val="00EA4597"/>
    <w:pPr>
      <w:spacing w:after="100"/>
      <w:ind w:left="1540"/>
    </w:pPr>
    <w:rPr>
      <w:rFonts w:asciiTheme="minorHAnsi" w:eastAsiaTheme="minorEastAsia" w:hAnsiTheme="minorHAnsi" w:cstheme="minorBidi"/>
    </w:rPr>
  </w:style>
  <w:style w:type="paragraph" w:styleId="TDC9">
    <w:name w:val="toc 9"/>
    <w:basedOn w:val="Normal"/>
    <w:next w:val="Normal"/>
    <w:autoRedefine/>
    <w:uiPriority w:val="39"/>
    <w:unhideWhenUsed/>
    <w:rsid w:val="00EA4597"/>
    <w:pPr>
      <w:spacing w:after="100"/>
      <w:ind w:left="1760"/>
    </w:pPr>
    <w:rPr>
      <w:rFonts w:asciiTheme="minorHAnsi" w:eastAsiaTheme="minorEastAsia" w:hAnsiTheme="minorHAnsi" w:cstheme="minorBidi"/>
    </w:rPr>
  </w:style>
  <w:style w:type="character" w:styleId="Mencinsinresolver">
    <w:name w:val="Unresolved Mention"/>
    <w:basedOn w:val="Fuentedeprrafopredeter"/>
    <w:uiPriority w:val="99"/>
    <w:unhideWhenUsed/>
    <w:rsid w:val="00327D37"/>
    <w:rPr>
      <w:color w:val="605E5C"/>
      <w:shd w:val="clear" w:color="auto" w:fill="E1DFDD"/>
    </w:rPr>
  </w:style>
  <w:style w:type="paragraph" w:styleId="Sinespaciado">
    <w:name w:val="No Spacing"/>
    <w:uiPriority w:val="1"/>
    <w:qFormat/>
    <w:rsid w:val="0070404F"/>
    <w:pPr>
      <w:spacing w:after="0" w:line="240" w:lineRule="auto"/>
    </w:pPr>
  </w:style>
  <w:style w:type="paragraph" w:styleId="Revisin">
    <w:name w:val="Revision"/>
    <w:hidden/>
    <w:uiPriority w:val="99"/>
    <w:semiHidden/>
    <w:rsid w:val="00943C30"/>
    <w:pPr>
      <w:spacing w:after="0" w:line="240" w:lineRule="auto"/>
    </w:pPr>
  </w:style>
  <w:style w:type="character" w:styleId="Hipervnculovisitado">
    <w:name w:val="FollowedHyperlink"/>
    <w:basedOn w:val="Fuentedeprrafopredeter"/>
    <w:uiPriority w:val="99"/>
    <w:semiHidden/>
    <w:unhideWhenUsed/>
    <w:rsid w:val="00AF035A"/>
    <w:rPr>
      <w:color w:val="954F72" w:themeColor="followedHyperlink"/>
      <w:u w:val="single"/>
    </w:rPr>
  </w:style>
  <w:style w:type="paragraph" w:customStyle="1" w:styleId="gmail-msolistparagraph">
    <w:name w:val="gmail-msolistparagraph"/>
    <w:basedOn w:val="Normal"/>
    <w:rsid w:val="00B61361"/>
    <w:pPr>
      <w:spacing w:before="100" w:beforeAutospacing="1" w:after="100" w:afterAutospacing="1" w:line="240" w:lineRule="auto"/>
    </w:pPr>
    <w:rPr>
      <w:rFonts w:eastAsiaTheme="minorHAnsi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0544B1"/>
    <w:pPr>
      <w:spacing w:after="0" w:line="240" w:lineRule="auto"/>
    </w:pPr>
    <w:rPr>
      <w:rFonts w:ascii="Verdana" w:hAnsi="Verdana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escripcin">
    <w:name w:val="caption"/>
    <w:basedOn w:val="Normal"/>
    <w:next w:val="Normal"/>
    <w:uiPriority w:val="35"/>
    <w:unhideWhenUsed/>
    <w:qFormat/>
    <w:rsid w:val="008560A3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58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6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7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3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7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6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8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C0B3A8CAF5B104A87D0B63B0E92117D" ma:contentTypeVersion="9" ma:contentTypeDescription="Crear nuevo documento." ma:contentTypeScope="" ma:versionID="3bfc18c04e35a8553847a11ccf487eb7">
  <xsd:schema xmlns:xsd="http://www.w3.org/2001/XMLSchema" xmlns:xs="http://www.w3.org/2001/XMLSchema" xmlns:p="http://schemas.microsoft.com/office/2006/metadata/properties" xmlns:ns2="79233a72-cfb5-4f0a-96fa-97691c726f72" xmlns:ns3="ba684007-52a1-4887-ade0-4e584dad7110" targetNamespace="http://schemas.microsoft.com/office/2006/metadata/properties" ma:root="true" ma:fieldsID="6c5f3496b6e59183a3c3f944a6c0ec50" ns2:_="" ns3:_="">
    <xsd:import namespace="79233a72-cfb5-4f0a-96fa-97691c726f72"/>
    <xsd:import namespace="ba684007-52a1-4887-ade0-4e584dad71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233a72-cfb5-4f0a-96fa-97691c726f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84007-52a1-4887-ade0-4e584dad711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A3Xij2sPEFAYFrQZNyDdOa8Dk6Q==">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</go:docsCustomData>
</go:gDocsCustomXmlDataStorag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22DB55-2CCA-1540-BA63-DE6087EAB7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0D0A4A-C26D-413D-8E14-5441040530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233a72-cfb5-4f0a-96fa-97691c726f72"/>
    <ds:schemaRef ds:uri="ba684007-52a1-4887-ade0-4e584dad71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AC6A42DD-BE05-4C30-92C6-7DF83C2A5D6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A65E688D-9D24-47A2-8B1C-C8667F19D31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4</Pages>
  <Words>1284</Words>
  <Characters>7063</Characters>
  <Application>Microsoft Office Word</Application>
  <DocSecurity>0</DocSecurity>
  <Lines>58</Lines>
  <Paragraphs>1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31</CharactersWithSpaces>
  <SharedDoc>false</SharedDoc>
  <HLinks>
    <vt:vector size="660" baseType="variant">
      <vt:variant>
        <vt:i4>4194335</vt:i4>
      </vt:variant>
      <vt:variant>
        <vt:i4>618</vt:i4>
      </vt:variant>
      <vt:variant>
        <vt:i4>0</vt:i4>
      </vt:variant>
      <vt:variant>
        <vt:i4>5</vt:i4>
      </vt:variant>
      <vt:variant>
        <vt:lpwstr>http://www.agenciase.org/</vt:lpwstr>
      </vt:variant>
      <vt:variant>
        <vt:lpwstr/>
      </vt:variant>
      <vt:variant>
        <vt:i4>4194335</vt:i4>
      </vt:variant>
      <vt:variant>
        <vt:i4>615</vt:i4>
      </vt:variant>
      <vt:variant>
        <vt:i4>0</vt:i4>
      </vt:variant>
      <vt:variant>
        <vt:i4>5</vt:i4>
      </vt:variant>
      <vt:variant>
        <vt:lpwstr>http://www.agenciase.org/</vt:lpwstr>
      </vt:variant>
      <vt:variant>
        <vt:lpwstr/>
      </vt:variant>
      <vt:variant>
        <vt:i4>4194335</vt:i4>
      </vt:variant>
      <vt:variant>
        <vt:i4>612</vt:i4>
      </vt:variant>
      <vt:variant>
        <vt:i4>0</vt:i4>
      </vt:variant>
      <vt:variant>
        <vt:i4>5</vt:i4>
      </vt:variant>
      <vt:variant>
        <vt:lpwstr>http://www.agenciase.org/</vt:lpwstr>
      </vt:variant>
      <vt:variant>
        <vt:lpwstr/>
      </vt:variant>
      <vt:variant>
        <vt:i4>4194335</vt:i4>
      </vt:variant>
      <vt:variant>
        <vt:i4>609</vt:i4>
      </vt:variant>
      <vt:variant>
        <vt:i4>0</vt:i4>
      </vt:variant>
      <vt:variant>
        <vt:i4>5</vt:i4>
      </vt:variant>
      <vt:variant>
        <vt:lpwstr>http://www.agenciase.org/</vt:lpwstr>
      </vt:variant>
      <vt:variant>
        <vt:lpwstr/>
      </vt:variant>
      <vt:variant>
        <vt:i4>4194335</vt:i4>
      </vt:variant>
      <vt:variant>
        <vt:i4>606</vt:i4>
      </vt:variant>
      <vt:variant>
        <vt:i4>0</vt:i4>
      </vt:variant>
      <vt:variant>
        <vt:i4>5</vt:i4>
      </vt:variant>
      <vt:variant>
        <vt:lpwstr>http://www.agenciase.org/</vt:lpwstr>
      </vt:variant>
      <vt:variant>
        <vt:lpwstr/>
      </vt:variant>
      <vt:variant>
        <vt:i4>4194335</vt:i4>
      </vt:variant>
      <vt:variant>
        <vt:i4>603</vt:i4>
      </vt:variant>
      <vt:variant>
        <vt:i4>0</vt:i4>
      </vt:variant>
      <vt:variant>
        <vt:i4>5</vt:i4>
      </vt:variant>
      <vt:variant>
        <vt:lpwstr>http://www.agenciase.org/</vt:lpwstr>
      </vt:variant>
      <vt:variant>
        <vt:lpwstr/>
      </vt:variant>
      <vt:variant>
        <vt:i4>4194335</vt:i4>
      </vt:variant>
      <vt:variant>
        <vt:i4>600</vt:i4>
      </vt:variant>
      <vt:variant>
        <vt:i4>0</vt:i4>
      </vt:variant>
      <vt:variant>
        <vt:i4>5</vt:i4>
      </vt:variant>
      <vt:variant>
        <vt:lpwstr>http://www.agenciase.org/</vt:lpwstr>
      </vt:variant>
      <vt:variant>
        <vt:lpwstr/>
      </vt:variant>
      <vt:variant>
        <vt:i4>4194335</vt:i4>
      </vt:variant>
      <vt:variant>
        <vt:i4>597</vt:i4>
      </vt:variant>
      <vt:variant>
        <vt:i4>0</vt:i4>
      </vt:variant>
      <vt:variant>
        <vt:i4>5</vt:i4>
      </vt:variant>
      <vt:variant>
        <vt:lpwstr>http://www.agenciase.org/</vt:lpwstr>
      </vt:variant>
      <vt:variant>
        <vt:lpwstr/>
      </vt:variant>
      <vt:variant>
        <vt:i4>4194335</vt:i4>
      </vt:variant>
      <vt:variant>
        <vt:i4>594</vt:i4>
      </vt:variant>
      <vt:variant>
        <vt:i4>0</vt:i4>
      </vt:variant>
      <vt:variant>
        <vt:i4>5</vt:i4>
      </vt:variant>
      <vt:variant>
        <vt:lpwstr>http://www.agenciase.org/</vt:lpwstr>
      </vt:variant>
      <vt:variant>
        <vt:lpwstr/>
      </vt:variant>
      <vt:variant>
        <vt:i4>4194335</vt:i4>
      </vt:variant>
      <vt:variant>
        <vt:i4>591</vt:i4>
      </vt:variant>
      <vt:variant>
        <vt:i4>0</vt:i4>
      </vt:variant>
      <vt:variant>
        <vt:i4>5</vt:i4>
      </vt:variant>
      <vt:variant>
        <vt:lpwstr>http://www.agenciase.org/</vt:lpwstr>
      </vt:variant>
      <vt:variant>
        <vt:lpwstr/>
      </vt:variant>
      <vt:variant>
        <vt:i4>4194335</vt:i4>
      </vt:variant>
      <vt:variant>
        <vt:i4>588</vt:i4>
      </vt:variant>
      <vt:variant>
        <vt:i4>0</vt:i4>
      </vt:variant>
      <vt:variant>
        <vt:i4>5</vt:i4>
      </vt:variant>
      <vt:variant>
        <vt:lpwstr>http://www.agenciase.org/</vt:lpwstr>
      </vt:variant>
      <vt:variant>
        <vt:lpwstr/>
      </vt:variant>
      <vt:variant>
        <vt:i4>4194335</vt:i4>
      </vt:variant>
      <vt:variant>
        <vt:i4>585</vt:i4>
      </vt:variant>
      <vt:variant>
        <vt:i4>0</vt:i4>
      </vt:variant>
      <vt:variant>
        <vt:i4>5</vt:i4>
      </vt:variant>
      <vt:variant>
        <vt:lpwstr>http://www.agenciase.org/</vt:lpwstr>
      </vt:variant>
      <vt:variant>
        <vt:lpwstr/>
      </vt:variant>
      <vt:variant>
        <vt:i4>4194335</vt:i4>
      </vt:variant>
      <vt:variant>
        <vt:i4>582</vt:i4>
      </vt:variant>
      <vt:variant>
        <vt:i4>0</vt:i4>
      </vt:variant>
      <vt:variant>
        <vt:i4>5</vt:i4>
      </vt:variant>
      <vt:variant>
        <vt:lpwstr>http://www.agenciase.org/</vt:lpwstr>
      </vt:variant>
      <vt:variant>
        <vt:lpwstr/>
      </vt:variant>
      <vt:variant>
        <vt:i4>4194335</vt:i4>
      </vt:variant>
      <vt:variant>
        <vt:i4>579</vt:i4>
      </vt:variant>
      <vt:variant>
        <vt:i4>0</vt:i4>
      </vt:variant>
      <vt:variant>
        <vt:i4>5</vt:i4>
      </vt:variant>
      <vt:variant>
        <vt:lpwstr>http://www.agenciase.org/</vt:lpwstr>
      </vt:variant>
      <vt:variant>
        <vt:lpwstr/>
      </vt:variant>
      <vt:variant>
        <vt:i4>4194335</vt:i4>
      </vt:variant>
      <vt:variant>
        <vt:i4>576</vt:i4>
      </vt:variant>
      <vt:variant>
        <vt:i4>0</vt:i4>
      </vt:variant>
      <vt:variant>
        <vt:i4>5</vt:i4>
      </vt:variant>
      <vt:variant>
        <vt:lpwstr>http://www.agenciase.org/</vt:lpwstr>
      </vt:variant>
      <vt:variant>
        <vt:lpwstr/>
      </vt:variant>
      <vt:variant>
        <vt:i4>1966140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90052874</vt:lpwstr>
      </vt:variant>
      <vt:variant>
        <vt:i4>1638460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90052873</vt:lpwstr>
      </vt:variant>
      <vt:variant>
        <vt:i4>1572924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90052872</vt:lpwstr>
      </vt:variant>
      <vt:variant>
        <vt:i4>1769532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90052871</vt:lpwstr>
      </vt:variant>
      <vt:variant>
        <vt:i4>1703996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90052870</vt:lpwstr>
      </vt:variant>
      <vt:variant>
        <vt:i4>1245245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90052869</vt:lpwstr>
      </vt:variant>
      <vt:variant>
        <vt:i4>1179709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90052868</vt:lpwstr>
      </vt:variant>
      <vt:variant>
        <vt:i4>1900605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90052867</vt:lpwstr>
      </vt:variant>
      <vt:variant>
        <vt:i4>1835069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90052866</vt:lpwstr>
      </vt:variant>
      <vt:variant>
        <vt:i4>2031677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90052865</vt:lpwstr>
      </vt:variant>
      <vt:variant>
        <vt:i4>1966141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90052864</vt:lpwstr>
      </vt:variant>
      <vt:variant>
        <vt:i4>1638461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90052863</vt:lpwstr>
      </vt:variant>
      <vt:variant>
        <vt:i4>1572925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90052862</vt:lpwstr>
      </vt:variant>
      <vt:variant>
        <vt:i4>1769533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90052861</vt:lpwstr>
      </vt:variant>
      <vt:variant>
        <vt:i4>1703997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90052860</vt:lpwstr>
      </vt:variant>
      <vt:variant>
        <vt:i4>1245246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90052859</vt:lpwstr>
      </vt:variant>
      <vt:variant>
        <vt:i4>117971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90052858</vt:lpwstr>
      </vt:variant>
      <vt:variant>
        <vt:i4>1900606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90052857</vt:lpwstr>
      </vt:variant>
      <vt:variant>
        <vt:i4>183507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90052856</vt:lpwstr>
      </vt:variant>
      <vt:variant>
        <vt:i4>2031678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90052855</vt:lpwstr>
      </vt:variant>
      <vt:variant>
        <vt:i4>1966142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90052854</vt:lpwstr>
      </vt:variant>
      <vt:variant>
        <vt:i4>1638462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90052853</vt:lpwstr>
      </vt:variant>
      <vt:variant>
        <vt:i4>1572926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90052852</vt:lpwstr>
      </vt:variant>
      <vt:variant>
        <vt:i4>1769534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90052851</vt:lpwstr>
      </vt:variant>
      <vt:variant>
        <vt:i4>1703998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90052850</vt:lpwstr>
      </vt:variant>
      <vt:variant>
        <vt:i4>1245247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90052849</vt:lpwstr>
      </vt:variant>
      <vt:variant>
        <vt:i4>1179711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90052848</vt:lpwstr>
      </vt:variant>
      <vt:variant>
        <vt:i4>1900607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90052847</vt:lpwstr>
      </vt:variant>
      <vt:variant>
        <vt:i4>1835071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90052846</vt:lpwstr>
      </vt:variant>
      <vt:variant>
        <vt:i4>2031679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90052845</vt:lpwstr>
      </vt:variant>
      <vt:variant>
        <vt:i4>1966143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90052844</vt:lpwstr>
      </vt:variant>
      <vt:variant>
        <vt:i4>163846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90052843</vt:lpwstr>
      </vt:variant>
      <vt:variant>
        <vt:i4>1572927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90052842</vt:lpwstr>
      </vt:variant>
      <vt:variant>
        <vt:i4>1769535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90052841</vt:lpwstr>
      </vt:variant>
      <vt:variant>
        <vt:i4>1703999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90052840</vt:lpwstr>
      </vt:variant>
      <vt:variant>
        <vt:i4>1245240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90052839</vt:lpwstr>
      </vt:variant>
      <vt:variant>
        <vt:i4>1179704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90052838</vt:lpwstr>
      </vt:variant>
      <vt:variant>
        <vt:i4>1900600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90052837</vt:lpwstr>
      </vt:variant>
      <vt:variant>
        <vt:i4>1835064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90052836</vt:lpwstr>
      </vt:variant>
      <vt:variant>
        <vt:i4>203167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90052835</vt:lpwstr>
      </vt:variant>
      <vt:variant>
        <vt:i4>1966136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90052834</vt:lpwstr>
      </vt:variant>
      <vt:variant>
        <vt:i4>1638456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90052833</vt:lpwstr>
      </vt:variant>
      <vt:variant>
        <vt:i4>157292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90052832</vt:lpwstr>
      </vt:variant>
      <vt:variant>
        <vt:i4>1703992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90052830</vt:lpwstr>
      </vt:variant>
      <vt:variant>
        <vt:i4>1245241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90052829</vt:lpwstr>
      </vt:variant>
      <vt:variant>
        <vt:i4>1179705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90052828</vt:lpwstr>
      </vt:variant>
      <vt:variant>
        <vt:i4>1900601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90052827</vt:lpwstr>
      </vt:variant>
      <vt:variant>
        <vt:i4>183506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90052826</vt:lpwstr>
      </vt:variant>
      <vt:variant>
        <vt:i4>203167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90052825</vt:lpwstr>
      </vt:variant>
      <vt:variant>
        <vt:i4>1966137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90052824</vt:lpwstr>
      </vt:variant>
      <vt:variant>
        <vt:i4>1638457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90052823</vt:lpwstr>
      </vt:variant>
      <vt:variant>
        <vt:i4>157292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90052822</vt:lpwstr>
      </vt:variant>
      <vt:variant>
        <vt:i4>1769529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90052821</vt:lpwstr>
      </vt:variant>
      <vt:variant>
        <vt:i4>170399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90052820</vt:lpwstr>
      </vt:variant>
      <vt:variant>
        <vt:i4>1245242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90052819</vt:lpwstr>
      </vt:variant>
      <vt:variant>
        <vt:i4>1179706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90052818</vt:lpwstr>
      </vt:variant>
      <vt:variant>
        <vt:i4>1900602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90052817</vt:lpwstr>
      </vt:variant>
      <vt:variant>
        <vt:i4>1835066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90052816</vt:lpwstr>
      </vt:variant>
      <vt:variant>
        <vt:i4>2031674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90052815</vt:lpwstr>
      </vt:variant>
      <vt:variant>
        <vt:i4>1966138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90052814</vt:lpwstr>
      </vt:variant>
      <vt:variant>
        <vt:i4>1638458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90052813</vt:lpwstr>
      </vt:variant>
      <vt:variant>
        <vt:i4>157292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90052812</vt:lpwstr>
      </vt:variant>
      <vt:variant>
        <vt:i4>1769530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90052811</vt:lpwstr>
      </vt:variant>
      <vt:variant>
        <vt:i4>1703994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90052810</vt:lpwstr>
      </vt:variant>
      <vt:variant>
        <vt:i4>1245243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90052809</vt:lpwstr>
      </vt:variant>
      <vt:variant>
        <vt:i4>1179707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90052808</vt:lpwstr>
      </vt:variant>
      <vt:variant>
        <vt:i4>190060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90052807</vt:lpwstr>
      </vt:variant>
      <vt:variant>
        <vt:i4>163845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90052803</vt:lpwstr>
      </vt:variant>
      <vt:variant>
        <vt:i4>157292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90052802</vt:lpwstr>
      </vt:variant>
      <vt:variant>
        <vt:i4>176953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90052801</vt:lpwstr>
      </vt:variant>
      <vt:variant>
        <vt:i4>170399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90052800</vt:lpwstr>
      </vt:variant>
      <vt:variant>
        <vt:i4>183505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90052799</vt:lpwstr>
      </vt:variant>
      <vt:variant>
        <vt:i4>190059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90052798</vt:lpwstr>
      </vt:variant>
      <vt:variant>
        <vt:i4>117969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90052797</vt:lpwstr>
      </vt:variant>
      <vt:variant>
        <vt:i4>124523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90052796</vt:lpwstr>
      </vt:variant>
      <vt:variant>
        <vt:i4>104862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90052795</vt:lpwstr>
      </vt:variant>
      <vt:variant>
        <vt:i4>111416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90052794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0052793</vt:lpwstr>
      </vt:variant>
      <vt:variant>
        <vt:i4>15073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0052792</vt:lpwstr>
      </vt:variant>
      <vt:variant>
        <vt:i4>131077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0052791</vt:lpwstr>
      </vt:variant>
      <vt:variant>
        <vt:i4>137630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0052790</vt:lpwstr>
      </vt:variant>
      <vt:variant>
        <vt:i4>183505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0052789</vt:lpwstr>
      </vt:variant>
      <vt:variant>
        <vt:i4>190059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0052788</vt:lpwstr>
      </vt:variant>
      <vt:variant>
        <vt:i4>117969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0052787</vt:lpwstr>
      </vt:variant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0052786</vt:lpwstr>
      </vt:variant>
      <vt:variant>
        <vt:i4>104862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0052785</vt:lpwstr>
      </vt:variant>
      <vt:variant>
        <vt:i4>111416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0052784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0052783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0052782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0052781</vt:lpwstr>
      </vt:variant>
      <vt:variant>
        <vt:i4>137630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0052780</vt:lpwstr>
      </vt:variant>
      <vt:variant>
        <vt:i4>18350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0052779</vt:lpwstr>
      </vt:variant>
      <vt:variant>
        <vt:i4>190060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0052778</vt:lpwstr>
      </vt:variant>
      <vt:variant>
        <vt:i4>117970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0052777</vt:lpwstr>
      </vt:variant>
      <vt:variant>
        <vt:i4>124524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005277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ier Rojas</dc:creator>
  <cp:keywords/>
  <dc:description/>
  <cp:lastModifiedBy>Javier Rojas Jeanneret</cp:lastModifiedBy>
  <cp:revision>2</cp:revision>
  <cp:lastPrinted>2020-11-27T22:57:00Z</cp:lastPrinted>
  <dcterms:created xsi:type="dcterms:W3CDTF">2022-11-17T18:03:00Z</dcterms:created>
  <dcterms:modified xsi:type="dcterms:W3CDTF">2022-11-17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0B3A8CAF5B104A87D0B63B0E92117D</vt:lpwstr>
  </property>
</Properties>
</file>